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72E26" w14:textId="497B4CA0" w:rsidR="00713A8E" w:rsidRPr="009B69F2" w:rsidRDefault="00043532" w:rsidP="00B872BD">
      <w:pPr>
        <w:spacing w:after="0" w:line="240" w:lineRule="auto"/>
        <w:rPr>
          <w:rFonts w:ascii="Arial" w:hAnsi="Arial" w:cs="Arial"/>
          <w:b/>
          <w:bCs/>
          <w:u w:val="single"/>
        </w:rPr>
      </w:pPr>
      <w:r>
        <w:rPr>
          <w:rFonts w:ascii="Arial" w:hAnsi="Arial" w:cs="Arial"/>
          <w:b/>
          <w:bCs/>
          <w:u w:val="single"/>
        </w:rPr>
        <w:t>LGA’s ‘Hot Topics’</w:t>
      </w:r>
    </w:p>
    <w:p w14:paraId="6C5B1063" w14:textId="1A37731D" w:rsidR="007D7460" w:rsidRDefault="007D7460" w:rsidP="00B872BD">
      <w:pPr>
        <w:spacing w:after="0" w:line="240" w:lineRule="auto"/>
        <w:rPr>
          <w:rFonts w:ascii="Arial" w:hAnsi="Arial" w:cs="Arial"/>
          <w:b/>
          <w:bCs/>
        </w:rPr>
      </w:pPr>
    </w:p>
    <w:p w14:paraId="5C47E2F8" w14:textId="181CE672" w:rsidR="00043532" w:rsidRPr="00043532" w:rsidRDefault="00043532" w:rsidP="00043532">
      <w:pPr>
        <w:spacing w:after="80"/>
        <w:rPr>
          <w:rFonts w:ascii="Arial" w:hAnsi="Arial" w:cs="Arial"/>
        </w:rPr>
      </w:pPr>
      <w:r>
        <w:rPr>
          <w:rFonts w:ascii="Arial" w:hAnsi="Arial" w:cs="Arial"/>
        </w:rPr>
        <w:t>The following priority issues reflect the short-term needs for councils in order to deal with the COVID crisis as well as topical policy issues.</w:t>
      </w:r>
    </w:p>
    <w:p w14:paraId="0FD58BF2" w14:textId="77777777" w:rsidR="00043532" w:rsidRPr="00C40B61" w:rsidRDefault="00043532" w:rsidP="00B872BD">
      <w:pPr>
        <w:spacing w:after="0" w:line="240" w:lineRule="auto"/>
        <w:rPr>
          <w:rFonts w:ascii="Arial" w:hAnsi="Arial" w:cs="Arial"/>
          <w:b/>
          <w:bCs/>
        </w:rPr>
      </w:pPr>
    </w:p>
    <w:p w14:paraId="39BC1BCE" w14:textId="38A64D7F" w:rsidR="3C1D26CE" w:rsidRDefault="23EF2F6E" w:rsidP="00B872BD">
      <w:pPr>
        <w:spacing w:after="0" w:line="240" w:lineRule="auto"/>
        <w:rPr>
          <w:rFonts w:ascii="Arial" w:hAnsi="Arial" w:cs="Arial"/>
        </w:rPr>
      </w:pPr>
      <w:r w:rsidRPr="30B48A19">
        <w:rPr>
          <w:rFonts w:ascii="Arial" w:hAnsi="Arial" w:cs="Arial"/>
          <w:b/>
          <w:bCs/>
        </w:rPr>
        <w:t xml:space="preserve">National </w:t>
      </w:r>
      <w:r w:rsidR="461D01DD" w:rsidRPr="30B48A19">
        <w:rPr>
          <w:rFonts w:ascii="Arial" w:hAnsi="Arial" w:cs="Arial"/>
          <w:b/>
          <w:bCs/>
        </w:rPr>
        <w:t xml:space="preserve">roadmap </w:t>
      </w:r>
      <w:r w:rsidR="672DF5EE" w:rsidRPr="30B48A19">
        <w:rPr>
          <w:rFonts w:ascii="Arial" w:hAnsi="Arial" w:cs="Arial"/>
          <w:b/>
          <w:bCs/>
        </w:rPr>
        <w:t>–</w:t>
      </w:r>
      <w:r w:rsidRPr="30B48A19">
        <w:rPr>
          <w:rFonts w:ascii="Arial" w:hAnsi="Arial" w:cs="Arial"/>
          <w:b/>
          <w:bCs/>
        </w:rPr>
        <w:t xml:space="preserve"> </w:t>
      </w:r>
      <w:r w:rsidR="37607BEB" w:rsidRPr="30B48A19">
        <w:rPr>
          <w:rFonts w:ascii="Arial" w:hAnsi="Arial" w:cs="Arial"/>
        </w:rPr>
        <w:t>Current priorities</w:t>
      </w:r>
      <w:r w:rsidR="37607BEB" w:rsidRPr="30B48A19">
        <w:rPr>
          <w:rFonts w:ascii="Arial" w:hAnsi="Arial" w:cs="Arial"/>
          <w:b/>
          <w:bCs/>
        </w:rPr>
        <w:t xml:space="preserve"> </w:t>
      </w:r>
      <w:r w:rsidR="30E5AE86" w:rsidRPr="30B48A19">
        <w:rPr>
          <w:rFonts w:ascii="Arial" w:hAnsi="Arial" w:cs="Arial"/>
        </w:rPr>
        <w:t xml:space="preserve">are </w:t>
      </w:r>
      <w:r w:rsidR="54979E90" w:rsidRPr="30B48A19">
        <w:rPr>
          <w:rFonts w:ascii="Arial" w:hAnsi="Arial" w:cs="Arial"/>
        </w:rPr>
        <w:t xml:space="preserve">responding to </w:t>
      </w:r>
      <w:r w:rsidR="4D3D207C" w:rsidRPr="30B48A19">
        <w:rPr>
          <w:rFonts w:ascii="Arial" w:hAnsi="Arial" w:cs="Arial"/>
        </w:rPr>
        <w:t xml:space="preserve">phase </w:t>
      </w:r>
      <w:r w:rsidR="2F872950" w:rsidRPr="30B48A19">
        <w:rPr>
          <w:rFonts w:ascii="Arial" w:hAnsi="Arial" w:cs="Arial"/>
        </w:rPr>
        <w:t>3</w:t>
      </w:r>
      <w:r w:rsidR="4D3D207C" w:rsidRPr="30B48A19">
        <w:rPr>
          <w:rFonts w:ascii="Arial" w:hAnsi="Arial" w:cs="Arial"/>
        </w:rPr>
        <w:t xml:space="preserve"> lifting of restrictions</w:t>
      </w:r>
      <w:r w:rsidR="54EA8138" w:rsidRPr="30B48A19">
        <w:rPr>
          <w:rFonts w:ascii="Arial" w:hAnsi="Arial" w:cs="Arial"/>
        </w:rPr>
        <w:t>, most notabl</w:t>
      </w:r>
      <w:r w:rsidR="6D8106C4" w:rsidRPr="30B48A19">
        <w:rPr>
          <w:rFonts w:ascii="Arial" w:hAnsi="Arial" w:cs="Arial"/>
        </w:rPr>
        <w:t xml:space="preserve">y </w:t>
      </w:r>
      <w:r w:rsidR="30D3A05E" w:rsidRPr="30B48A19">
        <w:rPr>
          <w:rFonts w:ascii="Arial" w:hAnsi="Arial" w:cs="Arial"/>
        </w:rPr>
        <w:t>international travel</w:t>
      </w:r>
      <w:r w:rsidR="32F8EB71" w:rsidRPr="30B48A19">
        <w:rPr>
          <w:rFonts w:ascii="Arial" w:hAnsi="Arial" w:cs="Arial"/>
        </w:rPr>
        <w:t xml:space="preserve"> and </w:t>
      </w:r>
      <w:r w:rsidR="06B17605" w:rsidRPr="30B48A19">
        <w:rPr>
          <w:rFonts w:ascii="Arial" w:hAnsi="Arial" w:cs="Arial"/>
        </w:rPr>
        <w:t>quarantine</w:t>
      </w:r>
      <w:r w:rsidR="30B6E407" w:rsidRPr="30B48A19">
        <w:rPr>
          <w:rFonts w:ascii="Arial" w:hAnsi="Arial" w:cs="Arial"/>
        </w:rPr>
        <w:t>,</w:t>
      </w:r>
      <w:r w:rsidR="0DF058AD" w:rsidRPr="30B48A19">
        <w:rPr>
          <w:rFonts w:ascii="Arial" w:hAnsi="Arial" w:cs="Arial"/>
        </w:rPr>
        <w:t xml:space="preserve"> and </w:t>
      </w:r>
      <w:r w:rsidR="11CD0FCE" w:rsidRPr="30B48A19">
        <w:rPr>
          <w:rFonts w:ascii="Arial" w:hAnsi="Arial" w:cs="Arial"/>
        </w:rPr>
        <w:t>feeding into</w:t>
      </w:r>
      <w:r w:rsidR="6AC7CACE" w:rsidRPr="30B48A19">
        <w:rPr>
          <w:rFonts w:ascii="Arial" w:hAnsi="Arial" w:cs="Arial"/>
        </w:rPr>
        <w:t xml:space="preserve"> </w:t>
      </w:r>
      <w:r w:rsidR="3D50023B" w:rsidRPr="30B48A19">
        <w:rPr>
          <w:rFonts w:ascii="Arial" w:hAnsi="Arial" w:cs="Arial"/>
        </w:rPr>
        <w:t xml:space="preserve">government </w:t>
      </w:r>
      <w:r w:rsidR="2249F1E8" w:rsidRPr="30B48A19">
        <w:rPr>
          <w:rFonts w:ascii="Arial" w:hAnsi="Arial" w:cs="Arial"/>
        </w:rPr>
        <w:t xml:space="preserve">the </w:t>
      </w:r>
      <w:r w:rsidR="51025250" w:rsidRPr="30B48A19">
        <w:rPr>
          <w:rFonts w:ascii="Arial" w:hAnsi="Arial" w:cs="Arial"/>
        </w:rPr>
        <w:t xml:space="preserve">risks of </w:t>
      </w:r>
      <w:r w:rsidR="11CD0FCE" w:rsidRPr="30B48A19">
        <w:rPr>
          <w:rFonts w:ascii="Arial" w:hAnsi="Arial" w:cs="Arial"/>
        </w:rPr>
        <w:t>stage</w:t>
      </w:r>
      <w:r w:rsidR="51025250" w:rsidRPr="30B48A19">
        <w:rPr>
          <w:rFonts w:ascii="Arial" w:hAnsi="Arial" w:cs="Arial"/>
        </w:rPr>
        <w:t xml:space="preserve"> 4 and what councils need beyond </w:t>
      </w:r>
      <w:r w:rsidR="76E8BBAA" w:rsidRPr="30B48A19">
        <w:rPr>
          <w:rFonts w:ascii="Arial" w:hAnsi="Arial" w:cs="Arial"/>
        </w:rPr>
        <w:t>the end of the roadmap to manage local outbreaks</w:t>
      </w:r>
      <w:r w:rsidR="2249F1E8" w:rsidRPr="30B48A19">
        <w:rPr>
          <w:rFonts w:ascii="Arial" w:hAnsi="Arial" w:cs="Arial"/>
        </w:rPr>
        <w:t>.</w:t>
      </w:r>
      <w:r w:rsidR="5BECABB1" w:rsidRPr="30B48A19">
        <w:rPr>
          <w:rFonts w:ascii="Arial" w:hAnsi="Arial" w:cs="Arial"/>
        </w:rPr>
        <w:t xml:space="preserve"> </w:t>
      </w:r>
      <w:r w:rsidR="45A94BC7" w:rsidRPr="30B48A19">
        <w:rPr>
          <w:rFonts w:ascii="Arial" w:hAnsi="Arial" w:cs="Arial"/>
        </w:rPr>
        <w:t>The impact of the</w:t>
      </w:r>
      <w:r w:rsidR="730B5CEC" w:rsidRPr="30B48A19">
        <w:rPr>
          <w:rFonts w:ascii="Arial" w:hAnsi="Arial" w:cs="Arial"/>
        </w:rPr>
        <w:t xml:space="preserve"> </w:t>
      </w:r>
      <w:r w:rsidR="00F810A6">
        <w:rPr>
          <w:rFonts w:ascii="Arial" w:hAnsi="Arial" w:cs="Arial"/>
        </w:rPr>
        <w:t>Delta</w:t>
      </w:r>
      <w:r w:rsidR="7992C4BB" w:rsidRPr="30B48A19">
        <w:rPr>
          <w:rFonts w:ascii="Arial" w:hAnsi="Arial" w:cs="Arial"/>
        </w:rPr>
        <w:t xml:space="preserve"> </w:t>
      </w:r>
      <w:r w:rsidR="403C75B9" w:rsidRPr="30B48A19">
        <w:rPr>
          <w:rFonts w:ascii="Arial" w:hAnsi="Arial" w:cs="Arial"/>
        </w:rPr>
        <w:t>variant</w:t>
      </w:r>
      <w:r w:rsidR="2A551D7B" w:rsidRPr="30B48A19">
        <w:rPr>
          <w:rFonts w:ascii="Arial" w:hAnsi="Arial" w:cs="Arial"/>
        </w:rPr>
        <w:t xml:space="preserve"> </w:t>
      </w:r>
      <w:r w:rsidR="2C729FED" w:rsidRPr="30B48A19">
        <w:rPr>
          <w:rFonts w:ascii="Arial" w:hAnsi="Arial" w:cs="Arial"/>
        </w:rPr>
        <w:t>continues to cause concern.</w:t>
      </w:r>
    </w:p>
    <w:p w14:paraId="3FAC7069" w14:textId="5A7C347A" w:rsidR="67664AE1" w:rsidRDefault="0AFCBFBE" w:rsidP="00B872BD">
      <w:pPr>
        <w:spacing w:after="0" w:line="240" w:lineRule="auto"/>
        <w:rPr>
          <w:rFonts w:ascii="Arial" w:eastAsia="Arial" w:hAnsi="Arial" w:cs="Arial"/>
        </w:rPr>
      </w:pPr>
      <w:r w:rsidRPr="270BBC1B">
        <w:rPr>
          <w:rFonts w:ascii="Arial" w:hAnsi="Arial" w:cs="Arial"/>
          <w:b/>
          <w:bCs/>
        </w:rPr>
        <w:t>Finances –</w:t>
      </w:r>
      <w:r w:rsidR="028B5AA2" w:rsidRPr="270BBC1B">
        <w:rPr>
          <w:rFonts w:ascii="Arial" w:hAnsi="Arial" w:cs="Arial"/>
          <w:b/>
          <w:bCs/>
        </w:rPr>
        <w:t xml:space="preserve"> </w:t>
      </w:r>
      <w:r w:rsidR="14FB94E9" w:rsidRPr="270BBC1B">
        <w:rPr>
          <w:rFonts w:ascii="Arial" w:hAnsi="Arial" w:cs="Arial"/>
        </w:rPr>
        <w:t>T</w:t>
      </w:r>
      <w:r w:rsidR="38D44BB4" w:rsidRPr="270BBC1B">
        <w:rPr>
          <w:rFonts w:ascii="Arial" w:hAnsi="Arial" w:cs="Arial"/>
        </w:rPr>
        <w:t>h</w:t>
      </w:r>
      <w:r w:rsidR="60FF892B" w:rsidRPr="270BBC1B">
        <w:rPr>
          <w:rFonts w:ascii="Arial" w:hAnsi="Arial" w:cs="Arial"/>
        </w:rPr>
        <w:t xml:space="preserve">e </w:t>
      </w:r>
      <w:r w:rsidR="48881ED2" w:rsidRPr="270BBC1B">
        <w:rPr>
          <w:rFonts w:ascii="Arial" w:eastAsia="Arial" w:hAnsi="Arial" w:cs="Arial"/>
        </w:rPr>
        <w:t xml:space="preserve">COVID-19 funding package must be </w:t>
      </w:r>
      <w:r w:rsidR="028B5AA2" w:rsidRPr="270BBC1B">
        <w:rPr>
          <w:rFonts w:ascii="Arial" w:eastAsia="Arial" w:hAnsi="Arial" w:cs="Arial"/>
        </w:rPr>
        <w:t>kept under review</w:t>
      </w:r>
      <w:r w:rsidR="48881ED2" w:rsidRPr="270BBC1B">
        <w:rPr>
          <w:rFonts w:ascii="Arial" w:eastAsia="Arial" w:hAnsi="Arial" w:cs="Arial"/>
        </w:rPr>
        <w:t xml:space="preserve"> to cover councils for all cost pressures and income losses</w:t>
      </w:r>
      <w:r w:rsidR="028B5AA2" w:rsidRPr="270BBC1B">
        <w:rPr>
          <w:rFonts w:ascii="Arial" w:eastAsia="Arial" w:hAnsi="Arial" w:cs="Arial"/>
        </w:rPr>
        <w:t xml:space="preserve">. We </w:t>
      </w:r>
      <w:r w:rsidR="3DC6EFBF" w:rsidRPr="270BBC1B">
        <w:rPr>
          <w:rFonts w:ascii="Arial" w:eastAsia="Arial" w:hAnsi="Arial" w:cs="Arial"/>
        </w:rPr>
        <w:t>hav</w:t>
      </w:r>
      <w:r w:rsidR="028B5AA2" w:rsidRPr="270BBC1B">
        <w:rPr>
          <w:rFonts w:ascii="Arial" w:eastAsia="Arial" w:hAnsi="Arial" w:cs="Arial"/>
        </w:rPr>
        <w:t>e start</w:t>
      </w:r>
      <w:r w:rsidR="3DC6EFBF" w:rsidRPr="270BBC1B">
        <w:rPr>
          <w:rFonts w:ascii="Arial" w:eastAsia="Arial" w:hAnsi="Arial" w:cs="Arial"/>
        </w:rPr>
        <w:t>ed</w:t>
      </w:r>
      <w:r w:rsidR="028B5AA2" w:rsidRPr="270BBC1B">
        <w:rPr>
          <w:rFonts w:ascii="Arial" w:eastAsia="Arial" w:hAnsi="Arial" w:cs="Arial"/>
        </w:rPr>
        <w:t xml:space="preserve"> work on the 2021 Spending Review, including reviewing the medium-term financial challenges</w:t>
      </w:r>
      <w:r w:rsidR="25B91FC3" w:rsidRPr="270BBC1B">
        <w:rPr>
          <w:rFonts w:ascii="Arial" w:eastAsia="Arial" w:hAnsi="Arial" w:cs="Arial"/>
        </w:rPr>
        <w:t xml:space="preserve"> facing council services and re</w:t>
      </w:r>
      <w:r w:rsidR="7090948D" w:rsidRPr="270BBC1B">
        <w:rPr>
          <w:rFonts w:ascii="Arial" w:eastAsia="Arial" w:hAnsi="Arial" w:cs="Arial"/>
        </w:rPr>
        <w:t>building the case for</w:t>
      </w:r>
      <w:r w:rsidR="408461B0" w:rsidRPr="270BBC1B">
        <w:rPr>
          <w:rFonts w:ascii="Arial" w:eastAsia="Arial" w:hAnsi="Arial" w:cs="Arial"/>
        </w:rPr>
        <w:t xml:space="preserve"> certainty and</w:t>
      </w:r>
      <w:r w:rsidR="7090948D" w:rsidRPr="270BBC1B">
        <w:rPr>
          <w:rFonts w:ascii="Arial" w:eastAsia="Arial" w:hAnsi="Arial" w:cs="Arial"/>
        </w:rPr>
        <w:t xml:space="preserve"> a</w:t>
      </w:r>
      <w:r w:rsidR="3F9ECDB3" w:rsidRPr="270BBC1B">
        <w:rPr>
          <w:rFonts w:ascii="Arial" w:eastAsia="Arial" w:hAnsi="Arial" w:cs="Arial"/>
        </w:rPr>
        <w:t xml:space="preserve"> multi-year </w:t>
      </w:r>
      <w:r w:rsidR="44110E65" w:rsidRPr="270BBC1B">
        <w:rPr>
          <w:rFonts w:ascii="Arial" w:eastAsia="Arial" w:hAnsi="Arial" w:cs="Arial"/>
        </w:rPr>
        <w:t xml:space="preserve">funding </w:t>
      </w:r>
      <w:r w:rsidR="4C860E1B" w:rsidRPr="270BBC1B">
        <w:rPr>
          <w:rFonts w:ascii="Arial" w:eastAsia="Arial" w:hAnsi="Arial" w:cs="Arial"/>
        </w:rPr>
        <w:t>settlement for local government as soon as possible</w:t>
      </w:r>
      <w:r w:rsidR="48881ED2" w:rsidRPr="270BBC1B">
        <w:rPr>
          <w:rFonts w:ascii="Arial" w:eastAsia="Arial" w:hAnsi="Arial" w:cs="Arial"/>
        </w:rPr>
        <w:t>.</w:t>
      </w:r>
    </w:p>
    <w:p w14:paraId="7261425C" w14:textId="38506E05" w:rsidR="2481E3E1" w:rsidRDefault="2481E3E1" w:rsidP="00B872BD">
      <w:pPr>
        <w:spacing w:after="0" w:line="240" w:lineRule="auto"/>
        <w:rPr>
          <w:rFonts w:ascii="Arial" w:eastAsia="Arial" w:hAnsi="Arial" w:cs="Arial"/>
        </w:rPr>
      </w:pPr>
    </w:p>
    <w:p w14:paraId="249EA2E6" w14:textId="77777777" w:rsidR="00F810A6" w:rsidRDefault="637EA09A" w:rsidP="00B872BD">
      <w:pPr>
        <w:spacing w:after="0" w:line="240" w:lineRule="auto"/>
        <w:rPr>
          <w:rFonts w:ascii="Arial" w:hAnsi="Arial" w:cs="Arial"/>
          <w:b/>
          <w:bCs/>
          <w:u w:val="single"/>
        </w:rPr>
      </w:pPr>
      <w:r w:rsidRPr="270BBC1B">
        <w:rPr>
          <w:rFonts w:ascii="Arial" w:hAnsi="Arial" w:cs="Arial"/>
          <w:b/>
          <w:bCs/>
          <w:u w:val="single"/>
        </w:rPr>
        <w:t xml:space="preserve">Immediate </w:t>
      </w:r>
      <w:r w:rsidR="0730523D" w:rsidRPr="270BBC1B">
        <w:rPr>
          <w:rFonts w:ascii="Arial" w:hAnsi="Arial" w:cs="Arial"/>
          <w:b/>
          <w:bCs/>
          <w:u w:val="single"/>
        </w:rPr>
        <w:t>Co</w:t>
      </w:r>
      <w:r w:rsidR="70AF01EB" w:rsidRPr="270BBC1B">
        <w:rPr>
          <w:rFonts w:ascii="Arial" w:hAnsi="Arial" w:cs="Arial"/>
          <w:b/>
          <w:bCs/>
          <w:u w:val="single"/>
        </w:rPr>
        <w:t>vid Issues</w:t>
      </w:r>
      <w:r w:rsidRPr="270BBC1B">
        <w:rPr>
          <w:rFonts w:ascii="Arial" w:hAnsi="Arial" w:cs="Arial"/>
          <w:b/>
          <w:bCs/>
          <w:u w:val="single"/>
        </w:rPr>
        <w:t>:</w:t>
      </w:r>
    </w:p>
    <w:p w14:paraId="79F7477F" w14:textId="55BBE720" w:rsidR="224914A2" w:rsidRDefault="224914A2" w:rsidP="00B872BD">
      <w:pPr>
        <w:spacing w:after="0" w:line="240" w:lineRule="auto"/>
        <w:rPr>
          <w:rFonts w:ascii="Arial" w:hAnsi="Arial" w:cs="Arial"/>
        </w:rPr>
      </w:pPr>
      <w:r>
        <w:br/>
      </w:r>
      <w:r w:rsidR="510936CF" w:rsidRPr="270BBC1B">
        <w:rPr>
          <w:rFonts w:ascii="Arial" w:hAnsi="Arial" w:cs="Arial"/>
          <w:b/>
          <w:bCs/>
        </w:rPr>
        <w:t>Quarantine Hotels</w:t>
      </w:r>
      <w:r w:rsidR="380675D9" w:rsidRPr="270BBC1B">
        <w:rPr>
          <w:rFonts w:ascii="Arial" w:hAnsi="Arial" w:cs="Arial"/>
          <w:b/>
          <w:bCs/>
        </w:rPr>
        <w:t xml:space="preserve"> </w:t>
      </w:r>
      <w:r w:rsidR="510936CF" w:rsidRPr="270BBC1B">
        <w:rPr>
          <w:rFonts w:ascii="Arial" w:hAnsi="Arial" w:cs="Arial"/>
        </w:rPr>
        <w:t>–</w:t>
      </w:r>
      <w:r w:rsidR="510936CF" w:rsidRPr="270BBC1B">
        <w:rPr>
          <w:rFonts w:ascii="Arial" w:hAnsi="Arial" w:cs="Arial"/>
          <w:b/>
          <w:bCs/>
        </w:rPr>
        <w:t xml:space="preserve"> </w:t>
      </w:r>
      <w:r w:rsidR="510936CF" w:rsidRPr="270BBC1B">
        <w:rPr>
          <w:rFonts w:ascii="Arial" w:hAnsi="Arial" w:cs="Arial"/>
        </w:rPr>
        <w:t xml:space="preserve">Government must engage councils prior to the allocation of new Quarantine Hotels to ensure suitability, local system readiness and the prevention of the risk of community transmission. Government must work with councils on the ongoing management of Quarantine Hotels to ensure the health and safety of staff, guests and the local community. Government must also </w:t>
      </w:r>
      <w:proofErr w:type="gramStart"/>
      <w:r w:rsidR="510936CF" w:rsidRPr="270BBC1B">
        <w:rPr>
          <w:rFonts w:ascii="Arial" w:hAnsi="Arial" w:cs="Arial"/>
        </w:rPr>
        <w:t>take into account</w:t>
      </w:r>
      <w:proofErr w:type="gramEnd"/>
      <w:r w:rsidR="510936CF" w:rsidRPr="270BBC1B">
        <w:rPr>
          <w:rFonts w:ascii="Arial" w:hAnsi="Arial" w:cs="Arial"/>
        </w:rPr>
        <w:t xml:space="preserve"> the significant impact on councils hosting multiple hotels. Government should agree with the Ofsted legal advice that minors</w:t>
      </w:r>
      <w:r w:rsidR="7392FBB9" w:rsidRPr="270BBC1B">
        <w:rPr>
          <w:rFonts w:ascii="Arial" w:hAnsi="Arial" w:cs="Arial"/>
        </w:rPr>
        <w:t xml:space="preserve"> (from under 18 years)</w:t>
      </w:r>
      <w:r w:rsidR="510936CF" w:rsidRPr="270BBC1B">
        <w:rPr>
          <w:rFonts w:ascii="Arial" w:hAnsi="Arial" w:cs="Arial"/>
        </w:rPr>
        <w:t xml:space="preserve"> should not be staying unaccompanied in any Quarantine Hotels, and a clear SOP should be developed should either an unaccompanied minor arrive in the country from a Red list country or a parent/s or guardian/s falls ill whilst in quarantine resulting in unaccompanied children.</w:t>
      </w:r>
    </w:p>
    <w:p w14:paraId="7A6F25C2" w14:textId="77B31E3D" w:rsidR="674EC166" w:rsidRDefault="510936CF" w:rsidP="00B872BD">
      <w:pPr>
        <w:spacing w:after="0" w:line="240" w:lineRule="auto"/>
        <w:rPr>
          <w:rFonts w:ascii="Arial" w:hAnsi="Arial" w:cs="Arial"/>
        </w:rPr>
      </w:pPr>
      <w:r w:rsidRPr="270BBC1B">
        <w:rPr>
          <w:rFonts w:ascii="Arial" w:hAnsi="Arial" w:cs="Arial"/>
          <w:b/>
          <w:bCs/>
        </w:rPr>
        <w:t>Amber travel routes</w:t>
      </w:r>
      <w:r w:rsidRPr="270BBC1B">
        <w:rPr>
          <w:rFonts w:ascii="Arial" w:hAnsi="Arial" w:cs="Arial"/>
        </w:rPr>
        <w:t xml:space="preserve"> – </w:t>
      </w:r>
      <w:r w:rsidR="1F5D8D7E" w:rsidRPr="270BBC1B">
        <w:rPr>
          <w:rFonts w:ascii="Arial" w:hAnsi="Arial" w:cs="Arial"/>
        </w:rPr>
        <w:t>Feedback from councils is that they are hesitant to take on any enforcement role through the use of Fixed Penalty Notices (FPNs) but see a role to support quarantine.</w:t>
      </w:r>
      <w:r w:rsidR="0D502A61" w:rsidRPr="270BBC1B">
        <w:rPr>
          <w:rFonts w:ascii="Arial" w:hAnsi="Arial" w:cs="Arial"/>
        </w:rPr>
        <w:t xml:space="preserve"> This </w:t>
      </w:r>
      <w:r w:rsidRPr="270BBC1B">
        <w:rPr>
          <w:rFonts w:ascii="Arial" w:hAnsi="Arial" w:cs="Arial"/>
        </w:rPr>
        <w:t>support should be accompanied by financial resources for councils, even if taking on the role is voluntarily.</w:t>
      </w:r>
      <w:r w:rsidR="6CA29CF9" w:rsidRPr="270BBC1B">
        <w:rPr>
          <w:rFonts w:ascii="Arial" w:hAnsi="Arial" w:cs="Arial"/>
        </w:rPr>
        <w:t xml:space="preserve"> Councils need data from Passenger Locator Forms (PLFs) and from the companie</w:t>
      </w:r>
      <w:r w:rsidR="00C0573D">
        <w:rPr>
          <w:rFonts w:ascii="Arial" w:hAnsi="Arial" w:cs="Arial"/>
        </w:rPr>
        <w:t>s</w:t>
      </w:r>
      <w:r w:rsidR="6CA29CF9" w:rsidRPr="270BBC1B">
        <w:rPr>
          <w:rFonts w:ascii="Arial" w:hAnsi="Arial" w:cs="Arial"/>
        </w:rPr>
        <w:t xml:space="preserve"> undertaking private testing regarding Amber travellers in their areas to provide support and manage any outbreaks. </w:t>
      </w:r>
      <w:r w:rsidRPr="270BBC1B">
        <w:rPr>
          <w:rFonts w:ascii="Arial" w:hAnsi="Arial" w:cs="Arial"/>
        </w:rPr>
        <w:t>The Home Office should not be referring at risk individuals identified via the follow up door-knocking by their contractors, Mitie, to councils for an assessment, but should contact the emergency services. Government should undertake a risk-assessment to local communities and transport staff of Amber travellers using public transport to return home prior to self-isolation and act on it accordingly.</w:t>
      </w:r>
    </w:p>
    <w:p w14:paraId="024C8408" w14:textId="53948DE6" w:rsidR="00C55909" w:rsidRPr="003E37E0" w:rsidRDefault="279E51C2" w:rsidP="00B872BD">
      <w:pPr>
        <w:spacing w:after="0" w:line="240" w:lineRule="auto"/>
        <w:rPr>
          <w:rFonts w:ascii="Arial" w:eastAsia="Times New Roman" w:hAnsi="Arial" w:cs="Arial"/>
          <w:b/>
          <w:bCs/>
        </w:rPr>
      </w:pPr>
      <w:r w:rsidRPr="270BBC1B">
        <w:rPr>
          <w:rFonts w:ascii="Arial" w:hAnsi="Arial" w:cs="Arial"/>
          <w:b/>
          <w:bCs/>
        </w:rPr>
        <w:t xml:space="preserve">Variants of concern (VOCs) and surge testing </w:t>
      </w:r>
      <w:r w:rsidRPr="270BBC1B">
        <w:rPr>
          <w:rFonts w:ascii="Arial" w:hAnsi="Arial" w:cs="Arial"/>
        </w:rPr>
        <w:t>–</w:t>
      </w:r>
      <w:r w:rsidR="5C6AC26B" w:rsidRPr="270BBC1B">
        <w:rPr>
          <w:rFonts w:ascii="Arial" w:hAnsi="Arial" w:cs="Arial"/>
        </w:rPr>
        <w:t xml:space="preserve"> </w:t>
      </w:r>
      <w:r w:rsidR="61312CB4" w:rsidRPr="270BBC1B">
        <w:rPr>
          <w:rFonts w:ascii="Arial" w:hAnsi="Arial" w:cs="Arial"/>
        </w:rPr>
        <w:t xml:space="preserve">Surge testing for VOC should be reviewed so that councils can initiate a localised and targeted testing regime using local knowledge and building on the success of the local tracing programmes. Initial reviews show that the current volume of testing </w:t>
      </w:r>
      <w:r w:rsidR="732438F0" w:rsidRPr="270BBC1B">
        <w:rPr>
          <w:rFonts w:ascii="Arial" w:hAnsi="Arial" w:cs="Arial"/>
        </w:rPr>
        <w:t>creates</w:t>
      </w:r>
      <w:r w:rsidR="61312CB4" w:rsidRPr="270BBC1B">
        <w:rPr>
          <w:rFonts w:ascii="Arial" w:hAnsi="Arial" w:cs="Arial"/>
        </w:rPr>
        <w:t xml:space="preserve"> fewer leads and a more difficult contac</w:t>
      </w:r>
      <w:r w:rsidR="60BA2AFC" w:rsidRPr="270BBC1B">
        <w:rPr>
          <w:rFonts w:ascii="Arial" w:hAnsi="Arial" w:cs="Arial"/>
        </w:rPr>
        <w:t>t tracing follow up.</w:t>
      </w:r>
      <w:r w:rsidRPr="270BBC1B">
        <w:rPr>
          <w:rFonts w:ascii="Arial" w:hAnsi="Arial" w:cs="Arial"/>
        </w:rPr>
        <w:t xml:space="preserve"> </w:t>
      </w:r>
      <w:r w:rsidR="5C4868C9" w:rsidRPr="270BBC1B">
        <w:rPr>
          <w:rFonts w:ascii="Arial" w:hAnsi="Arial" w:cs="Arial"/>
        </w:rPr>
        <w:t xml:space="preserve">This means </w:t>
      </w:r>
      <w:r w:rsidRPr="270BBC1B">
        <w:rPr>
          <w:rFonts w:ascii="Arial" w:hAnsi="Arial" w:cs="Arial"/>
        </w:rPr>
        <w:t xml:space="preserve">Government must share new variant and </w:t>
      </w:r>
      <w:r w:rsidR="1FAF62BB" w:rsidRPr="270BBC1B">
        <w:rPr>
          <w:rFonts w:ascii="Arial" w:hAnsi="Arial" w:cs="Arial"/>
        </w:rPr>
        <w:t>testing</w:t>
      </w:r>
      <w:r w:rsidRPr="270BBC1B">
        <w:rPr>
          <w:rFonts w:ascii="Arial" w:hAnsi="Arial" w:cs="Arial"/>
        </w:rPr>
        <w:t xml:space="preserve"> data with the local system from the outset. </w:t>
      </w:r>
    </w:p>
    <w:p w14:paraId="74E043DC" w14:textId="79E2F320" w:rsidR="00713A8E" w:rsidRPr="00D66BDF" w:rsidRDefault="1BC41FC6" w:rsidP="2DC74CE1">
      <w:pPr>
        <w:spacing w:after="0" w:line="240" w:lineRule="auto"/>
        <w:rPr>
          <w:rFonts w:ascii="Arial" w:hAnsi="Arial" w:cs="Arial"/>
        </w:rPr>
      </w:pPr>
      <w:r w:rsidRPr="2DC74CE1">
        <w:rPr>
          <w:rFonts w:ascii="Arial" w:hAnsi="Arial" w:cs="Arial"/>
          <w:b/>
          <w:bCs/>
        </w:rPr>
        <w:t>VOC areas guidance confusion</w:t>
      </w:r>
      <w:r w:rsidRPr="2DC74CE1">
        <w:rPr>
          <w:rFonts w:ascii="Arial" w:hAnsi="Arial" w:cs="Arial"/>
        </w:rPr>
        <w:t xml:space="preserve"> – Government must ensure that any changes to guidance, policy or restrictions are communicated to councils in good time to avoid another scenario similar to the press reports on 25 May regarding the change in guidance related to travel, etc, for VOC Covid hotspots.</w:t>
      </w:r>
      <w:r w:rsidRPr="2DC74CE1">
        <w:rPr>
          <w:rFonts w:ascii="Arial" w:hAnsi="Arial" w:cs="Arial"/>
          <w:b/>
          <w:bCs/>
        </w:rPr>
        <w:t xml:space="preserve"> </w:t>
      </w:r>
      <w:r w:rsidR="53601230" w:rsidRPr="2DC74CE1">
        <w:rPr>
          <w:rFonts w:ascii="Arial" w:hAnsi="Arial" w:cs="Arial"/>
          <w:b/>
          <w:bCs/>
        </w:rPr>
        <w:t xml:space="preserve">                                                                                       </w:t>
      </w:r>
      <w:r w:rsidR="4D4990EA" w:rsidRPr="2DC74CE1">
        <w:rPr>
          <w:rFonts w:ascii="Arial" w:hAnsi="Arial" w:cs="Arial"/>
          <w:b/>
          <w:bCs/>
        </w:rPr>
        <w:t>Funding –</w:t>
      </w:r>
      <w:r w:rsidR="1AAE9345" w:rsidRPr="2DC74CE1">
        <w:rPr>
          <w:rFonts w:ascii="Arial" w:hAnsi="Arial" w:cs="Arial"/>
          <w:b/>
          <w:bCs/>
        </w:rPr>
        <w:t xml:space="preserve"> </w:t>
      </w:r>
      <w:r w:rsidR="7AF968A8" w:rsidRPr="2DC74CE1">
        <w:rPr>
          <w:rFonts w:ascii="Arial" w:hAnsi="Arial" w:cs="Arial"/>
        </w:rPr>
        <w:t>Government must provide</w:t>
      </w:r>
      <w:r w:rsidR="1C9C6224" w:rsidRPr="2DC74CE1">
        <w:rPr>
          <w:rFonts w:ascii="Arial" w:hAnsi="Arial" w:cs="Arial"/>
        </w:rPr>
        <w:t>, and quickly confirm,</w:t>
      </w:r>
      <w:r w:rsidR="7AF968A8" w:rsidRPr="2DC74CE1">
        <w:rPr>
          <w:rFonts w:ascii="Arial" w:hAnsi="Arial" w:cs="Arial"/>
        </w:rPr>
        <w:t xml:space="preserve"> </w:t>
      </w:r>
      <w:r w:rsidR="785C6950" w:rsidRPr="2DC74CE1">
        <w:rPr>
          <w:rFonts w:ascii="Arial" w:hAnsi="Arial" w:cs="Arial"/>
        </w:rPr>
        <w:t>the full funding envelope</w:t>
      </w:r>
      <w:r w:rsidR="7AF968A8" w:rsidRPr="2DC74CE1">
        <w:rPr>
          <w:rFonts w:ascii="Arial" w:hAnsi="Arial" w:cs="Arial"/>
        </w:rPr>
        <w:t xml:space="preserve"> for councils to continue to address the pandemic beyond June 2021. This should include a </w:t>
      </w:r>
      <w:r w:rsidR="194B12B3" w:rsidRPr="2DC74CE1">
        <w:rPr>
          <w:rFonts w:ascii="Arial" w:hAnsi="Arial" w:cs="Arial"/>
        </w:rPr>
        <w:t>continuous Outbreak Management Fund</w:t>
      </w:r>
      <w:r w:rsidR="53A18EFA" w:rsidRPr="2DC74CE1">
        <w:rPr>
          <w:rFonts w:ascii="Arial" w:hAnsi="Arial" w:cs="Arial"/>
        </w:rPr>
        <w:t xml:space="preserve"> (including any support/enforcement around international travellers)</w:t>
      </w:r>
      <w:r w:rsidR="194B12B3" w:rsidRPr="2DC74CE1">
        <w:rPr>
          <w:rFonts w:ascii="Arial" w:hAnsi="Arial" w:cs="Arial"/>
        </w:rPr>
        <w:t xml:space="preserve">, specific funding for those experiencing enduring transmission and an emergency ‘draw-down’ fund to address outbreaks, </w:t>
      </w:r>
      <w:r w:rsidR="173A5E62" w:rsidRPr="2DC74CE1">
        <w:rPr>
          <w:rFonts w:ascii="Arial" w:hAnsi="Arial" w:cs="Arial"/>
        </w:rPr>
        <w:t>particularly</w:t>
      </w:r>
      <w:r w:rsidR="194B12B3" w:rsidRPr="2DC74CE1">
        <w:rPr>
          <w:rFonts w:ascii="Arial" w:hAnsi="Arial" w:cs="Arial"/>
        </w:rPr>
        <w:t xml:space="preserve"> of VOCs</w:t>
      </w:r>
      <w:r w:rsidR="14543285" w:rsidRPr="2DC74CE1">
        <w:rPr>
          <w:rFonts w:ascii="Arial" w:hAnsi="Arial" w:cs="Arial"/>
        </w:rPr>
        <w:t>. Test and Trace payments should also be funded beyond June 2021, and the use of them</w:t>
      </w:r>
      <w:r w:rsidR="272E9C7F" w:rsidRPr="2DC74CE1">
        <w:rPr>
          <w:rFonts w:ascii="Arial" w:hAnsi="Arial" w:cs="Arial"/>
        </w:rPr>
        <w:t xml:space="preserve"> as a tool</w:t>
      </w:r>
      <w:r w:rsidR="14543285" w:rsidRPr="2DC74CE1">
        <w:rPr>
          <w:rFonts w:ascii="Arial" w:hAnsi="Arial" w:cs="Arial"/>
        </w:rPr>
        <w:t xml:space="preserve"> to </w:t>
      </w:r>
      <w:r w:rsidR="14543285" w:rsidRPr="2DC74CE1">
        <w:rPr>
          <w:rFonts w:ascii="Arial" w:hAnsi="Arial" w:cs="Arial"/>
        </w:rPr>
        <w:lastRenderedPageBreak/>
        <w:t xml:space="preserve">incentivise self-isolation </w:t>
      </w:r>
      <w:r w:rsidR="2BD5CA60" w:rsidRPr="2DC74CE1">
        <w:rPr>
          <w:rFonts w:ascii="Arial" w:hAnsi="Arial" w:cs="Arial"/>
        </w:rPr>
        <w:t xml:space="preserve">(rather than providing hardship support) </w:t>
      </w:r>
      <w:r w:rsidR="14543285" w:rsidRPr="2DC74CE1">
        <w:rPr>
          <w:rFonts w:ascii="Arial" w:hAnsi="Arial" w:cs="Arial"/>
        </w:rPr>
        <w:t>should be clearly communicated to councils.</w:t>
      </w:r>
      <w:r>
        <w:br/>
      </w:r>
      <w:r w:rsidR="2B9CE882" w:rsidRPr="2DC74CE1">
        <w:rPr>
          <w:rFonts w:ascii="Arial" w:hAnsi="Arial" w:cs="Arial"/>
          <w:b/>
          <w:bCs/>
        </w:rPr>
        <w:t xml:space="preserve">Remote meetings </w:t>
      </w:r>
      <w:r w:rsidR="2B9CE882" w:rsidRPr="2DC74CE1">
        <w:rPr>
          <w:rFonts w:ascii="Arial" w:hAnsi="Arial" w:cs="Arial"/>
        </w:rPr>
        <w:t>-</w:t>
      </w:r>
      <w:r w:rsidR="2B9CE882" w:rsidRPr="2DC74CE1">
        <w:rPr>
          <w:rFonts w:ascii="Arial" w:hAnsi="Arial" w:cs="Arial"/>
          <w:b/>
          <w:bCs/>
        </w:rPr>
        <w:t xml:space="preserve"> </w:t>
      </w:r>
      <w:r w:rsidR="2B9CE882" w:rsidRPr="2DC74CE1">
        <w:rPr>
          <w:rFonts w:ascii="Arial" w:eastAsia="Arial" w:hAnsi="Arial" w:cs="Arial"/>
        </w:rPr>
        <w:t>Government failed to legislate to extend the flexibility clauses of the Coronavirus Act and the High Court recently rule</w:t>
      </w:r>
      <w:r w:rsidR="57C10874" w:rsidRPr="2DC74CE1">
        <w:rPr>
          <w:rFonts w:ascii="Arial" w:eastAsia="Arial" w:hAnsi="Arial" w:cs="Arial"/>
        </w:rPr>
        <w:t xml:space="preserve">d </w:t>
      </w:r>
      <w:r w:rsidR="2B9CE882" w:rsidRPr="2DC74CE1">
        <w:rPr>
          <w:rFonts w:ascii="Arial" w:eastAsia="Arial" w:hAnsi="Arial" w:cs="Arial"/>
        </w:rPr>
        <w:t>meetings must go ahead in person. The Government should urgently legislate to allow councils the flexibility to hold meetings virtually as well as in person</w:t>
      </w:r>
      <w:r w:rsidR="64FF02F1" w:rsidRPr="2DC74CE1">
        <w:rPr>
          <w:rFonts w:ascii="Arial" w:eastAsia="Arial" w:hAnsi="Arial" w:cs="Arial"/>
        </w:rPr>
        <w:t>.</w:t>
      </w:r>
      <w:r>
        <w:br/>
      </w:r>
      <w:r w:rsidR="0F83F9B4" w:rsidRPr="2DC74CE1">
        <w:rPr>
          <w:rFonts w:ascii="Arial" w:eastAsia="Arial" w:hAnsi="Arial" w:cs="Arial"/>
          <w:b/>
          <w:bCs/>
        </w:rPr>
        <w:t>Social distancing review</w:t>
      </w:r>
      <w:r w:rsidR="00A47DCB" w:rsidRPr="2DC74CE1">
        <w:rPr>
          <w:rFonts w:ascii="Arial" w:eastAsia="Arial" w:hAnsi="Arial" w:cs="Arial"/>
          <w:b/>
          <w:bCs/>
        </w:rPr>
        <w:t>/Roadmap</w:t>
      </w:r>
      <w:r w:rsidR="1E8185C1" w:rsidRPr="2DC74CE1">
        <w:rPr>
          <w:rFonts w:ascii="Arial" w:eastAsia="Arial" w:hAnsi="Arial" w:cs="Arial"/>
          <w:b/>
          <w:bCs/>
        </w:rPr>
        <w:t xml:space="preserve"> – </w:t>
      </w:r>
      <w:r w:rsidR="1E8185C1" w:rsidRPr="2DC74CE1">
        <w:rPr>
          <w:rFonts w:ascii="Arial" w:eastAsia="Arial" w:hAnsi="Arial" w:cs="Arial"/>
        </w:rPr>
        <w:t>We welcome initial discussions that the LGA will have information on the social distancing review</w:t>
      </w:r>
      <w:r w:rsidR="0D4921A5" w:rsidRPr="2DC74CE1">
        <w:rPr>
          <w:rFonts w:ascii="Arial" w:eastAsia="Arial" w:hAnsi="Arial" w:cs="Arial"/>
        </w:rPr>
        <w:t xml:space="preserve"> and 21 June reopening</w:t>
      </w:r>
      <w:r w:rsidR="1E8185C1" w:rsidRPr="2DC74CE1">
        <w:rPr>
          <w:rFonts w:ascii="Arial" w:eastAsia="Arial" w:hAnsi="Arial" w:cs="Arial"/>
        </w:rPr>
        <w:t xml:space="preserve"> prior to public announcement and ask Government </w:t>
      </w:r>
      <w:r w:rsidR="378243B7" w:rsidRPr="2DC74CE1">
        <w:rPr>
          <w:rFonts w:ascii="Arial" w:eastAsia="Arial" w:hAnsi="Arial" w:cs="Arial"/>
        </w:rPr>
        <w:t>that this takes</w:t>
      </w:r>
      <w:r w:rsidR="370541F3" w:rsidRPr="2DC74CE1">
        <w:rPr>
          <w:rFonts w:ascii="Arial" w:eastAsia="Arial" w:hAnsi="Arial" w:cs="Arial"/>
        </w:rPr>
        <w:t xml:space="preserve"> </w:t>
      </w:r>
      <w:r w:rsidR="378243B7" w:rsidRPr="2DC74CE1">
        <w:rPr>
          <w:rFonts w:ascii="Arial" w:eastAsia="Arial" w:hAnsi="Arial" w:cs="Arial"/>
        </w:rPr>
        <w:t xml:space="preserve">place.                                                                           </w:t>
      </w:r>
      <w:r w:rsidR="24F438F5" w:rsidRPr="2DC74CE1">
        <w:rPr>
          <w:rFonts w:ascii="Arial" w:eastAsia="Arial" w:hAnsi="Arial" w:cs="Arial"/>
        </w:rPr>
        <w:t xml:space="preserve">                                    </w:t>
      </w:r>
    </w:p>
    <w:p w14:paraId="38A0F391" w14:textId="74DC1716" w:rsidR="00713A8E" w:rsidRDefault="378243B7" w:rsidP="00B872BD">
      <w:pPr>
        <w:spacing w:after="0" w:line="240" w:lineRule="auto"/>
        <w:rPr>
          <w:rFonts w:ascii="Arial" w:hAnsi="Arial" w:cs="Arial"/>
          <w:b/>
          <w:bCs/>
          <w:u w:val="single"/>
        </w:rPr>
      </w:pPr>
      <w:r w:rsidRPr="2DC74CE1">
        <w:rPr>
          <w:rFonts w:ascii="Arial" w:eastAsia="Arial" w:hAnsi="Arial" w:cs="Arial"/>
          <w:b/>
          <w:bCs/>
        </w:rPr>
        <w:t>C</w:t>
      </w:r>
      <w:r w:rsidR="33308036" w:rsidRPr="2DC74CE1">
        <w:rPr>
          <w:rFonts w:ascii="Arial" w:hAnsi="Arial" w:cs="Arial"/>
          <w:b/>
          <w:bCs/>
        </w:rPr>
        <w:t xml:space="preserve">ompliance and enforcement </w:t>
      </w:r>
      <w:r w:rsidR="33308036" w:rsidRPr="2DC74CE1">
        <w:rPr>
          <w:rFonts w:ascii="Arial" w:hAnsi="Arial" w:cs="Arial"/>
        </w:rPr>
        <w:t>–</w:t>
      </w:r>
      <w:r w:rsidR="00A47DCB" w:rsidRPr="2DC74CE1">
        <w:rPr>
          <w:rFonts w:ascii="Arial" w:hAnsi="Arial" w:cs="Arial"/>
        </w:rPr>
        <w:t xml:space="preserve"> </w:t>
      </w:r>
      <w:r w:rsidR="00D66BDF" w:rsidRPr="2DC74CE1">
        <w:rPr>
          <w:rFonts w:ascii="Arial" w:hAnsi="Arial" w:cs="Arial"/>
        </w:rPr>
        <w:t xml:space="preserve">Government are </w:t>
      </w:r>
      <w:r w:rsidR="00A47DCB" w:rsidRPr="2DC74CE1">
        <w:rPr>
          <w:rFonts w:ascii="Arial" w:hAnsi="Arial" w:cs="Arial"/>
        </w:rPr>
        <w:t>consulting on an extension to the no 3 (direction) regs which are currently due to expire in July (having originally been extended from January).</w:t>
      </w:r>
      <w:r w:rsidR="01372C8F" w:rsidRPr="2DC74CE1">
        <w:rPr>
          <w:rFonts w:ascii="Arial" w:hAnsi="Arial" w:cs="Arial"/>
        </w:rPr>
        <w:t>The LGA is support councils’ feedback that</w:t>
      </w:r>
      <w:r w:rsidR="00A47DCB" w:rsidRPr="2DC74CE1">
        <w:rPr>
          <w:rFonts w:ascii="Arial" w:hAnsi="Arial" w:cs="Arial"/>
        </w:rPr>
        <w:t xml:space="preserve"> these will remain a useful tool for the next few months, and DCMS, DHSC have indicated that they would like to see these extended.</w:t>
      </w:r>
      <w:r w:rsidR="00993A8F" w:rsidRPr="2DC74CE1">
        <w:rPr>
          <w:rFonts w:ascii="Arial" w:hAnsi="Arial" w:cs="Arial"/>
        </w:rPr>
        <w:t xml:space="preserve">                                                                                                                            </w:t>
      </w:r>
      <w:r w:rsidR="70224C6C" w:rsidRPr="2DC74CE1">
        <w:rPr>
          <w:rFonts w:ascii="Arial" w:hAnsi="Arial" w:cs="Arial"/>
          <w:b/>
          <w:bCs/>
        </w:rPr>
        <w:t xml:space="preserve">Care homes </w:t>
      </w:r>
      <w:r w:rsidR="70224C6C" w:rsidRPr="2DC74CE1">
        <w:rPr>
          <w:rFonts w:ascii="Arial" w:hAnsi="Arial" w:cs="Arial"/>
        </w:rPr>
        <w:t xml:space="preserve">– </w:t>
      </w:r>
      <w:r w:rsidR="00993A8F" w:rsidRPr="2DC74CE1">
        <w:rPr>
          <w:rFonts w:ascii="Arial" w:hAnsi="Arial" w:cs="Arial"/>
        </w:rPr>
        <w:t xml:space="preserve">We are </w:t>
      </w:r>
      <w:r w:rsidR="0503A5A8" w:rsidRPr="2DC74CE1">
        <w:rPr>
          <w:rFonts w:ascii="Arial" w:hAnsi="Arial" w:cs="Arial"/>
        </w:rPr>
        <w:t>awaiting outcome of the Gov</w:t>
      </w:r>
      <w:r w:rsidR="00993A8F" w:rsidRPr="2DC74CE1">
        <w:rPr>
          <w:rFonts w:ascii="Arial" w:hAnsi="Arial" w:cs="Arial"/>
        </w:rPr>
        <w:t>ernment’s</w:t>
      </w:r>
      <w:r w:rsidR="0503A5A8" w:rsidRPr="2DC74CE1">
        <w:rPr>
          <w:rFonts w:ascii="Arial" w:hAnsi="Arial" w:cs="Arial"/>
        </w:rPr>
        <w:t xml:space="preserve"> proposal to make vaccination mandatory in care homes; t</w:t>
      </w:r>
      <w:r w:rsidR="70224C6C" w:rsidRPr="2DC74CE1">
        <w:rPr>
          <w:rFonts w:ascii="Arial" w:hAnsi="Arial" w:cs="Arial"/>
        </w:rPr>
        <w:t xml:space="preserve">he sector needs a more sustainable solution for indemnity against claims arising from for COVID infections; the current limited </w:t>
      </w:r>
      <w:r w:rsidR="517EAD0C" w:rsidRPr="2DC74CE1">
        <w:rPr>
          <w:rFonts w:ascii="Arial" w:hAnsi="Arial" w:cs="Arial"/>
        </w:rPr>
        <w:t xml:space="preserve">(designated settings only) </w:t>
      </w:r>
      <w:r w:rsidR="70224C6C" w:rsidRPr="2DC74CE1">
        <w:rPr>
          <w:rFonts w:ascii="Arial" w:hAnsi="Arial" w:cs="Arial"/>
        </w:rPr>
        <w:t>state-backed scheme expires end June 2021</w:t>
      </w:r>
      <w:r w:rsidR="6191DB7E" w:rsidRPr="2DC74CE1">
        <w:rPr>
          <w:rFonts w:ascii="Arial" w:hAnsi="Arial" w:cs="Arial"/>
        </w:rPr>
        <w:t>; widespread</w:t>
      </w:r>
      <w:r w:rsidR="34212D44" w:rsidRPr="2DC74CE1">
        <w:rPr>
          <w:rFonts w:ascii="Arial" w:hAnsi="Arial" w:cs="Arial"/>
        </w:rPr>
        <w:t xml:space="preserve"> (LFT)</w:t>
      </w:r>
      <w:r w:rsidR="6191DB7E" w:rsidRPr="2DC74CE1">
        <w:rPr>
          <w:rFonts w:ascii="Arial" w:hAnsi="Arial" w:cs="Arial"/>
        </w:rPr>
        <w:t xml:space="preserve"> testing fatigue reported</w:t>
      </w:r>
      <w:r w:rsidR="00DB3907" w:rsidRPr="2DC74CE1">
        <w:rPr>
          <w:rFonts w:ascii="Arial" w:hAnsi="Arial" w:cs="Arial"/>
        </w:rPr>
        <w:t>.</w:t>
      </w:r>
      <w:r w:rsidR="70224C6C" w:rsidRPr="2DC74CE1">
        <w:rPr>
          <w:rFonts w:ascii="Arial" w:hAnsi="Arial" w:cs="Arial"/>
          <w:b/>
          <w:bCs/>
        </w:rPr>
        <w:t xml:space="preserve"> </w:t>
      </w:r>
      <w:r w:rsidR="1BC41FC6">
        <w:br/>
      </w:r>
      <w:r w:rsidR="663126ED" w:rsidRPr="2DC74CE1">
        <w:rPr>
          <w:rFonts w:ascii="Arial" w:hAnsi="Arial" w:cs="Arial"/>
          <w:b/>
          <w:bCs/>
        </w:rPr>
        <w:t>Test and trace systems</w:t>
      </w:r>
      <w:r w:rsidR="663126ED" w:rsidRPr="2DC74CE1">
        <w:rPr>
          <w:rFonts w:ascii="Arial" w:hAnsi="Arial" w:cs="Arial"/>
        </w:rPr>
        <w:t xml:space="preserve"> – </w:t>
      </w:r>
      <w:r w:rsidR="000B5442" w:rsidRPr="2DC74CE1">
        <w:rPr>
          <w:rFonts w:ascii="Arial" w:hAnsi="Arial" w:cs="Arial"/>
        </w:rPr>
        <w:t xml:space="preserve">We are awaiting the outcome of the Government’s asymptomatic testing review. </w:t>
      </w:r>
      <w:r w:rsidR="422D4D4A" w:rsidRPr="2DC74CE1">
        <w:rPr>
          <w:rFonts w:ascii="Arial" w:hAnsi="Arial" w:cs="Arial"/>
        </w:rPr>
        <w:t xml:space="preserve">Government needs to deliver </w:t>
      </w:r>
      <w:r w:rsidR="663126ED" w:rsidRPr="2DC74CE1">
        <w:rPr>
          <w:rFonts w:ascii="Arial" w:hAnsi="Arial" w:cs="Arial"/>
        </w:rPr>
        <w:t xml:space="preserve">a </w:t>
      </w:r>
      <w:r w:rsidR="663126ED" w:rsidRPr="2DC74CE1">
        <w:rPr>
          <w:rFonts w:ascii="Arial" w:eastAsia="Arial" w:hAnsi="Arial" w:cs="Arial"/>
          <w:color w:val="000000" w:themeColor="text1"/>
        </w:rPr>
        <w:t>comprehensive testing strategy</w:t>
      </w:r>
      <w:r w:rsidR="2D6068E7" w:rsidRPr="2DC74CE1">
        <w:rPr>
          <w:rFonts w:ascii="Arial" w:eastAsia="Arial" w:hAnsi="Arial" w:cs="Arial"/>
          <w:color w:val="000000" w:themeColor="text1"/>
        </w:rPr>
        <w:t xml:space="preserve"> to set out the purpose, future and best means of delivering testing to reduce the current multiplicity of t</w:t>
      </w:r>
      <w:r w:rsidR="663126ED" w:rsidRPr="2DC74CE1">
        <w:rPr>
          <w:rFonts w:ascii="Arial" w:eastAsia="Arial" w:hAnsi="Arial" w:cs="Arial"/>
          <w:color w:val="000000" w:themeColor="text1"/>
        </w:rPr>
        <w:t xml:space="preserve">esting channels and </w:t>
      </w:r>
      <w:r w:rsidR="6D169E55" w:rsidRPr="2DC74CE1">
        <w:rPr>
          <w:rFonts w:ascii="Arial" w:eastAsia="Arial" w:hAnsi="Arial" w:cs="Arial"/>
          <w:color w:val="000000" w:themeColor="text1"/>
        </w:rPr>
        <w:t>accompanying</w:t>
      </w:r>
      <w:r w:rsidR="663126ED" w:rsidRPr="2DC74CE1">
        <w:rPr>
          <w:rFonts w:ascii="Arial" w:eastAsia="Arial" w:hAnsi="Arial" w:cs="Arial"/>
          <w:color w:val="000000" w:themeColor="text1"/>
        </w:rPr>
        <w:t xml:space="preserve"> confusion. </w:t>
      </w:r>
      <w:r w:rsidR="00FB7BF5" w:rsidRPr="2DC74CE1">
        <w:rPr>
          <w:rFonts w:ascii="Arial" w:eastAsia="Arial" w:hAnsi="Arial" w:cs="Arial"/>
          <w:color w:val="000000" w:themeColor="text1"/>
        </w:rPr>
        <w:t>This includes asymptomatic testing and testing for travellers.</w:t>
      </w:r>
      <w:r w:rsidR="1A80CB0D" w:rsidRPr="2DC74CE1">
        <w:rPr>
          <w:rFonts w:ascii="Arial" w:eastAsia="Arial" w:hAnsi="Arial" w:cs="Arial"/>
        </w:rPr>
        <w:t xml:space="preserve"> </w:t>
      </w:r>
      <w:r w:rsidR="1BC41FC6">
        <w:br/>
      </w:r>
      <w:r w:rsidR="7513BFB3" w:rsidRPr="2DC74CE1">
        <w:rPr>
          <w:rFonts w:ascii="Arial" w:hAnsi="Arial" w:cs="Arial"/>
          <w:b/>
          <w:bCs/>
        </w:rPr>
        <w:t xml:space="preserve">                           </w:t>
      </w:r>
      <w:r w:rsidR="1BC41FC6">
        <w:br/>
      </w:r>
      <w:r w:rsidR="1EDDD792" w:rsidRPr="2DC74CE1">
        <w:rPr>
          <w:rFonts w:ascii="Arial" w:hAnsi="Arial" w:cs="Arial"/>
          <w:b/>
          <w:bCs/>
          <w:u w:val="single"/>
        </w:rPr>
        <w:t>Lon</w:t>
      </w:r>
      <w:r w:rsidR="026B5A1A" w:rsidRPr="2DC74CE1">
        <w:rPr>
          <w:rFonts w:ascii="Arial" w:hAnsi="Arial" w:cs="Arial"/>
          <w:b/>
          <w:bCs/>
          <w:u w:val="single"/>
        </w:rPr>
        <w:t>g</w:t>
      </w:r>
      <w:r w:rsidR="1EDDD792" w:rsidRPr="2DC74CE1">
        <w:rPr>
          <w:rFonts w:ascii="Arial" w:hAnsi="Arial" w:cs="Arial"/>
          <w:b/>
          <w:bCs/>
          <w:u w:val="single"/>
        </w:rPr>
        <w:t>er term</w:t>
      </w:r>
      <w:r w:rsidR="026B5A1A" w:rsidRPr="2DC74CE1">
        <w:rPr>
          <w:rFonts w:ascii="Arial" w:hAnsi="Arial" w:cs="Arial"/>
          <w:b/>
          <w:bCs/>
          <w:u w:val="single"/>
        </w:rPr>
        <w:t xml:space="preserve"> </w:t>
      </w:r>
      <w:r w:rsidR="7009462A" w:rsidRPr="2DC74CE1">
        <w:rPr>
          <w:rFonts w:ascii="Arial" w:hAnsi="Arial" w:cs="Arial"/>
          <w:b/>
          <w:bCs/>
          <w:u w:val="single"/>
        </w:rPr>
        <w:t>C</w:t>
      </w:r>
      <w:r w:rsidR="026B5A1A" w:rsidRPr="2DC74CE1">
        <w:rPr>
          <w:rFonts w:ascii="Arial" w:hAnsi="Arial" w:cs="Arial"/>
          <w:b/>
          <w:bCs/>
          <w:u w:val="single"/>
        </w:rPr>
        <w:t>ovid planning:</w:t>
      </w:r>
    </w:p>
    <w:p w14:paraId="3A6E9669" w14:textId="77777777" w:rsidR="00F810A6" w:rsidRPr="00D66BDF" w:rsidRDefault="00F810A6" w:rsidP="00B872BD">
      <w:pPr>
        <w:spacing w:after="0" w:line="240" w:lineRule="auto"/>
        <w:rPr>
          <w:rFonts w:ascii="Arial" w:hAnsi="Arial" w:cs="Arial"/>
        </w:rPr>
      </w:pPr>
    </w:p>
    <w:p w14:paraId="1E06E8F6" w14:textId="1F91687A" w:rsidR="39A8D41D" w:rsidRPr="00C76224" w:rsidRDefault="39A8D41D" w:rsidP="00B872BD">
      <w:pPr>
        <w:spacing w:after="0" w:line="240" w:lineRule="auto"/>
        <w:rPr>
          <w:rFonts w:ascii="Arial" w:hAnsi="Arial" w:cs="Arial"/>
        </w:rPr>
      </w:pPr>
      <w:r w:rsidRPr="4F99E7AB">
        <w:rPr>
          <w:rFonts w:ascii="Arial" w:hAnsi="Arial" w:cs="Arial"/>
          <w:b/>
          <w:bCs/>
        </w:rPr>
        <w:t xml:space="preserve">Medium-term living with Covid </w:t>
      </w:r>
      <w:r w:rsidR="00C76224" w:rsidRPr="4F99E7AB">
        <w:rPr>
          <w:rFonts w:ascii="Arial" w:hAnsi="Arial" w:cs="Arial"/>
          <w:b/>
          <w:bCs/>
        </w:rPr>
        <w:t>–</w:t>
      </w:r>
      <w:r w:rsidRPr="4F99E7AB">
        <w:rPr>
          <w:rFonts w:ascii="Arial" w:hAnsi="Arial" w:cs="Arial"/>
          <w:b/>
          <w:bCs/>
        </w:rPr>
        <w:t xml:space="preserve"> </w:t>
      </w:r>
      <w:r w:rsidR="00C76224" w:rsidRPr="4F99E7AB">
        <w:rPr>
          <w:rFonts w:ascii="Arial" w:hAnsi="Arial" w:cs="Arial"/>
        </w:rPr>
        <w:t xml:space="preserve">Councils and the LGA are urging Government to lay the foundations for </w:t>
      </w:r>
      <w:r w:rsidR="00C4724F" w:rsidRPr="4F99E7AB">
        <w:rPr>
          <w:rFonts w:ascii="Arial" w:hAnsi="Arial" w:cs="Arial"/>
        </w:rPr>
        <w:t>living with Covid</w:t>
      </w:r>
      <w:r w:rsidR="000D436F" w:rsidRPr="4F99E7AB">
        <w:rPr>
          <w:rFonts w:ascii="Arial" w:hAnsi="Arial" w:cs="Arial"/>
        </w:rPr>
        <w:t xml:space="preserve">, alongside meeting the Roadmap, to avoid </w:t>
      </w:r>
      <w:r w:rsidR="00A457D7" w:rsidRPr="4F99E7AB">
        <w:rPr>
          <w:rFonts w:ascii="Arial" w:hAnsi="Arial" w:cs="Arial"/>
        </w:rPr>
        <w:t xml:space="preserve">any more </w:t>
      </w:r>
      <w:r w:rsidR="00421F1E" w:rsidRPr="4F99E7AB">
        <w:rPr>
          <w:rFonts w:ascii="Arial" w:hAnsi="Arial" w:cs="Arial"/>
        </w:rPr>
        <w:t xml:space="preserve">sudden </w:t>
      </w:r>
      <w:r w:rsidR="007B3226" w:rsidRPr="4F99E7AB">
        <w:rPr>
          <w:rFonts w:ascii="Arial" w:hAnsi="Arial" w:cs="Arial"/>
        </w:rPr>
        <w:t xml:space="preserve">and unexpected </w:t>
      </w:r>
      <w:r w:rsidR="00421F1E" w:rsidRPr="4F99E7AB">
        <w:rPr>
          <w:rFonts w:ascii="Arial" w:hAnsi="Arial" w:cs="Arial"/>
        </w:rPr>
        <w:t>escalation of</w:t>
      </w:r>
      <w:r w:rsidR="007B3226" w:rsidRPr="4F99E7AB">
        <w:rPr>
          <w:rFonts w:ascii="Arial" w:hAnsi="Arial" w:cs="Arial"/>
        </w:rPr>
        <w:t xml:space="preserve"> restrictions</w:t>
      </w:r>
      <w:r w:rsidR="00822F27" w:rsidRPr="4F99E7AB">
        <w:rPr>
          <w:rFonts w:ascii="Arial" w:hAnsi="Arial" w:cs="Arial"/>
        </w:rPr>
        <w:t xml:space="preserve">, allowing councils to properly plan and </w:t>
      </w:r>
      <w:r w:rsidR="00FA64CF" w:rsidRPr="4F99E7AB">
        <w:rPr>
          <w:rFonts w:ascii="Arial" w:hAnsi="Arial" w:cs="Arial"/>
        </w:rPr>
        <w:t xml:space="preserve">set out </w:t>
      </w:r>
      <w:r w:rsidR="0083701B" w:rsidRPr="4F99E7AB">
        <w:rPr>
          <w:rFonts w:ascii="Arial" w:hAnsi="Arial" w:cs="Arial"/>
        </w:rPr>
        <w:t>how we</w:t>
      </w:r>
      <w:r w:rsidR="00AA6B54" w:rsidRPr="4F99E7AB">
        <w:rPr>
          <w:rFonts w:ascii="Arial" w:hAnsi="Arial" w:cs="Arial"/>
        </w:rPr>
        <w:t xml:space="preserve"> need</w:t>
      </w:r>
      <w:r w:rsidR="0083701B" w:rsidRPr="4F99E7AB">
        <w:rPr>
          <w:rFonts w:ascii="Arial" w:hAnsi="Arial" w:cs="Arial"/>
        </w:rPr>
        <w:t xml:space="preserve"> the public to</w:t>
      </w:r>
      <w:r w:rsidR="00BC1AD8" w:rsidRPr="4F99E7AB">
        <w:rPr>
          <w:rFonts w:ascii="Arial" w:hAnsi="Arial" w:cs="Arial"/>
        </w:rPr>
        <w:t xml:space="preserve"> act to</w:t>
      </w:r>
      <w:r w:rsidR="0083701B" w:rsidRPr="4F99E7AB">
        <w:rPr>
          <w:rFonts w:ascii="Arial" w:hAnsi="Arial" w:cs="Arial"/>
        </w:rPr>
        <w:t xml:space="preserve"> </w:t>
      </w:r>
      <w:r w:rsidR="00B0349B" w:rsidRPr="4F99E7AB">
        <w:rPr>
          <w:rFonts w:ascii="Arial" w:hAnsi="Arial" w:cs="Arial"/>
        </w:rPr>
        <w:t xml:space="preserve">help contain the virus as a </w:t>
      </w:r>
      <w:r w:rsidR="00B177FB" w:rsidRPr="4F99E7AB">
        <w:rPr>
          <w:rFonts w:ascii="Arial" w:hAnsi="Arial" w:cs="Arial"/>
        </w:rPr>
        <w:t>‘</w:t>
      </w:r>
      <w:r w:rsidR="00B0349B" w:rsidRPr="4F99E7AB">
        <w:rPr>
          <w:rFonts w:ascii="Arial" w:hAnsi="Arial" w:cs="Arial"/>
        </w:rPr>
        <w:t xml:space="preserve">new </w:t>
      </w:r>
      <w:r w:rsidR="00B177FB" w:rsidRPr="4F99E7AB">
        <w:rPr>
          <w:rFonts w:ascii="Arial" w:hAnsi="Arial" w:cs="Arial"/>
        </w:rPr>
        <w:t>normal’</w:t>
      </w:r>
      <w:r w:rsidR="00B0349B" w:rsidRPr="4F99E7AB">
        <w:rPr>
          <w:rFonts w:ascii="Arial" w:hAnsi="Arial" w:cs="Arial"/>
        </w:rPr>
        <w:t xml:space="preserve">. </w:t>
      </w:r>
    </w:p>
    <w:p w14:paraId="7676BC9F" w14:textId="6D1D7FB2" w:rsidR="00F01BF6" w:rsidRDefault="1D4C8874" w:rsidP="00B872BD">
      <w:pPr>
        <w:spacing w:after="0" w:line="240" w:lineRule="auto"/>
        <w:rPr>
          <w:rFonts w:ascii="Arial" w:eastAsia="Arial" w:hAnsi="Arial" w:cs="Arial"/>
          <w:color w:val="000000" w:themeColor="text1"/>
        </w:rPr>
      </w:pPr>
      <w:r w:rsidRPr="0AE3FA4C">
        <w:rPr>
          <w:rFonts w:ascii="Arial" w:hAnsi="Arial" w:cs="Arial"/>
          <w:b/>
          <w:bCs/>
        </w:rPr>
        <w:t>Education recovery</w:t>
      </w:r>
      <w:r w:rsidRPr="0AE3FA4C">
        <w:rPr>
          <w:rFonts w:ascii="Arial" w:hAnsi="Arial" w:cs="Arial"/>
        </w:rPr>
        <w:t xml:space="preserve"> –</w:t>
      </w:r>
      <w:r w:rsidR="09E30578" w:rsidRPr="0AE3FA4C">
        <w:rPr>
          <w:rFonts w:ascii="Arial" w:hAnsi="Arial" w:cs="Arial"/>
        </w:rPr>
        <w:t xml:space="preserve">The </w:t>
      </w:r>
      <w:r w:rsidRPr="0AE3FA4C">
        <w:rPr>
          <w:rFonts w:ascii="Arial" w:hAnsi="Arial" w:cs="Arial"/>
        </w:rPr>
        <w:t>D</w:t>
      </w:r>
      <w:r w:rsidR="545E9B11" w:rsidRPr="0AE3FA4C">
        <w:rPr>
          <w:rFonts w:ascii="Arial" w:hAnsi="Arial" w:cs="Arial"/>
        </w:rPr>
        <w:t>f</w:t>
      </w:r>
      <w:r w:rsidR="4CE5C3D7" w:rsidRPr="0AE3FA4C">
        <w:rPr>
          <w:rFonts w:ascii="Arial" w:hAnsi="Arial" w:cs="Arial"/>
        </w:rPr>
        <w:t>E</w:t>
      </w:r>
      <w:r w:rsidRPr="0AE3FA4C">
        <w:rPr>
          <w:rFonts w:ascii="Arial" w:hAnsi="Arial" w:cs="Arial"/>
        </w:rPr>
        <w:t xml:space="preserve"> recovery plan</w:t>
      </w:r>
      <w:r w:rsidR="09E30578" w:rsidRPr="0AE3FA4C">
        <w:rPr>
          <w:rFonts w:ascii="Arial" w:hAnsi="Arial" w:cs="Arial"/>
        </w:rPr>
        <w:t xml:space="preserve"> needs to</w:t>
      </w:r>
      <w:r w:rsidRPr="0AE3FA4C">
        <w:rPr>
          <w:rFonts w:ascii="Arial" w:hAnsi="Arial" w:cs="Arial"/>
        </w:rPr>
        <w:t xml:space="preserve"> go beyond academic achievement to include measures to support children and young people more broadly. It is vital that vulnerable children, who have been disproportionately impacted by the pandemic, are the focus of this work. </w:t>
      </w:r>
      <w:r w:rsidR="6401C73E" w:rsidRPr="0AE3FA4C">
        <w:rPr>
          <w:rFonts w:ascii="Arial" w:hAnsi="Arial" w:cs="Arial"/>
        </w:rPr>
        <w:t>I</w:t>
      </w:r>
      <w:r w:rsidRPr="0AE3FA4C">
        <w:rPr>
          <w:rFonts w:ascii="Arial" w:hAnsi="Arial" w:cs="Arial"/>
        </w:rPr>
        <w:t>n their role as leaders of local education systems</w:t>
      </w:r>
      <w:r w:rsidR="69F614FE" w:rsidRPr="0AE3FA4C">
        <w:rPr>
          <w:rFonts w:ascii="Arial" w:hAnsi="Arial" w:cs="Arial"/>
        </w:rPr>
        <w:t>, councils can</w:t>
      </w:r>
      <w:r w:rsidRPr="0AE3FA4C">
        <w:rPr>
          <w:rFonts w:ascii="Arial" w:hAnsi="Arial" w:cs="Arial"/>
        </w:rPr>
        <w:t xml:space="preserve"> bring together partners</w:t>
      </w:r>
      <w:r w:rsidR="09E30578" w:rsidRPr="0AE3FA4C">
        <w:rPr>
          <w:rFonts w:ascii="Arial" w:hAnsi="Arial" w:cs="Arial"/>
        </w:rPr>
        <w:t xml:space="preserve">, </w:t>
      </w:r>
      <w:r w:rsidRPr="0AE3FA4C">
        <w:rPr>
          <w:rFonts w:ascii="Arial" w:hAnsi="Arial" w:cs="Arial"/>
        </w:rPr>
        <w:t>join up local efforts to promote education recovery.</w:t>
      </w:r>
      <w:r>
        <w:br/>
      </w:r>
      <w:r w:rsidR="1068E78E" w:rsidRPr="0AE3FA4C">
        <w:rPr>
          <w:rFonts w:ascii="Arial" w:hAnsi="Arial" w:cs="Arial"/>
          <w:b/>
          <w:bCs/>
        </w:rPr>
        <w:t>Children’s services</w:t>
      </w:r>
      <w:r w:rsidR="1068E78E" w:rsidRPr="0AE3FA4C">
        <w:rPr>
          <w:rFonts w:ascii="Arial" w:hAnsi="Arial" w:cs="Arial"/>
        </w:rPr>
        <w:t xml:space="preserve"> – </w:t>
      </w:r>
      <w:r w:rsidR="55024EC4" w:rsidRPr="0AE3FA4C">
        <w:rPr>
          <w:rFonts w:ascii="Arial" w:hAnsi="Arial" w:cs="Arial"/>
        </w:rPr>
        <w:t>Co</w:t>
      </w:r>
      <w:r w:rsidR="4F35A12E" w:rsidRPr="0AE3FA4C">
        <w:rPr>
          <w:rFonts w:ascii="Arial" w:hAnsi="Arial" w:cs="Arial"/>
        </w:rPr>
        <w:t>uncils report rising need for support amongst families (</w:t>
      </w:r>
      <w:r w:rsidR="06868A0E" w:rsidRPr="0AE3FA4C">
        <w:rPr>
          <w:rFonts w:ascii="Arial" w:hAnsi="Arial" w:cs="Arial"/>
        </w:rPr>
        <w:t xml:space="preserve">both below social care thresholds, and in terms of complexity of need </w:t>
      </w:r>
      <w:r w:rsidR="17EEB10E" w:rsidRPr="0AE3FA4C">
        <w:rPr>
          <w:rFonts w:ascii="Arial" w:hAnsi="Arial" w:cs="Arial"/>
        </w:rPr>
        <w:t>of those with social workers)</w:t>
      </w:r>
      <w:r w:rsidR="05EBB097" w:rsidRPr="0AE3FA4C">
        <w:rPr>
          <w:rFonts w:ascii="Arial" w:hAnsi="Arial" w:cs="Arial"/>
        </w:rPr>
        <w:t>.</w:t>
      </w:r>
      <w:r w:rsidR="1A5E6954" w:rsidRPr="0AE3FA4C">
        <w:rPr>
          <w:rFonts w:ascii="Arial" w:hAnsi="Arial" w:cs="Arial"/>
        </w:rPr>
        <w:t xml:space="preserve"> </w:t>
      </w:r>
      <w:r w:rsidR="1068E78E" w:rsidRPr="0AE3FA4C">
        <w:rPr>
          <w:rFonts w:ascii="Arial" w:hAnsi="Arial" w:cs="Arial"/>
        </w:rPr>
        <w:t xml:space="preserve">Councils must be supported to provide families with support when they need </w:t>
      </w:r>
      <w:proofErr w:type="gramStart"/>
      <w:r w:rsidR="1068E78E" w:rsidRPr="0AE3FA4C">
        <w:rPr>
          <w:rFonts w:ascii="Arial" w:hAnsi="Arial" w:cs="Arial"/>
        </w:rPr>
        <w:t>it, before</w:t>
      </w:r>
      <w:proofErr w:type="gramEnd"/>
      <w:r w:rsidR="1068E78E" w:rsidRPr="0AE3FA4C">
        <w:rPr>
          <w:rFonts w:ascii="Arial" w:hAnsi="Arial" w:cs="Arial"/>
        </w:rPr>
        <w:t xml:space="preserve"> problems escalate. </w:t>
      </w:r>
    </w:p>
    <w:p w14:paraId="33E3EF5D" w14:textId="2A1C4FCD" w:rsidR="6280FE86" w:rsidRDefault="6280FE86" w:rsidP="00B872BD">
      <w:pPr>
        <w:spacing w:after="0" w:line="240" w:lineRule="auto"/>
        <w:rPr>
          <w:rFonts w:ascii="Arial" w:hAnsi="Arial" w:cs="Arial"/>
          <w:color w:val="FF0000"/>
        </w:rPr>
      </w:pPr>
      <w:r w:rsidRPr="0B95D808">
        <w:rPr>
          <w:rFonts w:ascii="Arial" w:hAnsi="Arial" w:cs="Arial"/>
          <w:b/>
          <w:bCs/>
        </w:rPr>
        <w:t>Adult social care</w:t>
      </w:r>
      <w:r w:rsidR="1CB74DD4" w:rsidRPr="0B95D808">
        <w:rPr>
          <w:rFonts w:ascii="Arial" w:hAnsi="Arial" w:cs="Arial"/>
          <w:b/>
          <w:bCs/>
        </w:rPr>
        <w:t xml:space="preserve"> </w:t>
      </w:r>
      <w:r w:rsidR="1CB74DD4" w:rsidRPr="0B95D808">
        <w:rPr>
          <w:rFonts w:ascii="Arial" w:hAnsi="Arial" w:cs="Arial"/>
        </w:rPr>
        <w:t>-</w:t>
      </w:r>
      <w:r w:rsidR="1CB74DD4" w:rsidRPr="0B95D808">
        <w:rPr>
          <w:rFonts w:ascii="Arial" w:hAnsi="Arial" w:cs="Arial"/>
          <w:b/>
          <w:bCs/>
        </w:rPr>
        <w:t xml:space="preserve"> </w:t>
      </w:r>
      <w:r w:rsidRPr="0B95D808">
        <w:rPr>
          <w:rFonts w:ascii="Arial" w:hAnsi="Arial" w:cs="Arial"/>
        </w:rPr>
        <w:t xml:space="preserve">The LGA is urging government to plan ahead for </w:t>
      </w:r>
      <w:r w:rsidR="5AB34991" w:rsidRPr="0B95D808">
        <w:rPr>
          <w:rFonts w:ascii="Arial" w:hAnsi="Arial" w:cs="Arial"/>
        </w:rPr>
        <w:t>continuing pressures on the sector. The pressures include an ongoing need to arrange tes</w:t>
      </w:r>
      <w:r w:rsidR="39FB0C21" w:rsidRPr="0B95D808">
        <w:rPr>
          <w:rFonts w:ascii="Arial" w:hAnsi="Arial" w:cs="Arial"/>
        </w:rPr>
        <w:t>ting, address care market strains like under occupancy in care homes</w:t>
      </w:r>
      <w:r w:rsidR="5AB34991" w:rsidRPr="0B95D808">
        <w:rPr>
          <w:rFonts w:ascii="Arial" w:hAnsi="Arial" w:cs="Arial"/>
        </w:rPr>
        <w:t xml:space="preserve">, ensure take up of vaccinations, </w:t>
      </w:r>
      <w:r w:rsidR="7E8D059D" w:rsidRPr="0B95D808">
        <w:rPr>
          <w:rFonts w:ascii="Arial" w:hAnsi="Arial" w:cs="Arial"/>
        </w:rPr>
        <w:t xml:space="preserve">put in place infection control plans, and ensure a sufficient workforce. </w:t>
      </w:r>
      <w:r w:rsidR="5AA51077" w:rsidRPr="0B95D808">
        <w:rPr>
          <w:rFonts w:ascii="Arial" w:hAnsi="Arial" w:cs="Arial"/>
        </w:rPr>
        <w:t>The LGA is also asking that, as part of such planning, funding is allocated for these pressures well in advance and consolidated into a</w:t>
      </w:r>
      <w:r w:rsidR="65937805" w:rsidRPr="0B95D808">
        <w:rPr>
          <w:rFonts w:ascii="Arial" w:hAnsi="Arial" w:cs="Arial"/>
        </w:rPr>
        <w:t xml:space="preserve"> single fund to allow more local </w:t>
      </w:r>
      <w:r w:rsidR="056E4B3E" w:rsidRPr="0B95D808">
        <w:rPr>
          <w:rFonts w:ascii="Arial" w:hAnsi="Arial" w:cs="Arial"/>
        </w:rPr>
        <w:t>flexibility</w:t>
      </w:r>
      <w:r w:rsidR="65937805" w:rsidRPr="0B95D808">
        <w:rPr>
          <w:rFonts w:ascii="Arial" w:hAnsi="Arial" w:cs="Arial"/>
          <w:color w:val="FF0000"/>
        </w:rPr>
        <w:t xml:space="preserve">. </w:t>
      </w:r>
    </w:p>
    <w:p w14:paraId="249A2DC6" w14:textId="77777777" w:rsidR="00B872BD" w:rsidRDefault="00495890" w:rsidP="00B872BD">
      <w:pPr>
        <w:spacing w:after="0" w:line="240" w:lineRule="auto"/>
        <w:rPr>
          <w:rFonts w:ascii="Arial" w:hAnsi="Arial" w:cs="Arial"/>
        </w:rPr>
      </w:pPr>
      <w:r w:rsidRPr="63B20815">
        <w:rPr>
          <w:rFonts w:ascii="Arial" w:hAnsi="Arial" w:cs="Arial"/>
          <w:b/>
          <w:bCs/>
        </w:rPr>
        <w:t xml:space="preserve">Culture, leisure &amp; sport - </w:t>
      </w:r>
      <w:r w:rsidRPr="63B20815">
        <w:rPr>
          <w:rFonts w:ascii="Arial" w:eastAsia="Arial" w:hAnsi="Arial" w:cs="Arial"/>
        </w:rPr>
        <w:t>We continue to call for long-term sustainable funding for sport and leisure</w:t>
      </w:r>
      <w:r w:rsidR="00763EC7">
        <w:rPr>
          <w:rFonts w:ascii="Arial" w:eastAsia="Arial" w:hAnsi="Arial" w:cs="Arial"/>
        </w:rPr>
        <w:t>.</w:t>
      </w:r>
      <w:r w:rsidRPr="63B20815">
        <w:rPr>
          <w:rFonts w:ascii="Arial" w:eastAsia="Arial" w:hAnsi="Arial" w:cs="Arial"/>
        </w:rPr>
        <w:t xml:space="preserve"> Sport England research pre-pandemic highlighted ageing infrastructure in need of urgent replacement which could cost approximately </w:t>
      </w:r>
      <w:proofErr w:type="gramStart"/>
      <w:r w:rsidRPr="63B20815">
        <w:rPr>
          <w:rFonts w:ascii="Arial" w:eastAsia="Arial" w:hAnsi="Arial" w:cs="Arial"/>
        </w:rPr>
        <w:t>£1.5 billion</w:t>
      </w:r>
      <w:r w:rsidR="00455853">
        <w:rPr>
          <w:rFonts w:ascii="Arial" w:eastAsia="Arial" w:hAnsi="Arial" w:cs="Arial"/>
        </w:rPr>
        <w:t>, but</w:t>
      </w:r>
      <w:proofErr w:type="gramEnd"/>
      <w:r w:rsidR="00455853">
        <w:rPr>
          <w:rFonts w:ascii="Arial" w:eastAsia="Arial" w:hAnsi="Arial" w:cs="Arial"/>
        </w:rPr>
        <w:t xml:space="preserve"> offers the ability to climate proof and meet</w:t>
      </w:r>
      <w:r w:rsidR="00763EC7">
        <w:rPr>
          <w:rFonts w:ascii="Arial" w:eastAsia="Arial" w:hAnsi="Arial" w:cs="Arial"/>
        </w:rPr>
        <w:t xml:space="preserve"> new community needs at the same time</w:t>
      </w:r>
      <w:r w:rsidRPr="63B20815">
        <w:rPr>
          <w:rFonts w:ascii="Arial" w:eastAsia="Arial" w:hAnsi="Arial" w:cs="Arial"/>
        </w:rPr>
        <w:t>.</w:t>
      </w:r>
      <w:r w:rsidR="006D6EEE">
        <w:rPr>
          <w:rFonts w:ascii="Arial" w:eastAsia="Arial" w:hAnsi="Arial" w:cs="Arial"/>
        </w:rPr>
        <w:t xml:space="preserve"> However, there is also a revenue gap of £400-700 million, according to a Sport England market analysis by Grant Thornton.</w:t>
      </w:r>
      <w:r>
        <w:br/>
      </w:r>
      <w:r w:rsidR="175314FF" w:rsidRPr="63B20815">
        <w:rPr>
          <w:rFonts w:ascii="Arial" w:hAnsi="Arial" w:cs="Arial"/>
          <w:b/>
          <w:bCs/>
        </w:rPr>
        <w:t xml:space="preserve">Economic vulnerability </w:t>
      </w:r>
      <w:r w:rsidR="175314FF" w:rsidRPr="63B20815">
        <w:rPr>
          <w:rFonts w:ascii="Arial" w:hAnsi="Arial" w:cs="Arial"/>
        </w:rPr>
        <w:t>–</w:t>
      </w:r>
      <w:r w:rsidR="474C22EA" w:rsidRPr="63B20815">
        <w:rPr>
          <w:rFonts w:ascii="Arial" w:hAnsi="Arial" w:cs="Arial"/>
        </w:rPr>
        <w:t xml:space="preserve"> </w:t>
      </w:r>
      <w:r w:rsidR="175314FF" w:rsidRPr="63B20815">
        <w:rPr>
          <w:rFonts w:ascii="Arial" w:eastAsia="Arial" w:hAnsi="Arial" w:cs="Arial"/>
          <w:color w:val="000000" w:themeColor="text1"/>
        </w:rPr>
        <w:t>We are calling for the restoration of local welfare funding</w:t>
      </w:r>
      <w:r w:rsidR="1E675E05" w:rsidRPr="63B20815">
        <w:rPr>
          <w:rFonts w:ascii="Arial" w:eastAsia="Arial" w:hAnsi="Arial" w:cs="Arial"/>
          <w:color w:val="000000" w:themeColor="text1"/>
        </w:rPr>
        <w:t xml:space="preserve"> and </w:t>
      </w:r>
      <w:r w:rsidR="5E6CA5A4" w:rsidRPr="63B20815">
        <w:rPr>
          <w:rFonts w:ascii="Arial" w:eastAsia="Arial" w:hAnsi="Arial" w:cs="Arial"/>
          <w:color w:val="000000" w:themeColor="text1"/>
        </w:rPr>
        <w:t xml:space="preserve">a </w:t>
      </w:r>
      <w:r w:rsidR="5E6CA5A4" w:rsidRPr="63B20815">
        <w:rPr>
          <w:rFonts w:ascii="Arial" w:eastAsia="Arial" w:hAnsi="Arial" w:cs="Arial"/>
          <w:color w:val="000000" w:themeColor="text1"/>
        </w:rPr>
        <w:lastRenderedPageBreak/>
        <w:t xml:space="preserve">stronger emphasis on financial </w:t>
      </w:r>
      <w:r w:rsidR="7DCC42E4" w:rsidRPr="63B20815">
        <w:rPr>
          <w:rFonts w:ascii="Arial" w:eastAsia="Arial" w:hAnsi="Arial" w:cs="Arial"/>
          <w:color w:val="000000" w:themeColor="text1"/>
        </w:rPr>
        <w:t>inclusion.</w:t>
      </w:r>
      <w:r w:rsidR="175314FF" w:rsidRPr="63B20815">
        <w:rPr>
          <w:rFonts w:ascii="Arial" w:hAnsi="Arial" w:cs="Arial"/>
          <w:b/>
          <w:bCs/>
        </w:rPr>
        <w:t xml:space="preserve"> </w:t>
      </w:r>
      <w:r w:rsidR="474C22EA" w:rsidRPr="63B20815">
        <w:rPr>
          <w:rFonts w:ascii="Arial" w:eastAsia="Arial" w:hAnsi="Arial" w:cs="Arial"/>
          <w:color w:val="000000" w:themeColor="text1"/>
        </w:rPr>
        <w:t>We are asking Government to retain the £20pw uplift in Universal Credit for as long as it is needed.</w:t>
      </w:r>
      <w:r>
        <w:br/>
      </w:r>
      <w:r w:rsidR="0F30DD82" w:rsidRPr="63B20815">
        <w:rPr>
          <w:rFonts w:ascii="Arial" w:hAnsi="Arial" w:cs="Arial"/>
          <w:b/>
          <w:bCs/>
        </w:rPr>
        <w:t>Homelessness and rough sleeping</w:t>
      </w:r>
      <w:r w:rsidR="0F30DD82" w:rsidRPr="63B20815">
        <w:rPr>
          <w:rFonts w:ascii="Arial" w:hAnsi="Arial" w:cs="Arial"/>
        </w:rPr>
        <w:t xml:space="preserve"> – </w:t>
      </w:r>
      <w:r w:rsidR="5700B02D" w:rsidRPr="63B20815">
        <w:rPr>
          <w:rFonts w:ascii="Arial" w:hAnsi="Arial" w:cs="Arial"/>
        </w:rPr>
        <w:t>W</w:t>
      </w:r>
      <w:r w:rsidR="0F30DD82" w:rsidRPr="63B20815">
        <w:rPr>
          <w:rFonts w:ascii="Arial" w:hAnsi="Arial" w:cs="Arial"/>
        </w:rPr>
        <w:t>e are calling for</w:t>
      </w:r>
      <w:r w:rsidR="5700B02D" w:rsidRPr="63B20815">
        <w:rPr>
          <w:rFonts w:ascii="Arial" w:hAnsi="Arial" w:cs="Arial"/>
        </w:rPr>
        <w:t xml:space="preserve"> restoration of local welfare funding (above),</w:t>
      </w:r>
      <w:r w:rsidR="0F30DD82" w:rsidRPr="63B20815">
        <w:rPr>
          <w:rFonts w:ascii="Arial" w:hAnsi="Arial" w:cs="Arial"/>
        </w:rPr>
        <w:t xml:space="preserve"> a long-term plan to help people stay in their homes, a renewed focus on prevention services and social housing. </w:t>
      </w:r>
    </w:p>
    <w:p w14:paraId="05A74612" w14:textId="77777777" w:rsidR="00B872BD" w:rsidRDefault="00B872BD" w:rsidP="00B872BD">
      <w:pPr>
        <w:spacing w:after="0" w:line="240" w:lineRule="auto"/>
        <w:rPr>
          <w:rFonts w:ascii="Arial" w:hAnsi="Arial" w:cs="Arial"/>
          <w:b/>
          <w:bCs/>
          <w:u w:val="single"/>
        </w:rPr>
      </w:pPr>
    </w:p>
    <w:p w14:paraId="09169F33" w14:textId="77777777" w:rsidR="00F810A6" w:rsidRDefault="00F810A6" w:rsidP="00B872BD">
      <w:pPr>
        <w:spacing w:after="0" w:line="240" w:lineRule="auto"/>
        <w:rPr>
          <w:rFonts w:ascii="Arial" w:hAnsi="Arial" w:cs="Arial"/>
          <w:b/>
          <w:bCs/>
          <w:u w:val="single"/>
        </w:rPr>
      </w:pPr>
    </w:p>
    <w:p w14:paraId="4CDE7D6B" w14:textId="3F8D17E1" w:rsidR="00713A8E" w:rsidRDefault="2D272347" w:rsidP="00B872BD">
      <w:pPr>
        <w:spacing w:after="0" w:line="240" w:lineRule="auto"/>
        <w:rPr>
          <w:rFonts w:ascii="Arial" w:hAnsi="Arial" w:cs="Arial"/>
          <w:b/>
          <w:bCs/>
          <w:u w:val="single"/>
        </w:rPr>
      </w:pPr>
      <w:r w:rsidRPr="63B20815">
        <w:rPr>
          <w:rFonts w:ascii="Arial" w:hAnsi="Arial" w:cs="Arial"/>
          <w:b/>
          <w:bCs/>
          <w:u w:val="single"/>
        </w:rPr>
        <w:t>Other issues of immediate importance for the sector</w:t>
      </w:r>
      <w:r w:rsidR="4D3D687F" w:rsidRPr="63B20815">
        <w:rPr>
          <w:rFonts w:ascii="Arial" w:hAnsi="Arial" w:cs="Arial"/>
          <w:b/>
          <w:bCs/>
          <w:u w:val="single"/>
        </w:rPr>
        <w:t>:</w:t>
      </w:r>
    </w:p>
    <w:p w14:paraId="22D9F57F" w14:textId="77777777" w:rsidR="00F810A6" w:rsidRPr="009B69F2" w:rsidRDefault="00F810A6" w:rsidP="00B872BD">
      <w:pPr>
        <w:spacing w:after="0" w:line="240" w:lineRule="auto"/>
        <w:rPr>
          <w:rFonts w:ascii="Arial" w:hAnsi="Arial" w:cs="Arial"/>
          <w:b/>
          <w:bCs/>
          <w:u w:val="single"/>
        </w:rPr>
      </w:pPr>
    </w:p>
    <w:p w14:paraId="4019DF45" w14:textId="6C908395" w:rsidR="00CD63B4" w:rsidRDefault="642292C1" w:rsidP="00B872BD">
      <w:pPr>
        <w:spacing w:after="0" w:line="240" w:lineRule="auto"/>
        <w:rPr>
          <w:rFonts w:ascii="Arial" w:eastAsia="Arial" w:hAnsi="Arial" w:cs="Arial"/>
        </w:rPr>
      </w:pPr>
      <w:r w:rsidRPr="30B48A19">
        <w:rPr>
          <w:rFonts w:ascii="Arial" w:eastAsia="Arial" w:hAnsi="Arial" w:cs="Arial"/>
          <w:b/>
          <w:bCs/>
        </w:rPr>
        <w:t>Social Care Reform</w:t>
      </w:r>
      <w:r w:rsidRPr="30B48A19">
        <w:rPr>
          <w:rFonts w:ascii="Arial" w:eastAsia="Arial" w:hAnsi="Arial" w:cs="Arial"/>
        </w:rPr>
        <w:t xml:space="preserve"> - We continue to push for sustainable long-term funding and a reimagining of the form and function of care and support, particularly in the context of recovering from the pandemic. </w:t>
      </w:r>
      <w:r w:rsidR="2AAE5F21">
        <w:br/>
      </w:r>
      <w:r w:rsidR="7067F8A0" w:rsidRPr="30B48A19">
        <w:rPr>
          <w:rFonts w:ascii="Arial" w:hAnsi="Arial" w:cs="Arial"/>
          <w:b/>
          <w:bCs/>
        </w:rPr>
        <w:t>Levelling Up</w:t>
      </w:r>
      <w:r w:rsidR="427DC176" w:rsidRPr="30B48A19">
        <w:rPr>
          <w:rFonts w:ascii="Arial" w:hAnsi="Arial" w:cs="Arial"/>
          <w:b/>
          <w:bCs/>
        </w:rPr>
        <w:t xml:space="preserve"> </w:t>
      </w:r>
      <w:r w:rsidR="427DC176" w:rsidRPr="30B48A19">
        <w:rPr>
          <w:rFonts w:ascii="Arial" w:hAnsi="Arial" w:cs="Arial"/>
        </w:rPr>
        <w:t>-</w:t>
      </w:r>
      <w:r w:rsidR="6E00B633" w:rsidRPr="30B48A19">
        <w:rPr>
          <w:rFonts w:ascii="Arial" w:eastAsia="Arial" w:hAnsi="Arial" w:cs="Arial"/>
        </w:rPr>
        <w:t xml:space="preserve"> One of the main lessons from the COVID-19 crisis is that councils can innovate well and help create and deliver new services from scratch and at speed</w:t>
      </w:r>
      <w:r w:rsidR="64915B6B" w:rsidRPr="30B48A19">
        <w:rPr>
          <w:rFonts w:ascii="Arial" w:eastAsia="Arial" w:hAnsi="Arial" w:cs="Arial"/>
        </w:rPr>
        <w:t>.</w:t>
      </w:r>
      <w:r w:rsidR="5A921A6A" w:rsidRPr="30B48A19">
        <w:rPr>
          <w:rFonts w:ascii="Arial" w:eastAsia="Arial" w:hAnsi="Arial" w:cs="Arial"/>
        </w:rPr>
        <w:t xml:space="preserve"> </w:t>
      </w:r>
      <w:r w:rsidR="6E00B633" w:rsidRPr="30B48A19">
        <w:rPr>
          <w:rFonts w:ascii="Arial" w:eastAsia="Arial" w:hAnsi="Arial" w:cs="Arial"/>
        </w:rPr>
        <w:t xml:space="preserve">We </w:t>
      </w:r>
      <w:r w:rsidR="64046534" w:rsidRPr="30B48A19">
        <w:rPr>
          <w:rFonts w:ascii="Arial" w:eastAsia="Arial" w:hAnsi="Arial" w:cs="Arial"/>
        </w:rPr>
        <w:t>are d</w:t>
      </w:r>
      <w:r w:rsidR="6E00B633" w:rsidRPr="30B48A19">
        <w:rPr>
          <w:rFonts w:ascii="Arial" w:eastAsia="Arial" w:hAnsi="Arial" w:cs="Arial"/>
        </w:rPr>
        <w:t>iscussing with Government its stated ambition for English Devolution and how this aligns to work on the levelling-up agenda</w:t>
      </w:r>
      <w:r w:rsidR="3786D998" w:rsidRPr="30B48A19">
        <w:rPr>
          <w:rFonts w:ascii="Arial" w:eastAsia="Arial" w:hAnsi="Arial" w:cs="Arial"/>
        </w:rPr>
        <w:t xml:space="preserve">, as councils </w:t>
      </w:r>
      <w:r w:rsidR="5BF8FFBF" w:rsidRPr="30B48A19">
        <w:rPr>
          <w:rFonts w:ascii="Arial" w:eastAsia="Arial" w:hAnsi="Arial" w:cs="Arial"/>
        </w:rPr>
        <w:t xml:space="preserve">and combined authorities </w:t>
      </w:r>
      <w:r w:rsidR="1A3FAAB0" w:rsidRPr="30B48A19">
        <w:rPr>
          <w:rFonts w:ascii="Arial" w:eastAsia="Arial" w:hAnsi="Arial" w:cs="Arial"/>
        </w:rPr>
        <w:t xml:space="preserve">tell us </w:t>
      </w:r>
      <w:r w:rsidR="730E0194" w:rsidRPr="30B48A19">
        <w:rPr>
          <w:rFonts w:ascii="Arial" w:eastAsia="Arial" w:hAnsi="Arial" w:cs="Arial"/>
        </w:rPr>
        <w:t xml:space="preserve">progress on </w:t>
      </w:r>
      <w:r w:rsidR="2E982502" w:rsidRPr="30B48A19">
        <w:rPr>
          <w:rFonts w:ascii="Arial" w:eastAsia="Arial" w:hAnsi="Arial" w:cs="Arial"/>
        </w:rPr>
        <w:t>devolution</w:t>
      </w:r>
      <w:r w:rsidR="2C8A25FB" w:rsidRPr="30B48A19">
        <w:rPr>
          <w:rFonts w:ascii="Arial" w:eastAsia="Arial" w:hAnsi="Arial" w:cs="Arial"/>
        </w:rPr>
        <w:t xml:space="preserve"> must </w:t>
      </w:r>
      <w:r w:rsidR="5D90216F" w:rsidRPr="30B48A19">
        <w:rPr>
          <w:rFonts w:ascii="Arial" w:eastAsia="Arial" w:hAnsi="Arial" w:cs="Arial"/>
        </w:rPr>
        <w:t>continue</w:t>
      </w:r>
      <w:r w:rsidR="6E00B633" w:rsidRPr="30B48A19">
        <w:rPr>
          <w:rFonts w:ascii="Arial" w:eastAsia="Arial" w:hAnsi="Arial" w:cs="Arial"/>
        </w:rPr>
        <w:t>.</w:t>
      </w:r>
      <w:r w:rsidR="2E6E1340" w:rsidRPr="30B48A19">
        <w:rPr>
          <w:rFonts w:ascii="Arial" w:eastAsia="Arial" w:hAnsi="Arial" w:cs="Arial"/>
        </w:rPr>
        <w:t xml:space="preserve"> </w:t>
      </w:r>
    </w:p>
    <w:p w14:paraId="47803CE4" w14:textId="10586F1B" w:rsidR="00CD63B4" w:rsidRDefault="3CF2E010" w:rsidP="00B872BD">
      <w:pPr>
        <w:spacing w:after="0" w:line="240" w:lineRule="auto"/>
        <w:rPr>
          <w:rFonts w:ascii="Arial" w:eastAsia="Arial" w:hAnsi="Arial" w:cs="Arial"/>
        </w:rPr>
      </w:pPr>
      <w:r w:rsidRPr="30B48A19">
        <w:rPr>
          <w:rFonts w:ascii="Arial" w:eastAsia="Arial" w:hAnsi="Arial" w:cs="Arial"/>
          <w:b/>
          <w:bCs/>
        </w:rPr>
        <w:t xml:space="preserve">Health and Social Care Bill/ White Paper </w:t>
      </w:r>
      <w:r w:rsidRPr="30B48A19">
        <w:rPr>
          <w:rFonts w:ascii="Arial" w:eastAsia="Arial" w:hAnsi="Arial" w:cs="Arial"/>
        </w:rPr>
        <w:t>– The LGA has published a position paper summarising our messages, priorities and concerns on the proposals in the Government's Integration and Innovation – working together to improve health and wellbeing white paper.</w:t>
      </w:r>
      <w:r w:rsidRPr="30B48A19">
        <w:rPr>
          <w:rFonts w:ascii="Arial" w:hAnsi="Arial" w:cs="Arial"/>
          <w:b/>
          <w:bCs/>
        </w:rPr>
        <w:t xml:space="preserve"> </w:t>
      </w:r>
      <w:r w:rsidR="7D872EFF" w:rsidRPr="30B48A19">
        <w:rPr>
          <w:rFonts w:ascii="Arial" w:hAnsi="Arial" w:cs="Arial"/>
          <w:b/>
          <w:bCs/>
        </w:rPr>
        <w:t>Climate Change</w:t>
      </w:r>
      <w:r w:rsidR="7D872EFF" w:rsidRPr="30B48A19">
        <w:rPr>
          <w:rFonts w:ascii="Arial" w:hAnsi="Arial" w:cs="Arial"/>
        </w:rPr>
        <w:t xml:space="preserve"> –</w:t>
      </w:r>
      <w:r w:rsidR="7D872EFF" w:rsidRPr="30B48A19">
        <w:rPr>
          <w:rFonts w:ascii="Arial" w:hAnsi="Arial" w:cs="Arial"/>
          <w:b/>
          <w:bCs/>
        </w:rPr>
        <w:t xml:space="preserve"> </w:t>
      </w:r>
      <w:r w:rsidR="7D872EFF" w:rsidRPr="30B48A19">
        <w:rPr>
          <w:rStyle w:val="normaltextrun"/>
          <w:rFonts w:ascii="Arial" w:hAnsi="Arial" w:cs="Arial"/>
          <w:color w:val="000000" w:themeColor="text1"/>
          <w:lang w:val="en-US"/>
        </w:rPr>
        <w:t>In advance of COP26, we are working with the other UK and international LG associations to ensure a strong council input into the conference.</w:t>
      </w:r>
      <w:r w:rsidR="7D872EFF" w:rsidRPr="30B48A19">
        <w:rPr>
          <w:rFonts w:ascii="Arial" w:hAnsi="Arial" w:cs="Arial"/>
        </w:rPr>
        <w:t xml:space="preserve"> C</w:t>
      </w:r>
      <w:r w:rsidR="7D872EFF" w:rsidRPr="30B48A19">
        <w:rPr>
          <w:rFonts w:ascii="Arial" w:hAnsi="Arial" w:cs="Arial"/>
          <w:color w:val="000000" w:themeColor="text1"/>
        </w:rPr>
        <w:t xml:space="preserve">ouncils share the ambition of Government for a green revolution and want to work with government and businesses to establish a national framework for addressing the climate emergency, supported with long term funding. </w:t>
      </w:r>
      <w:r w:rsidR="7D872EFF" w:rsidRPr="30B48A19">
        <w:rPr>
          <w:rFonts w:ascii="Arial" w:hAnsi="Arial" w:cs="Arial"/>
        </w:rPr>
        <w:t xml:space="preserve"> We also continue to make the case that devolving powers to local areas, highlighting the </w:t>
      </w:r>
      <w:r w:rsidR="7D872EFF" w:rsidRPr="30B48A19">
        <w:rPr>
          <w:rFonts w:ascii="Arial" w:eastAsia="Times New Roman" w:hAnsi="Arial" w:cs="Arial"/>
        </w:rPr>
        <w:t xml:space="preserve">LGA’s </w:t>
      </w:r>
      <w:hyperlink r:id="rId11">
        <w:r w:rsidR="7D872EFF" w:rsidRPr="30B48A19">
          <w:rPr>
            <w:rStyle w:val="Hyperlink"/>
            <w:rFonts w:ascii="Arial" w:eastAsia="Times New Roman" w:hAnsi="Arial" w:cs="Arial"/>
          </w:rPr>
          <w:t>Local green jobs report</w:t>
        </w:r>
      </w:hyperlink>
      <w:r w:rsidR="7D872EFF" w:rsidRPr="30B48A19">
        <w:rPr>
          <w:rFonts w:ascii="Arial" w:eastAsia="Times New Roman" w:hAnsi="Arial" w:cs="Arial"/>
        </w:rPr>
        <w:t xml:space="preserve">. </w:t>
      </w:r>
      <w:r w:rsidR="4C98354C">
        <w:br/>
      </w:r>
      <w:r w:rsidR="1509E413" w:rsidRPr="30B48A19">
        <w:rPr>
          <w:rFonts w:ascii="Arial" w:eastAsia="Arial" w:hAnsi="Arial" w:cs="Arial"/>
          <w:b/>
          <w:bCs/>
        </w:rPr>
        <w:t xml:space="preserve">UK Health Security Agency, Office for Health </w:t>
      </w:r>
      <w:r w:rsidR="0071BA31" w:rsidRPr="30B48A19">
        <w:rPr>
          <w:rFonts w:ascii="Arial" w:eastAsia="Arial" w:hAnsi="Arial" w:cs="Arial"/>
          <w:b/>
          <w:bCs/>
        </w:rPr>
        <w:t>P</w:t>
      </w:r>
      <w:r w:rsidR="1509E413" w:rsidRPr="30B48A19">
        <w:rPr>
          <w:rFonts w:ascii="Arial" w:eastAsia="Arial" w:hAnsi="Arial" w:cs="Arial"/>
          <w:b/>
          <w:bCs/>
        </w:rPr>
        <w:t xml:space="preserve">romotion </w:t>
      </w:r>
      <w:r w:rsidR="1509E413" w:rsidRPr="30B48A19">
        <w:rPr>
          <w:rFonts w:ascii="Arial" w:eastAsia="Arial" w:hAnsi="Arial" w:cs="Arial"/>
        </w:rPr>
        <w:t>–</w:t>
      </w:r>
      <w:r w:rsidR="163BF27E" w:rsidRPr="30B48A19">
        <w:rPr>
          <w:rFonts w:ascii="Arial" w:eastAsia="Arial" w:hAnsi="Arial" w:cs="Arial"/>
        </w:rPr>
        <w:t xml:space="preserve"> </w:t>
      </w:r>
      <w:r w:rsidR="1509E413" w:rsidRPr="30B48A19">
        <w:rPr>
          <w:rFonts w:ascii="Arial" w:eastAsia="Arial" w:hAnsi="Arial" w:cs="Arial"/>
        </w:rPr>
        <w:t xml:space="preserve">We stressed the need for UKHSA to be able to operate nationally as a global player to major health threats. The </w:t>
      </w:r>
      <w:r w:rsidR="1509E413" w:rsidRPr="30B48A19">
        <w:rPr>
          <w:rFonts w:ascii="Arial" w:eastAsia="Arial" w:hAnsi="Arial" w:cs="Arial"/>
          <w:color w:val="0B0C0C"/>
        </w:rPr>
        <w:t>Office for Health Promotion will lead national efforts to improve and level up the health of the nation by tackling obesity, improving mental health and promoting physical activity.</w:t>
      </w:r>
    </w:p>
    <w:p w14:paraId="11A0693E" w14:textId="62498A2A" w:rsidR="00B27D4F" w:rsidRDefault="3D815C8C" w:rsidP="00B872BD">
      <w:pPr>
        <w:spacing w:after="0" w:line="240" w:lineRule="auto"/>
        <w:rPr>
          <w:rFonts w:ascii="Arial" w:eastAsia="Arial" w:hAnsi="Arial" w:cs="Arial"/>
        </w:rPr>
      </w:pPr>
      <w:r w:rsidRPr="30B48A19">
        <w:rPr>
          <w:rFonts w:ascii="Arial" w:hAnsi="Arial" w:cs="Arial"/>
          <w:b/>
          <w:bCs/>
        </w:rPr>
        <w:t xml:space="preserve">Planning Reform – </w:t>
      </w:r>
      <w:r w:rsidR="00B30B99" w:rsidRPr="30B48A19">
        <w:rPr>
          <w:rFonts w:ascii="Arial" w:hAnsi="Arial" w:cs="Arial"/>
        </w:rPr>
        <w:t>The</w:t>
      </w:r>
      <w:r w:rsidR="3B634F76" w:rsidRPr="30B48A19">
        <w:rPr>
          <w:rFonts w:ascii="Arial" w:hAnsi="Arial" w:cs="Arial"/>
        </w:rPr>
        <w:t xml:space="preserve"> Planning Bill </w:t>
      </w:r>
      <w:r w:rsidR="758A7C79" w:rsidRPr="30B48A19">
        <w:rPr>
          <w:rFonts w:ascii="Arial" w:hAnsi="Arial" w:cs="Arial"/>
        </w:rPr>
        <w:t xml:space="preserve">announced </w:t>
      </w:r>
      <w:r w:rsidR="3B634F76" w:rsidRPr="30B48A19">
        <w:rPr>
          <w:rFonts w:ascii="Arial" w:hAnsi="Arial" w:cs="Arial"/>
        </w:rPr>
        <w:t>in the Queen’s Speech</w:t>
      </w:r>
      <w:r w:rsidR="7896CC1E" w:rsidRPr="30B48A19">
        <w:rPr>
          <w:rFonts w:ascii="Arial" w:hAnsi="Arial" w:cs="Arial"/>
        </w:rPr>
        <w:t xml:space="preserve"> </w:t>
      </w:r>
      <w:r w:rsidR="70565AFC" w:rsidRPr="30B48A19">
        <w:rPr>
          <w:rFonts w:ascii="Arial" w:hAnsi="Arial" w:cs="Arial"/>
        </w:rPr>
        <w:t xml:space="preserve">is </w:t>
      </w:r>
      <w:r w:rsidR="7896CC1E" w:rsidRPr="30B48A19">
        <w:rPr>
          <w:rFonts w:ascii="Arial" w:hAnsi="Arial" w:cs="Arial"/>
        </w:rPr>
        <w:t xml:space="preserve">a key </w:t>
      </w:r>
      <w:r w:rsidR="43FE6B25" w:rsidRPr="30B48A19">
        <w:rPr>
          <w:rFonts w:ascii="Arial" w:hAnsi="Arial" w:cs="Arial"/>
        </w:rPr>
        <w:t>mechanism</w:t>
      </w:r>
      <w:r w:rsidR="7896CC1E" w:rsidRPr="30B48A19">
        <w:rPr>
          <w:rFonts w:ascii="Arial" w:hAnsi="Arial" w:cs="Arial"/>
        </w:rPr>
        <w:t xml:space="preserve"> for the government to del</w:t>
      </w:r>
      <w:r w:rsidR="3020A6C9" w:rsidRPr="30B48A19">
        <w:rPr>
          <w:rFonts w:ascii="Arial" w:hAnsi="Arial" w:cs="Arial"/>
        </w:rPr>
        <w:t>iver its proposed planning reforms consul</w:t>
      </w:r>
      <w:r w:rsidR="2530E8E7" w:rsidRPr="30B48A19">
        <w:rPr>
          <w:rFonts w:ascii="Arial" w:hAnsi="Arial" w:cs="Arial"/>
        </w:rPr>
        <w:t>ted on in Autumn 2020</w:t>
      </w:r>
      <w:r w:rsidR="43FE6B25" w:rsidRPr="30B48A19">
        <w:rPr>
          <w:rFonts w:ascii="Arial" w:hAnsi="Arial" w:cs="Arial"/>
        </w:rPr>
        <w:t xml:space="preserve">. We still await the </w:t>
      </w:r>
      <w:r w:rsidRPr="30B48A19">
        <w:rPr>
          <w:rFonts w:ascii="Arial" w:hAnsi="Arial" w:cs="Arial"/>
        </w:rPr>
        <w:t xml:space="preserve">Government's response to the White Paper consultation </w:t>
      </w:r>
      <w:r w:rsidR="43FE6B25" w:rsidRPr="30B48A19">
        <w:rPr>
          <w:rFonts w:ascii="Arial" w:hAnsi="Arial" w:cs="Arial"/>
        </w:rPr>
        <w:t xml:space="preserve">which </w:t>
      </w:r>
      <w:r w:rsidRPr="30B48A19">
        <w:rPr>
          <w:rFonts w:ascii="Arial" w:hAnsi="Arial" w:cs="Arial"/>
        </w:rPr>
        <w:t>is</w:t>
      </w:r>
      <w:r w:rsidR="43FE6B25" w:rsidRPr="30B48A19">
        <w:rPr>
          <w:rFonts w:ascii="Arial" w:hAnsi="Arial" w:cs="Arial"/>
        </w:rPr>
        <w:t xml:space="preserve"> still</w:t>
      </w:r>
      <w:r w:rsidRPr="30B48A19">
        <w:rPr>
          <w:rFonts w:ascii="Arial" w:hAnsi="Arial" w:cs="Arial"/>
        </w:rPr>
        <w:t xml:space="preserve"> expected in Spring</w:t>
      </w:r>
      <w:r w:rsidR="43FE6B25" w:rsidRPr="30B48A19">
        <w:rPr>
          <w:rFonts w:ascii="Arial" w:hAnsi="Arial" w:cs="Arial"/>
        </w:rPr>
        <w:t>.</w:t>
      </w:r>
      <w:r w:rsidR="0AFD16AF" w:rsidRPr="30B48A19">
        <w:rPr>
          <w:rFonts w:ascii="Arial" w:hAnsi="Arial" w:cs="Arial"/>
        </w:rPr>
        <w:t xml:space="preserve"> </w:t>
      </w:r>
      <w:r w:rsidR="4BAB6EB4">
        <w:br/>
      </w:r>
      <w:r w:rsidR="3398C65C" w:rsidRPr="30B48A19">
        <w:rPr>
          <w:rFonts w:ascii="Arial" w:eastAsiaTheme="minorEastAsia" w:hAnsi="Arial" w:cs="Arial"/>
          <w:b/>
          <w:bCs/>
        </w:rPr>
        <w:t xml:space="preserve">Equalities – </w:t>
      </w:r>
      <w:r w:rsidR="3398C65C" w:rsidRPr="30B48A19">
        <w:rPr>
          <w:rFonts w:ascii="Arial" w:eastAsiaTheme="minorEastAsia" w:hAnsi="Arial" w:cs="Arial"/>
        </w:rPr>
        <w:t>The LGA is committed to addressing inequalities and is currently working to review and strengthen its equalities work, including promoting equality through our policy work, our improvement work and our leadership offer to councils. This includes specific work around tackling health inequalities and inequalities highlighted by the pandemic.</w:t>
      </w:r>
      <w:r w:rsidR="3398C65C" w:rsidRPr="30B48A19">
        <w:rPr>
          <w:rFonts w:ascii="Arial" w:eastAsia="Arial" w:hAnsi="Arial" w:cs="Arial"/>
          <w:b/>
          <w:bCs/>
        </w:rPr>
        <w:t xml:space="preserve"> </w:t>
      </w:r>
    </w:p>
    <w:p w14:paraId="22DE8C8A" w14:textId="2402DE20" w:rsidR="00B27D4F" w:rsidRDefault="28F5B53D" w:rsidP="00B872BD">
      <w:pPr>
        <w:spacing w:after="0" w:line="240" w:lineRule="auto"/>
        <w:rPr>
          <w:rFonts w:ascii="Arial" w:eastAsia="Arial" w:hAnsi="Arial" w:cs="Arial"/>
        </w:rPr>
      </w:pPr>
      <w:r w:rsidRPr="016DDB02">
        <w:rPr>
          <w:rFonts w:ascii="Arial" w:eastAsia="Arial" w:hAnsi="Arial" w:cs="Arial"/>
          <w:b/>
          <w:bCs/>
        </w:rPr>
        <w:t>Capacity</w:t>
      </w:r>
      <w:r w:rsidR="079FC578" w:rsidRPr="016DDB02">
        <w:rPr>
          <w:rFonts w:ascii="Arial" w:eastAsia="Arial" w:hAnsi="Arial" w:cs="Arial"/>
          <w:b/>
          <w:bCs/>
        </w:rPr>
        <w:t xml:space="preserve"> – </w:t>
      </w:r>
      <w:r w:rsidR="7D3AACC2" w:rsidRPr="016DDB02">
        <w:rPr>
          <w:rFonts w:ascii="Arial" w:eastAsia="Arial" w:hAnsi="Arial" w:cs="Arial"/>
        </w:rPr>
        <w:t xml:space="preserve">The </w:t>
      </w:r>
      <w:hyperlink r:id="rId12">
        <w:r w:rsidR="007569DC" w:rsidRPr="016DDB02">
          <w:rPr>
            <w:rStyle w:val="Hyperlink"/>
            <w:rFonts w:ascii="Arial" w:eastAsia="Arial" w:hAnsi="Arial" w:cs="Arial"/>
          </w:rPr>
          <w:t>LGA’s Workforce Survey</w:t>
        </w:r>
      </w:hyperlink>
      <w:r w:rsidR="007569DC" w:rsidRPr="016DDB02">
        <w:rPr>
          <w:rFonts w:ascii="Arial" w:eastAsia="Arial" w:hAnsi="Arial" w:cs="Arial"/>
        </w:rPr>
        <w:t xml:space="preserve"> for </w:t>
      </w:r>
      <w:r w:rsidR="57504A1C" w:rsidRPr="016DDB02">
        <w:rPr>
          <w:rFonts w:ascii="Arial" w:eastAsia="Arial" w:hAnsi="Arial" w:cs="Arial"/>
        </w:rPr>
        <w:t>April found th</w:t>
      </w:r>
      <w:r w:rsidR="7D3AACC2" w:rsidRPr="016DDB02">
        <w:rPr>
          <w:rFonts w:ascii="Arial" w:eastAsia="Arial" w:hAnsi="Arial" w:cs="Arial"/>
        </w:rPr>
        <w:t xml:space="preserve">at: </w:t>
      </w:r>
    </w:p>
    <w:p w14:paraId="1F5BB4A7" w14:textId="24C442E1" w:rsidR="491284C3" w:rsidRDefault="491284C3" w:rsidP="00B872BD">
      <w:pPr>
        <w:pStyle w:val="ListParagraph"/>
        <w:numPr>
          <w:ilvl w:val="0"/>
          <w:numId w:val="3"/>
        </w:numPr>
        <w:spacing w:after="0" w:line="240" w:lineRule="auto"/>
        <w:rPr>
          <w:rFonts w:ascii="Arial" w:eastAsia="Arial" w:hAnsi="Arial" w:cs="Arial"/>
          <w:color w:val="000000" w:themeColor="text1"/>
        </w:rPr>
      </w:pPr>
      <w:r w:rsidRPr="016DDB02">
        <w:rPr>
          <w:rStyle w:val="normaltextrun"/>
          <w:rFonts w:ascii="Arial" w:eastAsia="Arial" w:hAnsi="Arial" w:cs="Arial"/>
          <w:color w:val="000000" w:themeColor="text1"/>
          <w:lang w:val="en-US"/>
        </w:rPr>
        <w:t xml:space="preserve">50 per cent of councils reported significant difficulties recruiting for some posts.  </w:t>
      </w:r>
    </w:p>
    <w:p w14:paraId="3CE5CB3E" w14:textId="706C2AF5" w:rsidR="491284C3" w:rsidRDefault="491284C3" w:rsidP="00B872BD">
      <w:pPr>
        <w:pStyle w:val="ListParagraph"/>
        <w:numPr>
          <w:ilvl w:val="0"/>
          <w:numId w:val="3"/>
        </w:numPr>
        <w:spacing w:after="0" w:line="240" w:lineRule="auto"/>
        <w:rPr>
          <w:rFonts w:ascii="Arial" w:eastAsia="Arial" w:hAnsi="Arial" w:cs="Arial"/>
        </w:rPr>
      </w:pPr>
      <w:r w:rsidRPr="016DDB02">
        <w:rPr>
          <w:rFonts w:ascii="Arial" w:eastAsia="Arial" w:hAnsi="Arial" w:cs="Arial"/>
        </w:rPr>
        <w:t>Councils were asked to choose from a list of specialist occupations where they were experiencing recruitment difficulties: 100 per cent of county councils reported difficulties recruiting children’s social workers. In district councils, 55 per cent said they were having problems recruiting planning officers and 45 per cent said they were having problems recruiting environmental health officers.</w:t>
      </w:r>
    </w:p>
    <w:p w14:paraId="5CBFF2C6" w14:textId="77777777" w:rsidR="00255381" w:rsidRDefault="491284C3" w:rsidP="00B872BD">
      <w:pPr>
        <w:pStyle w:val="ListParagraph"/>
        <w:numPr>
          <w:ilvl w:val="0"/>
          <w:numId w:val="3"/>
        </w:numPr>
        <w:spacing w:after="0" w:line="240" w:lineRule="auto"/>
        <w:rPr>
          <w:rFonts w:ascii="Arial" w:eastAsia="Arial" w:hAnsi="Arial" w:cs="Arial"/>
        </w:rPr>
      </w:pPr>
      <w:r w:rsidRPr="016DDB02">
        <w:rPr>
          <w:rFonts w:ascii="Arial" w:eastAsia="Arial" w:hAnsi="Arial" w:cs="Arial"/>
        </w:rPr>
        <w:t>Councils were asked to look ahead and think about staff and what they were considering doing in the current financial year. Nineteen per cent of those that answered this question said that they were thinking of reducing staff numbers overall in 2021/22.</w:t>
      </w:r>
    </w:p>
    <w:p w14:paraId="586D144B" w14:textId="56DFA4BE" w:rsidR="5BAEDAC9" w:rsidRPr="00255381" w:rsidRDefault="5F5C6BEC" w:rsidP="00B872BD">
      <w:pPr>
        <w:spacing w:after="0" w:line="240" w:lineRule="auto"/>
        <w:rPr>
          <w:rFonts w:ascii="Arial" w:eastAsia="Arial" w:hAnsi="Arial" w:cs="Arial"/>
        </w:rPr>
      </w:pPr>
      <w:r w:rsidRPr="00255381">
        <w:rPr>
          <w:rStyle w:val="normaltextrun"/>
          <w:rFonts w:ascii="Arial" w:hAnsi="Arial" w:cs="Arial"/>
          <w:b/>
          <w:bCs/>
          <w:color w:val="000000" w:themeColor="text1"/>
          <w:lang w:val="en-US"/>
        </w:rPr>
        <w:t xml:space="preserve">Digital </w:t>
      </w:r>
      <w:r w:rsidRPr="00255381">
        <w:rPr>
          <w:rStyle w:val="normaltextrun"/>
          <w:rFonts w:ascii="Arial" w:hAnsi="Arial" w:cs="Arial"/>
          <w:color w:val="000000" w:themeColor="text1"/>
          <w:lang w:val="en-US"/>
        </w:rPr>
        <w:t xml:space="preserve">– Covid-19 has brought digital inequity into stark focus. </w:t>
      </w:r>
      <w:r w:rsidRPr="00255381">
        <w:rPr>
          <w:rFonts w:ascii="Arial" w:eastAsia="Arial" w:hAnsi="Arial" w:cs="Arial"/>
          <w:lang w:val="en-US"/>
        </w:rPr>
        <w:t>We are supporting councils to close the digital divide through digital inclusion, connectivity and transformation.</w:t>
      </w:r>
      <w:r>
        <w:br/>
      </w:r>
      <w:r w:rsidRPr="00255381">
        <w:rPr>
          <w:rFonts w:ascii="Arial" w:hAnsi="Arial" w:cs="Arial"/>
          <w:b/>
          <w:bCs/>
        </w:rPr>
        <w:t xml:space="preserve">UK/EU trade – </w:t>
      </w:r>
      <w:r w:rsidRPr="00255381">
        <w:rPr>
          <w:rFonts w:ascii="Arial" w:hAnsi="Arial" w:cs="Arial"/>
        </w:rPr>
        <w:t xml:space="preserve">The introduction of new border checks </w:t>
      </w:r>
      <w:proofErr w:type="gramStart"/>
      <w:r w:rsidR="002146DE" w:rsidRPr="00255381">
        <w:rPr>
          <w:rFonts w:ascii="Arial" w:hAnsi="Arial" w:cs="Arial"/>
        </w:rPr>
        <w:t>are</w:t>
      </w:r>
      <w:proofErr w:type="gramEnd"/>
      <w:r w:rsidR="002146DE" w:rsidRPr="00255381">
        <w:rPr>
          <w:rFonts w:ascii="Arial" w:hAnsi="Arial" w:cs="Arial"/>
        </w:rPr>
        <w:t xml:space="preserve"> postponed until October </w:t>
      </w:r>
      <w:r w:rsidRPr="00255381">
        <w:rPr>
          <w:rFonts w:ascii="Arial" w:hAnsi="Arial" w:cs="Arial"/>
        </w:rPr>
        <w:t xml:space="preserve">as a result of business concerns about readiness.  We will be monitoring developments, </w:t>
      </w:r>
      <w:r w:rsidRPr="00255381">
        <w:rPr>
          <w:rFonts w:ascii="Arial" w:hAnsi="Arial" w:cs="Arial"/>
        </w:rPr>
        <w:lastRenderedPageBreak/>
        <w:t>especially at ports of entry. We</w:t>
      </w:r>
      <w:r w:rsidR="0086032B" w:rsidRPr="00255381">
        <w:rPr>
          <w:rFonts w:ascii="Arial" w:hAnsi="Arial" w:cs="Arial"/>
        </w:rPr>
        <w:t xml:space="preserve"> are engaging with Whitehall on</w:t>
      </w:r>
      <w:r w:rsidRPr="00255381">
        <w:rPr>
          <w:rFonts w:ascii="Arial" w:hAnsi="Arial" w:cs="Arial"/>
        </w:rPr>
        <w:t xml:space="preserve"> reforms of repatriated procurement and state-aid laws to ensure </w:t>
      </w:r>
      <w:r w:rsidR="00D700FC" w:rsidRPr="00255381">
        <w:rPr>
          <w:rFonts w:ascii="Arial" w:hAnsi="Arial" w:cs="Arial"/>
        </w:rPr>
        <w:t>simpli</w:t>
      </w:r>
      <w:r w:rsidR="00AC782F" w:rsidRPr="00255381">
        <w:rPr>
          <w:rFonts w:ascii="Arial" w:hAnsi="Arial" w:cs="Arial"/>
        </w:rPr>
        <w:t xml:space="preserve">fications and </w:t>
      </w:r>
      <w:r w:rsidRPr="00255381">
        <w:rPr>
          <w:rFonts w:ascii="Arial" w:hAnsi="Arial" w:cs="Arial"/>
        </w:rPr>
        <w:t>flex</w:t>
      </w:r>
      <w:r w:rsidR="00AC782F" w:rsidRPr="00255381">
        <w:rPr>
          <w:rFonts w:ascii="Arial" w:hAnsi="Arial" w:cs="Arial"/>
        </w:rPr>
        <w:t>ibilities</w:t>
      </w:r>
      <w:r w:rsidRPr="00255381">
        <w:rPr>
          <w:rFonts w:ascii="Arial" w:hAnsi="Arial" w:cs="Arial"/>
        </w:rPr>
        <w:t xml:space="preserve"> to help local economies.</w:t>
      </w:r>
    </w:p>
    <w:sectPr w:rsidR="5BAEDAC9" w:rsidRPr="00255381">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46011" w14:textId="77777777" w:rsidR="00E22010" w:rsidRDefault="00E22010" w:rsidP="00A777B5">
      <w:pPr>
        <w:spacing w:after="0" w:line="240" w:lineRule="auto"/>
      </w:pPr>
      <w:r>
        <w:separator/>
      </w:r>
    </w:p>
  </w:endnote>
  <w:endnote w:type="continuationSeparator" w:id="0">
    <w:p w14:paraId="2EEE5EB4" w14:textId="77777777" w:rsidR="00E22010" w:rsidRDefault="00E22010" w:rsidP="00A777B5">
      <w:pPr>
        <w:spacing w:after="0" w:line="240" w:lineRule="auto"/>
      </w:pPr>
      <w:r>
        <w:continuationSeparator/>
      </w:r>
    </w:p>
  </w:endnote>
  <w:endnote w:type="continuationNotice" w:id="1">
    <w:p w14:paraId="572B2C97" w14:textId="77777777" w:rsidR="00E22010" w:rsidRDefault="00E220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9D604" w14:textId="77777777" w:rsidR="00E22010" w:rsidRDefault="00E22010" w:rsidP="00A777B5">
      <w:pPr>
        <w:spacing w:after="0" w:line="240" w:lineRule="auto"/>
      </w:pPr>
      <w:r>
        <w:separator/>
      </w:r>
    </w:p>
  </w:footnote>
  <w:footnote w:type="continuationSeparator" w:id="0">
    <w:p w14:paraId="598AA4F8" w14:textId="77777777" w:rsidR="00E22010" w:rsidRDefault="00E22010" w:rsidP="00A777B5">
      <w:pPr>
        <w:spacing w:after="0" w:line="240" w:lineRule="auto"/>
      </w:pPr>
      <w:r>
        <w:continuationSeparator/>
      </w:r>
    </w:p>
  </w:footnote>
  <w:footnote w:type="continuationNotice" w:id="1">
    <w:p w14:paraId="70A7DBDE" w14:textId="77777777" w:rsidR="00E22010" w:rsidRDefault="00E220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56371" w14:textId="692D4D5E" w:rsidR="00A777B5" w:rsidRDefault="7E002344" w:rsidP="009B46B5">
    <w:pPr>
      <w:pStyle w:val="Header"/>
      <w:jc w:val="right"/>
    </w:pPr>
    <w:r>
      <w:rPr>
        <w:noProof/>
      </w:rPr>
      <w:drawing>
        <wp:inline distT="0" distB="0" distL="0" distR="0" wp14:anchorId="2130D591" wp14:editId="37170047">
          <wp:extent cx="919715" cy="543208"/>
          <wp:effectExtent l="0" t="0" r="0" b="9525"/>
          <wp:docPr id="1" name="Picture 1" descr="Home | Local Government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9715" cy="543208"/>
                  </a:xfrm>
                  <a:prstGeom prst="rect">
                    <a:avLst/>
                  </a:prstGeom>
                </pic:spPr>
              </pic:pic>
            </a:graphicData>
          </a:graphic>
        </wp:inline>
      </w:drawing>
    </w:r>
  </w:p>
  <w:p w14:paraId="09FDF7D4" w14:textId="77777777" w:rsidR="00AE7C76" w:rsidRDefault="00AE7C76" w:rsidP="009B46B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673B"/>
    <w:multiLevelType w:val="hybridMultilevel"/>
    <w:tmpl w:val="0AF6C714"/>
    <w:lvl w:ilvl="0" w:tplc="03F8BB00">
      <w:start w:val="1"/>
      <w:numFmt w:val="decimal"/>
      <w:lvlText w:val="%1."/>
      <w:lvlJc w:val="left"/>
      <w:pPr>
        <w:ind w:left="720" w:hanging="360"/>
      </w:pPr>
    </w:lvl>
    <w:lvl w:ilvl="1" w:tplc="940E8C48">
      <w:start w:val="1"/>
      <w:numFmt w:val="lowerLetter"/>
      <w:lvlText w:val="%2."/>
      <w:lvlJc w:val="left"/>
      <w:pPr>
        <w:ind w:left="1440" w:hanging="360"/>
      </w:pPr>
    </w:lvl>
    <w:lvl w:ilvl="2" w:tplc="20C6C69E">
      <w:start w:val="1"/>
      <w:numFmt w:val="lowerRoman"/>
      <w:lvlText w:val="%3."/>
      <w:lvlJc w:val="right"/>
      <w:pPr>
        <w:ind w:left="2160" w:hanging="180"/>
      </w:pPr>
    </w:lvl>
    <w:lvl w:ilvl="3" w:tplc="41F60290">
      <w:start w:val="1"/>
      <w:numFmt w:val="decimal"/>
      <w:lvlText w:val="%4."/>
      <w:lvlJc w:val="left"/>
      <w:pPr>
        <w:ind w:left="2880" w:hanging="360"/>
      </w:pPr>
    </w:lvl>
    <w:lvl w:ilvl="4" w:tplc="92E00D38">
      <w:start w:val="1"/>
      <w:numFmt w:val="lowerLetter"/>
      <w:lvlText w:val="%5."/>
      <w:lvlJc w:val="left"/>
      <w:pPr>
        <w:ind w:left="3600" w:hanging="360"/>
      </w:pPr>
    </w:lvl>
    <w:lvl w:ilvl="5" w:tplc="6C7EBFE2">
      <w:start w:val="1"/>
      <w:numFmt w:val="lowerRoman"/>
      <w:lvlText w:val="%6."/>
      <w:lvlJc w:val="right"/>
      <w:pPr>
        <w:ind w:left="4320" w:hanging="180"/>
      </w:pPr>
    </w:lvl>
    <w:lvl w:ilvl="6" w:tplc="CED2C804">
      <w:start w:val="1"/>
      <w:numFmt w:val="decimal"/>
      <w:lvlText w:val="%7."/>
      <w:lvlJc w:val="left"/>
      <w:pPr>
        <w:ind w:left="5040" w:hanging="360"/>
      </w:pPr>
    </w:lvl>
    <w:lvl w:ilvl="7" w:tplc="DB98DAB6">
      <w:start w:val="1"/>
      <w:numFmt w:val="lowerLetter"/>
      <w:lvlText w:val="%8."/>
      <w:lvlJc w:val="left"/>
      <w:pPr>
        <w:ind w:left="5760" w:hanging="360"/>
      </w:pPr>
    </w:lvl>
    <w:lvl w:ilvl="8" w:tplc="1FB4C2EC">
      <w:start w:val="1"/>
      <w:numFmt w:val="lowerRoman"/>
      <w:lvlText w:val="%9."/>
      <w:lvlJc w:val="right"/>
      <w:pPr>
        <w:ind w:left="6480" w:hanging="180"/>
      </w:pPr>
    </w:lvl>
  </w:abstractNum>
  <w:abstractNum w:abstractNumId="1" w15:restartNumberingAfterBreak="0">
    <w:nsid w:val="030C0238"/>
    <w:multiLevelType w:val="hybridMultilevel"/>
    <w:tmpl w:val="FFFFFFFF"/>
    <w:lvl w:ilvl="0" w:tplc="91760164">
      <w:start w:val="1"/>
      <w:numFmt w:val="bullet"/>
      <w:lvlText w:val=""/>
      <w:lvlJc w:val="left"/>
      <w:pPr>
        <w:ind w:left="720" w:hanging="360"/>
      </w:pPr>
      <w:rPr>
        <w:rFonts w:ascii="Symbol" w:hAnsi="Symbol" w:hint="default"/>
      </w:rPr>
    </w:lvl>
    <w:lvl w:ilvl="1" w:tplc="B11297EA">
      <w:start w:val="1"/>
      <w:numFmt w:val="bullet"/>
      <w:lvlText w:val="·"/>
      <w:lvlJc w:val="left"/>
      <w:pPr>
        <w:ind w:left="1440" w:hanging="360"/>
      </w:pPr>
      <w:rPr>
        <w:rFonts w:ascii="Symbol" w:hAnsi="Symbol" w:hint="default"/>
      </w:rPr>
    </w:lvl>
    <w:lvl w:ilvl="2" w:tplc="8CD680CA">
      <w:start w:val="1"/>
      <w:numFmt w:val="bullet"/>
      <w:lvlText w:val=""/>
      <w:lvlJc w:val="left"/>
      <w:pPr>
        <w:ind w:left="2160" w:hanging="360"/>
      </w:pPr>
      <w:rPr>
        <w:rFonts w:ascii="Wingdings" w:hAnsi="Wingdings" w:hint="default"/>
      </w:rPr>
    </w:lvl>
    <w:lvl w:ilvl="3" w:tplc="6AB66370">
      <w:start w:val="1"/>
      <w:numFmt w:val="bullet"/>
      <w:lvlText w:val=""/>
      <w:lvlJc w:val="left"/>
      <w:pPr>
        <w:ind w:left="2880" w:hanging="360"/>
      </w:pPr>
      <w:rPr>
        <w:rFonts w:ascii="Symbol" w:hAnsi="Symbol" w:hint="default"/>
      </w:rPr>
    </w:lvl>
    <w:lvl w:ilvl="4" w:tplc="364667EC">
      <w:start w:val="1"/>
      <w:numFmt w:val="bullet"/>
      <w:lvlText w:val="o"/>
      <w:lvlJc w:val="left"/>
      <w:pPr>
        <w:ind w:left="3600" w:hanging="360"/>
      </w:pPr>
      <w:rPr>
        <w:rFonts w:ascii="Courier New" w:hAnsi="Courier New" w:hint="default"/>
      </w:rPr>
    </w:lvl>
    <w:lvl w:ilvl="5" w:tplc="4B1279C0">
      <w:start w:val="1"/>
      <w:numFmt w:val="bullet"/>
      <w:lvlText w:val=""/>
      <w:lvlJc w:val="left"/>
      <w:pPr>
        <w:ind w:left="4320" w:hanging="360"/>
      </w:pPr>
      <w:rPr>
        <w:rFonts w:ascii="Wingdings" w:hAnsi="Wingdings" w:hint="default"/>
      </w:rPr>
    </w:lvl>
    <w:lvl w:ilvl="6" w:tplc="177AE58C">
      <w:start w:val="1"/>
      <w:numFmt w:val="bullet"/>
      <w:lvlText w:val=""/>
      <w:lvlJc w:val="left"/>
      <w:pPr>
        <w:ind w:left="5040" w:hanging="360"/>
      </w:pPr>
      <w:rPr>
        <w:rFonts w:ascii="Symbol" w:hAnsi="Symbol" w:hint="default"/>
      </w:rPr>
    </w:lvl>
    <w:lvl w:ilvl="7" w:tplc="E9AE499A">
      <w:start w:val="1"/>
      <w:numFmt w:val="bullet"/>
      <w:lvlText w:val="o"/>
      <w:lvlJc w:val="left"/>
      <w:pPr>
        <w:ind w:left="5760" w:hanging="360"/>
      </w:pPr>
      <w:rPr>
        <w:rFonts w:ascii="Courier New" w:hAnsi="Courier New" w:hint="default"/>
      </w:rPr>
    </w:lvl>
    <w:lvl w:ilvl="8" w:tplc="210C26D6">
      <w:start w:val="1"/>
      <w:numFmt w:val="bullet"/>
      <w:lvlText w:val=""/>
      <w:lvlJc w:val="left"/>
      <w:pPr>
        <w:ind w:left="6480" w:hanging="360"/>
      </w:pPr>
      <w:rPr>
        <w:rFonts w:ascii="Wingdings" w:hAnsi="Wingdings" w:hint="default"/>
      </w:rPr>
    </w:lvl>
  </w:abstractNum>
  <w:abstractNum w:abstractNumId="2" w15:restartNumberingAfterBreak="0">
    <w:nsid w:val="03312839"/>
    <w:multiLevelType w:val="hybridMultilevel"/>
    <w:tmpl w:val="6F324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6117D2"/>
    <w:multiLevelType w:val="hybridMultilevel"/>
    <w:tmpl w:val="1DC0D16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4DA18E1"/>
    <w:multiLevelType w:val="hybridMultilevel"/>
    <w:tmpl w:val="FFFFFFFF"/>
    <w:lvl w:ilvl="0" w:tplc="651675E4">
      <w:start w:val="1"/>
      <w:numFmt w:val="bullet"/>
      <w:lvlText w:val=""/>
      <w:lvlJc w:val="left"/>
      <w:pPr>
        <w:ind w:left="720" w:hanging="360"/>
      </w:pPr>
      <w:rPr>
        <w:rFonts w:ascii="Symbol" w:hAnsi="Symbol" w:hint="default"/>
      </w:rPr>
    </w:lvl>
    <w:lvl w:ilvl="1" w:tplc="4DC63EE6">
      <w:start w:val="1"/>
      <w:numFmt w:val="bullet"/>
      <w:lvlText w:val="o"/>
      <w:lvlJc w:val="left"/>
      <w:pPr>
        <w:ind w:left="1440" w:hanging="360"/>
      </w:pPr>
      <w:rPr>
        <w:rFonts w:ascii="Courier New" w:hAnsi="Courier New" w:hint="default"/>
      </w:rPr>
    </w:lvl>
    <w:lvl w:ilvl="2" w:tplc="91C6ECCE">
      <w:start w:val="1"/>
      <w:numFmt w:val="bullet"/>
      <w:lvlText w:val=""/>
      <w:lvlJc w:val="left"/>
      <w:pPr>
        <w:ind w:left="2160" w:hanging="360"/>
      </w:pPr>
      <w:rPr>
        <w:rFonts w:ascii="Wingdings" w:hAnsi="Wingdings" w:hint="default"/>
      </w:rPr>
    </w:lvl>
    <w:lvl w:ilvl="3" w:tplc="526A0564">
      <w:start w:val="1"/>
      <w:numFmt w:val="bullet"/>
      <w:lvlText w:val=""/>
      <w:lvlJc w:val="left"/>
      <w:pPr>
        <w:ind w:left="2880" w:hanging="360"/>
      </w:pPr>
      <w:rPr>
        <w:rFonts w:ascii="Symbol" w:hAnsi="Symbol" w:hint="default"/>
      </w:rPr>
    </w:lvl>
    <w:lvl w:ilvl="4" w:tplc="49440B50">
      <w:start w:val="1"/>
      <w:numFmt w:val="bullet"/>
      <w:lvlText w:val="o"/>
      <w:lvlJc w:val="left"/>
      <w:pPr>
        <w:ind w:left="3600" w:hanging="360"/>
      </w:pPr>
      <w:rPr>
        <w:rFonts w:ascii="Courier New" w:hAnsi="Courier New" w:hint="default"/>
      </w:rPr>
    </w:lvl>
    <w:lvl w:ilvl="5" w:tplc="4D8C4876">
      <w:start w:val="1"/>
      <w:numFmt w:val="bullet"/>
      <w:lvlText w:val=""/>
      <w:lvlJc w:val="left"/>
      <w:pPr>
        <w:ind w:left="4320" w:hanging="360"/>
      </w:pPr>
      <w:rPr>
        <w:rFonts w:ascii="Wingdings" w:hAnsi="Wingdings" w:hint="default"/>
      </w:rPr>
    </w:lvl>
    <w:lvl w:ilvl="6" w:tplc="4B58F588">
      <w:start w:val="1"/>
      <w:numFmt w:val="bullet"/>
      <w:lvlText w:val=""/>
      <w:lvlJc w:val="left"/>
      <w:pPr>
        <w:ind w:left="5040" w:hanging="360"/>
      </w:pPr>
      <w:rPr>
        <w:rFonts w:ascii="Symbol" w:hAnsi="Symbol" w:hint="default"/>
      </w:rPr>
    </w:lvl>
    <w:lvl w:ilvl="7" w:tplc="1B6675DC">
      <w:start w:val="1"/>
      <w:numFmt w:val="bullet"/>
      <w:lvlText w:val="o"/>
      <w:lvlJc w:val="left"/>
      <w:pPr>
        <w:ind w:left="5760" w:hanging="360"/>
      </w:pPr>
      <w:rPr>
        <w:rFonts w:ascii="Courier New" w:hAnsi="Courier New" w:hint="default"/>
      </w:rPr>
    </w:lvl>
    <w:lvl w:ilvl="8" w:tplc="1A00B74C">
      <w:start w:val="1"/>
      <w:numFmt w:val="bullet"/>
      <w:lvlText w:val=""/>
      <w:lvlJc w:val="left"/>
      <w:pPr>
        <w:ind w:left="6480" w:hanging="360"/>
      </w:pPr>
      <w:rPr>
        <w:rFonts w:ascii="Wingdings" w:hAnsi="Wingdings" w:hint="default"/>
      </w:rPr>
    </w:lvl>
  </w:abstractNum>
  <w:abstractNum w:abstractNumId="5" w15:restartNumberingAfterBreak="0">
    <w:nsid w:val="160567B4"/>
    <w:multiLevelType w:val="hybridMultilevel"/>
    <w:tmpl w:val="FFFFFFFF"/>
    <w:lvl w:ilvl="0" w:tplc="7B4CA75C">
      <w:start w:val="1"/>
      <w:numFmt w:val="bullet"/>
      <w:lvlText w:val=""/>
      <w:lvlJc w:val="left"/>
      <w:pPr>
        <w:ind w:left="720" w:hanging="360"/>
      </w:pPr>
      <w:rPr>
        <w:rFonts w:ascii="Symbol" w:hAnsi="Symbol" w:hint="default"/>
      </w:rPr>
    </w:lvl>
    <w:lvl w:ilvl="1" w:tplc="14A4241C">
      <w:start w:val="1"/>
      <w:numFmt w:val="bullet"/>
      <w:lvlText w:val="o"/>
      <w:lvlJc w:val="left"/>
      <w:pPr>
        <w:ind w:left="1440" w:hanging="360"/>
      </w:pPr>
      <w:rPr>
        <w:rFonts w:ascii="Courier New" w:hAnsi="Courier New" w:hint="default"/>
      </w:rPr>
    </w:lvl>
    <w:lvl w:ilvl="2" w:tplc="CBF657C4">
      <w:start w:val="1"/>
      <w:numFmt w:val="bullet"/>
      <w:lvlText w:val=""/>
      <w:lvlJc w:val="left"/>
      <w:pPr>
        <w:ind w:left="2160" w:hanging="360"/>
      </w:pPr>
      <w:rPr>
        <w:rFonts w:ascii="Wingdings" w:hAnsi="Wingdings" w:hint="default"/>
      </w:rPr>
    </w:lvl>
    <w:lvl w:ilvl="3" w:tplc="96DE621E">
      <w:start w:val="1"/>
      <w:numFmt w:val="bullet"/>
      <w:lvlText w:val=""/>
      <w:lvlJc w:val="left"/>
      <w:pPr>
        <w:ind w:left="2880" w:hanging="360"/>
      </w:pPr>
      <w:rPr>
        <w:rFonts w:ascii="Symbol" w:hAnsi="Symbol" w:hint="default"/>
      </w:rPr>
    </w:lvl>
    <w:lvl w:ilvl="4" w:tplc="9BCA21AE">
      <w:start w:val="1"/>
      <w:numFmt w:val="bullet"/>
      <w:lvlText w:val="o"/>
      <w:lvlJc w:val="left"/>
      <w:pPr>
        <w:ind w:left="3600" w:hanging="360"/>
      </w:pPr>
      <w:rPr>
        <w:rFonts w:ascii="Courier New" w:hAnsi="Courier New" w:hint="default"/>
      </w:rPr>
    </w:lvl>
    <w:lvl w:ilvl="5" w:tplc="57107C22">
      <w:start w:val="1"/>
      <w:numFmt w:val="bullet"/>
      <w:lvlText w:val=""/>
      <w:lvlJc w:val="left"/>
      <w:pPr>
        <w:ind w:left="4320" w:hanging="360"/>
      </w:pPr>
      <w:rPr>
        <w:rFonts w:ascii="Wingdings" w:hAnsi="Wingdings" w:hint="default"/>
      </w:rPr>
    </w:lvl>
    <w:lvl w:ilvl="6" w:tplc="8C10E57C">
      <w:start w:val="1"/>
      <w:numFmt w:val="bullet"/>
      <w:lvlText w:val=""/>
      <w:lvlJc w:val="left"/>
      <w:pPr>
        <w:ind w:left="5040" w:hanging="360"/>
      </w:pPr>
      <w:rPr>
        <w:rFonts w:ascii="Symbol" w:hAnsi="Symbol" w:hint="default"/>
      </w:rPr>
    </w:lvl>
    <w:lvl w:ilvl="7" w:tplc="453C88BE">
      <w:start w:val="1"/>
      <w:numFmt w:val="bullet"/>
      <w:lvlText w:val="o"/>
      <w:lvlJc w:val="left"/>
      <w:pPr>
        <w:ind w:left="5760" w:hanging="360"/>
      </w:pPr>
      <w:rPr>
        <w:rFonts w:ascii="Courier New" w:hAnsi="Courier New" w:hint="default"/>
      </w:rPr>
    </w:lvl>
    <w:lvl w:ilvl="8" w:tplc="65D63620">
      <w:start w:val="1"/>
      <w:numFmt w:val="bullet"/>
      <w:lvlText w:val=""/>
      <w:lvlJc w:val="left"/>
      <w:pPr>
        <w:ind w:left="6480" w:hanging="360"/>
      </w:pPr>
      <w:rPr>
        <w:rFonts w:ascii="Wingdings" w:hAnsi="Wingdings" w:hint="default"/>
      </w:rPr>
    </w:lvl>
  </w:abstractNum>
  <w:abstractNum w:abstractNumId="6" w15:restartNumberingAfterBreak="0">
    <w:nsid w:val="24237DFC"/>
    <w:multiLevelType w:val="hybridMultilevel"/>
    <w:tmpl w:val="E08CF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720C92"/>
    <w:multiLevelType w:val="hybridMultilevel"/>
    <w:tmpl w:val="FCBC3BD0"/>
    <w:lvl w:ilvl="0" w:tplc="EFCA9856">
      <w:start w:val="1"/>
      <w:numFmt w:val="decimal"/>
      <w:lvlText w:val="%1."/>
      <w:lvlJc w:val="left"/>
      <w:pPr>
        <w:ind w:left="720" w:hanging="360"/>
      </w:pPr>
    </w:lvl>
    <w:lvl w:ilvl="1" w:tplc="917CD510">
      <w:start w:val="1"/>
      <w:numFmt w:val="lowerLetter"/>
      <w:lvlText w:val="%2."/>
      <w:lvlJc w:val="left"/>
      <w:pPr>
        <w:ind w:left="1440" w:hanging="360"/>
      </w:pPr>
    </w:lvl>
    <w:lvl w:ilvl="2" w:tplc="5162A532">
      <w:start w:val="1"/>
      <w:numFmt w:val="lowerRoman"/>
      <w:lvlText w:val="%3."/>
      <w:lvlJc w:val="right"/>
      <w:pPr>
        <w:ind w:left="2160" w:hanging="180"/>
      </w:pPr>
    </w:lvl>
    <w:lvl w:ilvl="3" w:tplc="F57C3772">
      <w:start w:val="1"/>
      <w:numFmt w:val="decimal"/>
      <w:lvlText w:val="%4."/>
      <w:lvlJc w:val="left"/>
      <w:pPr>
        <w:ind w:left="2880" w:hanging="360"/>
      </w:pPr>
    </w:lvl>
    <w:lvl w:ilvl="4" w:tplc="A0FA10B8">
      <w:start w:val="1"/>
      <w:numFmt w:val="lowerLetter"/>
      <w:lvlText w:val="%5."/>
      <w:lvlJc w:val="left"/>
      <w:pPr>
        <w:ind w:left="3600" w:hanging="360"/>
      </w:pPr>
    </w:lvl>
    <w:lvl w:ilvl="5" w:tplc="D562C86A">
      <w:start w:val="1"/>
      <w:numFmt w:val="lowerRoman"/>
      <w:lvlText w:val="%6."/>
      <w:lvlJc w:val="right"/>
      <w:pPr>
        <w:ind w:left="4320" w:hanging="180"/>
      </w:pPr>
    </w:lvl>
    <w:lvl w:ilvl="6" w:tplc="1876B4DA">
      <w:start w:val="1"/>
      <w:numFmt w:val="decimal"/>
      <w:lvlText w:val="%7."/>
      <w:lvlJc w:val="left"/>
      <w:pPr>
        <w:ind w:left="5040" w:hanging="360"/>
      </w:pPr>
    </w:lvl>
    <w:lvl w:ilvl="7" w:tplc="7F76596A">
      <w:start w:val="1"/>
      <w:numFmt w:val="lowerLetter"/>
      <w:lvlText w:val="%8."/>
      <w:lvlJc w:val="left"/>
      <w:pPr>
        <w:ind w:left="5760" w:hanging="360"/>
      </w:pPr>
    </w:lvl>
    <w:lvl w:ilvl="8" w:tplc="B9FA4340">
      <w:start w:val="1"/>
      <w:numFmt w:val="lowerRoman"/>
      <w:lvlText w:val="%9."/>
      <w:lvlJc w:val="right"/>
      <w:pPr>
        <w:ind w:left="6480" w:hanging="180"/>
      </w:pPr>
    </w:lvl>
  </w:abstractNum>
  <w:abstractNum w:abstractNumId="8" w15:restartNumberingAfterBreak="0">
    <w:nsid w:val="26D85FCF"/>
    <w:multiLevelType w:val="hybridMultilevel"/>
    <w:tmpl w:val="0D8AC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19863FF"/>
    <w:multiLevelType w:val="hybridMultilevel"/>
    <w:tmpl w:val="CF881F44"/>
    <w:lvl w:ilvl="0" w:tplc="B82E4686">
      <w:start w:val="1"/>
      <w:numFmt w:val="decimal"/>
      <w:lvlText w:val="%1."/>
      <w:lvlJc w:val="left"/>
      <w:pPr>
        <w:ind w:left="720" w:hanging="360"/>
      </w:pPr>
    </w:lvl>
    <w:lvl w:ilvl="1" w:tplc="10E0BB3E">
      <w:start w:val="1"/>
      <w:numFmt w:val="lowerLetter"/>
      <w:lvlText w:val="%2."/>
      <w:lvlJc w:val="left"/>
      <w:pPr>
        <w:ind w:left="1440" w:hanging="360"/>
      </w:pPr>
    </w:lvl>
    <w:lvl w:ilvl="2" w:tplc="E18C3FEE">
      <w:start w:val="1"/>
      <w:numFmt w:val="lowerRoman"/>
      <w:lvlText w:val="%3."/>
      <w:lvlJc w:val="right"/>
      <w:pPr>
        <w:ind w:left="2160" w:hanging="180"/>
      </w:pPr>
    </w:lvl>
    <w:lvl w:ilvl="3" w:tplc="148243E4">
      <w:start w:val="1"/>
      <w:numFmt w:val="decimal"/>
      <w:lvlText w:val="%4."/>
      <w:lvlJc w:val="left"/>
      <w:pPr>
        <w:ind w:left="2880" w:hanging="360"/>
      </w:pPr>
    </w:lvl>
    <w:lvl w:ilvl="4" w:tplc="CF8E2B3C">
      <w:start w:val="1"/>
      <w:numFmt w:val="lowerLetter"/>
      <w:lvlText w:val="%5."/>
      <w:lvlJc w:val="left"/>
      <w:pPr>
        <w:ind w:left="3600" w:hanging="360"/>
      </w:pPr>
    </w:lvl>
    <w:lvl w:ilvl="5" w:tplc="08503400">
      <w:start w:val="1"/>
      <w:numFmt w:val="lowerRoman"/>
      <w:lvlText w:val="%6."/>
      <w:lvlJc w:val="right"/>
      <w:pPr>
        <w:ind w:left="4320" w:hanging="180"/>
      </w:pPr>
    </w:lvl>
    <w:lvl w:ilvl="6" w:tplc="3AA40728">
      <w:start w:val="1"/>
      <w:numFmt w:val="decimal"/>
      <w:lvlText w:val="%7."/>
      <w:lvlJc w:val="left"/>
      <w:pPr>
        <w:ind w:left="5040" w:hanging="360"/>
      </w:pPr>
    </w:lvl>
    <w:lvl w:ilvl="7" w:tplc="EEC0F92A">
      <w:start w:val="1"/>
      <w:numFmt w:val="lowerLetter"/>
      <w:lvlText w:val="%8."/>
      <w:lvlJc w:val="left"/>
      <w:pPr>
        <w:ind w:left="5760" w:hanging="360"/>
      </w:pPr>
    </w:lvl>
    <w:lvl w:ilvl="8" w:tplc="706C4F28">
      <w:start w:val="1"/>
      <w:numFmt w:val="lowerRoman"/>
      <w:lvlText w:val="%9."/>
      <w:lvlJc w:val="right"/>
      <w:pPr>
        <w:ind w:left="6480" w:hanging="180"/>
      </w:pPr>
    </w:lvl>
  </w:abstractNum>
  <w:abstractNum w:abstractNumId="10" w15:restartNumberingAfterBreak="0">
    <w:nsid w:val="352A4841"/>
    <w:multiLevelType w:val="hybridMultilevel"/>
    <w:tmpl w:val="4A285DFA"/>
    <w:lvl w:ilvl="0" w:tplc="BB506FD8">
      <w:start w:val="1"/>
      <w:numFmt w:val="decimal"/>
      <w:lvlText w:val="%1."/>
      <w:lvlJc w:val="left"/>
      <w:pPr>
        <w:ind w:left="720" w:hanging="360"/>
      </w:pPr>
    </w:lvl>
    <w:lvl w:ilvl="1" w:tplc="307200B8">
      <w:start w:val="1"/>
      <w:numFmt w:val="lowerLetter"/>
      <w:lvlText w:val="%2."/>
      <w:lvlJc w:val="left"/>
      <w:pPr>
        <w:ind w:left="1440" w:hanging="360"/>
      </w:pPr>
    </w:lvl>
    <w:lvl w:ilvl="2" w:tplc="D05E1BE0">
      <w:start w:val="1"/>
      <w:numFmt w:val="lowerRoman"/>
      <w:lvlText w:val="%3."/>
      <w:lvlJc w:val="right"/>
      <w:pPr>
        <w:ind w:left="2160" w:hanging="180"/>
      </w:pPr>
    </w:lvl>
    <w:lvl w:ilvl="3" w:tplc="B22AA186">
      <w:start w:val="1"/>
      <w:numFmt w:val="decimal"/>
      <w:lvlText w:val="%4."/>
      <w:lvlJc w:val="left"/>
      <w:pPr>
        <w:ind w:left="2880" w:hanging="360"/>
      </w:pPr>
    </w:lvl>
    <w:lvl w:ilvl="4" w:tplc="F9D04E32">
      <w:start w:val="1"/>
      <w:numFmt w:val="lowerLetter"/>
      <w:lvlText w:val="%5."/>
      <w:lvlJc w:val="left"/>
      <w:pPr>
        <w:ind w:left="3600" w:hanging="360"/>
      </w:pPr>
    </w:lvl>
    <w:lvl w:ilvl="5" w:tplc="58E48830">
      <w:start w:val="1"/>
      <w:numFmt w:val="lowerRoman"/>
      <w:lvlText w:val="%6."/>
      <w:lvlJc w:val="right"/>
      <w:pPr>
        <w:ind w:left="4320" w:hanging="180"/>
      </w:pPr>
    </w:lvl>
    <w:lvl w:ilvl="6" w:tplc="26725210">
      <w:start w:val="1"/>
      <w:numFmt w:val="decimal"/>
      <w:lvlText w:val="%7."/>
      <w:lvlJc w:val="left"/>
      <w:pPr>
        <w:ind w:left="5040" w:hanging="360"/>
      </w:pPr>
    </w:lvl>
    <w:lvl w:ilvl="7" w:tplc="BBBE0216">
      <w:start w:val="1"/>
      <w:numFmt w:val="lowerLetter"/>
      <w:lvlText w:val="%8."/>
      <w:lvlJc w:val="left"/>
      <w:pPr>
        <w:ind w:left="5760" w:hanging="360"/>
      </w:pPr>
    </w:lvl>
    <w:lvl w:ilvl="8" w:tplc="4234209C">
      <w:start w:val="1"/>
      <w:numFmt w:val="lowerRoman"/>
      <w:lvlText w:val="%9."/>
      <w:lvlJc w:val="right"/>
      <w:pPr>
        <w:ind w:left="6480" w:hanging="180"/>
      </w:pPr>
    </w:lvl>
  </w:abstractNum>
  <w:abstractNum w:abstractNumId="11" w15:restartNumberingAfterBreak="0">
    <w:nsid w:val="360A6EBB"/>
    <w:multiLevelType w:val="hybridMultilevel"/>
    <w:tmpl w:val="FFFFFFFF"/>
    <w:lvl w:ilvl="0" w:tplc="9DA07138">
      <w:start w:val="1"/>
      <w:numFmt w:val="bullet"/>
      <w:lvlText w:val="·"/>
      <w:lvlJc w:val="left"/>
      <w:pPr>
        <w:ind w:left="720" w:hanging="360"/>
      </w:pPr>
      <w:rPr>
        <w:rFonts w:ascii="Symbol" w:hAnsi="Symbol" w:hint="default"/>
      </w:rPr>
    </w:lvl>
    <w:lvl w:ilvl="1" w:tplc="D1ECEFFA">
      <w:start w:val="1"/>
      <w:numFmt w:val="bullet"/>
      <w:lvlText w:val="o"/>
      <w:lvlJc w:val="left"/>
      <w:pPr>
        <w:ind w:left="1440" w:hanging="360"/>
      </w:pPr>
      <w:rPr>
        <w:rFonts w:ascii="Courier New" w:hAnsi="Courier New" w:hint="default"/>
      </w:rPr>
    </w:lvl>
    <w:lvl w:ilvl="2" w:tplc="F312B6E4">
      <w:start w:val="1"/>
      <w:numFmt w:val="bullet"/>
      <w:lvlText w:val=""/>
      <w:lvlJc w:val="left"/>
      <w:pPr>
        <w:ind w:left="2160" w:hanging="360"/>
      </w:pPr>
      <w:rPr>
        <w:rFonts w:ascii="Wingdings" w:hAnsi="Wingdings" w:hint="default"/>
      </w:rPr>
    </w:lvl>
    <w:lvl w:ilvl="3" w:tplc="F2065A24">
      <w:start w:val="1"/>
      <w:numFmt w:val="bullet"/>
      <w:lvlText w:val=""/>
      <w:lvlJc w:val="left"/>
      <w:pPr>
        <w:ind w:left="2880" w:hanging="360"/>
      </w:pPr>
      <w:rPr>
        <w:rFonts w:ascii="Symbol" w:hAnsi="Symbol" w:hint="default"/>
      </w:rPr>
    </w:lvl>
    <w:lvl w:ilvl="4" w:tplc="690EAFD6">
      <w:start w:val="1"/>
      <w:numFmt w:val="bullet"/>
      <w:lvlText w:val="o"/>
      <w:lvlJc w:val="left"/>
      <w:pPr>
        <w:ind w:left="3600" w:hanging="360"/>
      </w:pPr>
      <w:rPr>
        <w:rFonts w:ascii="Courier New" w:hAnsi="Courier New" w:hint="default"/>
      </w:rPr>
    </w:lvl>
    <w:lvl w:ilvl="5" w:tplc="47C22BA2">
      <w:start w:val="1"/>
      <w:numFmt w:val="bullet"/>
      <w:lvlText w:val=""/>
      <w:lvlJc w:val="left"/>
      <w:pPr>
        <w:ind w:left="4320" w:hanging="360"/>
      </w:pPr>
      <w:rPr>
        <w:rFonts w:ascii="Wingdings" w:hAnsi="Wingdings" w:hint="default"/>
      </w:rPr>
    </w:lvl>
    <w:lvl w:ilvl="6" w:tplc="2CE83136">
      <w:start w:val="1"/>
      <w:numFmt w:val="bullet"/>
      <w:lvlText w:val=""/>
      <w:lvlJc w:val="left"/>
      <w:pPr>
        <w:ind w:left="5040" w:hanging="360"/>
      </w:pPr>
      <w:rPr>
        <w:rFonts w:ascii="Symbol" w:hAnsi="Symbol" w:hint="default"/>
      </w:rPr>
    </w:lvl>
    <w:lvl w:ilvl="7" w:tplc="5E322514">
      <w:start w:val="1"/>
      <w:numFmt w:val="bullet"/>
      <w:lvlText w:val="o"/>
      <w:lvlJc w:val="left"/>
      <w:pPr>
        <w:ind w:left="5760" w:hanging="360"/>
      </w:pPr>
      <w:rPr>
        <w:rFonts w:ascii="Courier New" w:hAnsi="Courier New" w:hint="default"/>
      </w:rPr>
    </w:lvl>
    <w:lvl w:ilvl="8" w:tplc="BA2E190E">
      <w:start w:val="1"/>
      <w:numFmt w:val="bullet"/>
      <w:lvlText w:val=""/>
      <w:lvlJc w:val="left"/>
      <w:pPr>
        <w:ind w:left="6480" w:hanging="360"/>
      </w:pPr>
      <w:rPr>
        <w:rFonts w:ascii="Wingdings" w:hAnsi="Wingdings" w:hint="default"/>
      </w:rPr>
    </w:lvl>
  </w:abstractNum>
  <w:abstractNum w:abstractNumId="12" w15:restartNumberingAfterBreak="0">
    <w:nsid w:val="3FE16D4B"/>
    <w:multiLevelType w:val="hybridMultilevel"/>
    <w:tmpl w:val="58B220DA"/>
    <w:lvl w:ilvl="0" w:tplc="C7826626">
      <w:start w:val="1"/>
      <w:numFmt w:val="bullet"/>
      <w:lvlText w:val=""/>
      <w:lvlJc w:val="left"/>
      <w:pPr>
        <w:ind w:left="720" w:hanging="360"/>
      </w:pPr>
      <w:rPr>
        <w:rFonts w:ascii="Symbol" w:hAnsi="Symbol" w:hint="default"/>
      </w:rPr>
    </w:lvl>
    <w:lvl w:ilvl="1" w:tplc="22F80656">
      <w:start w:val="1"/>
      <w:numFmt w:val="bullet"/>
      <w:lvlText w:val="o"/>
      <w:lvlJc w:val="left"/>
      <w:pPr>
        <w:ind w:left="1440" w:hanging="360"/>
      </w:pPr>
      <w:rPr>
        <w:rFonts w:ascii="Courier New" w:hAnsi="Courier New" w:hint="default"/>
      </w:rPr>
    </w:lvl>
    <w:lvl w:ilvl="2" w:tplc="92D45A9C">
      <w:start w:val="1"/>
      <w:numFmt w:val="bullet"/>
      <w:lvlText w:val=""/>
      <w:lvlJc w:val="left"/>
      <w:pPr>
        <w:ind w:left="2160" w:hanging="360"/>
      </w:pPr>
      <w:rPr>
        <w:rFonts w:ascii="Wingdings" w:hAnsi="Wingdings" w:hint="default"/>
      </w:rPr>
    </w:lvl>
    <w:lvl w:ilvl="3" w:tplc="6EF891C8">
      <w:start w:val="1"/>
      <w:numFmt w:val="bullet"/>
      <w:lvlText w:val=""/>
      <w:lvlJc w:val="left"/>
      <w:pPr>
        <w:ind w:left="2880" w:hanging="360"/>
      </w:pPr>
      <w:rPr>
        <w:rFonts w:ascii="Symbol" w:hAnsi="Symbol" w:hint="default"/>
      </w:rPr>
    </w:lvl>
    <w:lvl w:ilvl="4" w:tplc="0C30FBB2">
      <w:start w:val="1"/>
      <w:numFmt w:val="bullet"/>
      <w:lvlText w:val="o"/>
      <w:lvlJc w:val="left"/>
      <w:pPr>
        <w:ind w:left="3600" w:hanging="360"/>
      </w:pPr>
      <w:rPr>
        <w:rFonts w:ascii="Courier New" w:hAnsi="Courier New" w:hint="default"/>
      </w:rPr>
    </w:lvl>
    <w:lvl w:ilvl="5" w:tplc="7D84A8FE">
      <w:start w:val="1"/>
      <w:numFmt w:val="bullet"/>
      <w:lvlText w:val=""/>
      <w:lvlJc w:val="left"/>
      <w:pPr>
        <w:ind w:left="4320" w:hanging="360"/>
      </w:pPr>
      <w:rPr>
        <w:rFonts w:ascii="Wingdings" w:hAnsi="Wingdings" w:hint="default"/>
      </w:rPr>
    </w:lvl>
    <w:lvl w:ilvl="6" w:tplc="BDCA942E">
      <w:start w:val="1"/>
      <w:numFmt w:val="bullet"/>
      <w:lvlText w:val=""/>
      <w:lvlJc w:val="left"/>
      <w:pPr>
        <w:ind w:left="5040" w:hanging="360"/>
      </w:pPr>
      <w:rPr>
        <w:rFonts w:ascii="Symbol" w:hAnsi="Symbol" w:hint="default"/>
      </w:rPr>
    </w:lvl>
    <w:lvl w:ilvl="7" w:tplc="2FD2F9CE">
      <w:start w:val="1"/>
      <w:numFmt w:val="bullet"/>
      <w:lvlText w:val="o"/>
      <w:lvlJc w:val="left"/>
      <w:pPr>
        <w:ind w:left="5760" w:hanging="360"/>
      </w:pPr>
      <w:rPr>
        <w:rFonts w:ascii="Courier New" w:hAnsi="Courier New" w:hint="default"/>
      </w:rPr>
    </w:lvl>
    <w:lvl w:ilvl="8" w:tplc="06789180">
      <w:start w:val="1"/>
      <w:numFmt w:val="bullet"/>
      <w:lvlText w:val=""/>
      <w:lvlJc w:val="left"/>
      <w:pPr>
        <w:ind w:left="6480" w:hanging="360"/>
      </w:pPr>
      <w:rPr>
        <w:rFonts w:ascii="Wingdings" w:hAnsi="Wingdings" w:hint="default"/>
      </w:rPr>
    </w:lvl>
  </w:abstractNum>
  <w:abstractNum w:abstractNumId="13" w15:restartNumberingAfterBreak="0">
    <w:nsid w:val="402B6F03"/>
    <w:multiLevelType w:val="hybridMultilevel"/>
    <w:tmpl w:val="FFFFFFFF"/>
    <w:lvl w:ilvl="0" w:tplc="29DEB0E4">
      <w:start w:val="1"/>
      <w:numFmt w:val="bullet"/>
      <w:lvlText w:val=""/>
      <w:lvlJc w:val="left"/>
      <w:pPr>
        <w:ind w:left="720" w:hanging="360"/>
      </w:pPr>
      <w:rPr>
        <w:rFonts w:ascii="Symbol" w:hAnsi="Symbol" w:hint="default"/>
      </w:rPr>
    </w:lvl>
    <w:lvl w:ilvl="1" w:tplc="BF7C9C80">
      <w:start w:val="1"/>
      <w:numFmt w:val="bullet"/>
      <w:lvlText w:val="o"/>
      <w:lvlJc w:val="left"/>
      <w:pPr>
        <w:ind w:left="1440" w:hanging="360"/>
      </w:pPr>
      <w:rPr>
        <w:rFonts w:ascii="Courier New" w:hAnsi="Courier New" w:hint="default"/>
      </w:rPr>
    </w:lvl>
    <w:lvl w:ilvl="2" w:tplc="45F8BC40">
      <w:start w:val="1"/>
      <w:numFmt w:val="bullet"/>
      <w:lvlText w:val=""/>
      <w:lvlJc w:val="left"/>
      <w:pPr>
        <w:ind w:left="2160" w:hanging="360"/>
      </w:pPr>
      <w:rPr>
        <w:rFonts w:ascii="Wingdings" w:hAnsi="Wingdings" w:hint="default"/>
      </w:rPr>
    </w:lvl>
    <w:lvl w:ilvl="3" w:tplc="8E5E4950">
      <w:start w:val="1"/>
      <w:numFmt w:val="bullet"/>
      <w:lvlText w:val=""/>
      <w:lvlJc w:val="left"/>
      <w:pPr>
        <w:ind w:left="2880" w:hanging="360"/>
      </w:pPr>
      <w:rPr>
        <w:rFonts w:ascii="Symbol" w:hAnsi="Symbol" w:hint="default"/>
      </w:rPr>
    </w:lvl>
    <w:lvl w:ilvl="4" w:tplc="01EE5A32">
      <w:start w:val="1"/>
      <w:numFmt w:val="bullet"/>
      <w:lvlText w:val="o"/>
      <w:lvlJc w:val="left"/>
      <w:pPr>
        <w:ind w:left="3600" w:hanging="360"/>
      </w:pPr>
      <w:rPr>
        <w:rFonts w:ascii="Courier New" w:hAnsi="Courier New" w:hint="default"/>
      </w:rPr>
    </w:lvl>
    <w:lvl w:ilvl="5" w:tplc="8C4E344E">
      <w:start w:val="1"/>
      <w:numFmt w:val="bullet"/>
      <w:lvlText w:val=""/>
      <w:lvlJc w:val="left"/>
      <w:pPr>
        <w:ind w:left="4320" w:hanging="360"/>
      </w:pPr>
      <w:rPr>
        <w:rFonts w:ascii="Wingdings" w:hAnsi="Wingdings" w:hint="default"/>
      </w:rPr>
    </w:lvl>
    <w:lvl w:ilvl="6" w:tplc="E54AD93E">
      <w:start w:val="1"/>
      <w:numFmt w:val="bullet"/>
      <w:lvlText w:val=""/>
      <w:lvlJc w:val="left"/>
      <w:pPr>
        <w:ind w:left="5040" w:hanging="360"/>
      </w:pPr>
      <w:rPr>
        <w:rFonts w:ascii="Symbol" w:hAnsi="Symbol" w:hint="default"/>
      </w:rPr>
    </w:lvl>
    <w:lvl w:ilvl="7" w:tplc="D7321040">
      <w:start w:val="1"/>
      <w:numFmt w:val="bullet"/>
      <w:lvlText w:val="o"/>
      <w:lvlJc w:val="left"/>
      <w:pPr>
        <w:ind w:left="5760" w:hanging="360"/>
      </w:pPr>
      <w:rPr>
        <w:rFonts w:ascii="Courier New" w:hAnsi="Courier New" w:hint="default"/>
      </w:rPr>
    </w:lvl>
    <w:lvl w:ilvl="8" w:tplc="C528302A">
      <w:start w:val="1"/>
      <w:numFmt w:val="bullet"/>
      <w:lvlText w:val=""/>
      <w:lvlJc w:val="left"/>
      <w:pPr>
        <w:ind w:left="6480" w:hanging="360"/>
      </w:pPr>
      <w:rPr>
        <w:rFonts w:ascii="Wingdings" w:hAnsi="Wingdings" w:hint="default"/>
      </w:rPr>
    </w:lvl>
  </w:abstractNum>
  <w:abstractNum w:abstractNumId="14" w15:restartNumberingAfterBreak="0">
    <w:nsid w:val="43A71D1E"/>
    <w:multiLevelType w:val="hybridMultilevel"/>
    <w:tmpl w:val="97226996"/>
    <w:lvl w:ilvl="0" w:tplc="371697E0">
      <w:start w:val="1"/>
      <w:numFmt w:val="bullet"/>
      <w:lvlText w:val=""/>
      <w:lvlJc w:val="left"/>
      <w:pPr>
        <w:ind w:left="720" w:hanging="360"/>
      </w:pPr>
      <w:rPr>
        <w:rFonts w:ascii="Symbol" w:hAnsi="Symbol" w:hint="default"/>
      </w:rPr>
    </w:lvl>
    <w:lvl w:ilvl="1" w:tplc="F42846FC">
      <w:start w:val="1"/>
      <w:numFmt w:val="bullet"/>
      <w:lvlText w:val="o"/>
      <w:lvlJc w:val="left"/>
      <w:pPr>
        <w:ind w:left="1440" w:hanging="360"/>
      </w:pPr>
      <w:rPr>
        <w:rFonts w:ascii="Courier New" w:hAnsi="Courier New" w:hint="default"/>
      </w:rPr>
    </w:lvl>
    <w:lvl w:ilvl="2" w:tplc="8272F4E0">
      <w:start w:val="1"/>
      <w:numFmt w:val="bullet"/>
      <w:lvlText w:val=""/>
      <w:lvlJc w:val="left"/>
      <w:pPr>
        <w:ind w:left="2160" w:hanging="360"/>
      </w:pPr>
      <w:rPr>
        <w:rFonts w:ascii="Wingdings" w:hAnsi="Wingdings" w:hint="default"/>
      </w:rPr>
    </w:lvl>
    <w:lvl w:ilvl="3" w:tplc="00982738">
      <w:start w:val="1"/>
      <w:numFmt w:val="bullet"/>
      <w:lvlText w:val=""/>
      <w:lvlJc w:val="left"/>
      <w:pPr>
        <w:ind w:left="2880" w:hanging="360"/>
      </w:pPr>
      <w:rPr>
        <w:rFonts w:ascii="Symbol" w:hAnsi="Symbol" w:hint="default"/>
      </w:rPr>
    </w:lvl>
    <w:lvl w:ilvl="4" w:tplc="E02234AC">
      <w:start w:val="1"/>
      <w:numFmt w:val="bullet"/>
      <w:lvlText w:val="o"/>
      <w:lvlJc w:val="left"/>
      <w:pPr>
        <w:ind w:left="3600" w:hanging="360"/>
      </w:pPr>
      <w:rPr>
        <w:rFonts w:ascii="Courier New" w:hAnsi="Courier New" w:hint="default"/>
      </w:rPr>
    </w:lvl>
    <w:lvl w:ilvl="5" w:tplc="08D64DB2">
      <w:start w:val="1"/>
      <w:numFmt w:val="bullet"/>
      <w:lvlText w:val=""/>
      <w:lvlJc w:val="left"/>
      <w:pPr>
        <w:ind w:left="4320" w:hanging="360"/>
      </w:pPr>
      <w:rPr>
        <w:rFonts w:ascii="Wingdings" w:hAnsi="Wingdings" w:hint="default"/>
      </w:rPr>
    </w:lvl>
    <w:lvl w:ilvl="6" w:tplc="312E244A">
      <w:start w:val="1"/>
      <w:numFmt w:val="bullet"/>
      <w:lvlText w:val=""/>
      <w:lvlJc w:val="left"/>
      <w:pPr>
        <w:ind w:left="5040" w:hanging="360"/>
      </w:pPr>
      <w:rPr>
        <w:rFonts w:ascii="Symbol" w:hAnsi="Symbol" w:hint="default"/>
      </w:rPr>
    </w:lvl>
    <w:lvl w:ilvl="7" w:tplc="6FFCAA48">
      <w:start w:val="1"/>
      <w:numFmt w:val="bullet"/>
      <w:lvlText w:val="o"/>
      <w:lvlJc w:val="left"/>
      <w:pPr>
        <w:ind w:left="5760" w:hanging="360"/>
      </w:pPr>
      <w:rPr>
        <w:rFonts w:ascii="Courier New" w:hAnsi="Courier New" w:hint="default"/>
      </w:rPr>
    </w:lvl>
    <w:lvl w:ilvl="8" w:tplc="3CA8502A">
      <w:start w:val="1"/>
      <w:numFmt w:val="bullet"/>
      <w:lvlText w:val=""/>
      <w:lvlJc w:val="left"/>
      <w:pPr>
        <w:ind w:left="6480" w:hanging="360"/>
      </w:pPr>
      <w:rPr>
        <w:rFonts w:ascii="Wingdings" w:hAnsi="Wingdings" w:hint="default"/>
      </w:rPr>
    </w:lvl>
  </w:abstractNum>
  <w:abstractNum w:abstractNumId="15" w15:restartNumberingAfterBreak="0">
    <w:nsid w:val="45B277A9"/>
    <w:multiLevelType w:val="hybridMultilevel"/>
    <w:tmpl w:val="C016811E"/>
    <w:lvl w:ilvl="0" w:tplc="BECE8E10">
      <w:start w:val="1"/>
      <w:numFmt w:val="bullet"/>
      <w:lvlText w:val="•"/>
      <w:lvlJc w:val="left"/>
      <w:pPr>
        <w:tabs>
          <w:tab w:val="num" w:pos="720"/>
        </w:tabs>
        <w:ind w:left="720" w:hanging="360"/>
      </w:pPr>
      <w:rPr>
        <w:rFonts w:ascii="Arial" w:hAnsi="Arial" w:hint="default"/>
      </w:rPr>
    </w:lvl>
    <w:lvl w:ilvl="1" w:tplc="5D40C5FC" w:tentative="1">
      <w:start w:val="1"/>
      <w:numFmt w:val="bullet"/>
      <w:lvlText w:val="•"/>
      <w:lvlJc w:val="left"/>
      <w:pPr>
        <w:tabs>
          <w:tab w:val="num" w:pos="1440"/>
        </w:tabs>
        <w:ind w:left="1440" w:hanging="360"/>
      </w:pPr>
      <w:rPr>
        <w:rFonts w:ascii="Arial" w:hAnsi="Arial" w:hint="default"/>
      </w:rPr>
    </w:lvl>
    <w:lvl w:ilvl="2" w:tplc="EFEEFBBE" w:tentative="1">
      <w:start w:val="1"/>
      <w:numFmt w:val="bullet"/>
      <w:lvlText w:val="•"/>
      <w:lvlJc w:val="left"/>
      <w:pPr>
        <w:tabs>
          <w:tab w:val="num" w:pos="2160"/>
        </w:tabs>
        <w:ind w:left="2160" w:hanging="360"/>
      </w:pPr>
      <w:rPr>
        <w:rFonts w:ascii="Arial" w:hAnsi="Arial" w:hint="default"/>
      </w:rPr>
    </w:lvl>
    <w:lvl w:ilvl="3" w:tplc="690A159C" w:tentative="1">
      <w:start w:val="1"/>
      <w:numFmt w:val="bullet"/>
      <w:lvlText w:val="•"/>
      <w:lvlJc w:val="left"/>
      <w:pPr>
        <w:tabs>
          <w:tab w:val="num" w:pos="2880"/>
        </w:tabs>
        <w:ind w:left="2880" w:hanging="360"/>
      </w:pPr>
      <w:rPr>
        <w:rFonts w:ascii="Arial" w:hAnsi="Arial" w:hint="default"/>
      </w:rPr>
    </w:lvl>
    <w:lvl w:ilvl="4" w:tplc="6706E346" w:tentative="1">
      <w:start w:val="1"/>
      <w:numFmt w:val="bullet"/>
      <w:lvlText w:val="•"/>
      <w:lvlJc w:val="left"/>
      <w:pPr>
        <w:tabs>
          <w:tab w:val="num" w:pos="3600"/>
        </w:tabs>
        <w:ind w:left="3600" w:hanging="360"/>
      </w:pPr>
      <w:rPr>
        <w:rFonts w:ascii="Arial" w:hAnsi="Arial" w:hint="default"/>
      </w:rPr>
    </w:lvl>
    <w:lvl w:ilvl="5" w:tplc="7ED2A418" w:tentative="1">
      <w:start w:val="1"/>
      <w:numFmt w:val="bullet"/>
      <w:lvlText w:val="•"/>
      <w:lvlJc w:val="left"/>
      <w:pPr>
        <w:tabs>
          <w:tab w:val="num" w:pos="4320"/>
        </w:tabs>
        <w:ind w:left="4320" w:hanging="360"/>
      </w:pPr>
      <w:rPr>
        <w:rFonts w:ascii="Arial" w:hAnsi="Arial" w:hint="default"/>
      </w:rPr>
    </w:lvl>
    <w:lvl w:ilvl="6" w:tplc="A80094BA" w:tentative="1">
      <w:start w:val="1"/>
      <w:numFmt w:val="bullet"/>
      <w:lvlText w:val="•"/>
      <w:lvlJc w:val="left"/>
      <w:pPr>
        <w:tabs>
          <w:tab w:val="num" w:pos="5040"/>
        </w:tabs>
        <w:ind w:left="5040" w:hanging="360"/>
      </w:pPr>
      <w:rPr>
        <w:rFonts w:ascii="Arial" w:hAnsi="Arial" w:hint="default"/>
      </w:rPr>
    </w:lvl>
    <w:lvl w:ilvl="7" w:tplc="07C0AC74" w:tentative="1">
      <w:start w:val="1"/>
      <w:numFmt w:val="bullet"/>
      <w:lvlText w:val="•"/>
      <w:lvlJc w:val="left"/>
      <w:pPr>
        <w:tabs>
          <w:tab w:val="num" w:pos="5760"/>
        </w:tabs>
        <w:ind w:left="5760" w:hanging="360"/>
      </w:pPr>
      <w:rPr>
        <w:rFonts w:ascii="Arial" w:hAnsi="Arial" w:hint="default"/>
      </w:rPr>
    </w:lvl>
    <w:lvl w:ilvl="8" w:tplc="71F4104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9FB4E7D"/>
    <w:multiLevelType w:val="hybridMultilevel"/>
    <w:tmpl w:val="91FA8FD2"/>
    <w:lvl w:ilvl="0" w:tplc="D7964868">
      <w:start w:val="1"/>
      <w:numFmt w:val="bullet"/>
      <w:lvlText w:val=""/>
      <w:lvlJc w:val="left"/>
      <w:pPr>
        <w:ind w:left="720" w:hanging="360"/>
      </w:pPr>
      <w:rPr>
        <w:rFonts w:ascii="Symbol" w:hAnsi="Symbol" w:hint="default"/>
      </w:rPr>
    </w:lvl>
    <w:lvl w:ilvl="1" w:tplc="200A8ECC">
      <w:start w:val="1"/>
      <w:numFmt w:val="bullet"/>
      <w:lvlText w:val="·"/>
      <w:lvlJc w:val="left"/>
      <w:pPr>
        <w:ind w:left="1440" w:hanging="360"/>
      </w:pPr>
      <w:rPr>
        <w:rFonts w:ascii="Symbol" w:hAnsi="Symbol" w:hint="default"/>
      </w:rPr>
    </w:lvl>
    <w:lvl w:ilvl="2" w:tplc="D18EDBB4">
      <w:start w:val="1"/>
      <w:numFmt w:val="bullet"/>
      <w:lvlText w:val=""/>
      <w:lvlJc w:val="left"/>
      <w:pPr>
        <w:ind w:left="2160" w:hanging="360"/>
      </w:pPr>
      <w:rPr>
        <w:rFonts w:ascii="Wingdings" w:hAnsi="Wingdings" w:hint="default"/>
      </w:rPr>
    </w:lvl>
    <w:lvl w:ilvl="3" w:tplc="42E0D58A">
      <w:start w:val="1"/>
      <w:numFmt w:val="bullet"/>
      <w:lvlText w:val=""/>
      <w:lvlJc w:val="left"/>
      <w:pPr>
        <w:ind w:left="2880" w:hanging="360"/>
      </w:pPr>
      <w:rPr>
        <w:rFonts w:ascii="Symbol" w:hAnsi="Symbol" w:hint="default"/>
      </w:rPr>
    </w:lvl>
    <w:lvl w:ilvl="4" w:tplc="9F1430D0">
      <w:start w:val="1"/>
      <w:numFmt w:val="bullet"/>
      <w:lvlText w:val="o"/>
      <w:lvlJc w:val="left"/>
      <w:pPr>
        <w:ind w:left="3600" w:hanging="360"/>
      </w:pPr>
      <w:rPr>
        <w:rFonts w:ascii="Courier New" w:hAnsi="Courier New" w:hint="default"/>
      </w:rPr>
    </w:lvl>
    <w:lvl w:ilvl="5" w:tplc="F9BE8F24">
      <w:start w:val="1"/>
      <w:numFmt w:val="bullet"/>
      <w:lvlText w:val=""/>
      <w:lvlJc w:val="left"/>
      <w:pPr>
        <w:ind w:left="4320" w:hanging="360"/>
      </w:pPr>
      <w:rPr>
        <w:rFonts w:ascii="Wingdings" w:hAnsi="Wingdings" w:hint="default"/>
      </w:rPr>
    </w:lvl>
    <w:lvl w:ilvl="6" w:tplc="FF4A470A">
      <w:start w:val="1"/>
      <w:numFmt w:val="bullet"/>
      <w:lvlText w:val=""/>
      <w:lvlJc w:val="left"/>
      <w:pPr>
        <w:ind w:left="5040" w:hanging="360"/>
      </w:pPr>
      <w:rPr>
        <w:rFonts w:ascii="Symbol" w:hAnsi="Symbol" w:hint="default"/>
      </w:rPr>
    </w:lvl>
    <w:lvl w:ilvl="7" w:tplc="C92C26E6">
      <w:start w:val="1"/>
      <w:numFmt w:val="bullet"/>
      <w:lvlText w:val="o"/>
      <w:lvlJc w:val="left"/>
      <w:pPr>
        <w:ind w:left="5760" w:hanging="360"/>
      </w:pPr>
      <w:rPr>
        <w:rFonts w:ascii="Courier New" w:hAnsi="Courier New" w:hint="default"/>
      </w:rPr>
    </w:lvl>
    <w:lvl w:ilvl="8" w:tplc="9294CD54">
      <w:start w:val="1"/>
      <w:numFmt w:val="bullet"/>
      <w:lvlText w:val=""/>
      <w:lvlJc w:val="left"/>
      <w:pPr>
        <w:ind w:left="6480" w:hanging="360"/>
      </w:pPr>
      <w:rPr>
        <w:rFonts w:ascii="Wingdings" w:hAnsi="Wingdings" w:hint="default"/>
      </w:rPr>
    </w:lvl>
  </w:abstractNum>
  <w:abstractNum w:abstractNumId="17" w15:restartNumberingAfterBreak="0">
    <w:nsid w:val="5B552216"/>
    <w:multiLevelType w:val="hybridMultilevel"/>
    <w:tmpl w:val="A2B0B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950DCC"/>
    <w:multiLevelType w:val="hybridMultilevel"/>
    <w:tmpl w:val="FFFFFFFF"/>
    <w:lvl w:ilvl="0" w:tplc="ED9625AC">
      <w:start w:val="1"/>
      <w:numFmt w:val="bullet"/>
      <w:lvlText w:val=""/>
      <w:lvlJc w:val="left"/>
      <w:pPr>
        <w:ind w:left="720" w:hanging="360"/>
      </w:pPr>
      <w:rPr>
        <w:rFonts w:ascii="Symbol" w:hAnsi="Symbol" w:hint="default"/>
      </w:rPr>
    </w:lvl>
    <w:lvl w:ilvl="1" w:tplc="943414A6">
      <w:start w:val="1"/>
      <w:numFmt w:val="bullet"/>
      <w:lvlText w:val="o"/>
      <w:lvlJc w:val="left"/>
      <w:pPr>
        <w:ind w:left="1440" w:hanging="360"/>
      </w:pPr>
      <w:rPr>
        <w:rFonts w:ascii="Courier New" w:hAnsi="Courier New" w:hint="default"/>
      </w:rPr>
    </w:lvl>
    <w:lvl w:ilvl="2" w:tplc="6BC008D6">
      <w:start w:val="1"/>
      <w:numFmt w:val="bullet"/>
      <w:lvlText w:val=""/>
      <w:lvlJc w:val="left"/>
      <w:pPr>
        <w:ind w:left="2160" w:hanging="360"/>
      </w:pPr>
      <w:rPr>
        <w:rFonts w:ascii="Wingdings" w:hAnsi="Wingdings" w:hint="default"/>
      </w:rPr>
    </w:lvl>
    <w:lvl w:ilvl="3" w:tplc="5F50ECBE">
      <w:start w:val="1"/>
      <w:numFmt w:val="bullet"/>
      <w:lvlText w:val=""/>
      <w:lvlJc w:val="left"/>
      <w:pPr>
        <w:ind w:left="2880" w:hanging="360"/>
      </w:pPr>
      <w:rPr>
        <w:rFonts w:ascii="Symbol" w:hAnsi="Symbol" w:hint="default"/>
      </w:rPr>
    </w:lvl>
    <w:lvl w:ilvl="4" w:tplc="F068906C">
      <w:start w:val="1"/>
      <w:numFmt w:val="bullet"/>
      <w:lvlText w:val="o"/>
      <w:lvlJc w:val="left"/>
      <w:pPr>
        <w:ind w:left="3600" w:hanging="360"/>
      </w:pPr>
      <w:rPr>
        <w:rFonts w:ascii="Courier New" w:hAnsi="Courier New" w:hint="default"/>
      </w:rPr>
    </w:lvl>
    <w:lvl w:ilvl="5" w:tplc="053E623E">
      <w:start w:val="1"/>
      <w:numFmt w:val="bullet"/>
      <w:lvlText w:val=""/>
      <w:lvlJc w:val="left"/>
      <w:pPr>
        <w:ind w:left="4320" w:hanging="360"/>
      </w:pPr>
      <w:rPr>
        <w:rFonts w:ascii="Wingdings" w:hAnsi="Wingdings" w:hint="default"/>
      </w:rPr>
    </w:lvl>
    <w:lvl w:ilvl="6" w:tplc="68060ED6">
      <w:start w:val="1"/>
      <w:numFmt w:val="bullet"/>
      <w:lvlText w:val=""/>
      <w:lvlJc w:val="left"/>
      <w:pPr>
        <w:ind w:left="5040" w:hanging="360"/>
      </w:pPr>
      <w:rPr>
        <w:rFonts w:ascii="Symbol" w:hAnsi="Symbol" w:hint="default"/>
      </w:rPr>
    </w:lvl>
    <w:lvl w:ilvl="7" w:tplc="759C5794">
      <w:start w:val="1"/>
      <w:numFmt w:val="bullet"/>
      <w:lvlText w:val="o"/>
      <w:lvlJc w:val="left"/>
      <w:pPr>
        <w:ind w:left="5760" w:hanging="360"/>
      </w:pPr>
      <w:rPr>
        <w:rFonts w:ascii="Courier New" w:hAnsi="Courier New" w:hint="default"/>
      </w:rPr>
    </w:lvl>
    <w:lvl w:ilvl="8" w:tplc="2AF67578">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4"/>
  </w:num>
  <w:num w:numId="4">
    <w:abstractNumId w:val="16"/>
  </w:num>
  <w:num w:numId="5">
    <w:abstractNumId w:val="5"/>
  </w:num>
  <w:num w:numId="6">
    <w:abstractNumId w:val="11"/>
  </w:num>
  <w:num w:numId="7">
    <w:abstractNumId w:val="6"/>
  </w:num>
  <w:num w:numId="8">
    <w:abstractNumId w:val="10"/>
  </w:num>
  <w:num w:numId="9">
    <w:abstractNumId w:val="7"/>
  </w:num>
  <w:num w:numId="10">
    <w:abstractNumId w:val="9"/>
  </w:num>
  <w:num w:numId="11">
    <w:abstractNumId w:val="0"/>
  </w:num>
  <w:num w:numId="12">
    <w:abstractNumId w:val="8"/>
  </w:num>
  <w:num w:numId="13">
    <w:abstractNumId w:val="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num>
  <w:num w:numId="17">
    <w:abstractNumId w:val="17"/>
  </w:num>
  <w:num w:numId="18">
    <w:abstractNumId w:val="1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LEwMzY0NjQwNTdV0lEKTi0uzszPAykwrAUAettdRSwAAAA="/>
  </w:docVars>
  <w:rsids>
    <w:rsidRoot w:val="00153AAA"/>
    <w:rsid w:val="000001DE"/>
    <w:rsid w:val="00000EEF"/>
    <w:rsid w:val="00000F6E"/>
    <w:rsid w:val="00002AB5"/>
    <w:rsid w:val="00003243"/>
    <w:rsid w:val="00003513"/>
    <w:rsid w:val="0000462C"/>
    <w:rsid w:val="00005023"/>
    <w:rsid w:val="00005424"/>
    <w:rsid w:val="0000561A"/>
    <w:rsid w:val="00017AF2"/>
    <w:rsid w:val="000206D3"/>
    <w:rsid w:val="00020831"/>
    <w:rsid w:val="00021E45"/>
    <w:rsid w:val="000220F5"/>
    <w:rsid w:val="00022882"/>
    <w:rsid w:val="000258C3"/>
    <w:rsid w:val="0002662D"/>
    <w:rsid w:val="00027E1F"/>
    <w:rsid w:val="0003031D"/>
    <w:rsid w:val="000315A1"/>
    <w:rsid w:val="0003248E"/>
    <w:rsid w:val="00032756"/>
    <w:rsid w:val="00034095"/>
    <w:rsid w:val="00034265"/>
    <w:rsid w:val="00034FED"/>
    <w:rsid w:val="00035107"/>
    <w:rsid w:val="00035E9E"/>
    <w:rsid w:val="00037056"/>
    <w:rsid w:val="00037AF6"/>
    <w:rsid w:val="00040486"/>
    <w:rsid w:val="00040542"/>
    <w:rsid w:val="00040954"/>
    <w:rsid w:val="000417E3"/>
    <w:rsid w:val="000420AA"/>
    <w:rsid w:val="00043532"/>
    <w:rsid w:val="00043638"/>
    <w:rsid w:val="00046198"/>
    <w:rsid w:val="00051A07"/>
    <w:rsid w:val="00052DC1"/>
    <w:rsid w:val="00054068"/>
    <w:rsid w:val="000558DF"/>
    <w:rsid w:val="000600F9"/>
    <w:rsid w:val="000606D5"/>
    <w:rsid w:val="0006223E"/>
    <w:rsid w:val="00063DE8"/>
    <w:rsid w:val="00064DC2"/>
    <w:rsid w:val="000665E8"/>
    <w:rsid w:val="00066D96"/>
    <w:rsid w:val="000672F8"/>
    <w:rsid w:val="00067840"/>
    <w:rsid w:val="00070B25"/>
    <w:rsid w:val="00070BD5"/>
    <w:rsid w:val="000729AD"/>
    <w:rsid w:val="0007343F"/>
    <w:rsid w:val="00073688"/>
    <w:rsid w:val="000759A1"/>
    <w:rsid w:val="00075B4A"/>
    <w:rsid w:val="00075BF1"/>
    <w:rsid w:val="00075EA6"/>
    <w:rsid w:val="00076DA5"/>
    <w:rsid w:val="0007722A"/>
    <w:rsid w:val="000775CB"/>
    <w:rsid w:val="00077935"/>
    <w:rsid w:val="00082768"/>
    <w:rsid w:val="00087AB6"/>
    <w:rsid w:val="00090329"/>
    <w:rsid w:val="000904B7"/>
    <w:rsid w:val="000913D3"/>
    <w:rsid w:val="00091AE7"/>
    <w:rsid w:val="000937D3"/>
    <w:rsid w:val="00094882"/>
    <w:rsid w:val="00096606"/>
    <w:rsid w:val="00096DF2"/>
    <w:rsid w:val="00097A17"/>
    <w:rsid w:val="00097EB8"/>
    <w:rsid w:val="000A0A1A"/>
    <w:rsid w:val="000A3116"/>
    <w:rsid w:val="000A3CF3"/>
    <w:rsid w:val="000A44ED"/>
    <w:rsid w:val="000A45BA"/>
    <w:rsid w:val="000A4B3E"/>
    <w:rsid w:val="000A52B0"/>
    <w:rsid w:val="000A556E"/>
    <w:rsid w:val="000A5602"/>
    <w:rsid w:val="000A668A"/>
    <w:rsid w:val="000A7D02"/>
    <w:rsid w:val="000A7F63"/>
    <w:rsid w:val="000B0CC6"/>
    <w:rsid w:val="000B2A73"/>
    <w:rsid w:val="000B2AAD"/>
    <w:rsid w:val="000B305D"/>
    <w:rsid w:val="000B342E"/>
    <w:rsid w:val="000B5442"/>
    <w:rsid w:val="000B6178"/>
    <w:rsid w:val="000B70EF"/>
    <w:rsid w:val="000B73F1"/>
    <w:rsid w:val="000B7D1D"/>
    <w:rsid w:val="000C065D"/>
    <w:rsid w:val="000C08B1"/>
    <w:rsid w:val="000C08F6"/>
    <w:rsid w:val="000C0AE2"/>
    <w:rsid w:val="000C256A"/>
    <w:rsid w:val="000C26B4"/>
    <w:rsid w:val="000C31DF"/>
    <w:rsid w:val="000C3600"/>
    <w:rsid w:val="000C446B"/>
    <w:rsid w:val="000C44B8"/>
    <w:rsid w:val="000C53E4"/>
    <w:rsid w:val="000C5690"/>
    <w:rsid w:val="000C5B42"/>
    <w:rsid w:val="000C5B9F"/>
    <w:rsid w:val="000C7325"/>
    <w:rsid w:val="000D058F"/>
    <w:rsid w:val="000D07A9"/>
    <w:rsid w:val="000D436F"/>
    <w:rsid w:val="000D6828"/>
    <w:rsid w:val="000D6CF0"/>
    <w:rsid w:val="000D6E36"/>
    <w:rsid w:val="000E06D2"/>
    <w:rsid w:val="000E0B5C"/>
    <w:rsid w:val="000E0C59"/>
    <w:rsid w:val="000E103A"/>
    <w:rsid w:val="000E2509"/>
    <w:rsid w:val="000E2A16"/>
    <w:rsid w:val="000E44DA"/>
    <w:rsid w:val="000F0E93"/>
    <w:rsid w:val="000F1162"/>
    <w:rsid w:val="000F184A"/>
    <w:rsid w:val="000F1873"/>
    <w:rsid w:val="000F24C9"/>
    <w:rsid w:val="000F3263"/>
    <w:rsid w:val="000F3422"/>
    <w:rsid w:val="000F378B"/>
    <w:rsid w:val="000F3999"/>
    <w:rsid w:val="000F557D"/>
    <w:rsid w:val="000F58AD"/>
    <w:rsid w:val="000F5CB2"/>
    <w:rsid w:val="000F68BD"/>
    <w:rsid w:val="000F6D25"/>
    <w:rsid w:val="000F773B"/>
    <w:rsid w:val="000F7A84"/>
    <w:rsid w:val="00101037"/>
    <w:rsid w:val="001017B0"/>
    <w:rsid w:val="00101E73"/>
    <w:rsid w:val="001022EA"/>
    <w:rsid w:val="00102814"/>
    <w:rsid w:val="00102FD4"/>
    <w:rsid w:val="001052F7"/>
    <w:rsid w:val="00106D1F"/>
    <w:rsid w:val="001104BA"/>
    <w:rsid w:val="0011129E"/>
    <w:rsid w:val="001129DD"/>
    <w:rsid w:val="001137AC"/>
    <w:rsid w:val="00113E0B"/>
    <w:rsid w:val="00114C2F"/>
    <w:rsid w:val="001155ED"/>
    <w:rsid w:val="00115B6A"/>
    <w:rsid w:val="001162A6"/>
    <w:rsid w:val="001164EF"/>
    <w:rsid w:val="001178FA"/>
    <w:rsid w:val="00120B24"/>
    <w:rsid w:val="00121719"/>
    <w:rsid w:val="00122BAF"/>
    <w:rsid w:val="0012445D"/>
    <w:rsid w:val="001266D8"/>
    <w:rsid w:val="00126B06"/>
    <w:rsid w:val="00126B78"/>
    <w:rsid w:val="00126C49"/>
    <w:rsid w:val="00126E4C"/>
    <w:rsid w:val="001272CD"/>
    <w:rsid w:val="00131608"/>
    <w:rsid w:val="00132822"/>
    <w:rsid w:val="001328D2"/>
    <w:rsid w:val="0013469F"/>
    <w:rsid w:val="00135E9D"/>
    <w:rsid w:val="00137B9E"/>
    <w:rsid w:val="00137BF2"/>
    <w:rsid w:val="0014006A"/>
    <w:rsid w:val="001404FE"/>
    <w:rsid w:val="00141B61"/>
    <w:rsid w:val="00142D08"/>
    <w:rsid w:val="00143415"/>
    <w:rsid w:val="00144410"/>
    <w:rsid w:val="001455D1"/>
    <w:rsid w:val="00149EE3"/>
    <w:rsid w:val="001510E6"/>
    <w:rsid w:val="001511C2"/>
    <w:rsid w:val="00151B7D"/>
    <w:rsid w:val="00152C66"/>
    <w:rsid w:val="00153002"/>
    <w:rsid w:val="00153882"/>
    <w:rsid w:val="00153AAA"/>
    <w:rsid w:val="00153C6D"/>
    <w:rsid w:val="00153F7B"/>
    <w:rsid w:val="001551D9"/>
    <w:rsid w:val="00160900"/>
    <w:rsid w:val="00160B31"/>
    <w:rsid w:val="00161131"/>
    <w:rsid w:val="00161290"/>
    <w:rsid w:val="00162A89"/>
    <w:rsid w:val="0016306F"/>
    <w:rsid w:val="00163D06"/>
    <w:rsid w:val="00163FFE"/>
    <w:rsid w:val="001660F4"/>
    <w:rsid w:val="0016744B"/>
    <w:rsid w:val="00167491"/>
    <w:rsid w:val="001677E7"/>
    <w:rsid w:val="00170CC2"/>
    <w:rsid w:val="00171B3E"/>
    <w:rsid w:val="001739BD"/>
    <w:rsid w:val="00173F17"/>
    <w:rsid w:val="0017641B"/>
    <w:rsid w:val="00180DA4"/>
    <w:rsid w:val="001811AD"/>
    <w:rsid w:val="001819FB"/>
    <w:rsid w:val="00181B33"/>
    <w:rsid w:val="001823E1"/>
    <w:rsid w:val="00182C7E"/>
    <w:rsid w:val="00182D9C"/>
    <w:rsid w:val="00183DB4"/>
    <w:rsid w:val="00186E6E"/>
    <w:rsid w:val="001911C4"/>
    <w:rsid w:val="001913EF"/>
    <w:rsid w:val="0019198A"/>
    <w:rsid w:val="00193657"/>
    <w:rsid w:val="00193CD6"/>
    <w:rsid w:val="00194559"/>
    <w:rsid w:val="00194993"/>
    <w:rsid w:val="00194CC0"/>
    <w:rsid w:val="0019590C"/>
    <w:rsid w:val="001969CD"/>
    <w:rsid w:val="001A1E09"/>
    <w:rsid w:val="001A1E96"/>
    <w:rsid w:val="001A206E"/>
    <w:rsid w:val="001A21A4"/>
    <w:rsid w:val="001A526D"/>
    <w:rsid w:val="001A5323"/>
    <w:rsid w:val="001A5C66"/>
    <w:rsid w:val="001A65E8"/>
    <w:rsid w:val="001A66E3"/>
    <w:rsid w:val="001A7047"/>
    <w:rsid w:val="001B1880"/>
    <w:rsid w:val="001B1B2B"/>
    <w:rsid w:val="001B1E47"/>
    <w:rsid w:val="001B22DF"/>
    <w:rsid w:val="001B36CE"/>
    <w:rsid w:val="001B3E7F"/>
    <w:rsid w:val="001B404D"/>
    <w:rsid w:val="001B42EA"/>
    <w:rsid w:val="001B4316"/>
    <w:rsid w:val="001B65C7"/>
    <w:rsid w:val="001B65E3"/>
    <w:rsid w:val="001B68E5"/>
    <w:rsid w:val="001B709F"/>
    <w:rsid w:val="001B72DF"/>
    <w:rsid w:val="001C2957"/>
    <w:rsid w:val="001C2A5A"/>
    <w:rsid w:val="001C2BC1"/>
    <w:rsid w:val="001C462A"/>
    <w:rsid w:val="001C4B71"/>
    <w:rsid w:val="001C5795"/>
    <w:rsid w:val="001C5867"/>
    <w:rsid w:val="001C69BA"/>
    <w:rsid w:val="001C75E3"/>
    <w:rsid w:val="001C7FBF"/>
    <w:rsid w:val="001D002E"/>
    <w:rsid w:val="001D00D1"/>
    <w:rsid w:val="001D3084"/>
    <w:rsid w:val="001D30F2"/>
    <w:rsid w:val="001D4C53"/>
    <w:rsid w:val="001D4C9C"/>
    <w:rsid w:val="001D5685"/>
    <w:rsid w:val="001D57AD"/>
    <w:rsid w:val="001D5B06"/>
    <w:rsid w:val="001D5E18"/>
    <w:rsid w:val="001D6167"/>
    <w:rsid w:val="001D6259"/>
    <w:rsid w:val="001E0A49"/>
    <w:rsid w:val="001E154F"/>
    <w:rsid w:val="001E22C6"/>
    <w:rsid w:val="001E28EA"/>
    <w:rsid w:val="001E374B"/>
    <w:rsid w:val="001E4A82"/>
    <w:rsid w:val="001E5151"/>
    <w:rsid w:val="001E7534"/>
    <w:rsid w:val="001E75F1"/>
    <w:rsid w:val="001E7BB3"/>
    <w:rsid w:val="001E7DC8"/>
    <w:rsid w:val="001F0CEC"/>
    <w:rsid w:val="001F1D82"/>
    <w:rsid w:val="001F2E3E"/>
    <w:rsid w:val="001F35D6"/>
    <w:rsid w:val="001F3AFF"/>
    <w:rsid w:val="001F5336"/>
    <w:rsid w:val="001F5365"/>
    <w:rsid w:val="001F596E"/>
    <w:rsid w:val="0020041B"/>
    <w:rsid w:val="00202370"/>
    <w:rsid w:val="00202506"/>
    <w:rsid w:val="00202888"/>
    <w:rsid w:val="00202E12"/>
    <w:rsid w:val="00203914"/>
    <w:rsid w:val="00203CDE"/>
    <w:rsid w:val="0020416D"/>
    <w:rsid w:val="0020649A"/>
    <w:rsid w:val="002065D9"/>
    <w:rsid w:val="0020775B"/>
    <w:rsid w:val="00207835"/>
    <w:rsid w:val="00210436"/>
    <w:rsid w:val="00210696"/>
    <w:rsid w:val="00210BCB"/>
    <w:rsid w:val="00211694"/>
    <w:rsid w:val="002146DE"/>
    <w:rsid w:val="00214F03"/>
    <w:rsid w:val="00215250"/>
    <w:rsid w:val="00215B30"/>
    <w:rsid w:val="00216161"/>
    <w:rsid w:val="0021792A"/>
    <w:rsid w:val="0022188F"/>
    <w:rsid w:val="00222431"/>
    <w:rsid w:val="00222D64"/>
    <w:rsid w:val="00223605"/>
    <w:rsid w:val="00223894"/>
    <w:rsid w:val="00225C54"/>
    <w:rsid w:val="00226D18"/>
    <w:rsid w:val="002301C6"/>
    <w:rsid w:val="002307C7"/>
    <w:rsid w:val="00230C3E"/>
    <w:rsid w:val="00232088"/>
    <w:rsid w:val="0023208A"/>
    <w:rsid w:val="00232313"/>
    <w:rsid w:val="00232A27"/>
    <w:rsid w:val="002331EE"/>
    <w:rsid w:val="0023380A"/>
    <w:rsid w:val="00236C97"/>
    <w:rsid w:val="00236ED0"/>
    <w:rsid w:val="0023706A"/>
    <w:rsid w:val="00237941"/>
    <w:rsid w:val="00237AF1"/>
    <w:rsid w:val="00240480"/>
    <w:rsid w:val="00241781"/>
    <w:rsid w:val="0024269B"/>
    <w:rsid w:val="00245039"/>
    <w:rsid w:val="0024626D"/>
    <w:rsid w:val="00247333"/>
    <w:rsid w:val="00247C85"/>
    <w:rsid w:val="00247DC7"/>
    <w:rsid w:val="002500F9"/>
    <w:rsid w:val="00250283"/>
    <w:rsid w:val="002503D9"/>
    <w:rsid w:val="002506C6"/>
    <w:rsid w:val="00251F82"/>
    <w:rsid w:val="0025265F"/>
    <w:rsid w:val="00253DF1"/>
    <w:rsid w:val="00254067"/>
    <w:rsid w:val="00254801"/>
    <w:rsid w:val="00254851"/>
    <w:rsid w:val="00255381"/>
    <w:rsid w:val="00255F98"/>
    <w:rsid w:val="00261096"/>
    <w:rsid w:val="00261C74"/>
    <w:rsid w:val="00262465"/>
    <w:rsid w:val="00262ACE"/>
    <w:rsid w:val="00262B12"/>
    <w:rsid w:val="002646AB"/>
    <w:rsid w:val="002651FC"/>
    <w:rsid w:val="002656A9"/>
    <w:rsid w:val="00265EBF"/>
    <w:rsid w:val="0026777B"/>
    <w:rsid w:val="00267A56"/>
    <w:rsid w:val="0027046B"/>
    <w:rsid w:val="00270C18"/>
    <w:rsid w:val="002722FA"/>
    <w:rsid w:val="00272842"/>
    <w:rsid w:val="00273024"/>
    <w:rsid w:val="00273224"/>
    <w:rsid w:val="0027347D"/>
    <w:rsid w:val="00276908"/>
    <w:rsid w:val="002772C4"/>
    <w:rsid w:val="002774AC"/>
    <w:rsid w:val="0028081D"/>
    <w:rsid w:val="00280F90"/>
    <w:rsid w:val="002813CB"/>
    <w:rsid w:val="0028283F"/>
    <w:rsid w:val="0028547F"/>
    <w:rsid w:val="00285C14"/>
    <w:rsid w:val="0028725C"/>
    <w:rsid w:val="00287574"/>
    <w:rsid w:val="002875F9"/>
    <w:rsid w:val="00290947"/>
    <w:rsid w:val="0029168C"/>
    <w:rsid w:val="0029192A"/>
    <w:rsid w:val="002948D1"/>
    <w:rsid w:val="00294C44"/>
    <w:rsid w:val="00295A9D"/>
    <w:rsid w:val="00295BEF"/>
    <w:rsid w:val="0029656B"/>
    <w:rsid w:val="00297399"/>
    <w:rsid w:val="0029743F"/>
    <w:rsid w:val="002976BF"/>
    <w:rsid w:val="002A01DF"/>
    <w:rsid w:val="002A2458"/>
    <w:rsid w:val="002A2731"/>
    <w:rsid w:val="002A2BDF"/>
    <w:rsid w:val="002A35E7"/>
    <w:rsid w:val="002A440E"/>
    <w:rsid w:val="002A4BFF"/>
    <w:rsid w:val="002A4D3B"/>
    <w:rsid w:val="002A5F13"/>
    <w:rsid w:val="002A75C1"/>
    <w:rsid w:val="002A766B"/>
    <w:rsid w:val="002B154D"/>
    <w:rsid w:val="002B336F"/>
    <w:rsid w:val="002B3709"/>
    <w:rsid w:val="002B373E"/>
    <w:rsid w:val="002B4AC6"/>
    <w:rsid w:val="002B560A"/>
    <w:rsid w:val="002B5748"/>
    <w:rsid w:val="002B5C07"/>
    <w:rsid w:val="002B671B"/>
    <w:rsid w:val="002B6DF0"/>
    <w:rsid w:val="002B76F6"/>
    <w:rsid w:val="002C091A"/>
    <w:rsid w:val="002C242B"/>
    <w:rsid w:val="002C2583"/>
    <w:rsid w:val="002C2F48"/>
    <w:rsid w:val="002C4F0E"/>
    <w:rsid w:val="002C5431"/>
    <w:rsid w:val="002C5B28"/>
    <w:rsid w:val="002C6A93"/>
    <w:rsid w:val="002C7F32"/>
    <w:rsid w:val="002D19BB"/>
    <w:rsid w:val="002D3A57"/>
    <w:rsid w:val="002D3AE7"/>
    <w:rsid w:val="002D4FDA"/>
    <w:rsid w:val="002D527F"/>
    <w:rsid w:val="002D5B3B"/>
    <w:rsid w:val="002E0A5C"/>
    <w:rsid w:val="002E176B"/>
    <w:rsid w:val="002E22A1"/>
    <w:rsid w:val="002E2A79"/>
    <w:rsid w:val="002E32CB"/>
    <w:rsid w:val="002E33E2"/>
    <w:rsid w:val="002E58FD"/>
    <w:rsid w:val="002E6A84"/>
    <w:rsid w:val="002E7090"/>
    <w:rsid w:val="002F034F"/>
    <w:rsid w:val="002F0B3C"/>
    <w:rsid w:val="002F1E29"/>
    <w:rsid w:val="002F2A20"/>
    <w:rsid w:val="002F448B"/>
    <w:rsid w:val="002F4C54"/>
    <w:rsid w:val="00300023"/>
    <w:rsid w:val="00301719"/>
    <w:rsid w:val="00302A33"/>
    <w:rsid w:val="003037A2"/>
    <w:rsid w:val="0030389E"/>
    <w:rsid w:val="00304247"/>
    <w:rsid w:val="003046C8"/>
    <w:rsid w:val="003062FD"/>
    <w:rsid w:val="00306E06"/>
    <w:rsid w:val="00307E7A"/>
    <w:rsid w:val="00307F15"/>
    <w:rsid w:val="00313470"/>
    <w:rsid w:val="0031569E"/>
    <w:rsid w:val="0032129E"/>
    <w:rsid w:val="0032167E"/>
    <w:rsid w:val="00321C8C"/>
    <w:rsid w:val="00321FE6"/>
    <w:rsid w:val="00323010"/>
    <w:rsid w:val="00323938"/>
    <w:rsid w:val="00323AA5"/>
    <w:rsid w:val="003243DD"/>
    <w:rsid w:val="0032580D"/>
    <w:rsid w:val="003314C8"/>
    <w:rsid w:val="003323FB"/>
    <w:rsid w:val="003325AF"/>
    <w:rsid w:val="00334097"/>
    <w:rsid w:val="00334646"/>
    <w:rsid w:val="003349A1"/>
    <w:rsid w:val="00336B85"/>
    <w:rsid w:val="00337AA4"/>
    <w:rsid w:val="00337D0A"/>
    <w:rsid w:val="00337FF0"/>
    <w:rsid w:val="003400D9"/>
    <w:rsid w:val="003406BE"/>
    <w:rsid w:val="00342A9F"/>
    <w:rsid w:val="003440DA"/>
    <w:rsid w:val="003443BC"/>
    <w:rsid w:val="00345165"/>
    <w:rsid w:val="00346DD0"/>
    <w:rsid w:val="00347174"/>
    <w:rsid w:val="003505E3"/>
    <w:rsid w:val="003533D9"/>
    <w:rsid w:val="00353E54"/>
    <w:rsid w:val="00354341"/>
    <w:rsid w:val="00354349"/>
    <w:rsid w:val="00354445"/>
    <w:rsid w:val="00355980"/>
    <w:rsid w:val="00355E0F"/>
    <w:rsid w:val="00357E9A"/>
    <w:rsid w:val="00357FC2"/>
    <w:rsid w:val="00362DF1"/>
    <w:rsid w:val="00363300"/>
    <w:rsid w:val="00363761"/>
    <w:rsid w:val="00363E15"/>
    <w:rsid w:val="00365860"/>
    <w:rsid w:val="00367CD1"/>
    <w:rsid w:val="003708BE"/>
    <w:rsid w:val="0037119F"/>
    <w:rsid w:val="003717BC"/>
    <w:rsid w:val="00371BE8"/>
    <w:rsid w:val="00374FE1"/>
    <w:rsid w:val="003769B1"/>
    <w:rsid w:val="0038139C"/>
    <w:rsid w:val="00381668"/>
    <w:rsid w:val="00381B80"/>
    <w:rsid w:val="00382B73"/>
    <w:rsid w:val="00383079"/>
    <w:rsid w:val="00383640"/>
    <w:rsid w:val="00386AB6"/>
    <w:rsid w:val="003873EA"/>
    <w:rsid w:val="00387600"/>
    <w:rsid w:val="00387F5B"/>
    <w:rsid w:val="00391115"/>
    <w:rsid w:val="00391D29"/>
    <w:rsid w:val="00391E89"/>
    <w:rsid w:val="003920DE"/>
    <w:rsid w:val="0039248C"/>
    <w:rsid w:val="00392BC2"/>
    <w:rsid w:val="00392C19"/>
    <w:rsid w:val="00393340"/>
    <w:rsid w:val="00394395"/>
    <w:rsid w:val="00394D27"/>
    <w:rsid w:val="00396F08"/>
    <w:rsid w:val="0039722E"/>
    <w:rsid w:val="003A222E"/>
    <w:rsid w:val="003A4447"/>
    <w:rsid w:val="003A7AC0"/>
    <w:rsid w:val="003B12E9"/>
    <w:rsid w:val="003B1588"/>
    <w:rsid w:val="003B2C2E"/>
    <w:rsid w:val="003B3968"/>
    <w:rsid w:val="003B3D74"/>
    <w:rsid w:val="003B5138"/>
    <w:rsid w:val="003B6DFD"/>
    <w:rsid w:val="003B7087"/>
    <w:rsid w:val="003B74F4"/>
    <w:rsid w:val="003B79D3"/>
    <w:rsid w:val="003C08E8"/>
    <w:rsid w:val="003C238F"/>
    <w:rsid w:val="003C41A3"/>
    <w:rsid w:val="003C5E0B"/>
    <w:rsid w:val="003C7156"/>
    <w:rsid w:val="003C7B30"/>
    <w:rsid w:val="003C7EE2"/>
    <w:rsid w:val="003D1094"/>
    <w:rsid w:val="003D2013"/>
    <w:rsid w:val="003D3A38"/>
    <w:rsid w:val="003D7937"/>
    <w:rsid w:val="003E06E5"/>
    <w:rsid w:val="003E0AA7"/>
    <w:rsid w:val="003E0F1B"/>
    <w:rsid w:val="003E37E0"/>
    <w:rsid w:val="003E45E8"/>
    <w:rsid w:val="003E5ECD"/>
    <w:rsid w:val="003E6558"/>
    <w:rsid w:val="003E6C3D"/>
    <w:rsid w:val="003E72A2"/>
    <w:rsid w:val="003E7FE7"/>
    <w:rsid w:val="003F1BAF"/>
    <w:rsid w:val="003F20DE"/>
    <w:rsid w:val="003F2977"/>
    <w:rsid w:val="003F50F4"/>
    <w:rsid w:val="003F6F58"/>
    <w:rsid w:val="004003B6"/>
    <w:rsid w:val="00401D48"/>
    <w:rsid w:val="00401E88"/>
    <w:rsid w:val="0040287F"/>
    <w:rsid w:val="00402F87"/>
    <w:rsid w:val="00404AC1"/>
    <w:rsid w:val="00404F3B"/>
    <w:rsid w:val="00405235"/>
    <w:rsid w:val="00405691"/>
    <w:rsid w:val="0040572C"/>
    <w:rsid w:val="00414D05"/>
    <w:rsid w:val="00414DD4"/>
    <w:rsid w:val="00417AFD"/>
    <w:rsid w:val="004206CC"/>
    <w:rsid w:val="0042169B"/>
    <w:rsid w:val="004216B1"/>
    <w:rsid w:val="00421F1E"/>
    <w:rsid w:val="004232A4"/>
    <w:rsid w:val="00423D21"/>
    <w:rsid w:val="00426584"/>
    <w:rsid w:val="004310A9"/>
    <w:rsid w:val="0043122F"/>
    <w:rsid w:val="0043192D"/>
    <w:rsid w:val="004327A6"/>
    <w:rsid w:val="004349B6"/>
    <w:rsid w:val="00435115"/>
    <w:rsid w:val="00436F1E"/>
    <w:rsid w:val="00437905"/>
    <w:rsid w:val="00441DA3"/>
    <w:rsid w:val="004439B4"/>
    <w:rsid w:val="00444252"/>
    <w:rsid w:val="0044475A"/>
    <w:rsid w:val="0044496B"/>
    <w:rsid w:val="00446362"/>
    <w:rsid w:val="00447A1B"/>
    <w:rsid w:val="00451FD5"/>
    <w:rsid w:val="00453674"/>
    <w:rsid w:val="00454F9E"/>
    <w:rsid w:val="00455853"/>
    <w:rsid w:val="00457961"/>
    <w:rsid w:val="00461701"/>
    <w:rsid w:val="00462DAC"/>
    <w:rsid w:val="00466879"/>
    <w:rsid w:val="00466AA0"/>
    <w:rsid w:val="004715F6"/>
    <w:rsid w:val="00471B39"/>
    <w:rsid w:val="00471F2B"/>
    <w:rsid w:val="00472EF6"/>
    <w:rsid w:val="004734A3"/>
    <w:rsid w:val="00473E32"/>
    <w:rsid w:val="00477C31"/>
    <w:rsid w:val="00480159"/>
    <w:rsid w:val="0048056F"/>
    <w:rsid w:val="00481B1E"/>
    <w:rsid w:val="00481E82"/>
    <w:rsid w:val="0048214F"/>
    <w:rsid w:val="004825AF"/>
    <w:rsid w:val="00482DA9"/>
    <w:rsid w:val="00482DCA"/>
    <w:rsid w:val="00484CC8"/>
    <w:rsid w:val="004855A8"/>
    <w:rsid w:val="004868F6"/>
    <w:rsid w:val="004901B3"/>
    <w:rsid w:val="00490575"/>
    <w:rsid w:val="00490F7D"/>
    <w:rsid w:val="00491429"/>
    <w:rsid w:val="0049292A"/>
    <w:rsid w:val="004943A5"/>
    <w:rsid w:val="0049487E"/>
    <w:rsid w:val="00495848"/>
    <w:rsid w:val="00495890"/>
    <w:rsid w:val="0049750D"/>
    <w:rsid w:val="004A2017"/>
    <w:rsid w:val="004A4A1D"/>
    <w:rsid w:val="004A4C3E"/>
    <w:rsid w:val="004A5845"/>
    <w:rsid w:val="004A5C9B"/>
    <w:rsid w:val="004A7B92"/>
    <w:rsid w:val="004B029E"/>
    <w:rsid w:val="004B1870"/>
    <w:rsid w:val="004B2564"/>
    <w:rsid w:val="004B33A4"/>
    <w:rsid w:val="004B3555"/>
    <w:rsid w:val="004B3C38"/>
    <w:rsid w:val="004B4FBA"/>
    <w:rsid w:val="004B6111"/>
    <w:rsid w:val="004B66EE"/>
    <w:rsid w:val="004B7A5C"/>
    <w:rsid w:val="004C060D"/>
    <w:rsid w:val="004C0917"/>
    <w:rsid w:val="004C1598"/>
    <w:rsid w:val="004C1C8D"/>
    <w:rsid w:val="004C2EB9"/>
    <w:rsid w:val="004C38D6"/>
    <w:rsid w:val="004C4538"/>
    <w:rsid w:val="004C528B"/>
    <w:rsid w:val="004C52B0"/>
    <w:rsid w:val="004C6AD5"/>
    <w:rsid w:val="004C77C0"/>
    <w:rsid w:val="004D1456"/>
    <w:rsid w:val="004D1A0D"/>
    <w:rsid w:val="004D3486"/>
    <w:rsid w:val="004D3550"/>
    <w:rsid w:val="004D35B5"/>
    <w:rsid w:val="004D3D52"/>
    <w:rsid w:val="004D3DE9"/>
    <w:rsid w:val="004D3F72"/>
    <w:rsid w:val="004D4602"/>
    <w:rsid w:val="004D5523"/>
    <w:rsid w:val="004D7659"/>
    <w:rsid w:val="004D794F"/>
    <w:rsid w:val="004E0120"/>
    <w:rsid w:val="004E0674"/>
    <w:rsid w:val="004E1142"/>
    <w:rsid w:val="004E15D2"/>
    <w:rsid w:val="004E19E4"/>
    <w:rsid w:val="004E27B7"/>
    <w:rsid w:val="004E3396"/>
    <w:rsid w:val="004E33C6"/>
    <w:rsid w:val="004E3D92"/>
    <w:rsid w:val="004E4C63"/>
    <w:rsid w:val="004E54B1"/>
    <w:rsid w:val="004E555F"/>
    <w:rsid w:val="004E7B3C"/>
    <w:rsid w:val="004F0D22"/>
    <w:rsid w:val="004F1238"/>
    <w:rsid w:val="004F12C7"/>
    <w:rsid w:val="004F2C45"/>
    <w:rsid w:val="004F59DC"/>
    <w:rsid w:val="004F646E"/>
    <w:rsid w:val="004F6A4C"/>
    <w:rsid w:val="004F727B"/>
    <w:rsid w:val="004F7565"/>
    <w:rsid w:val="005028C9"/>
    <w:rsid w:val="005034B6"/>
    <w:rsid w:val="00504D9A"/>
    <w:rsid w:val="005057E5"/>
    <w:rsid w:val="005103ED"/>
    <w:rsid w:val="00511766"/>
    <w:rsid w:val="005121E8"/>
    <w:rsid w:val="00512B34"/>
    <w:rsid w:val="00513508"/>
    <w:rsid w:val="00513F58"/>
    <w:rsid w:val="00514A01"/>
    <w:rsid w:val="00514E3E"/>
    <w:rsid w:val="005216D1"/>
    <w:rsid w:val="0052212F"/>
    <w:rsid w:val="00524386"/>
    <w:rsid w:val="00524BD4"/>
    <w:rsid w:val="00524E43"/>
    <w:rsid w:val="00527B2C"/>
    <w:rsid w:val="0053006B"/>
    <w:rsid w:val="00530A9D"/>
    <w:rsid w:val="0053251E"/>
    <w:rsid w:val="00537A81"/>
    <w:rsid w:val="00537B42"/>
    <w:rsid w:val="00540732"/>
    <w:rsid w:val="00541285"/>
    <w:rsid w:val="00541DBD"/>
    <w:rsid w:val="00542C79"/>
    <w:rsid w:val="00550AE7"/>
    <w:rsid w:val="0055256C"/>
    <w:rsid w:val="00552EEB"/>
    <w:rsid w:val="00554B40"/>
    <w:rsid w:val="00554F30"/>
    <w:rsid w:val="00555E4A"/>
    <w:rsid w:val="005564ED"/>
    <w:rsid w:val="00556B45"/>
    <w:rsid w:val="00556DF7"/>
    <w:rsid w:val="0055753C"/>
    <w:rsid w:val="00557E41"/>
    <w:rsid w:val="0056058C"/>
    <w:rsid w:val="00562150"/>
    <w:rsid w:val="00562E4F"/>
    <w:rsid w:val="00564E53"/>
    <w:rsid w:val="00566C18"/>
    <w:rsid w:val="00570B79"/>
    <w:rsid w:val="00570E15"/>
    <w:rsid w:val="00571472"/>
    <w:rsid w:val="00572339"/>
    <w:rsid w:val="0057234A"/>
    <w:rsid w:val="005738A8"/>
    <w:rsid w:val="00574E16"/>
    <w:rsid w:val="005752BB"/>
    <w:rsid w:val="00575CED"/>
    <w:rsid w:val="00576205"/>
    <w:rsid w:val="00576CCB"/>
    <w:rsid w:val="00577AAB"/>
    <w:rsid w:val="00577F9D"/>
    <w:rsid w:val="00582DC7"/>
    <w:rsid w:val="00583054"/>
    <w:rsid w:val="00583424"/>
    <w:rsid w:val="005851C5"/>
    <w:rsid w:val="00586E32"/>
    <w:rsid w:val="005878E3"/>
    <w:rsid w:val="00591CBD"/>
    <w:rsid w:val="00593654"/>
    <w:rsid w:val="00594FD9"/>
    <w:rsid w:val="005956E9"/>
    <w:rsid w:val="0059730A"/>
    <w:rsid w:val="00597A20"/>
    <w:rsid w:val="00597B33"/>
    <w:rsid w:val="005A1168"/>
    <w:rsid w:val="005A203B"/>
    <w:rsid w:val="005A213E"/>
    <w:rsid w:val="005A5836"/>
    <w:rsid w:val="005A5CEA"/>
    <w:rsid w:val="005A6B22"/>
    <w:rsid w:val="005A74B2"/>
    <w:rsid w:val="005A7504"/>
    <w:rsid w:val="005B0CD8"/>
    <w:rsid w:val="005B11E2"/>
    <w:rsid w:val="005B1DE3"/>
    <w:rsid w:val="005B290F"/>
    <w:rsid w:val="005B512D"/>
    <w:rsid w:val="005B56D5"/>
    <w:rsid w:val="005B5E1F"/>
    <w:rsid w:val="005B5EBC"/>
    <w:rsid w:val="005B724B"/>
    <w:rsid w:val="005B7C0F"/>
    <w:rsid w:val="005C0892"/>
    <w:rsid w:val="005C2C2B"/>
    <w:rsid w:val="005C2F4F"/>
    <w:rsid w:val="005C4024"/>
    <w:rsid w:val="005C5FE5"/>
    <w:rsid w:val="005D08D8"/>
    <w:rsid w:val="005D0EAD"/>
    <w:rsid w:val="005D0F47"/>
    <w:rsid w:val="005D2E08"/>
    <w:rsid w:val="005D35A7"/>
    <w:rsid w:val="005D3835"/>
    <w:rsid w:val="005D3D33"/>
    <w:rsid w:val="005D3F2E"/>
    <w:rsid w:val="005D5E57"/>
    <w:rsid w:val="005D7062"/>
    <w:rsid w:val="005D718A"/>
    <w:rsid w:val="005D7696"/>
    <w:rsid w:val="005D7C80"/>
    <w:rsid w:val="005D7F04"/>
    <w:rsid w:val="005E17E3"/>
    <w:rsid w:val="005E1CC7"/>
    <w:rsid w:val="005E1D1F"/>
    <w:rsid w:val="005E2C82"/>
    <w:rsid w:val="005E464D"/>
    <w:rsid w:val="005E4930"/>
    <w:rsid w:val="005E4A4E"/>
    <w:rsid w:val="005E4D5C"/>
    <w:rsid w:val="005E4EAB"/>
    <w:rsid w:val="005E4EEF"/>
    <w:rsid w:val="005E7018"/>
    <w:rsid w:val="005E7156"/>
    <w:rsid w:val="005E7733"/>
    <w:rsid w:val="005F0433"/>
    <w:rsid w:val="005F08CE"/>
    <w:rsid w:val="005F69BE"/>
    <w:rsid w:val="006006CE"/>
    <w:rsid w:val="00601AFD"/>
    <w:rsid w:val="0061197E"/>
    <w:rsid w:val="00613D09"/>
    <w:rsid w:val="00613EB7"/>
    <w:rsid w:val="006145CC"/>
    <w:rsid w:val="00620015"/>
    <w:rsid w:val="00622259"/>
    <w:rsid w:val="006224E1"/>
    <w:rsid w:val="00623830"/>
    <w:rsid w:val="00625B12"/>
    <w:rsid w:val="006264A0"/>
    <w:rsid w:val="0062790E"/>
    <w:rsid w:val="00627F74"/>
    <w:rsid w:val="00630DE5"/>
    <w:rsid w:val="00631512"/>
    <w:rsid w:val="006318F6"/>
    <w:rsid w:val="006320D3"/>
    <w:rsid w:val="00634180"/>
    <w:rsid w:val="00634364"/>
    <w:rsid w:val="00634586"/>
    <w:rsid w:val="00634DFA"/>
    <w:rsid w:val="00635823"/>
    <w:rsid w:val="006363E6"/>
    <w:rsid w:val="006368CE"/>
    <w:rsid w:val="00636982"/>
    <w:rsid w:val="00637834"/>
    <w:rsid w:val="00637C81"/>
    <w:rsid w:val="006407B6"/>
    <w:rsid w:val="006422CB"/>
    <w:rsid w:val="00642503"/>
    <w:rsid w:val="0064339B"/>
    <w:rsid w:val="006454B3"/>
    <w:rsid w:val="00650BAF"/>
    <w:rsid w:val="00650DEB"/>
    <w:rsid w:val="0065111D"/>
    <w:rsid w:val="00651DC0"/>
    <w:rsid w:val="006526CA"/>
    <w:rsid w:val="00652F6D"/>
    <w:rsid w:val="00654B70"/>
    <w:rsid w:val="006562FC"/>
    <w:rsid w:val="00656D4B"/>
    <w:rsid w:val="0065755D"/>
    <w:rsid w:val="006630D6"/>
    <w:rsid w:val="00664952"/>
    <w:rsid w:val="00664C06"/>
    <w:rsid w:val="0066583A"/>
    <w:rsid w:val="00665E39"/>
    <w:rsid w:val="0066639E"/>
    <w:rsid w:val="00667182"/>
    <w:rsid w:val="006691C5"/>
    <w:rsid w:val="00670436"/>
    <w:rsid w:val="00670795"/>
    <w:rsid w:val="0067125B"/>
    <w:rsid w:val="00671AB2"/>
    <w:rsid w:val="00672627"/>
    <w:rsid w:val="0067361A"/>
    <w:rsid w:val="00673923"/>
    <w:rsid w:val="00673A63"/>
    <w:rsid w:val="00673B0A"/>
    <w:rsid w:val="00673E44"/>
    <w:rsid w:val="006745AD"/>
    <w:rsid w:val="00676CDB"/>
    <w:rsid w:val="006777E9"/>
    <w:rsid w:val="00677B2B"/>
    <w:rsid w:val="0067F195"/>
    <w:rsid w:val="0068090D"/>
    <w:rsid w:val="00682312"/>
    <w:rsid w:val="006845D6"/>
    <w:rsid w:val="00684667"/>
    <w:rsid w:val="00685138"/>
    <w:rsid w:val="00685482"/>
    <w:rsid w:val="00685B5F"/>
    <w:rsid w:val="00686693"/>
    <w:rsid w:val="00687583"/>
    <w:rsid w:val="00687F74"/>
    <w:rsid w:val="006910A5"/>
    <w:rsid w:val="00691236"/>
    <w:rsid w:val="006917D3"/>
    <w:rsid w:val="0069305A"/>
    <w:rsid w:val="006939CC"/>
    <w:rsid w:val="00694794"/>
    <w:rsid w:val="006951E7"/>
    <w:rsid w:val="006961D5"/>
    <w:rsid w:val="00696599"/>
    <w:rsid w:val="00696FC6"/>
    <w:rsid w:val="006A0710"/>
    <w:rsid w:val="006A2D75"/>
    <w:rsid w:val="006A64E6"/>
    <w:rsid w:val="006A69D2"/>
    <w:rsid w:val="006B185F"/>
    <w:rsid w:val="006B2878"/>
    <w:rsid w:val="006B2EDA"/>
    <w:rsid w:val="006B39C5"/>
    <w:rsid w:val="006B4B47"/>
    <w:rsid w:val="006B589D"/>
    <w:rsid w:val="006C0686"/>
    <w:rsid w:val="006C0CD1"/>
    <w:rsid w:val="006C1294"/>
    <w:rsid w:val="006C2991"/>
    <w:rsid w:val="006C2D0F"/>
    <w:rsid w:val="006C3423"/>
    <w:rsid w:val="006C4C9E"/>
    <w:rsid w:val="006C52E7"/>
    <w:rsid w:val="006C5C3D"/>
    <w:rsid w:val="006C6B11"/>
    <w:rsid w:val="006D06EF"/>
    <w:rsid w:val="006D08BD"/>
    <w:rsid w:val="006D1CAE"/>
    <w:rsid w:val="006D216D"/>
    <w:rsid w:val="006D222B"/>
    <w:rsid w:val="006D25EC"/>
    <w:rsid w:val="006D347A"/>
    <w:rsid w:val="006D37A6"/>
    <w:rsid w:val="006D3F93"/>
    <w:rsid w:val="006D4898"/>
    <w:rsid w:val="006D4ACC"/>
    <w:rsid w:val="006D5E49"/>
    <w:rsid w:val="006D6EEE"/>
    <w:rsid w:val="006D702E"/>
    <w:rsid w:val="006D7F33"/>
    <w:rsid w:val="006E14D8"/>
    <w:rsid w:val="006E22B5"/>
    <w:rsid w:val="006E2606"/>
    <w:rsid w:val="006E27F8"/>
    <w:rsid w:val="006E34E1"/>
    <w:rsid w:val="006E41AC"/>
    <w:rsid w:val="006E62DC"/>
    <w:rsid w:val="006E6A16"/>
    <w:rsid w:val="006E716A"/>
    <w:rsid w:val="006F0505"/>
    <w:rsid w:val="006F09C7"/>
    <w:rsid w:val="006F2B54"/>
    <w:rsid w:val="006F2BD1"/>
    <w:rsid w:val="006F670E"/>
    <w:rsid w:val="006F6B84"/>
    <w:rsid w:val="006F7441"/>
    <w:rsid w:val="00701069"/>
    <w:rsid w:val="00701C45"/>
    <w:rsid w:val="007047A6"/>
    <w:rsid w:val="00705354"/>
    <w:rsid w:val="00705901"/>
    <w:rsid w:val="00707481"/>
    <w:rsid w:val="00707A56"/>
    <w:rsid w:val="00710E2E"/>
    <w:rsid w:val="007128CD"/>
    <w:rsid w:val="00713180"/>
    <w:rsid w:val="00713825"/>
    <w:rsid w:val="00713A8E"/>
    <w:rsid w:val="007148CD"/>
    <w:rsid w:val="0071594D"/>
    <w:rsid w:val="00716475"/>
    <w:rsid w:val="007165A9"/>
    <w:rsid w:val="00716B77"/>
    <w:rsid w:val="00716CBA"/>
    <w:rsid w:val="007176E1"/>
    <w:rsid w:val="0071BA31"/>
    <w:rsid w:val="007207E0"/>
    <w:rsid w:val="007212D9"/>
    <w:rsid w:val="00721EFE"/>
    <w:rsid w:val="00722444"/>
    <w:rsid w:val="007226D4"/>
    <w:rsid w:val="007229EA"/>
    <w:rsid w:val="00722DA0"/>
    <w:rsid w:val="007266CE"/>
    <w:rsid w:val="007276E7"/>
    <w:rsid w:val="00727848"/>
    <w:rsid w:val="00727C7B"/>
    <w:rsid w:val="0073081B"/>
    <w:rsid w:val="00732415"/>
    <w:rsid w:val="00732D7F"/>
    <w:rsid w:val="00732ED5"/>
    <w:rsid w:val="007357DB"/>
    <w:rsid w:val="00735FE0"/>
    <w:rsid w:val="0074163A"/>
    <w:rsid w:val="00741C5C"/>
    <w:rsid w:val="00741D40"/>
    <w:rsid w:val="007422EA"/>
    <w:rsid w:val="00743426"/>
    <w:rsid w:val="00743E16"/>
    <w:rsid w:val="007441C6"/>
    <w:rsid w:val="0074471B"/>
    <w:rsid w:val="00744B23"/>
    <w:rsid w:val="00745976"/>
    <w:rsid w:val="00746305"/>
    <w:rsid w:val="00746F8D"/>
    <w:rsid w:val="0075127A"/>
    <w:rsid w:val="00751CC6"/>
    <w:rsid w:val="00752088"/>
    <w:rsid w:val="007521BB"/>
    <w:rsid w:val="007531D3"/>
    <w:rsid w:val="0075331B"/>
    <w:rsid w:val="00753515"/>
    <w:rsid w:val="007538F1"/>
    <w:rsid w:val="007545BD"/>
    <w:rsid w:val="007547DA"/>
    <w:rsid w:val="00754873"/>
    <w:rsid w:val="0075574C"/>
    <w:rsid w:val="007569DC"/>
    <w:rsid w:val="007619E6"/>
    <w:rsid w:val="0076328B"/>
    <w:rsid w:val="0076371A"/>
    <w:rsid w:val="0076376E"/>
    <w:rsid w:val="00763EC7"/>
    <w:rsid w:val="00764673"/>
    <w:rsid w:val="007647F7"/>
    <w:rsid w:val="00767071"/>
    <w:rsid w:val="00770BD6"/>
    <w:rsid w:val="00770DE0"/>
    <w:rsid w:val="007723A9"/>
    <w:rsid w:val="00773CCC"/>
    <w:rsid w:val="00776078"/>
    <w:rsid w:val="007774A4"/>
    <w:rsid w:val="00777D6E"/>
    <w:rsid w:val="00777EC0"/>
    <w:rsid w:val="0077C0A8"/>
    <w:rsid w:val="00780C53"/>
    <w:rsid w:val="00780CB6"/>
    <w:rsid w:val="00781C46"/>
    <w:rsid w:val="00783875"/>
    <w:rsid w:val="00784F7B"/>
    <w:rsid w:val="00785362"/>
    <w:rsid w:val="0078595D"/>
    <w:rsid w:val="00790466"/>
    <w:rsid w:val="00792F31"/>
    <w:rsid w:val="00792F94"/>
    <w:rsid w:val="00793925"/>
    <w:rsid w:val="00793BD1"/>
    <w:rsid w:val="00794721"/>
    <w:rsid w:val="00794837"/>
    <w:rsid w:val="00794C34"/>
    <w:rsid w:val="00794D43"/>
    <w:rsid w:val="0079583C"/>
    <w:rsid w:val="0079655E"/>
    <w:rsid w:val="007966EF"/>
    <w:rsid w:val="007A09DF"/>
    <w:rsid w:val="007A4E19"/>
    <w:rsid w:val="007A69C7"/>
    <w:rsid w:val="007A7795"/>
    <w:rsid w:val="007A796E"/>
    <w:rsid w:val="007B1E49"/>
    <w:rsid w:val="007B2273"/>
    <w:rsid w:val="007B22CE"/>
    <w:rsid w:val="007B30B7"/>
    <w:rsid w:val="007B3226"/>
    <w:rsid w:val="007B390B"/>
    <w:rsid w:val="007B49AD"/>
    <w:rsid w:val="007B5046"/>
    <w:rsid w:val="007B5B08"/>
    <w:rsid w:val="007B612E"/>
    <w:rsid w:val="007B6413"/>
    <w:rsid w:val="007C1A65"/>
    <w:rsid w:val="007C1EBD"/>
    <w:rsid w:val="007C347F"/>
    <w:rsid w:val="007C4F16"/>
    <w:rsid w:val="007C5FBC"/>
    <w:rsid w:val="007C621B"/>
    <w:rsid w:val="007C689E"/>
    <w:rsid w:val="007C6942"/>
    <w:rsid w:val="007C7065"/>
    <w:rsid w:val="007D0230"/>
    <w:rsid w:val="007D0788"/>
    <w:rsid w:val="007D2675"/>
    <w:rsid w:val="007D3A81"/>
    <w:rsid w:val="007D7223"/>
    <w:rsid w:val="007D7460"/>
    <w:rsid w:val="007D7973"/>
    <w:rsid w:val="007E0A66"/>
    <w:rsid w:val="007E0F27"/>
    <w:rsid w:val="007E125E"/>
    <w:rsid w:val="007E151C"/>
    <w:rsid w:val="007E242B"/>
    <w:rsid w:val="007E3C47"/>
    <w:rsid w:val="007E4A36"/>
    <w:rsid w:val="007E4F06"/>
    <w:rsid w:val="007E502C"/>
    <w:rsid w:val="007E5DF5"/>
    <w:rsid w:val="007E6FA0"/>
    <w:rsid w:val="007E7138"/>
    <w:rsid w:val="007EB9F6"/>
    <w:rsid w:val="007F0816"/>
    <w:rsid w:val="007F1284"/>
    <w:rsid w:val="007F1B60"/>
    <w:rsid w:val="007F49FE"/>
    <w:rsid w:val="007F6AEC"/>
    <w:rsid w:val="007F74FA"/>
    <w:rsid w:val="008016F7"/>
    <w:rsid w:val="00801B96"/>
    <w:rsid w:val="0080256C"/>
    <w:rsid w:val="00802946"/>
    <w:rsid w:val="00802BD1"/>
    <w:rsid w:val="00802E85"/>
    <w:rsid w:val="00803606"/>
    <w:rsid w:val="00803A16"/>
    <w:rsid w:val="00804150"/>
    <w:rsid w:val="00804B94"/>
    <w:rsid w:val="00804BE1"/>
    <w:rsid w:val="00805962"/>
    <w:rsid w:val="00806C30"/>
    <w:rsid w:val="00806CD6"/>
    <w:rsid w:val="00807467"/>
    <w:rsid w:val="00807F9E"/>
    <w:rsid w:val="008103DD"/>
    <w:rsid w:val="0081173C"/>
    <w:rsid w:val="00811C53"/>
    <w:rsid w:val="00811FD0"/>
    <w:rsid w:val="00812778"/>
    <w:rsid w:val="0081552F"/>
    <w:rsid w:val="00815730"/>
    <w:rsid w:val="00815A4C"/>
    <w:rsid w:val="00815B83"/>
    <w:rsid w:val="008167D3"/>
    <w:rsid w:val="00816B58"/>
    <w:rsid w:val="00817805"/>
    <w:rsid w:val="00817FD4"/>
    <w:rsid w:val="008205D0"/>
    <w:rsid w:val="00820B81"/>
    <w:rsid w:val="00822F27"/>
    <w:rsid w:val="00824189"/>
    <w:rsid w:val="00824E98"/>
    <w:rsid w:val="00826135"/>
    <w:rsid w:val="008275D4"/>
    <w:rsid w:val="008306FE"/>
    <w:rsid w:val="00830D2B"/>
    <w:rsid w:val="00834508"/>
    <w:rsid w:val="008348DA"/>
    <w:rsid w:val="008357EA"/>
    <w:rsid w:val="00835D3C"/>
    <w:rsid w:val="00835E71"/>
    <w:rsid w:val="0083610B"/>
    <w:rsid w:val="0083691F"/>
    <w:rsid w:val="0083701B"/>
    <w:rsid w:val="008378DC"/>
    <w:rsid w:val="008400D8"/>
    <w:rsid w:val="00840543"/>
    <w:rsid w:val="00840CCB"/>
    <w:rsid w:val="00841BEC"/>
    <w:rsid w:val="00841D1E"/>
    <w:rsid w:val="00841D31"/>
    <w:rsid w:val="00842BBD"/>
    <w:rsid w:val="00842BC4"/>
    <w:rsid w:val="00844333"/>
    <w:rsid w:val="00844A48"/>
    <w:rsid w:val="00845DFC"/>
    <w:rsid w:val="0084635B"/>
    <w:rsid w:val="008463C5"/>
    <w:rsid w:val="00846472"/>
    <w:rsid w:val="00846953"/>
    <w:rsid w:val="00846E7D"/>
    <w:rsid w:val="0084745A"/>
    <w:rsid w:val="008533C5"/>
    <w:rsid w:val="008535D5"/>
    <w:rsid w:val="0085451F"/>
    <w:rsid w:val="0085453C"/>
    <w:rsid w:val="008562DA"/>
    <w:rsid w:val="008564E4"/>
    <w:rsid w:val="00856DB7"/>
    <w:rsid w:val="00856E9C"/>
    <w:rsid w:val="0086008D"/>
    <w:rsid w:val="0086032B"/>
    <w:rsid w:val="00860362"/>
    <w:rsid w:val="00861748"/>
    <w:rsid w:val="008625CE"/>
    <w:rsid w:val="008633BC"/>
    <w:rsid w:val="00863A1E"/>
    <w:rsid w:val="008648DA"/>
    <w:rsid w:val="00864A20"/>
    <w:rsid w:val="008654C7"/>
    <w:rsid w:val="0086585E"/>
    <w:rsid w:val="00871AF5"/>
    <w:rsid w:val="00871F1D"/>
    <w:rsid w:val="00874422"/>
    <w:rsid w:val="00875B69"/>
    <w:rsid w:val="008762F0"/>
    <w:rsid w:val="00876798"/>
    <w:rsid w:val="00877260"/>
    <w:rsid w:val="00880FE7"/>
    <w:rsid w:val="00882E01"/>
    <w:rsid w:val="008868B1"/>
    <w:rsid w:val="0088737E"/>
    <w:rsid w:val="00887558"/>
    <w:rsid w:val="00887910"/>
    <w:rsid w:val="00887AC0"/>
    <w:rsid w:val="0088B898"/>
    <w:rsid w:val="00890DEB"/>
    <w:rsid w:val="00891015"/>
    <w:rsid w:val="00891067"/>
    <w:rsid w:val="00891976"/>
    <w:rsid w:val="00891AE9"/>
    <w:rsid w:val="00893976"/>
    <w:rsid w:val="00894203"/>
    <w:rsid w:val="00895852"/>
    <w:rsid w:val="0089702D"/>
    <w:rsid w:val="008972E1"/>
    <w:rsid w:val="00897EE2"/>
    <w:rsid w:val="008A02D8"/>
    <w:rsid w:val="008A16A6"/>
    <w:rsid w:val="008A26F4"/>
    <w:rsid w:val="008A2E16"/>
    <w:rsid w:val="008A2F4A"/>
    <w:rsid w:val="008A31E5"/>
    <w:rsid w:val="008A3D6E"/>
    <w:rsid w:val="008A43FE"/>
    <w:rsid w:val="008A4DD2"/>
    <w:rsid w:val="008A550B"/>
    <w:rsid w:val="008A59E1"/>
    <w:rsid w:val="008A5C7F"/>
    <w:rsid w:val="008A6586"/>
    <w:rsid w:val="008A65E1"/>
    <w:rsid w:val="008A6D20"/>
    <w:rsid w:val="008B07E2"/>
    <w:rsid w:val="008B1138"/>
    <w:rsid w:val="008B18FB"/>
    <w:rsid w:val="008B24F6"/>
    <w:rsid w:val="008B5F99"/>
    <w:rsid w:val="008B663A"/>
    <w:rsid w:val="008B6C11"/>
    <w:rsid w:val="008B72E9"/>
    <w:rsid w:val="008C131D"/>
    <w:rsid w:val="008C1A1F"/>
    <w:rsid w:val="008C4753"/>
    <w:rsid w:val="008C7532"/>
    <w:rsid w:val="008D0BF4"/>
    <w:rsid w:val="008D0F64"/>
    <w:rsid w:val="008D141F"/>
    <w:rsid w:val="008D1D6D"/>
    <w:rsid w:val="008D2EC5"/>
    <w:rsid w:val="008D486E"/>
    <w:rsid w:val="008D6A71"/>
    <w:rsid w:val="008D754D"/>
    <w:rsid w:val="008E22A7"/>
    <w:rsid w:val="008E27B7"/>
    <w:rsid w:val="008E3C84"/>
    <w:rsid w:val="008E4355"/>
    <w:rsid w:val="008E5C68"/>
    <w:rsid w:val="008E621E"/>
    <w:rsid w:val="008E68F8"/>
    <w:rsid w:val="008E746C"/>
    <w:rsid w:val="008F03C8"/>
    <w:rsid w:val="008F26B9"/>
    <w:rsid w:val="008F35CD"/>
    <w:rsid w:val="008F381F"/>
    <w:rsid w:val="008F55E3"/>
    <w:rsid w:val="008F5B6B"/>
    <w:rsid w:val="008F5EFD"/>
    <w:rsid w:val="008F79D0"/>
    <w:rsid w:val="0090133D"/>
    <w:rsid w:val="00902AAA"/>
    <w:rsid w:val="00903145"/>
    <w:rsid w:val="00906642"/>
    <w:rsid w:val="00907AA9"/>
    <w:rsid w:val="0091053E"/>
    <w:rsid w:val="00910C0D"/>
    <w:rsid w:val="00911100"/>
    <w:rsid w:val="00911A0C"/>
    <w:rsid w:val="00914336"/>
    <w:rsid w:val="0091538B"/>
    <w:rsid w:val="00917423"/>
    <w:rsid w:val="00917EC1"/>
    <w:rsid w:val="00920A49"/>
    <w:rsid w:val="0092166D"/>
    <w:rsid w:val="00922682"/>
    <w:rsid w:val="00923452"/>
    <w:rsid w:val="009235C2"/>
    <w:rsid w:val="00923E23"/>
    <w:rsid w:val="00924F6A"/>
    <w:rsid w:val="00925E41"/>
    <w:rsid w:val="00926CF7"/>
    <w:rsid w:val="009277A5"/>
    <w:rsid w:val="00931218"/>
    <w:rsid w:val="00932549"/>
    <w:rsid w:val="0093258B"/>
    <w:rsid w:val="00932B56"/>
    <w:rsid w:val="00933D89"/>
    <w:rsid w:val="00937DF7"/>
    <w:rsid w:val="009422D8"/>
    <w:rsid w:val="0094A5A3"/>
    <w:rsid w:val="009513C3"/>
    <w:rsid w:val="00954A9E"/>
    <w:rsid w:val="00956313"/>
    <w:rsid w:val="00960C55"/>
    <w:rsid w:val="0096189A"/>
    <w:rsid w:val="009626E5"/>
    <w:rsid w:val="00962E74"/>
    <w:rsid w:val="0096399F"/>
    <w:rsid w:val="00964487"/>
    <w:rsid w:val="0096C59A"/>
    <w:rsid w:val="00972733"/>
    <w:rsid w:val="00972CEB"/>
    <w:rsid w:val="009743B2"/>
    <w:rsid w:val="0097540B"/>
    <w:rsid w:val="0097564B"/>
    <w:rsid w:val="00975DFC"/>
    <w:rsid w:val="0097621A"/>
    <w:rsid w:val="00976ADD"/>
    <w:rsid w:val="009772CD"/>
    <w:rsid w:val="0097759E"/>
    <w:rsid w:val="00977F76"/>
    <w:rsid w:val="009806CC"/>
    <w:rsid w:val="00980A6E"/>
    <w:rsid w:val="00982560"/>
    <w:rsid w:val="00982B31"/>
    <w:rsid w:val="00982CFD"/>
    <w:rsid w:val="00987285"/>
    <w:rsid w:val="00990EAF"/>
    <w:rsid w:val="009912F0"/>
    <w:rsid w:val="00991472"/>
    <w:rsid w:val="009929D2"/>
    <w:rsid w:val="00993A8F"/>
    <w:rsid w:val="00995B29"/>
    <w:rsid w:val="009961E7"/>
    <w:rsid w:val="009968A3"/>
    <w:rsid w:val="00996A58"/>
    <w:rsid w:val="0099770A"/>
    <w:rsid w:val="009A0250"/>
    <w:rsid w:val="009A05AB"/>
    <w:rsid w:val="009A152D"/>
    <w:rsid w:val="009A2207"/>
    <w:rsid w:val="009A38ED"/>
    <w:rsid w:val="009A3D4D"/>
    <w:rsid w:val="009A4DAD"/>
    <w:rsid w:val="009A6070"/>
    <w:rsid w:val="009A6101"/>
    <w:rsid w:val="009A66A4"/>
    <w:rsid w:val="009A7195"/>
    <w:rsid w:val="009A7A56"/>
    <w:rsid w:val="009B11A6"/>
    <w:rsid w:val="009B18A1"/>
    <w:rsid w:val="009B46B5"/>
    <w:rsid w:val="009B69F2"/>
    <w:rsid w:val="009C14F8"/>
    <w:rsid w:val="009C176E"/>
    <w:rsid w:val="009C1AF7"/>
    <w:rsid w:val="009C2461"/>
    <w:rsid w:val="009C26C5"/>
    <w:rsid w:val="009C358B"/>
    <w:rsid w:val="009C3C8B"/>
    <w:rsid w:val="009C5198"/>
    <w:rsid w:val="009C5A0D"/>
    <w:rsid w:val="009D0557"/>
    <w:rsid w:val="009D0C77"/>
    <w:rsid w:val="009D112E"/>
    <w:rsid w:val="009D2465"/>
    <w:rsid w:val="009D2D77"/>
    <w:rsid w:val="009D3769"/>
    <w:rsid w:val="009D4B4E"/>
    <w:rsid w:val="009D4F79"/>
    <w:rsid w:val="009D5215"/>
    <w:rsid w:val="009D6A64"/>
    <w:rsid w:val="009D7480"/>
    <w:rsid w:val="009D76FD"/>
    <w:rsid w:val="009E0379"/>
    <w:rsid w:val="009E36A6"/>
    <w:rsid w:val="009E3DF9"/>
    <w:rsid w:val="009E4315"/>
    <w:rsid w:val="009E45F8"/>
    <w:rsid w:val="009E4BB9"/>
    <w:rsid w:val="009E6116"/>
    <w:rsid w:val="009E7CB0"/>
    <w:rsid w:val="009E7F23"/>
    <w:rsid w:val="009F1B66"/>
    <w:rsid w:val="009F4439"/>
    <w:rsid w:val="009F4AB9"/>
    <w:rsid w:val="009F4D90"/>
    <w:rsid w:val="009F4F53"/>
    <w:rsid w:val="009F7927"/>
    <w:rsid w:val="009F79F6"/>
    <w:rsid w:val="009F7B59"/>
    <w:rsid w:val="00A007EB"/>
    <w:rsid w:val="00A014E9"/>
    <w:rsid w:val="00A02B0B"/>
    <w:rsid w:val="00A041B8"/>
    <w:rsid w:val="00A0455E"/>
    <w:rsid w:val="00A052AA"/>
    <w:rsid w:val="00A0533C"/>
    <w:rsid w:val="00A05D2B"/>
    <w:rsid w:val="00A05E77"/>
    <w:rsid w:val="00A05F82"/>
    <w:rsid w:val="00A068B2"/>
    <w:rsid w:val="00A07311"/>
    <w:rsid w:val="00A11C72"/>
    <w:rsid w:val="00A121CC"/>
    <w:rsid w:val="00A127D8"/>
    <w:rsid w:val="00A14AA0"/>
    <w:rsid w:val="00A16E8E"/>
    <w:rsid w:val="00A20460"/>
    <w:rsid w:val="00A20594"/>
    <w:rsid w:val="00A23050"/>
    <w:rsid w:val="00A236A9"/>
    <w:rsid w:val="00A237BA"/>
    <w:rsid w:val="00A23E2F"/>
    <w:rsid w:val="00A246BF"/>
    <w:rsid w:val="00A27545"/>
    <w:rsid w:val="00A27F0B"/>
    <w:rsid w:val="00A31001"/>
    <w:rsid w:val="00A3159B"/>
    <w:rsid w:val="00A3206D"/>
    <w:rsid w:val="00A32AFC"/>
    <w:rsid w:val="00A32B9E"/>
    <w:rsid w:val="00A32F18"/>
    <w:rsid w:val="00A330E2"/>
    <w:rsid w:val="00A33315"/>
    <w:rsid w:val="00A33733"/>
    <w:rsid w:val="00A35EF8"/>
    <w:rsid w:val="00A36234"/>
    <w:rsid w:val="00A37E2C"/>
    <w:rsid w:val="00A403AF"/>
    <w:rsid w:val="00A418CC"/>
    <w:rsid w:val="00A4264E"/>
    <w:rsid w:val="00A43076"/>
    <w:rsid w:val="00A4367C"/>
    <w:rsid w:val="00A43A00"/>
    <w:rsid w:val="00A43A11"/>
    <w:rsid w:val="00A444B6"/>
    <w:rsid w:val="00A44C5F"/>
    <w:rsid w:val="00A44FCA"/>
    <w:rsid w:val="00A457D7"/>
    <w:rsid w:val="00A46511"/>
    <w:rsid w:val="00A46B77"/>
    <w:rsid w:val="00A46CE3"/>
    <w:rsid w:val="00A470B8"/>
    <w:rsid w:val="00A470ED"/>
    <w:rsid w:val="00A47DCB"/>
    <w:rsid w:val="00A5168C"/>
    <w:rsid w:val="00A52AC1"/>
    <w:rsid w:val="00A55A52"/>
    <w:rsid w:val="00A55EF1"/>
    <w:rsid w:val="00A56283"/>
    <w:rsid w:val="00A5708C"/>
    <w:rsid w:val="00A60163"/>
    <w:rsid w:val="00A60DDE"/>
    <w:rsid w:val="00A61371"/>
    <w:rsid w:val="00A62A7B"/>
    <w:rsid w:val="00A6436E"/>
    <w:rsid w:val="00A67673"/>
    <w:rsid w:val="00A677C7"/>
    <w:rsid w:val="00A67F64"/>
    <w:rsid w:val="00A71B58"/>
    <w:rsid w:val="00A71E26"/>
    <w:rsid w:val="00A72515"/>
    <w:rsid w:val="00A72BF2"/>
    <w:rsid w:val="00A73BA6"/>
    <w:rsid w:val="00A75256"/>
    <w:rsid w:val="00A75F0E"/>
    <w:rsid w:val="00A75FC0"/>
    <w:rsid w:val="00A76DB6"/>
    <w:rsid w:val="00A777B5"/>
    <w:rsid w:val="00A777F6"/>
    <w:rsid w:val="00A77FDD"/>
    <w:rsid w:val="00A80A03"/>
    <w:rsid w:val="00A81DC7"/>
    <w:rsid w:val="00A8219F"/>
    <w:rsid w:val="00A821B4"/>
    <w:rsid w:val="00A82C6E"/>
    <w:rsid w:val="00A82F86"/>
    <w:rsid w:val="00A83F6B"/>
    <w:rsid w:val="00A845DE"/>
    <w:rsid w:val="00A859E0"/>
    <w:rsid w:val="00A85A55"/>
    <w:rsid w:val="00A85DA7"/>
    <w:rsid w:val="00A86E0C"/>
    <w:rsid w:val="00A87043"/>
    <w:rsid w:val="00A900DE"/>
    <w:rsid w:val="00A90A2E"/>
    <w:rsid w:val="00A91467"/>
    <w:rsid w:val="00A924E2"/>
    <w:rsid w:val="00A92C27"/>
    <w:rsid w:val="00A94444"/>
    <w:rsid w:val="00A945BD"/>
    <w:rsid w:val="00A947FC"/>
    <w:rsid w:val="00A94F8E"/>
    <w:rsid w:val="00A95B78"/>
    <w:rsid w:val="00AA0A3E"/>
    <w:rsid w:val="00AA3C6A"/>
    <w:rsid w:val="00AA52DB"/>
    <w:rsid w:val="00AA6B54"/>
    <w:rsid w:val="00AB10C7"/>
    <w:rsid w:val="00AB1EE7"/>
    <w:rsid w:val="00AB3181"/>
    <w:rsid w:val="00AB3D9D"/>
    <w:rsid w:val="00AB42E1"/>
    <w:rsid w:val="00AB56D0"/>
    <w:rsid w:val="00AB72D8"/>
    <w:rsid w:val="00AB7FC8"/>
    <w:rsid w:val="00AC015B"/>
    <w:rsid w:val="00AC25DB"/>
    <w:rsid w:val="00AC2985"/>
    <w:rsid w:val="00AC29CD"/>
    <w:rsid w:val="00AC2BE0"/>
    <w:rsid w:val="00AC2C58"/>
    <w:rsid w:val="00AC2FD6"/>
    <w:rsid w:val="00AC3BDF"/>
    <w:rsid w:val="00AC4B49"/>
    <w:rsid w:val="00AC4C34"/>
    <w:rsid w:val="00AC5A8D"/>
    <w:rsid w:val="00AC5AC1"/>
    <w:rsid w:val="00AC6666"/>
    <w:rsid w:val="00AC782F"/>
    <w:rsid w:val="00AD279A"/>
    <w:rsid w:val="00AD330C"/>
    <w:rsid w:val="00AD3CDB"/>
    <w:rsid w:val="00AD41D2"/>
    <w:rsid w:val="00AD43E1"/>
    <w:rsid w:val="00AD5DBE"/>
    <w:rsid w:val="00AD625D"/>
    <w:rsid w:val="00AE016E"/>
    <w:rsid w:val="00AE1B10"/>
    <w:rsid w:val="00AE213D"/>
    <w:rsid w:val="00AE3549"/>
    <w:rsid w:val="00AE3C5A"/>
    <w:rsid w:val="00AE3D13"/>
    <w:rsid w:val="00AE3D1A"/>
    <w:rsid w:val="00AE6341"/>
    <w:rsid w:val="00AE66D7"/>
    <w:rsid w:val="00AE726C"/>
    <w:rsid w:val="00AE7C76"/>
    <w:rsid w:val="00AF003E"/>
    <w:rsid w:val="00AF0352"/>
    <w:rsid w:val="00AF110B"/>
    <w:rsid w:val="00AF143E"/>
    <w:rsid w:val="00AF1C35"/>
    <w:rsid w:val="00AF2224"/>
    <w:rsid w:val="00AF2379"/>
    <w:rsid w:val="00AF43EB"/>
    <w:rsid w:val="00AF6ECB"/>
    <w:rsid w:val="00B0017B"/>
    <w:rsid w:val="00B00BD3"/>
    <w:rsid w:val="00B00E6B"/>
    <w:rsid w:val="00B020E5"/>
    <w:rsid w:val="00B0349B"/>
    <w:rsid w:val="00B0402E"/>
    <w:rsid w:val="00B04135"/>
    <w:rsid w:val="00B05C25"/>
    <w:rsid w:val="00B0655D"/>
    <w:rsid w:val="00B065D5"/>
    <w:rsid w:val="00B068BE"/>
    <w:rsid w:val="00B06B41"/>
    <w:rsid w:val="00B07457"/>
    <w:rsid w:val="00B0754F"/>
    <w:rsid w:val="00B10FD5"/>
    <w:rsid w:val="00B12141"/>
    <w:rsid w:val="00B12AB9"/>
    <w:rsid w:val="00B13A3B"/>
    <w:rsid w:val="00B14186"/>
    <w:rsid w:val="00B15202"/>
    <w:rsid w:val="00B16014"/>
    <w:rsid w:val="00B177FB"/>
    <w:rsid w:val="00B17A8A"/>
    <w:rsid w:val="00B20AED"/>
    <w:rsid w:val="00B225D0"/>
    <w:rsid w:val="00B226C6"/>
    <w:rsid w:val="00B23AC6"/>
    <w:rsid w:val="00B2538D"/>
    <w:rsid w:val="00B26323"/>
    <w:rsid w:val="00B27D4F"/>
    <w:rsid w:val="00B300C2"/>
    <w:rsid w:val="00B30B99"/>
    <w:rsid w:val="00B31286"/>
    <w:rsid w:val="00B31BDD"/>
    <w:rsid w:val="00B333AC"/>
    <w:rsid w:val="00B33431"/>
    <w:rsid w:val="00B354B4"/>
    <w:rsid w:val="00B358CD"/>
    <w:rsid w:val="00B35F34"/>
    <w:rsid w:val="00B363E0"/>
    <w:rsid w:val="00B3674D"/>
    <w:rsid w:val="00B36B87"/>
    <w:rsid w:val="00B36F5F"/>
    <w:rsid w:val="00B373E2"/>
    <w:rsid w:val="00B3784D"/>
    <w:rsid w:val="00B40B6E"/>
    <w:rsid w:val="00B43C10"/>
    <w:rsid w:val="00B44BD9"/>
    <w:rsid w:val="00B44EBB"/>
    <w:rsid w:val="00B45099"/>
    <w:rsid w:val="00B45962"/>
    <w:rsid w:val="00B45B13"/>
    <w:rsid w:val="00B45C68"/>
    <w:rsid w:val="00B46216"/>
    <w:rsid w:val="00B46493"/>
    <w:rsid w:val="00B529D1"/>
    <w:rsid w:val="00B5379A"/>
    <w:rsid w:val="00B53C2C"/>
    <w:rsid w:val="00B53C6A"/>
    <w:rsid w:val="00B54548"/>
    <w:rsid w:val="00B5626D"/>
    <w:rsid w:val="00B569D8"/>
    <w:rsid w:val="00B57C0F"/>
    <w:rsid w:val="00B61D08"/>
    <w:rsid w:val="00B644A8"/>
    <w:rsid w:val="00B65A4C"/>
    <w:rsid w:val="00B667BD"/>
    <w:rsid w:val="00B66FA7"/>
    <w:rsid w:val="00B70212"/>
    <w:rsid w:val="00B71DC2"/>
    <w:rsid w:val="00B72AB2"/>
    <w:rsid w:val="00B747C0"/>
    <w:rsid w:val="00B77002"/>
    <w:rsid w:val="00B771B6"/>
    <w:rsid w:val="00B77587"/>
    <w:rsid w:val="00B80812"/>
    <w:rsid w:val="00B83372"/>
    <w:rsid w:val="00B8403B"/>
    <w:rsid w:val="00B8431E"/>
    <w:rsid w:val="00B845EA"/>
    <w:rsid w:val="00B849DF"/>
    <w:rsid w:val="00B857B0"/>
    <w:rsid w:val="00B86063"/>
    <w:rsid w:val="00B864F3"/>
    <w:rsid w:val="00B86EE7"/>
    <w:rsid w:val="00B872BD"/>
    <w:rsid w:val="00B87C4B"/>
    <w:rsid w:val="00B90C8A"/>
    <w:rsid w:val="00B91509"/>
    <w:rsid w:val="00B915AB"/>
    <w:rsid w:val="00B91AE0"/>
    <w:rsid w:val="00B9290B"/>
    <w:rsid w:val="00B93587"/>
    <w:rsid w:val="00B95023"/>
    <w:rsid w:val="00B95218"/>
    <w:rsid w:val="00B9597A"/>
    <w:rsid w:val="00B96433"/>
    <w:rsid w:val="00BA019A"/>
    <w:rsid w:val="00BA1279"/>
    <w:rsid w:val="00BA138A"/>
    <w:rsid w:val="00BA337E"/>
    <w:rsid w:val="00BA36F8"/>
    <w:rsid w:val="00BA4096"/>
    <w:rsid w:val="00BA49CC"/>
    <w:rsid w:val="00BB09EA"/>
    <w:rsid w:val="00BB5B93"/>
    <w:rsid w:val="00BB6C42"/>
    <w:rsid w:val="00BC084F"/>
    <w:rsid w:val="00BC1AD8"/>
    <w:rsid w:val="00BC22FA"/>
    <w:rsid w:val="00BC32E8"/>
    <w:rsid w:val="00BC38C8"/>
    <w:rsid w:val="00BC3A1D"/>
    <w:rsid w:val="00BC4227"/>
    <w:rsid w:val="00BC50D1"/>
    <w:rsid w:val="00BC7CE1"/>
    <w:rsid w:val="00BC7FD6"/>
    <w:rsid w:val="00BD0296"/>
    <w:rsid w:val="00BD05D3"/>
    <w:rsid w:val="00BD0F2B"/>
    <w:rsid w:val="00BD0F48"/>
    <w:rsid w:val="00BD1BEC"/>
    <w:rsid w:val="00BD5955"/>
    <w:rsid w:val="00BD5C7C"/>
    <w:rsid w:val="00BD696D"/>
    <w:rsid w:val="00BD72A9"/>
    <w:rsid w:val="00BE01AD"/>
    <w:rsid w:val="00BE1235"/>
    <w:rsid w:val="00BE196D"/>
    <w:rsid w:val="00BE1EF1"/>
    <w:rsid w:val="00BE2E13"/>
    <w:rsid w:val="00BE3899"/>
    <w:rsid w:val="00BE53DE"/>
    <w:rsid w:val="00BE5CB6"/>
    <w:rsid w:val="00BE6EEA"/>
    <w:rsid w:val="00BE71F0"/>
    <w:rsid w:val="00BE71FA"/>
    <w:rsid w:val="00BE779F"/>
    <w:rsid w:val="00BF12F8"/>
    <w:rsid w:val="00BF1D0E"/>
    <w:rsid w:val="00BF3170"/>
    <w:rsid w:val="00BF322D"/>
    <w:rsid w:val="00BF3441"/>
    <w:rsid w:val="00BF37FE"/>
    <w:rsid w:val="00BF3D4A"/>
    <w:rsid w:val="00BF446D"/>
    <w:rsid w:val="00BF5DED"/>
    <w:rsid w:val="00BF5F1A"/>
    <w:rsid w:val="00BF5F6C"/>
    <w:rsid w:val="00BF653A"/>
    <w:rsid w:val="00BF65DD"/>
    <w:rsid w:val="00BF6AC1"/>
    <w:rsid w:val="00BF7844"/>
    <w:rsid w:val="00C0007C"/>
    <w:rsid w:val="00C0075B"/>
    <w:rsid w:val="00C0150C"/>
    <w:rsid w:val="00C01E02"/>
    <w:rsid w:val="00C02294"/>
    <w:rsid w:val="00C02D7A"/>
    <w:rsid w:val="00C0389B"/>
    <w:rsid w:val="00C04576"/>
    <w:rsid w:val="00C04868"/>
    <w:rsid w:val="00C04EC4"/>
    <w:rsid w:val="00C0573D"/>
    <w:rsid w:val="00C057C4"/>
    <w:rsid w:val="00C05C6C"/>
    <w:rsid w:val="00C11730"/>
    <w:rsid w:val="00C12BFE"/>
    <w:rsid w:val="00C12C2D"/>
    <w:rsid w:val="00C14EA0"/>
    <w:rsid w:val="00C1523A"/>
    <w:rsid w:val="00C15535"/>
    <w:rsid w:val="00C211EE"/>
    <w:rsid w:val="00C2208A"/>
    <w:rsid w:val="00C230DD"/>
    <w:rsid w:val="00C23614"/>
    <w:rsid w:val="00C238CF"/>
    <w:rsid w:val="00C23ACE"/>
    <w:rsid w:val="00C2418B"/>
    <w:rsid w:val="00C24AC4"/>
    <w:rsid w:val="00C26000"/>
    <w:rsid w:val="00C27196"/>
    <w:rsid w:val="00C27909"/>
    <w:rsid w:val="00C27CC5"/>
    <w:rsid w:val="00C333EE"/>
    <w:rsid w:val="00C33F7C"/>
    <w:rsid w:val="00C3418E"/>
    <w:rsid w:val="00C3537A"/>
    <w:rsid w:val="00C353A9"/>
    <w:rsid w:val="00C35448"/>
    <w:rsid w:val="00C35B12"/>
    <w:rsid w:val="00C35FFE"/>
    <w:rsid w:val="00C37252"/>
    <w:rsid w:val="00C378F1"/>
    <w:rsid w:val="00C40B61"/>
    <w:rsid w:val="00C41BA7"/>
    <w:rsid w:val="00C4221C"/>
    <w:rsid w:val="00C43F54"/>
    <w:rsid w:val="00C443F8"/>
    <w:rsid w:val="00C44940"/>
    <w:rsid w:val="00C449A4"/>
    <w:rsid w:val="00C45CB9"/>
    <w:rsid w:val="00C46232"/>
    <w:rsid w:val="00C46258"/>
    <w:rsid w:val="00C4724F"/>
    <w:rsid w:val="00C47280"/>
    <w:rsid w:val="00C478BC"/>
    <w:rsid w:val="00C50C3E"/>
    <w:rsid w:val="00C5180D"/>
    <w:rsid w:val="00C51D4E"/>
    <w:rsid w:val="00C520AD"/>
    <w:rsid w:val="00C539A3"/>
    <w:rsid w:val="00C55909"/>
    <w:rsid w:val="00C56125"/>
    <w:rsid w:val="00C5643D"/>
    <w:rsid w:val="00C57A1F"/>
    <w:rsid w:val="00C602A5"/>
    <w:rsid w:val="00C6058B"/>
    <w:rsid w:val="00C630ED"/>
    <w:rsid w:val="00C659D7"/>
    <w:rsid w:val="00C66DA4"/>
    <w:rsid w:val="00C674BB"/>
    <w:rsid w:val="00C7101F"/>
    <w:rsid w:val="00C732A8"/>
    <w:rsid w:val="00C73F70"/>
    <w:rsid w:val="00C75B50"/>
    <w:rsid w:val="00C75D6F"/>
    <w:rsid w:val="00C76224"/>
    <w:rsid w:val="00C76A25"/>
    <w:rsid w:val="00C76BAE"/>
    <w:rsid w:val="00C77617"/>
    <w:rsid w:val="00C77623"/>
    <w:rsid w:val="00C7782F"/>
    <w:rsid w:val="00C7795F"/>
    <w:rsid w:val="00C80941"/>
    <w:rsid w:val="00C811A5"/>
    <w:rsid w:val="00C8210D"/>
    <w:rsid w:val="00C82987"/>
    <w:rsid w:val="00C82AD3"/>
    <w:rsid w:val="00C82F50"/>
    <w:rsid w:val="00C85368"/>
    <w:rsid w:val="00C865B1"/>
    <w:rsid w:val="00C871D0"/>
    <w:rsid w:val="00C916B2"/>
    <w:rsid w:val="00C91803"/>
    <w:rsid w:val="00C91CCF"/>
    <w:rsid w:val="00C920AC"/>
    <w:rsid w:val="00C92178"/>
    <w:rsid w:val="00C92A37"/>
    <w:rsid w:val="00C942D1"/>
    <w:rsid w:val="00C94414"/>
    <w:rsid w:val="00C94AE2"/>
    <w:rsid w:val="00C95D01"/>
    <w:rsid w:val="00C95E65"/>
    <w:rsid w:val="00C97A2B"/>
    <w:rsid w:val="00C97D71"/>
    <w:rsid w:val="00CA2686"/>
    <w:rsid w:val="00CA2ED9"/>
    <w:rsid w:val="00CA3092"/>
    <w:rsid w:val="00CA53F2"/>
    <w:rsid w:val="00CA68E7"/>
    <w:rsid w:val="00CA78A8"/>
    <w:rsid w:val="00CA7D69"/>
    <w:rsid w:val="00CB0B58"/>
    <w:rsid w:val="00CB4725"/>
    <w:rsid w:val="00CB6138"/>
    <w:rsid w:val="00CB73F3"/>
    <w:rsid w:val="00CB74E7"/>
    <w:rsid w:val="00CB7DE2"/>
    <w:rsid w:val="00CB9F5E"/>
    <w:rsid w:val="00CBBFF8"/>
    <w:rsid w:val="00CC089E"/>
    <w:rsid w:val="00CC185F"/>
    <w:rsid w:val="00CC1D0B"/>
    <w:rsid w:val="00CC282F"/>
    <w:rsid w:val="00CC3C3C"/>
    <w:rsid w:val="00CC41F0"/>
    <w:rsid w:val="00CC4293"/>
    <w:rsid w:val="00CC4E97"/>
    <w:rsid w:val="00CC5020"/>
    <w:rsid w:val="00CC51DE"/>
    <w:rsid w:val="00CC5668"/>
    <w:rsid w:val="00CC740A"/>
    <w:rsid w:val="00CC7AE1"/>
    <w:rsid w:val="00CD0943"/>
    <w:rsid w:val="00CD206A"/>
    <w:rsid w:val="00CD4C98"/>
    <w:rsid w:val="00CD63B4"/>
    <w:rsid w:val="00CD6B21"/>
    <w:rsid w:val="00CD7390"/>
    <w:rsid w:val="00CE0C77"/>
    <w:rsid w:val="00CE29AB"/>
    <w:rsid w:val="00CE31B8"/>
    <w:rsid w:val="00CE322F"/>
    <w:rsid w:val="00CE36C3"/>
    <w:rsid w:val="00CE408C"/>
    <w:rsid w:val="00CE5F70"/>
    <w:rsid w:val="00CF14E3"/>
    <w:rsid w:val="00CF26DC"/>
    <w:rsid w:val="00CF3823"/>
    <w:rsid w:val="00CF4D18"/>
    <w:rsid w:val="00CF4D56"/>
    <w:rsid w:val="00CF58CC"/>
    <w:rsid w:val="00CF5E41"/>
    <w:rsid w:val="00D0017C"/>
    <w:rsid w:val="00D00DEE"/>
    <w:rsid w:val="00D014AF"/>
    <w:rsid w:val="00D01D01"/>
    <w:rsid w:val="00D046B3"/>
    <w:rsid w:val="00D064BC"/>
    <w:rsid w:val="00D06560"/>
    <w:rsid w:val="00D1079B"/>
    <w:rsid w:val="00D10EF8"/>
    <w:rsid w:val="00D13BBD"/>
    <w:rsid w:val="00D13FDE"/>
    <w:rsid w:val="00D15602"/>
    <w:rsid w:val="00D214D4"/>
    <w:rsid w:val="00D2256A"/>
    <w:rsid w:val="00D225FC"/>
    <w:rsid w:val="00D23E38"/>
    <w:rsid w:val="00D24DFD"/>
    <w:rsid w:val="00D2553E"/>
    <w:rsid w:val="00D2611F"/>
    <w:rsid w:val="00D265D0"/>
    <w:rsid w:val="00D27F5B"/>
    <w:rsid w:val="00D3172B"/>
    <w:rsid w:val="00D31C63"/>
    <w:rsid w:val="00D32D85"/>
    <w:rsid w:val="00D32E48"/>
    <w:rsid w:val="00D3343F"/>
    <w:rsid w:val="00D349F3"/>
    <w:rsid w:val="00D37408"/>
    <w:rsid w:val="00D37950"/>
    <w:rsid w:val="00D408EA"/>
    <w:rsid w:val="00D410A8"/>
    <w:rsid w:val="00D41210"/>
    <w:rsid w:val="00D42325"/>
    <w:rsid w:val="00D4493A"/>
    <w:rsid w:val="00D4568F"/>
    <w:rsid w:val="00D45B4D"/>
    <w:rsid w:val="00D45BE2"/>
    <w:rsid w:val="00D45BFB"/>
    <w:rsid w:val="00D460BA"/>
    <w:rsid w:val="00D461C8"/>
    <w:rsid w:val="00D46679"/>
    <w:rsid w:val="00D46A67"/>
    <w:rsid w:val="00D47F8E"/>
    <w:rsid w:val="00D50200"/>
    <w:rsid w:val="00D508E5"/>
    <w:rsid w:val="00D50F82"/>
    <w:rsid w:val="00D567CA"/>
    <w:rsid w:val="00D57E4B"/>
    <w:rsid w:val="00D61C91"/>
    <w:rsid w:val="00D62C3B"/>
    <w:rsid w:val="00D6391D"/>
    <w:rsid w:val="00D63A83"/>
    <w:rsid w:val="00D63ED4"/>
    <w:rsid w:val="00D64098"/>
    <w:rsid w:val="00D6473D"/>
    <w:rsid w:val="00D66BDF"/>
    <w:rsid w:val="00D700FC"/>
    <w:rsid w:val="00D702D4"/>
    <w:rsid w:val="00D70B01"/>
    <w:rsid w:val="00D710AC"/>
    <w:rsid w:val="00D714AE"/>
    <w:rsid w:val="00D71EB1"/>
    <w:rsid w:val="00D72D50"/>
    <w:rsid w:val="00D72FB4"/>
    <w:rsid w:val="00D732E0"/>
    <w:rsid w:val="00D73C9D"/>
    <w:rsid w:val="00D73DAE"/>
    <w:rsid w:val="00D74717"/>
    <w:rsid w:val="00D748BA"/>
    <w:rsid w:val="00D752F0"/>
    <w:rsid w:val="00D771C8"/>
    <w:rsid w:val="00D77B7C"/>
    <w:rsid w:val="00D800DD"/>
    <w:rsid w:val="00D81278"/>
    <w:rsid w:val="00D8288F"/>
    <w:rsid w:val="00D82BFE"/>
    <w:rsid w:val="00D84E04"/>
    <w:rsid w:val="00D8510D"/>
    <w:rsid w:val="00D85B18"/>
    <w:rsid w:val="00D85D08"/>
    <w:rsid w:val="00D85F27"/>
    <w:rsid w:val="00D869F2"/>
    <w:rsid w:val="00D8795A"/>
    <w:rsid w:val="00D87E10"/>
    <w:rsid w:val="00D91453"/>
    <w:rsid w:val="00D91996"/>
    <w:rsid w:val="00D93362"/>
    <w:rsid w:val="00D942F1"/>
    <w:rsid w:val="00D94962"/>
    <w:rsid w:val="00D94EA9"/>
    <w:rsid w:val="00D96765"/>
    <w:rsid w:val="00D97285"/>
    <w:rsid w:val="00D97554"/>
    <w:rsid w:val="00D977D1"/>
    <w:rsid w:val="00DA02A4"/>
    <w:rsid w:val="00DA06B8"/>
    <w:rsid w:val="00DA0C75"/>
    <w:rsid w:val="00DA1395"/>
    <w:rsid w:val="00DA1C5F"/>
    <w:rsid w:val="00DA1C98"/>
    <w:rsid w:val="00DA1CAD"/>
    <w:rsid w:val="00DA23F6"/>
    <w:rsid w:val="00DA2680"/>
    <w:rsid w:val="00DA36E8"/>
    <w:rsid w:val="00DA3FCD"/>
    <w:rsid w:val="00DA4FB5"/>
    <w:rsid w:val="00DA549F"/>
    <w:rsid w:val="00DA5E84"/>
    <w:rsid w:val="00DA7C70"/>
    <w:rsid w:val="00DB015E"/>
    <w:rsid w:val="00DB1875"/>
    <w:rsid w:val="00DB24B8"/>
    <w:rsid w:val="00DB2C95"/>
    <w:rsid w:val="00DB3907"/>
    <w:rsid w:val="00DB4272"/>
    <w:rsid w:val="00DB4E0E"/>
    <w:rsid w:val="00DB4F8F"/>
    <w:rsid w:val="00DB5A7B"/>
    <w:rsid w:val="00DB6E1F"/>
    <w:rsid w:val="00DB76EC"/>
    <w:rsid w:val="00DC0776"/>
    <w:rsid w:val="00DC0D15"/>
    <w:rsid w:val="00DC1910"/>
    <w:rsid w:val="00DC1DAE"/>
    <w:rsid w:val="00DC63AD"/>
    <w:rsid w:val="00DC782B"/>
    <w:rsid w:val="00DD0244"/>
    <w:rsid w:val="00DD1CB7"/>
    <w:rsid w:val="00DD41C3"/>
    <w:rsid w:val="00DD500A"/>
    <w:rsid w:val="00DD5A13"/>
    <w:rsid w:val="00DD6201"/>
    <w:rsid w:val="00DD638D"/>
    <w:rsid w:val="00DD7058"/>
    <w:rsid w:val="00DD7412"/>
    <w:rsid w:val="00DD79C6"/>
    <w:rsid w:val="00DD7A80"/>
    <w:rsid w:val="00DD7FC9"/>
    <w:rsid w:val="00DE3748"/>
    <w:rsid w:val="00DE3FB8"/>
    <w:rsid w:val="00DE4A22"/>
    <w:rsid w:val="00DE5715"/>
    <w:rsid w:val="00DE5DF9"/>
    <w:rsid w:val="00DE7275"/>
    <w:rsid w:val="00DEE886"/>
    <w:rsid w:val="00DF091E"/>
    <w:rsid w:val="00DF10E8"/>
    <w:rsid w:val="00DF6507"/>
    <w:rsid w:val="00E00644"/>
    <w:rsid w:val="00E009EF"/>
    <w:rsid w:val="00E00BCB"/>
    <w:rsid w:val="00E02245"/>
    <w:rsid w:val="00E02697"/>
    <w:rsid w:val="00E03179"/>
    <w:rsid w:val="00E04798"/>
    <w:rsid w:val="00E04E1D"/>
    <w:rsid w:val="00E070A8"/>
    <w:rsid w:val="00E114E3"/>
    <w:rsid w:val="00E11D5C"/>
    <w:rsid w:val="00E12096"/>
    <w:rsid w:val="00E120F6"/>
    <w:rsid w:val="00E12DA4"/>
    <w:rsid w:val="00E12E96"/>
    <w:rsid w:val="00E13EE3"/>
    <w:rsid w:val="00E148DE"/>
    <w:rsid w:val="00E155BE"/>
    <w:rsid w:val="00E15F27"/>
    <w:rsid w:val="00E16321"/>
    <w:rsid w:val="00E169DD"/>
    <w:rsid w:val="00E16AB6"/>
    <w:rsid w:val="00E16EB1"/>
    <w:rsid w:val="00E16F7B"/>
    <w:rsid w:val="00E17238"/>
    <w:rsid w:val="00E17315"/>
    <w:rsid w:val="00E20975"/>
    <w:rsid w:val="00E20A94"/>
    <w:rsid w:val="00E22010"/>
    <w:rsid w:val="00E2214F"/>
    <w:rsid w:val="00E255FA"/>
    <w:rsid w:val="00E277A5"/>
    <w:rsid w:val="00E27D6B"/>
    <w:rsid w:val="00E31445"/>
    <w:rsid w:val="00E31592"/>
    <w:rsid w:val="00E32318"/>
    <w:rsid w:val="00E33A7D"/>
    <w:rsid w:val="00E34A90"/>
    <w:rsid w:val="00E35F28"/>
    <w:rsid w:val="00E36BCB"/>
    <w:rsid w:val="00E417AE"/>
    <w:rsid w:val="00E41E10"/>
    <w:rsid w:val="00E42070"/>
    <w:rsid w:val="00E44967"/>
    <w:rsid w:val="00E453B6"/>
    <w:rsid w:val="00E5106B"/>
    <w:rsid w:val="00E52C13"/>
    <w:rsid w:val="00E56C2D"/>
    <w:rsid w:val="00E56ED2"/>
    <w:rsid w:val="00E60868"/>
    <w:rsid w:val="00E622D6"/>
    <w:rsid w:val="00E625AF"/>
    <w:rsid w:val="00E62F09"/>
    <w:rsid w:val="00E6448C"/>
    <w:rsid w:val="00E6550C"/>
    <w:rsid w:val="00E663CE"/>
    <w:rsid w:val="00E66F5E"/>
    <w:rsid w:val="00E671C7"/>
    <w:rsid w:val="00E674BF"/>
    <w:rsid w:val="00E7052B"/>
    <w:rsid w:val="00E707B4"/>
    <w:rsid w:val="00E7150C"/>
    <w:rsid w:val="00E735E8"/>
    <w:rsid w:val="00E73847"/>
    <w:rsid w:val="00E73C6C"/>
    <w:rsid w:val="00E749CA"/>
    <w:rsid w:val="00E75598"/>
    <w:rsid w:val="00E80403"/>
    <w:rsid w:val="00E816F7"/>
    <w:rsid w:val="00E8338E"/>
    <w:rsid w:val="00E83550"/>
    <w:rsid w:val="00E83909"/>
    <w:rsid w:val="00E85805"/>
    <w:rsid w:val="00E85C94"/>
    <w:rsid w:val="00E866C2"/>
    <w:rsid w:val="00E909A1"/>
    <w:rsid w:val="00E91C9E"/>
    <w:rsid w:val="00E91E36"/>
    <w:rsid w:val="00E928F0"/>
    <w:rsid w:val="00E93C4E"/>
    <w:rsid w:val="00E94AFB"/>
    <w:rsid w:val="00E95920"/>
    <w:rsid w:val="00E9676D"/>
    <w:rsid w:val="00E96BAC"/>
    <w:rsid w:val="00E970B8"/>
    <w:rsid w:val="00EA08BB"/>
    <w:rsid w:val="00EA1529"/>
    <w:rsid w:val="00EA2CD2"/>
    <w:rsid w:val="00EA2F28"/>
    <w:rsid w:val="00EA38BA"/>
    <w:rsid w:val="00EA58F8"/>
    <w:rsid w:val="00EAAC36"/>
    <w:rsid w:val="00EB03D0"/>
    <w:rsid w:val="00EB04C7"/>
    <w:rsid w:val="00EB0790"/>
    <w:rsid w:val="00EB15E1"/>
    <w:rsid w:val="00EB20C4"/>
    <w:rsid w:val="00EB537D"/>
    <w:rsid w:val="00EB64A9"/>
    <w:rsid w:val="00EB66CD"/>
    <w:rsid w:val="00EB7C1F"/>
    <w:rsid w:val="00EB7FD2"/>
    <w:rsid w:val="00EC0282"/>
    <w:rsid w:val="00EC43A9"/>
    <w:rsid w:val="00EC4587"/>
    <w:rsid w:val="00EC47E0"/>
    <w:rsid w:val="00EC4A59"/>
    <w:rsid w:val="00EC6E5B"/>
    <w:rsid w:val="00EC7080"/>
    <w:rsid w:val="00EC77D9"/>
    <w:rsid w:val="00EC7DCF"/>
    <w:rsid w:val="00ED00BA"/>
    <w:rsid w:val="00ED1ACB"/>
    <w:rsid w:val="00ED1B7A"/>
    <w:rsid w:val="00ED2839"/>
    <w:rsid w:val="00ED2D4E"/>
    <w:rsid w:val="00ED3282"/>
    <w:rsid w:val="00ED3377"/>
    <w:rsid w:val="00ED49B9"/>
    <w:rsid w:val="00ED747A"/>
    <w:rsid w:val="00ED7540"/>
    <w:rsid w:val="00ED7B14"/>
    <w:rsid w:val="00EE03E9"/>
    <w:rsid w:val="00EE157C"/>
    <w:rsid w:val="00EE2B36"/>
    <w:rsid w:val="00EE3277"/>
    <w:rsid w:val="00EE395C"/>
    <w:rsid w:val="00EE440E"/>
    <w:rsid w:val="00EE463E"/>
    <w:rsid w:val="00EE474D"/>
    <w:rsid w:val="00EE4FB9"/>
    <w:rsid w:val="00EE58B2"/>
    <w:rsid w:val="00EE5BC5"/>
    <w:rsid w:val="00EE6EC9"/>
    <w:rsid w:val="00EEB74A"/>
    <w:rsid w:val="00EF2D19"/>
    <w:rsid w:val="00EF4B28"/>
    <w:rsid w:val="00EF4B9E"/>
    <w:rsid w:val="00EF5395"/>
    <w:rsid w:val="00EF720C"/>
    <w:rsid w:val="00EF787A"/>
    <w:rsid w:val="00F01702"/>
    <w:rsid w:val="00F01BF6"/>
    <w:rsid w:val="00F02536"/>
    <w:rsid w:val="00F02E0B"/>
    <w:rsid w:val="00F02EFA"/>
    <w:rsid w:val="00F057C2"/>
    <w:rsid w:val="00F058E3"/>
    <w:rsid w:val="00F05F54"/>
    <w:rsid w:val="00F06039"/>
    <w:rsid w:val="00F073D8"/>
    <w:rsid w:val="00F07426"/>
    <w:rsid w:val="00F10DEC"/>
    <w:rsid w:val="00F10EE2"/>
    <w:rsid w:val="00F11580"/>
    <w:rsid w:val="00F11800"/>
    <w:rsid w:val="00F11AD3"/>
    <w:rsid w:val="00F16818"/>
    <w:rsid w:val="00F16A31"/>
    <w:rsid w:val="00F16BE6"/>
    <w:rsid w:val="00F16D5B"/>
    <w:rsid w:val="00F17482"/>
    <w:rsid w:val="00F1780D"/>
    <w:rsid w:val="00F17A96"/>
    <w:rsid w:val="00F17C29"/>
    <w:rsid w:val="00F207F4"/>
    <w:rsid w:val="00F214F6"/>
    <w:rsid w:val="00F226D0"/>
    <w:rsid w:val="00F22908"/>
    <w:rsid w:val="00F23100"/>
    <w:rsid w:val="00F25AD2"/>
    <w:rsid w:val="00F25CD0"/>
    <w:rsid w:val="00F3232F"/>
    <w:rsid w:val="00F32C34"/>
    <w:rsid w:val="00F3323D"/>
    <w:rsid w:val="00F33684"/>
    <w:rsid w:val="00F33A2A"/>
    <w:rsid w:val="00F35E7A"/>
    <w:rsid w:val="00F402CD"/>
    <w:rsid w:val="00F411EE"/>
    <w:rsid w:val="00F412D0"/>
    <w:rsid w:val="00F41C3F"/>
    <w:rsid w:val="00F42B1D"/>
    <w:rsid w:val="00F437E4"/>
    <w:rsid w:val="00F437FA"/>
    <w:rsid w:val="00F44014"/>
    <w:rsid w:val="00F45B61"/>
    <w:rsid w:val="00F4683D"/>
    <w:rsid w:val="00F46D14"/>
    <w:rsid w:val="00F51AA6"/>
    <w:rsid w:val="00F52CD3"/>
    <w:rsid w:val="00F539EF"/>
    <w:rsid w:val="00F54253"/>
    <w:rsid w:val="00F54705"/>
    <w:rsid w:val="00F54A03"/>
    <w:rsid w:val="00F5653A"/>
    <w:rsid w:val="00F56BF9"/>
    <w:rsid w:val="00F5704B"/>
    <w:rsid w:val="00F571E3"/>
    <w:rsid w:val="00F572A0"/>
    <w:rsid w:val="00F608FA"/>
    <w:rsid w:val="00F625E7"/>
    <w:rsid w:val="00F64D3E"/>
    <w:rsid w:val="00F664F0"/>
    <w:rsid w:val="00F66750"/>
    <w:rsid w:val="00F66C6D"/>
    <w:rsid w:val="00F66CD7"/>
    <w:rsid w:val="00F674DE"/>
    <w:rsid w:val="00F714A9"/>
    <w:rsid w:val="00F71746"/>
    <w:rsid w:val="00F71C4D"/>
    <w:rsid w:val="00F73FD4"/>
    <w:rsid w:val="00F74DC0"/>
    <w:rsid w:val="00F76110"/>
    <w:rsid w:val="00F77F2B"/>
    <w:rsid w:val="00F807FA"/>
    <w:rsid w:val="00F80C12"/>
    <w:rsid w:val="00F810A6"/>
    <w:rsid w:val="00F81703"/>
    <w:rsid w:val="00F819B5"/>
    <w:rsid w:val="00F82228"/>
    <w:rsid w:val="00F841C5"/>
    <w:rsid w:val="00F84301"/>
    <w:rsid w:val="00F85148"/>
    <w:rsid w:val="00F862CD"/>
    <w:rsid w:val="00F867B6"/>
    <w:rsid w:val="00F87F61"/>
    <w:rsid w:val="00F8EEB4"/>
    <w:rsid w:val="00F90ED7"/>
    <w:rsid w:val="00F912C9"/>
    <w:rsid w:val="00F915B4"/>
    <w:rsid w:val="00F91708"/>
    <w:rsid w:val="00F91CFA"/>
    <w:rsid w:val="00F924E1"/>
    <w:rsid w:val="00F92AA1"/>
    <w:rsid w:val="00F93A64"/>
    <w:rsid w:val="00F93C2C"/>
    <w:rsid w:val="00F9625D"/>
    <w:rsid w:val="00FA055A"/>
    <w:rsid w:val="00FA196B"/>
    <w:rsid w:val="00FA1A6A"/>
    <w:rsid w:val="00FA20D9"/>
    <w:rsid w:val="00FA2720"/>
    <w:rsid w:val="00FA3BF5"/>
    <w:rsid w:val="00FA42C1"/>
    <w:rsid w:val="00FA45B6"/>
    <w:rsid w:val="00FA61FB"/>
    <w:rsid w:val="00FA64CF"/>
    <w:rsid w:val="00FA691F"/>
    <w:rsid w:val="00FA776A"/>
    <w:rsid w:val="00FA7ECD"/>
    <w:rsid w:val="00FB0643"/>
    <w:rsid w:val="00FB1FCB"/>
    <w:rsid w:val="00FB2321"/>
    <w:rsid w:val="00FB297B"/>
    <w:rsid w:val="00FB2CED"/>
    <w:rsid w:val="00FB4074"/>
    <w:rsid w:val="00FB4838"/>
    <w:rsid w:val="00FB49BC"/>
    <w:rsid w:val="00FB4DC5"/>
    <w:rsid w:val="00FB4E6F"/>
    <w:rsid w:val="00FB58D4"/>
    <w:rsid w:val="00FB5D9F"/>
    <w:rsid w:val="00FB7BF5"/>
    <w:rsid w:val="00FC00BE"/>
    <w:rsid w:val="00FC06C2"/>
    <w:rsid w:val="00FC1E1A"/>
    <w:rsid w:val="00FC41EB"/>
    <w:rsid w:val="00FC4849"/>
    <w:rsid w:val="00FC48F9"/>
    <w:rsid w:val="00FC76A3"/>
    <w:rsid w:val="00FD0039"/>
    <w:rsid w:val="00FD0355"/>
    <w:rsid w:val="00FD0F99"/>
    <w:rsid w:val="00FD10A6"/>
    <w:rsid w:val="00FD111B"/>
    <w:rsid w:val="00FD243A"/>
    <w:rsid w:val="00FD26A3"/>
    <w:rsid w:val="00FD28CA"/>
    <w:rsid w:val="00FD3320"/>
    <w:rsid w:val="00FD43DC"/>
    <w:rsid w:val="00FD4F87"/>
    <w:rsid w:val="00FD6EDF"/>
    <w:rsid w:val="00FD7542"/>
    <w:rsid w:val="00FE1660"/>
    <w:rsid w:val="00FE1D17"/>
    <w:rsid w:val="00FE1F47"/>
    <w:rsid w:val="00FE44AB"/>
    <w:rsid w:val="00FE49C1"/>
    <w:rsid w:val="00FE4AAE"/>
    <w:rsid w:val="00FE4B7E"/>
    <w:rsid w:val="00FE528A"/>
    <w:rsid w:val="00FE54CE"/>
    <w:rsid w:val="00FF04CD"/>
    <w:rsid w:val="00FF172A"/>
    <w:rsid w:val="00FF261A"/>
    <w:rsid w:val="00FF4130"/>
    <w:rsid w:val="00FF440C"/>
    <w:rsid w:val="00FF4761"/>
    <w:rsid w:val="00FF4F96"/>
    <w:rsid w:val="00FF5C3A"/>
    <w:rsid w:val="00FF765C"/>
    <w:rsid w:val="010BFA04"/>
    <w:rsid w:val="010D2AE0"/>
    <w:rsid w:val="01112359"/>
    <w:rsid w:val="011D7430"/>
    <w:rsid w:val="0120E6EB"/>
    <w:rsid w:val="01356294"/>
    <w:rsid w:val="01372C8F"/>
    <w:rsid w:val="013C4120"/>
    <w:rsid w:val="013E9888"/>
    <w:rsid w:val="01555EF9"/>
    <w:rsid w:val="0156D689"/>
    <w:rsid w:val="0159D473"/>
    <w:rsid w:val="015EED50"/>
    <w:rsid w:val="01621D04"/>
    <w:rsid w:val="0166363F"/>
    <w:rsid w:val="016A0868"/>
    <w:rsid w:val="016DDB02"/>
    <w:rsid w:val="0172B53B"/>
    <w:rsid w:val="017A052E"/>
    <w:rsid w:val="0185A521"/>
    <w:rsid w:val="0187A56F"/>
    <w:rsid w:val="018ECA28"/>
    <w:rsid w:val="0191856B"/>
    <w:rsid w:val="0192C2A0"/>
    <w:rsid w:val="019BEB2A"/>
    <w:rsid w:val="01A32046"/>
    <w:rsid w:val="01A681B3"/>
    <w:rsid w:val="01A85BA5"/>
    <w:rsid w:val="01B2D1F1"/>
    <w:rsid w:val="01B3BE5D"/>
    <w:rsid w:val="01B957EE"/>
    <w:rsid w:val="01BB2663"/>
    <w:rsid w:val="01BF2025"/>
    <w:rsid w:val="01DB1E26"/>
    <w:rsid w:val="01E03F0E"/>
    <w:rsid w:val="01E3EB7F"/>
    <w:rsid w:val="01E59301"/>
    <w:rsid w:val="01E5A540"/>
    <w:rsid w:val="01F83CB4"/>
    <w:rsid w:val="01FD7926"/>
    <w:rsid w:val="020525F1"/>
    <w:rsid w:val="020669FD"/>
    <w:rsid w:val="0209DFDF"/>
    <w:rsid w:val="020D3155"/>
    <w:rsid w:val="02160A1B"/>
    <w:rsid w:val="02187DF1"/>
    <w:rsid w:val="02233BA4"/>
    <w:rsid w:val="0228F36D"/>
    <w:rsid w:val="023258B8"/>
    <w:rsid w:val="02332CD9"/>
    <w:rsid w:val="024A092F"/>
    <w:rsid w:val="02583D01"/>
    <w:rsid w:val="0258C06C"/>
    <w:rsid w:val="025CFC49"/>
    <w:rsid w:val="02661CCD"/>
    <w:rsid w:val="026B5A1A"/>
    <w:rsid w:val="026DB087"/>
    <w:rsid w:val="0275FF4E"/>
    <w:rsid w:val="028B5AA2"/>
    <w:rsid w:val="028E6972"/>
    <w:rsid w:val="028F715A"/>
    <w:rsid w:val="0294F9B0"/>
    <w:rsid w:val="02A072AC"/>
    <w:rsid w:val="02A38887"/>
    <w:rsid w:val="02A69C9B"/>
    <w:rsid w:val="02A7F8BB"/>
    <w:rsid w:val="02A82C66"/>
    <w:rsid w:val="02B303ED"/>
    <w:rsid w:val="02B3C981"/>
    <w:rsid w:val="02BE6089"/>
    <w:rsid w:val="02BE750C"/>
    <w:rsid w:val="02C60132"/>
    <w:rsid w:val="02CAF4F6"/>
    <w:rsid w:val="02CE82E9"/>
    <w:rsid w:val="02D2004B"/>
    <w:rsid w:val="02D3AA96"/>
    <w:rsid w:val="02DB8869"/>
    <w:rsid w:val="02DE4CE1"/>
    <w:rsid w:val="02E30C09"/>
    <w:rsid w:val="02EACE03"/>
    <w:rsid w:val="02EC74AB"/>
    <w:rsid w:val="02EE2A14"/>
    <w:rsid w:val="030A5D50"/>
    <w:rsid w:val="030DCA35"/>
    <w:rsid w:val="030F9F43"/>
    <w:rsid w:val="03122B82"/>
    <w:rsid w:val="031C1AF5"/>
    <w:rsid w:val="031E143F"/>
    <w:rsid w:val="03283445"/>
    <w:rsid w:val="0330942D"/>
    <w:rsid w:val="0331ED8A"/>
    <w:rsid w:val="0335D4C0"/>
    <w:rsid w:val="033A1C31"/>
    <w:rsid w:val="033E2933"/>
    <w:rsid w:val="03436BD1"/>
    <w:rsid w:val="034915BD"/>
    <w:rsid w:val="0350F1D9"/>
    <w:rsid w:val="03558A11"/>
    <w:rsid w:val="03606B85"/>
    <w:rsid w:val="03608F16"/>
    <w:rsid w:val="0361EC5E"/>
    <w:rsid w:val="03623FDF"/>
    <w:rsid w:val="0364FF6A"/>
    <w:rsid w:val="0366E1A5"/>
    <w:rsid w:val="036DCDB1"/>
    <w:rsid w:val="03702B0E"/>
    <w:rsid w:val="0375D84D"/>
    <w:rsid w:val="038483B1"/>
    <w:rsid w:val="0389D042"/>
    <w:rsid w:val="0391EF80"/>
    <w:rsid w:val="03A16840"/>
    <w:rsid w:val="03A8AD14"/>
    <w:rsid w:val="03B1EE32"/>
    <w:rsid w:val="03B4773E"/>
    <w:rsid w:val="03BE8090"/>
    <w:rsid w:val="03CACAEA"/>
    <w:rsid w:val="03D45877"/>
    <w:rsid w:val="03DA2897"/>
    <w:rsid w:val="03DEEAE6"/>
    <w:rsid w:val="03EA5D29"/>
    <w:rsid w:val="03EF5F7D"/>
    <w:rsid w:val="03F61103"/>
    <w:rsid w:val="04033018"/>
    <w:rsid w:val="0407B5E4"/>
    <w:rsid w:val="0410028E"/>
    <w:rsid w:val="042754E3"/>
    <w:rsid w:val="0429D25E"/>
    <w:rsid w:val="043664EE"/>
    <w:rsid w:val="04374BC4"/>
    <w:rsid w:val="0452C252"/>
    <w:rsid w:val="046C98FF"/>
    <w:rsid w:val="046E93B1"/>
    <w:rsid w:val="047377B9"/>
    <w:rsid w:val="047F50CF"/>
    <w:rsid w:val="048397C6"/>
    <w:rsid w:val="048B2CC9"/>
    <w:rsid w:val="049C601F"/>
    <w:rsid w:val="04B04FE4"/>
    <w:rsid w:val="04BB561E"/>
    <w:rsid w:val="04BB5847"/>
    <w:rsid w:val="04C28BEC"/>
    <w:rsid w:val="04C59734"/>
    <w:rsid w:val="04C5AE6D"/>
    <w:rsid w:val="04C5E6B9"/>
    <w:rsid w:val="04C7858A"/>
    <w:rsid w:val="04C88EB5"/>
    <w:rsid w:val="04C94B93"/>
    <w:rsid w:val="04C96DDD"/>
    <w:rsid w:val="04D0E898"/>
    <w:rsid w:val="04D4A7AF"/>
    <w:rsid w:val="04DB091F"/>
    <w:rsid w:val="04E6CBD0"/>
    <w:rsid w:val="04EE5444"/>
    <w:rsid w:val="04FB3668"/>
    <w:rsid w:val="04FBB452"/>
    <w:rsid w:val="04FC3BE6"/>
    <w:rsid w:val="050125D1"/>
    <w:rsid w:val="0503A5A8"/>
    <w:rsid w:val="0507C7AA"/>
    <w:rsid w:val="050BFB6F"/>
    <w:rsid w:val="05124876"/>
    <w:rsid w:val="05178E63"/>
    <w:rsid w:val="05209528"/>
    <w:rsid w:val="0521FC48"/>
    <w:rsid w:val="0524F98F"/>
    <w:rsid w:val="052D4C2A"/>
    <w:rsid w:val="052DBFDB"/>
    <w:rsid w:val="05420DD5"/>
    <w:rsid w:val="054B29CA"/>
    <w:rsid w:val="0550247B"/>
    <w:rsid w:val="0557EA10"/>
    <w:rsid w:val="055AA2DF"/>
    <w:rsid w:val="055F91A9"/>
    <w:rsid w:val="05696046"/>
    <w:rsid w:val="056E4B3E"/>
    <w:rsid w:val="056F088C"/>
    <w:rsid w:val="057A37C5"/>
    <w:rsid w:val="0586EF81"/>
    <w:rsid w:val="0592877C"/>
    <w:rsid w:val="0598F5C8"/>
    <w:rsid w:val="0599849D"/>
    <w:rsid w:val="059B4580"/>
    <w:rsid w:val="05A037D5"/>
    <w:rsid w:val="05ABD726"/>
    <w:rsid w:val="05AC0325"/>
    <w:rsid w:val="05B365F3"/>
    <w:rsid w:val="05BB6F32"/>
    <w:rsid w:val="05BB938E"/>
    <w:rsid w:val="05C463F8"/>
    <w:rsid w:val="05C7A5B1"/>
    <w:rsid w:val="05C9C2FE"/>
    <w:rsid w:val="05CFE2BC"/>
    <w:rsid w:val="05D9629D"/>
    <w:rsid w:val="05E4BBA3"/>
    <w:rsid w:val="05EBB097"/>
    <w:rsid w:val="05F0351C"/>
    <w:rsid w:val="05FDE400"/>
    <w:rsid w:val="06086960"/>
    <w:rsid w:val="060955FE"/>
    <w:rsid w:val="061C980E"/>
    <w:rsid w:val="06212E8F"/>
    <w:rsid w:val="062B31DD"/>
    <w:rsid w:val="062B8DBD"/>
    <w:rsid w:val="062F68DA"/>
    <w:rsid w:val="0636B013"/>
    <w:rsid w:val="06488226"/>
    <w:rsid w:val="064F25E8"/>
    <w:rsid w:val="06514DFA"/>
    <w:rsid w:val="06538EAE"/>
    <w:rsid w:val="0655B21D"/>
    <w:rsid w:val="0662317C"/>
    <w:rsid w:val="06663E5B"/>
    <w:rsid w:val="066C7166"/>
    <w:rsid w:val="067272BF"/>
    <w:rsid w:val="0677D62A"/>
    <w:rsid w:val="0682002E"/>
    <w:rsid w:val="06868A0E"/>
    <w:rsid w:val="06920DB9"/>
    <w:rsid w:val="06A5025A"/>
    <w:rsid w:val="06AEF231"/>
    <w:rsid w:val="06B17605"/>
    <w:rsid w:val="06C3FAEC"/>
    <w:rsid w:val="06CF1013"/>
    <w:rsid w:val="06D0637B"/>
    <w:rsid w:val="06D063B1"/>
    <w:rsid w:val="06D41061"/>
    <w:rsid w:val="06E50470"/>
    <w:rsid w:val="06EAFC58"/>
    <w:rsid w:val="06F4FCA3"/>
    <w:rsid w:val="06F9B564"/>
    <w:rsid w:val="06FBE0F9"/>
    <w:rsid w:val="06FC15F0"/>
    <w:rsid w:val="07081589"/>
    <w:rsid w:val="07084CE4"/>
    <w:rsid w:val="07184B8A"/>
    <w:rsid w:val="071D6CEC"/>
    <w:rsid w:val="0722DFD9"/>
    <w:rsid w:val="07294EF8"/>
    <w:rsid w:val="0730523D"/>
    <w:rsid w:val="073DE8FE"/>
    <w:rsid w:val="074096FE"/>
    <w:rsid w:val="07472871"/>
    <w:rsid w:val="0748DF70"/>
    <w:rsid w:val="074AC483"/>
    <w:rsid w:val="074AE5F3"/>
    <w:rsid w:val="074E2630"/>
    <w:rsid w:val="075B1530"/>
    <w:rsid w:val="07683802"/>
    <w:rsid w:val="0775DCF2"/>
    <w:rsid w:val="077B5D86"/>
    <w:rsid w:val="077C4424"/>
    <w:rsid w:val="07812C28"/>
    <w:rsid w:val="0782CCD8"/>
    <w:rsid w:val="0794B1AF"/>
    <w:rsid w:val="07961FBE"/>
    <w:rsid w:val="07965F05"/>
    <w:rsid w:val="079890EA"/>
    <w:rsid w:val="079ADE21"/>
    <w:rsid w:val="079B18D4"/>
    <w:rsid w:val="079E76D7"/>
    <w:rsid w:val="079FC578"/>
    <w:rsid w:val="07AC598A"/>
    <w:rsid w:val="07ACB465"/>
    <w:rsid w:val="07B3E00B"/>
    <w:rsid w:val="07B5E602"/>
    <w:rsid w:val="07BA1353"/>
    <w:rsid w:val="07BC5A6C"/>
    <w:rsid w:val="07BD3BF1"/>
    <w:rsid w:val="07C52DA5"/>
    <w:rsid w:val="07CD83BF"/>
    <w:rsid w:val="07E9E445"/>
    <w:rsid w:val="07F51E67"/>
    <w:rsid w:val="07F6AF55"/>
    <w:rsid w:val="080EC8A0"/>
    <w:rsid w:val="0813AE96"/>
    <w:rsid w:val="08199322"/>
    <w:rsid w:val="081BF459"/>
    <w:rsid w:val="08215700"/>
    <w:rsid w:val="082D89D3"/>
    <w:rsid w:val="08340039"/>
    <w:rsid w:val="083BB5E9"/>
    <w:rsid w:val="08422F69"/>
    <w:rsid w:val="08467940"/>
    <w:rsid w:val="084C998E"/>
    <w:rsid w:val="085D1A39"/>
    <w:rsid w:val="0866439E"/>
    <w:rsid w:val="08800EB6"/>
    <w:rsid w:val="088475C1"/>
    <w:rsid w:val="08859A04"/>
    <w:rsid w:val="08889803"/>
    <w:rsid w:val="08914092"/>
    <w:rsid w:val="08930C3C"/>
    <w:rsid w:val="0894921B"/>
    <w:rsid w:val="089530CB"/>
    <w:rsid w:val="08AC64AE"/>
    <w:rsid w:val="08B03450"/>
    <w:rsid w:val="08B46A41"/>
    <w:rsid w:val="08C0CB99"/>
    <w:rsid w:val="08C26C82"/>
    <w:rsid w:val="08CCC3B6"/>
    <w:rsid w:val="08D0FBEC"/>
    <w:rsid w:val="08E3D79C"/>
    <w:rsid w:val="08EF4FD2"/>
    <w:rsid w:val="08F87767"/>
    <w:rsid w:val="08F88E15"/>
    <w:rsid w:val="08FDDFF5"/>
    <w:rsid w:val="09003FAB"/>
    <w:rsid w:val="09064451"/>
    <w:rsid w:val="090F1AE3"/>
    <w:rsid w:val="091451CC"/>
    <w:rsid w:val="091A5836"/>
    <w:rsid w:val="093007CD"/>
    <w:rsid w:val="09385A34"/>
    <w:rsid w:val="093AE2CD"/>
    <w:rsid w:val="094123AE"/>
    <w:rsid w:val="09442FA0"/>
    <w:rsid w:val="094FB6A1"/>
    <w:rsid w:val="095347B8"/>
    <w:rsid w:val="095842B6"/>
    <w:rsid w:val="096054ED"/>
    <w:rsid w:val="09712E78"/>
    <w:rsid w:val="09759C75"/>
    <w:rsid w:val="09775544"/>
    <w:rsid w:val="097DBD32"/>
    <w:rsid w:val="0985B4A6"/>
    <w:rsid w:val="0988E884"/>
    <w:rsid w:val="098F7132"/>
    <w:rsid w:val="099883EE"/>
    <w:rsid w:val="0999CADA"/>
    <w:rsid w:val="099E50AC"/>
    <w:rsid w:val="09B55228"/>
    <w:rsid w:val="09B824D0"/>
    <w:rsid w:val="09B92A7C"/>
    <w:rsid w:val="09BA336A"/>
    <w:rsid w:val="09BFE101"/>
    <w:rsid w:val="09C3C6EE"/>
    <w:rsid w:val="09C886E3"/>
    <w:rsid w:val="09CD07AE"/>
    <w:rsid w:val="09CF6530"/>
    <w:rsid w:val="09DC8F24"/>
    <w:rsid w:val="09E30578"/>
    <w:rsid w:val="09EBEBE6"/>
    <w:rsid w:val="09EDF60B"/>
    <w:rsid w:val="09FD33BB"/>
    <w:rsid w:val="0A0AE6F3"/>
    <w:rsid w:val="0A156309"/>
    <w:rsid w:val="0A18EF09"/>
    <w:rsid w:val="0A1B707A"/>
    <w:rsid w:val="0A1D9A10"/>
    <w:rsid w:val="0A216A65"/>
    <w:rsid w:val="0A227DC3"/>
    <w:rsid w:val="0A2F40CF"/>
    <w:rsid w:val="0A31012C"/>
    <w:rsid w:val="0A326B54"/>
    <w:rsid w:val="0A355A72"/>
    <w:rsid w:val="0A380254"/>
    <w:rsid w:val="0A3CC95F"/>
    <w:rsid w:val="0A3CDAF8"/>
    <w:rsid w:val="0A430B6D"/>
    <w:rsid w:val="0A470716"/>
    <w:rsid w:val="0A4C96CE"/>
    <w:rsid w:val="0A5A809B"/>
    <w:rsid w:val="0A5FC53A"/>
    <w:rsid w:val="0A6D8037"/>
    <w:rsid w:val="0A731DFC"/>
    <w:rsid w:val="0A755EB4"/>
    <w:rsid w:val="0A851DC5"/>
    <w:rsid w:val="0A8D6872"/>
    <w:rsid w:val="0A9C2404"/>
    <w:rsid w:val="0A9FD001"/>
    <w:rsid w:val="0AA7FB76"/>
    <w:rsid w:val="0AA8EEA9"/>
    <w:rsid w:val="0AAB2083"/>
    <w:rsid w:val="0AAC25AE"/>
    <w:rsid w:val="0AAF9BB7"/>
    <w:rsid w:val="0AB770F7"/>
    <w:rsid w:val="0AC04D03"/>
    <w:rsid w:val="0ACD71F1"/>
    <w:rsid w:val="0AE1994D"/>
    <w:rsid w:val="0AE30790"/>
    <w:rsid w:val="0AE3FA4C"/>
    <w:rsid w:val="0AEDE31E"/>
    <w:rsid w:val="0AFCBFBE"/>
    <w:rsid w:val="0AFD16AF"/>
    <w:rsid w:val="0AFF88BE"/>
    <w:rsid w:val="0B04A17C"/>
    <w:rsid w:val="0B05D3D7"/>
    <w:rsid w:val="0B0A7B8F"/>
    <w:rsid w:val="0B0F41CE"/>
    <w:rsid w:val="0B0FFA8F"/>
    <w:rsid w:val="0B1F2E3E"/>
    <w:rsid w:val="0B2AA29E"/>
    <w:rsid w:val="0B2EB547"/>
    <w:rsid w:val="0B2F3B97"/>
    <w:rsid w:val="0B305BDF"/>
    <w:rsid w:val="0B3BD8F9"/>
    <w:rsid w:val="0B47BC8F"/>
    <w:rsid w:val="0B5348AF"/>
    <w:rsid w:val="0B551D59"/>
    <w:rsid w:val="0B5ADBA0"/>
    <w:rsid w:val="0B61D004"/>
    <w:rsid w:val="0B6827BA"/>
    <w:rsid w:val="0B6C855F"/>
    <w:rsid w:val="0B724682"/>
    <w:rsid w:val="0B745FDF"/>
    <w:rsid w:val="0B786A49"/>
    <w:rsid w:val="0B7DFABB"/>
    <w:rsid w:val="0B81A941"/>
    <w:rsid w:val="0B81FB11"/>
    <w:rsid w:val="0B8352ED"/>
    <w:rsid w:val="0B95D808"/>
    <w:rsid w:val="0B9799C8"/>
    <w:rsid w:val="0B97D859"/>
    <w:rsid w:val="0B9DF44D"/>
    <w:rsid w:val="0BA84ABC"/>
    <w:rsid w:val="0BA8CDCC"/>
    <w:rsid w:val="0BAE83AE"/>
    <w:rsid w:val="0BBABD84"/>
    <w:rsid w:val="0BBDC4A8"/>
    <w:rsid w:val="0BC295AA"/>
    <w:rsid w:val="0BC7B657"/>
    <w:rsid w:val="0BC8DA24"/>
    <w:rsid w:val="0BCADD13"/>
    <w:rsid w:val="0BD4BA11"/>
    <w:rsid w:val="0BD584B5"/>
    <w:rsid w:val="0BE27C9D"/>
    <w:rsid w:val="0BE9FD80"/>
    <w:rsid w:val="0BEC59E2"/>
    <w:rsid w:val="0BEE0090"/>
    <w:rsid w:val="0BEEB0C9"/>
    <w:rsid w:val="0C059325"/>
    <w:rsid w:val="0C0AB123"/>
    <w:rsid w:val="0C16BE92"/>
    <w:rsid w:val="0C1E0719"/>
    <w:rsid w:val="0C2106FB"/>
    <w:rsid w:val="0C27262C"/>
    <w:rsid w:val="0C2999F3"/>
    <w:rsid w:val="0C2AB0B6"/>
    <w:rsid w:val="0C39E7EB"/>
    <w:rsid w:val="0C4606E8"/>
    <w:rsid w:val="0C482C77"/>
    <w:rsid w:val="0C4E82C2"/>
    <w:rsid w:val="0C51998B"/>
    <w:rsid w:val="0C51A87C"/>
    <w:rsid w:val="0C5F63EE"/>
    <w:rsid w:val="0C5FDFCC"/>
    <w:rsid w:val="0C63A685"/>
    <w:rsid w:val="0C691307"/>
    <w:rsid w:val="0C694252"/>
    <w:rsid w:val="0C6BD3A3"/>
    <w:rsid w:val="0C74C645"/>
    <w:rsid w:val="0C753AED"/>
    <w:rsid w:val="0C772811"/>
    <w:rsid w:val="0C797C3D"/>
    <w:rsid w:val="0C7C9387"/>
    <w:rsid w:val="0C7D895F"/>
    <w:rsid w:val="0C7F2F43"/>
    <w:rsid w:val="0C84047E"/>
    <w:rsid w:val="0C90FEF5"/>
    <w:rsid w:val="0C9A6367"/>
    <w:rsid w:val="0C9CE84A"/>
    <w:rsid w:val="0C9D1092"/>
    <w:rsid w:val="0CA7081F"/>
    <w:rsid w:val="0CADD275"/>
    <w:rsid w:val="0CB03E35"/>
    <w:rsid w:val="0CB73905"/>
    <w:rsid w:val="0CBA3B1A"/>
    <w:rsid w:val="0CBD4909"/>
    <w:rsid w:val="0CC06CC8"/>
    <w:rsid w:val="0CCE22BF"/>
    <w:rsid w:val="0CCF4202"/>
    <w:rsid w:val="0CDD6D65"/>
    <w:rsid w:val="0CE04D88"/>
    <w:rsid w:val="0CE84888"/>
    <w:rsid w:val="0CEC0CC9"/>
    <w:rsid w:val="0CF6C496"/>
    <w:rsid w:val="0CFB2B39"/>
    <w:rsid w:val="0D0855C0"/>
    <w:rsid w:val="0D0C830E"/>
    <w:rsid w:val="0D0E73E2"/>
    <w:rsid w:val="0D1417C5"/>
    <w:rsid w:val="0D193D46"/>
    <w:rsid w:val="0D1FE406"/>
    <w:rsid w:val="0D27829B"/>
    <w:rsid w:val="0D288F4C"/>
    <w:rsid w:val="0D2A6137"/>
    <w:rsid w:val="0D2E9D18"/>
    <w:rsid w:val="0D31741C"/>
    <w:rsid w:val="0D319364"/>
    <w:rsid w:val="0D31C590"/>
    <w:rsid w:val="0D34717F"/>
    <w:rsid w:val="0D35DCEE"/>
    <w:rsid w:val="0D39920F"/>
    <w:rsid w:val="0D3A5D19"/>
    <w:rsid w:val="0D3FC683"/>
    <w:rsid w:val="0D48FC76"/>
    <w:rsid w:val="0D4921A5"/>
    <w:rsid w:val="0D502A61"/>
    <w:rsid w:val="0D650EB9"/>
    <w:rsid w:val="0D67ACDE"/>
    <w:rsid w:val="0D7025CB"/>
    <w:rsid w:val="0D73EB92"/>
    <w:rsid w:val="0D76542B"/>
    <w:rsid w:val="0D76C536"/>
    <w:rsid w:val="0D772142"/>
    <w:rsid w:val="0D79FE73"/>
    <w:rsid w:val="0D7ED79E"/>
    <w:rsid w:val="0D92D85C"/>
    <w:rsid w:val="0D9CA273"/>
    <w:rsid w:val="0D9D936A"/>
    <w:rsid w:val="0D9E3809"/>
    <w:rsid w:val="0DA1EE78"/>
    <w:rsid w:val="0DA451C4"/>
    <w:rsid w:val="0DB21D67"/>
    <w:rsid w:val="0DB7B8AC"/>
    <w:rsid w:val="0DB7C2B1"/>
    <w:rsid w:val="0DBD1541"/>
    <w:rsid w:val="0DC53FC2"/>
    <w:rsid w:val="0DCB9A91"/>
    <w:rsid w:val="0DCC9359"/>
    <w:rsid w:val="0DD79539"/>
    <w:rsid w:val="0DD79E44"/>
    <w:rsid w:val="0DD7AC57"/>
    <w:rsid w:val="0DDA9606"/>
    <w:rsid w:val="0DDEF9E4"/>
    <w:rsid w:val="0DE4CDEB"/>
    <w:rsid w:val="0DEF81BE"/>
    <w:rsid w:val="0DF058AD"/>
    <w:rsid w:val="0DFD318C"/>
    <w:rsid w:val="0E0101A4"/>
    <w:rsid w:val="0E02115B"/>
    <w:rsid w:val="0E0A02D4"/>
    <w:rsid w:val="0E0D3E6E"/>
    <w:rsid w:val="0E0DB27F"/>
    <w:rsid w:val="0E0DB39F"/>
    <w:rsid w:val="0E10B214"/>
    <w:rsid w:val="0E12936B"/>
    <w:rsid w:val="0E24BD17"/>
    <w:rsid w:val="0E296B56"/>
    <w:rsid w:val="0E306E59"/>
    <w:rsid w:val="0E349B71"/>
    <w:rsid w:val="0E378662"/>
    <w:rsid w:val="0E3B6274"/>
    <w:rsid w:val="0E43EEE3"/>
    <w:rsid w:val="0E488B5D"/>
    <w:rsid w:val="0E4B8944"/>
    <w:rsid w:val="0E59EE54"/>
    <w:rsid w:val="0E60D740"/>
    <w:rsid w:val="0E63CA97"/>
    <w:rsid w:val="0E652405"/>
    <w:rsid w:val="0E658F60"/>
    <w:rsid w:val="0E6CB2D7"/>
    <w:rsid w:val="0E703414"/>
    <w:rsid w:val="0E70C2F3"/>
    <w:rsid w:val="0E8780FD"/>
    <w:rsid w:val="0EA13032"/>
    <w:rsid w:val="0EA4C96A"/>
    <w:rsid w:val="0EAA7F9E"/>
    <w:rsid w:val="0EB3AB76"/>
    <w:rsid w:val="0EB45540"/>
    <w:rsid w:val="0EB6F2FD"/>
    <w:rsid w:val="0EBDA73A"/>
    <w:rsid w:val="0EC2A23E"/>
    <w:rsid w:val="0ED104CC"/>
    <w:rsid w:val="0EEFFD6F"/>
    <w:rsid w:val="0EF78694"/>
    <w:rsid w:val="0F03A30C"/>
    <w:rsid w:val="0F051E04"/>
    <w:rsid w:val="0F05315E"/>
    <w:rsid w:val="0F0543CB"/>
    <w:rsid w:val="0F10FFBD"/>
    <w:rsid w:val="0F14F47B"/>
    <w:rsid w:val="0F16634C"/>
    <w:rsid w:val="0F16753E"/>
    <w:rsid w:val="0F16A948"/>
    <w:rsid w:val="0F20BF35"/>
    <w:rsid w:val="0F23C400"/>
    <w:rsid w:val="0F249F4D"/>
    <w:rsid w:val="0F30DD82"/>
    <w:rsid w:val="0F391B5F"/>
    <w:rsid w:val="0F3DAD03"/>
    <w:rsid w:val="0F3DBF9F"/>
    <w:rsid w:val="0F48345C"/>
    <w:rsid w:val="0F4CFEB8"/>
    <w:rsid w:val="0F4D1695"/>
    <w:rsid w:val="0F516FE4"/>
    <w:rsid w:val="0F580529"/>
    <w:rsid w:val="0F5D9CA5"/>
    <w:rsid w:val="0F5E3F54"/>
    <w:rsid w:val="0F5E58D2"/>
    <w:rsid w:val="0F5F63C0"/>
    <w:rsid w:val="0F6CDD29"/>
    <w:rsid w:val="0F6DF6DB"/>
    <w:rsid w:val="0F71DE1E"/>
    <w:rsid w:val="0F728648"/>
    <w:rsid w:val="0F83F9B4"/>
    <w:rsid w:val="0F9256E4"/>
    <w:rsid w:val="0F9704B0"/>
    <w:rsid w:val="0F98D210"/>
    <w:rsid w:val="0F9C9F4A"/>
    <w:rsid w:val="0F9CD023"/>
    <w:rsid w:val="0FA42351"/>
    <w:rsid w:val="0FADCBDA"/>
    <w:rsid w:val="0FAF1759"/>
    <w:rsid w:val="0FB815C7"/>
    <w:rsid w:val="0FB919EA"/>
    <w:rsid w:val="0FC195AD"/>
    <w:rsid w:val="0FC28093"/>
    <w:rsid w:val="0FC566B0"/>
    <w:rsid w:val="0FCFD9BC"/>
    <w:rsid w:val="0FDDA073"/>
    <w:rsid w:val="0FDFBF44"/>
    <w:rsid w:val="0FE20F8C"/>
    <w:rsid w:val="0FE5E4B7"/>
    <w:rsid w:val="0FE5EFA8"/>
    <w:rsid w:val="0FEBCE50"/>
    <w:rsid w:val="0FF24BD0"/>
    <w:rsid w:val="0FF5C08F"/>
    <w:rsid w:val="0FF99C13"/>
    <w:rsid w:val="1006BF98"/>
    <w:rsid w:val="100A453D"/>
    <w:rsid w:val="1011D991"/>
    <w:rsid w:val="10170FEB"/>
    <w:rsid w:val="101D0EC7"/>
    <w:rsid w:val="10227446"/>
    <w:rsid w:val="10233898"/>
    <w:rsid w:val="1031FEFF"/>
    <w:rsid w:val="1034E137"/>
    <w:rsid w:val="10470C97"/>
    <w:rsid w:val="1047D102"/>
    <w:rsid w:val="1049D384"/>
    <w:rsid w:val="104A7F4C"/>
    <w:rsid w:val="10627FFD"/>
    <w:rsid w:val="1063DFFD"/>
    <w:rsid w:val="10644041"/>
    <w:rsid w:val="1064C581"/>
    <w:rsid w:val="1068E78E"/>
    <w:rsid w:val="1087DD31"/>
    <w:rsid w:val="1089AC22"/>
    <w:rsid w:val="108A55AA"/>
    <w:rsid w:val="1093BC76"/>
    <w:rsid w:val="109AD8B6"/>
    <w:rsid w:val="10A54D43"/>
    <w:rsid w:val="10B41E95"/>
    <w:rsid w:val="10B67439"/>
    <w:rsid w:val="10BDE7CA"/>
    <w:rsid w:val="10BEF667"/>
    <w:rsid w:val="10C04EC9"/>
    <w:rsid w:val="10C0FAF2"/>
    <w:rsid w:val="10C67BA0"/>
    <w:rsid w:val="10CAD684"/>
    <w:rsid w:val="10D31BC9"/>
    <w:rsid w:val="10DAD60E"/>
    <w:rsid w:val="10DBF286"/>
    <w:rsid w:val="10DF3E1A"/>
    <w:rsid w:val="10E9D77B"/>
    <w:rsid w:val="10ECFB87"/>
    <w:rsid w:val="10F40C57"/>
    <w:rsid w:val="10FC3F54"/>
    <w:rsid w:val="10FD3A10"/>
    <w:rsid w:val="11163373"/>
    <w:rsid w:val="1116BDDF"/>
    <w:rsid w:val="111E3D3B"/>
    <w:rsid w:val="112424B5"/>
    <w:rsid w:val="112A20D1"/>
    <w:rsid w:val="112A77C0"/>
    <w:rsid w:val="112C2007"/>
    <w:rsid w:val="1134D24E"/>
    <w:rsid w:val="113E423F"/>
    <w:rsid w:val="114337CC"/>
    <w:rsid w:val="11461A44"/>
    <w:rsid w:val="115BC1E4"/>
    <w:rsid w:val="115CC213"/>
    <w:rsid w:val="115E50F4"/>
    <w:rsid w:val="117000EB"/>
    <w:rsid w:val="11719FD4"/>
    <w:rsid w:val="11730336"/>
    <w:rsid w:val="117655B6"/>
    <w:rsid w:val="11804C29"/>
    <w:rsid w:val="11848DDB"/>
    <w:rsid w:val="11AB3986"/>
    <w:rsid w:val="11AD1F5C"/>
    <w:rsid w:val="11AED8F0"/>
    <w:rsid w:val="11B229D9"/>
    <w:rsid w:val="11B4E2EE"/>
    <w:rsid w:val="11BE2C5E"/>
    <w:rsid w:val="11BFD176"/>
    <w:rsid w:val="11C73238"/>
    <w:rsid w:val="11C77700"/>
    <w:rsid w:val="11C9371C"/>
    <w:rsid w:val="11CD0FCE"/>
    <w:rsid w:val="11CDE5C6"/>
    <w:rsid w:val="11E0E6B5"/>
    <w:rsid w:val="11E82675"/>
    <w:rsid w:val="11F53821"/>
    <w:rsid w:val="1202F780"/>
    <w:rsid w:val="12111C6E"/>
    <w:rsid w:val="1214D738"/>
    <w:rsid w:val="121651EC"/>
    <w:rsid w:val="12165D5F"/>
    <w:rsid w:val="12208B17"/>
    <w:rsid w:val="122400EE"/>
    <w:rsid w:val="12261DB8"/>
    <w:rsid w:val="1226B6A9"/>
    <w:rsid w:val="1234B73E"/>
    <w:rsid w:val="12356689"/>
    <w:rsid w:val="1237A43D"/>
    <w:rsid w:val="12390020"/>
    <w:rsid w:val="12403BD9"/>
    <w:rsid w:val="1241E902"/>
    <w:rsid w:val="1245B5BD"/>
    <w:rsid w:val="12543C4F"/>
    <w:rsid w:val="125522B8"/>
    <w:rsid w:val="125AC6C8"/>
    <w:rsid w:val="1260BD46"/>
    <w:rsid w:val="126196CD"/>
    <w:rsid w:val="126B8B25"/>
    <w:rsid w:val="1284A5C5"/>
    <w:rsid w:val="1292BC40"/>
    <w:rsid w:val="1293CA50"/>
    <w:rsid w:val="12987C98"/>
    <w:rsid w:val="12A2AC62"/>
    <w:rsid w:val="12B203D4"/>
    <w:rsid w:val="12B81BE2"/>
    <w:rsid w:val="12BE776D"/>
    <w:rsid w:val="12C2642D"/>
    <w:rsid w:val="12D37D20"/>
    <w:rsid w:val="12E7FFEC"/>
    <w:rsid w:val="12F417FC"/>
    <w:rsid w:val="12F5BD8E"/>
    <w:rsid w:val="130062EF"/>
    <w:rsid w:val="13078342"/>
    <w:rsid w:val="131018EE"/>
    <w:rsid w:val="131D7894"/>
    <w:rsid w:val="13205A38"/>
    <w:rsid w:val="132C0FDC"/>
    <w:rsid w:val="132F101E"/>
    <w:rsid w:val="13387C2D"/>
    <w:rsid w:val="13390B9A"/>
    <w:rsid w:val="133EB6C1"/>
    <w:rsid w:val="134DDF55"/>
    <w:rsid w:val="1356529C"/>
    <w:rsid w:val="135ADCDA"/>
    <w:rsid w:val="1361AE11"/>
    <w:rsid w:val="1366D12C"/>
    <w:rsid w:val="136B5FF2"/>
    <w:rsid w:val="137657F4"/>
    <w:rsid w:val="1377F1F0"/>
    <w:rsid w:val="1378942C"/>
    <w:rsid w:val="1387062E"/>
    <w:rsid w:val="1389D387"/>
    <w:rsid w:val="138A4C38"/>
    <w:rsid w:val="13979A25"/>
    <w:rsid w:val="13A0B5A0"/>
    <w:rsid w:val="13A16654"/>
    <w:rsid w:val="13AA66A5"/>
    <w:rsid w:val="13AF04AB"/>
    <w:rsid w:val="13BA574E"/>
    <w:rsid w:val="13C69D61"/>
    <w:rsid w:val="13CB28DE"/>
    <w:rsid w:val="13CDC9C0"/>
    <w:rsid w:val="13CDD07D"/>
    <w:rsid w:val="13D0A6DF"/>
    <w:rsid w:val="13D46625"/>
    <w:rsid w:val="13D55B96"/>
    <w:rsid w:val="13D58806"/>
    <w:rsid w:val="13D7F832"/>
    <w:rsid w:val="13DBE708"/>
    <w:rsid w:val="13DD9124"/>
    <w:rsid w:val="13E18E15"/>
    <w:rsid w:val="13EA78ED"/>
    <w:rsid w:val="13EABDB6"/>
    <w:rsid w:val="13EB7A94"/>
    <w:rsid w:val="13F02EFF"/>
    <w:rsid w:val="13F0576E"/>
    <w:rsid w:val="13FBD904"/>
    <w:rsid w:val="13FFC1CB"/>
    <w:rsid w:val="14004540"/>
    <w:rsid w:val="140968BA"/>
    <w:rsid w:val="141F55E8"/>
    <w:rsid w:val="141FA57B"/>
    <w:rsid w:val="1425C03D"/>
    <w:rsid w:val="14278549"/>
    <w:rsid w:val="142D5EFF"/>
    <w:rsid w:val="1431350F"/>
    <w:rsid w:val="1433077B"/>
    <w:rsid w:val="14405E9C"/>
    <w:rsid w:val="1445F76B"/>
    <w:rsid w:val="14473DB6"/>
    <w:rsid w:val="1447C71C"/>
    <w:rsid w:val="14543285"/>
    <w:rsid w:val="1455536D"/>
    <w:rsid w:val="145583E0"/>
    <w:rsid w:val="14607344"/>
    <w:rsid w:val="146A75D3"/>
    <w:rsid w:val="146B38BC"/>
    <w:rsid w:val="1475CA78"/>
    <w:rsid w:val="1496412A"/>
    <w:rsid w:val="1499E155"/>
    <w:rsid w:val="14A281C5"/>
    <w:rsid w:val="14B38C34"/>
    <w:rsid w:val="14B8BDAF"/>
    <w:rsid w:val="14BA0C44"/>
    <w:rsid w:val="14C6D6C3"/>
    <w:rsid w:val="14C7AEFC"/>
    <w:rsid w:val="14D14AE3"/>
    <w:rsid w:val="14D484D0"/>
    <w:rsid w:val="14E1332F"/>
    <w:rsid w:val="14E3ACBC"/>
    <w:rsid w:val="14E6601A"/>
    <w:rsid w:val="14E87F4A"/>
    <w:rsid w:val="14ED025B"/>
    <w:rsid w:val="14F6EE59"/>
    <w:rsid w:val="14FB94E9"/>
    <w:rsid w:val="14FBF485"/>
    <w:rsid w:val="150950A5"/>
    <w:rsid w:val="1509E413"/>
    <w:rsid w:val="150D60CB"/>
    <w:rsid w:val="150D6F65"/>
    <w:rsid w:val="150EB3A5"/>
    <w:rsid w:val="1511096C"/>
    <w:rsid w:val="15119E19"/>
    <w:rsid w:val="15140AEE"/>
    <w:rsid w:val="15144EA8"/>
    <w:rsid w:val="15173E42"/>
    <w:rsid w:val="151BAF78"/>
    <w:rsid w:val="151E6FEE"/>
    <w:rsid w:val="152CD8E3"/>
    <w:rsid w:val="152E2C70"/>
    <w:rsid w:val="1532AFA3"/>
    <w:rsid w:val="1537DA77"/>
    <w:rsid w:val="153A46F7"/>
    <w:rsid w:val="1554F7B3"/>
    <w:rsid w:val="1556E0E0"/>
    <w:rsid w:val="15570C9A"/>
    <w:rsid w:val="155AA591"/>
    <w:rsid w:val="15726208"/>
    <w:rsid w:val="1578E3FF"/>
    <w:rsid w:val="158677AE"/>
    <w:rsid w:val="15888857"/>
    <w:rsid w:val="159F4B8D"/>
    <w:rsid w:val="15A280C8"/>
    <w:rsid w:val="15A30243"/>
    <w:rsid w:val="15A382F1"/>
    <w:rsid w:val="15A481BD"/>
    <w:rsid w:val="15A97304"/>
    <w:rsid w:val="15AA432C"/>
    <w:rsid w:val="15B448E5"/>
    <w:rsid w:val="15B62041"/>
    <w:rsid w:val="15B795ED"/>
    <w:rsid w:val="15BAC222"/>
    <w:rsid w:val="15BC8AE2"/>
    <w:rsid w:val="15C2E808"/>
    <w:rsid w:val="15C71160"/>
    <w:rsid w:val="15C97A7D"/>
    <w:rsid w:val="15CFB077"/>
    <w:rsid w:val="15D289FB"/>
    <w:rsid w:val="15D998AF"/>
    <w:rsid w:val="15DCBA55"/>
    <w:rsid w:val="15E1C7CC"/>
    <w:rsid w:val="15E54EE5"/>
    <w:rsid w:val="15E6DD77"/>
    <w:rsid w:val="15F35C05"/>
    <w:rsid w:val="16061796"/>
    <w:rsid w:val="16073626"/>
    <w:rsid w:val="160E2434"/>
    <w:rsid w:val="161F3FF3"/>
    <w:rsid w:val="16205270"/>
    <w:rsid w:val="16229C5B"/>
    <w:rsid w:val="1634E63D"/>
    <w:rsid w:val="163BF27E"/>
    <w:rsid w:val="1649FEA9"/>
    <w:rsid w:val="164D7A2A"/>
    <w:rsid w:val="164EFB22"/>
    <w:rsid w:val="16637F5D"/>
    <w:rsid w:val="16652D01"/>
    <w:rsid w:val="16686593"/>
    <w:rsid w:val="166AA039"/>
    <w:rsid w:val="166CE7D8"/>
    <w:rsid w:val="167086A5"/>
    <w:rsid w:val="1676C466"/>
    <w:rsid w:val="168622D1"/>
    <w:rsid w:val="1696F6AC"/>
    <w:rsid w:val="169FECAB"/>
    <w:rsid w:val="16A2CD0F"/>
    <w:rsid w:val="16A35F34"/>
    <w:rsid w:val="16A3F407"/>
    <w:rsid w:val="16A85C69"/>
    <w:rsid w:val="16B71189"/>
    <w:rsid w:val="16B83533"/>
    <w:rsid w:val="16C9FCD1"/>
    <w:rsid w:val="16CCEEB7"/>
    <w:rsid w:val="16CD806C"/>
    <w:rsid w:val="16D0419E"/>
    <w:rsid w:val="16DDD597"/>
    <w:rsid w:val="16DF238A"/>
    <w:rsid w:val="16F8529F"/>
    <w:rsid w:val="16F99A25"/>
    <w:rsid w:val="1702C9A0"/>
    <w:rsid w:val="17041E9E"/>
    <w:rsid w:val="17070B0C"/>
    <w:rsid w:val="171967C7"/>
    <w:rsid w:val="171A9B2D"/>
    <w:rsid w:val="172CDFB1"/>
    <w:rsid w:val="172E37EB"/>
    <w:rsid w:val="17368CFA"/>
    <w:rsid w:val="173A5E62"/>
    <w:rsid w:val="173E2629"/>
    <w:rsid w:val="1742AAB3"/>
    <w:rsid w:val="175314FF"/>
    <w:rsid w:val="175C33A7"/>
    <w:rsid w:val="17648F9D"/>
    <w:rsid w:val="1764AFDD"/>
    <w:rsid w:val="176E2BCD"/>
    <w:rsid w:val="178574F7"/>
    <w:rsid w:val="179EEADC"/>
    <w:rsid w:val="179F5374"/>
    <w:rsid w:val="17B35377"/>
    <w:rsid w:val="17B9C669"/>
    <w:rsid w:val="17BB3EF2"/>
    <w:rsid w:val="17D2938A"/>
    <w:rsid w:val="17D42B37"/>
    <w:rsid w:val="17D6B30B"/>
    <w:rsid w:val="17D8047C"/>
    <w:rsid w:val="17DAB69E"/>
    <w:rsid w:val="17E4BBD2"/>
    <w:rsid w:val="17EB2B64"/>
    <w:rsid w:val="17EEB10E"/>
    <w:rsid w:val="17F7FE98"/>
    <w:rsid w:val="17F93345"/>
    <w:rsid w:val="17FA00A8"/>
    <w:rsid w:val="180EA624"/>
    <w:rsid w:val="180F07A3"/>
    <w:rsid w:val="182222E2"/>
    <w:rsid w:val="18227EE6"/>
    <w:rsid w:val="182BC501"/>
    <w:rsid w:val="18318CB9"/>
    <w:rsid w:val="18323CA0"/>
    <w:rsid w:val="183AFFF5"/>
    <w:rsid w:val="183DE77E"/>
    <w:rsid w:val="183F3BBB"/>
    <w:rsid w:val="184374AD"/>
    <w:rsid w:val="1844B6E4"/>
    <w:rsid w:val="184C10C7"/>
    <w:rsid w:val="18581FFD"/>
    <w:rsid w:val="1858E1FE"/>
    <w:rsid w:val="1869B574"/>
    <w:rsid w:val="187271B4"/>
    <w:rsid w:val="1872DDFB"/>
    <w:rsid w:val="1883DAE6"/>
    <w:rsid w:val="188941A1"/>
    <w:rsid w:val="1892EB47"/>
    <w:rsid w:val="189D177D"/>
    <w:rsid w:val="189E9386"/>
    <w:rsid w:val="18A12B80"/>
    <w:rsid w:val="18AA9AFC"/>
    <w:rsid w:val="18B0FF64"/>
    <w:rsid w:val="18B738CF"/>
    <w:rsid w:val="18BC71E9"/>
    <w:rsid w:val="18BF1B1B"/>
    <w:rsid w:val="18BF1BE7"/>
    <w:rsid w:val="18D00BE7"/>
    <w:rsid w:val="18F7E7FE"/>
    <w:rsid w:val="18F875BB"/>
    <w:rsid w:val="18FD3109"/>
    <w:rsid w:val="1902D9FE"/>
    <w:rsid w:val="190BF579"/>
    <w:rsid w:val="190C5C00"/>
    <w:rsid w:val="191C1EC5"/>
    <w:rsid w:val="19334EBD"/>
    <w:rsid w:val="193D9F7B"/>
    <w:rsid w:val="193EA9DF"/>
    <w:rsid w:val="19430635"/>
    <w:rsid w:val="19474562"/>
    <w:rsid w:val="194B12B3"/>
    <w:rsid w:val="194B5416"/>
    <w:rsid w:val="1955847E"/>
    <w:rsid w:val="19661AE9"/>
    <w:rsid w:val="1969CA4D"/>
    <w:rsid w:val="196C94E7"/>
    <w:rsid w:val="19700225"/>
    <w:rsid w:val="19739EA0"/>
    <w:rsid w:val="1976435E"/>
    <w:rsid w:val="19851AEC"/>
    <w:rsid w:val="1991C8F7"/>
    <w:rsid w:val="19921A88"/>
    <w:rsid w:val="199EEA17"/>
    <w:rsid w:val="19A2E192"/>
    <w:rsid w:val="19B07B32"/>
    <w:rsid w:val="19B421A8"/>
    <w:rsid w:val="19B920DD"/>
    <w:rsid w:val="19BF2E76"/>
    <w:rsid w:val="19CD5D1A"/>
    <w:rsid w:val="19DA95AA"/>
    <w:rsid w:val="19DD3139"/>
    <w:rsid w:val="19DF1418"/>
    <w:rsid w:val="19F91D67"/>
    <w:rsid w:val="1A065494"/>
    <w:rsid w:val="1A0C22A6"/>
    <w:rsid w:val="1A0CCEFD"/>
    <w:rsid w:val="1A13BCCE"/>
    <w:rsid w:val="1A19AB3A"/>
    <w:rsid w:val="1A1A94AE"/>
    <w:rsid w:val="1A1D3617"/>
    <w:rsid w:val="1A264322"/>
    <w:rsid w:val="1A2B7580"/>
    <w:rsid w:val="1A2C7018"/>
    <w:rsid w:val="1A335AAC"/>
    <w:rsid w:val="1A35ADEC"/>
    <w:rsid w:val="1A3FAAB0"/>
    <w:rsid w:val="1A3FD716"/>
    <w:rsid w:val="1A40786E"/>
    <w:rsid w:val="1A492B45"/>
    <w:rsid w:val="1A4C2E0A"/>
    <w:rsid w:val="1A511CD9"/>
    <w:rsid w:val="1A51CDAB"/>
    <w:rsid w:val="1A59CDCC"/>
    <w:rsid w:val="1A5E6954"/>
    <w:rsid w:val="1A696172"/>
    <w:rsid w:val="1A7571B0"/>
    <w:rsid w:val="1A7902BE"/>
    <w:rsid w:val="1A7986B3"/>
    <w:rsid w:val="1A7EEAEE"/>
    <w:rsid w:val="1A80CB0D"/>
    <w:rsid w:val="1A83A0C8"/>
    <w:rsid w:val="1A83C577"/>
    <w:rsid w:val="1A964D27"/>
    <w:rsid w:val="1A9D23EE"/>
    <w:rsid w:val="1AA09805"/>
    <w:rsid w:val="1AA71245"/>
    <w:rsid w:val="1AA7C5DA"/>
    <w:rsid w:val="1AAE9345"/>
    <w:rsid w:val="1AB08899"/>
    <w:rsid w:val="1AB1994D"/>
    <w:rsid w:val="1AB3A602"/>
    <w:rsid w:val="1AC18E9C"/>
    <w:rsid w:val="1AC5E56A"/>
    <w:rsid w:val="1ACE6B34"/>
    <w:rsid w:val="1AD1BEE2"/>
    <w:rsid w:val="1AD5C841"/>
    <w:rsid w:val="1ADA9C1E"/>
    <w:rsid w:val="1ADB106F"/>
    <w:rsid w:val="1AE69026"/>
    <w:rsid w:val="1B026677"/>
    <w:rsid w:val="1B0BF46E"/>
    <w:rsid w:val="1B0ED6D6"/>
    <w:rsid w:val="1B1CCDAD"/>
    <w:rsid w:val="1B2D6B6F"/>
    <w:rsid w:val="1B2FED24"/>
    <w:rsid w:val="1B342295"/>
    <w:rsid w:val="1B392023"/>
    <w:rsid w:val="1B3BFE23"/>
    <w:rsid w:val="1B3E9871"/>
    <w:rsid w:val="1B54A93F"/>
    <w:rsid w:val="1B55F3EE"/>
    <w:rsid w:val="1B599F69"/>
    <w:rsid w:val="1B730CAB"/>
    <w:rsid w:val="1B790DB9"/>
    <w:rsid w:val="1B7A68F4"/>
    <w:rsid w:val="1B7DD55A"/>
    <w:rsid w:val="1B8E79A2"/>
    <w:rsid w:val="1B8F52BC"/>
    <w:rsid w:val="1B97A111"/>
    <w:rsid w:val="1B9809C2"/>
    <w:rsid w:val="1B9C461E"/>
    <w:rsid w:val="1B9C8F84"/>
    <w:rsid w:val="1B9F59B4"/>
    <w:rsid w:val="1BA80D27"/>
    <w:rsid w:val="1BA8D253"/>
    <w:rsid w:val="1BA92D78"/>
    <w:rsid w:val="1BADE8E5"/>
    <w:rsid w:val="1BB18D27"/>
    <w:rsid w:val="1BC41FC6"/>
    <w:rsid w:val="1BC91E09"/>
    <w:rsid w:val="1BCB9503"/>
    <w:rsid w:val="1BCEC0C1"/>
    <w:rsid w:val="1BD2C17A"/>
    <w:rsid w:val="1BD466EF"/>
    <w:rsid w:val="1BD7702E"/>
    <w:rsid w:val="1BD8A684"/>
    <w:rsid w:val="1BDD944C"/>
    <w:rsid w:val="1BE502BB"/>
    <w:rsid w:val="1BE55BE1"/>
    <w:rsid w:val="1BF219A8"/>
    <w:rsid w:val="1BFB5F4A"/>
    <w:rsid w:val="1BFFC774"/>
    <w:rsid w:val="1C0356F3"/>
    <w:rsid w:val="1C060A2D"/>
    <w:rsid w:val="1C0C2750"/>
    <w:rsid w:val="1C136F08"/>
    <w:rsid w:val="1C2329FC"/>
    <w:rsid w:val="1C235789"/>
    <w:rsid w:val="1C2396E0"/>
    <w:rsid w:val="1C2F5367"/>
    <w:rsid w:val="1C32A95E"/>
    <w:rsid w:val="1C36AE42"/>
    <w:rsid w:val="1C382100"/>
    <w:rsid w:val="1C3DA97D"/>
    <w:rsid w:val="1C4C4112"/>
    <w:rsid w:val="1C50899D"/>
    <w:rsid w:val="1C59A79E"/>
    <w:rsid w:val="1C5FCBAB"/>
    <w:rsid w:val="1C62E4D7"/>
    <w:rsid w:val="1C654241"/>
    <w:rsid w:val="1C676230"/>
    <w:rsid w:val="1C76B64C"/>
    <w:rsid w:val="1C7746C0"/>
    <w:rsid w:val="1C80CBD0"/>
    <w:rsid w:val="1C841952"/>
    <w:rsid w:val="1C852CE8"/>
    <w:rsid w:val="1C942A16"/>
    <w:rsid w:val="1C9611B0"/>
    <w:rsid w:val="1C96C196"/>
    <w:rsid w:val="1C979564"/>
    <w:rsid w:val="1C98EED4"/>
    <w:rsid w:val="1C9C373A"/>
    <w:rsid w:val="1C9C6224"/>
    <w:rsid w:val="1C9D6AB4"/>
    <w:rsid w:val="1C9D8C59"/>
    <w:rsid w:val="1C9FCBBF"/>
    <w:rsid w:val="1CAC2383"/>
    <w:rsid w:val="1CB74DD4"/>
    <w:rsid w:val="1CBE9310"/>
    <w:rsid w:val="1CC1A251"/>
    <w:rsid w:val="1CC680C5"/>
    <w:rsid w:val="1CC727EE"/>
    <w:rsid w:val="1CCB59D6"/>
    <w:rsid w:val="1CD4D010"/>
    <w:rsid w:val="1CD7CE84"/>
    <w:rsid w:val="1CD8EE34"/>
    <w:rsid w:val="1CDDFE15"/>
    <w:rsid w:val="1CE1565F"/>
    <w:rsid w:val="1CF0FFC2"/>
    <w:rsid w:val="1CF24DEC"/>
    <w:rsid w:val="1CF8F767"/>
    <w:rsid w:val="1CFC0BBA"/>
    <w:rsid w:val="1CFDDC15"/>
    <w:rsid w:val="1D05FCFC"/>
    <w:rsid w:val="1D0DA66B"/>
    <w:rsid w:val="1D10561B"/>
    <w:rsid w:val="1D1227A4"/>
    <w:rsid w:val="1D18C0A0"/>
    <w:rsid w:val="1D1F970F"/>
    <w:rsid w:val="1D2039FB"/>
    <w:rsid w:val="1D311341"/>
    <w:rsid w:val="1D38CECD"/>
    <w:rsid w:val="1D45C57C"/>
    <w:rsid w:val="1D47FE5D"/>
    <w:rsid w:val="1D4AADF4"/>
    <w:rsid w:val="1D4C0FDD"/>
    <w:rsid w:val="1D4C4D3C"/>
    <w:rsid w:val="1D4C8874"/>
    <w:rsid w:val="1D529D5A"/>
    <w:rsid w:val="1D541794"/>
    <w:rsid w:val="1D5757DC"/>
    <w:rsid w:val="1D5A3EE7"/>
    <w:rsid w:val="1D5F262C"/>
    <w:rsid w:val="1D608731"/>
    <w:rsid w:val="1D61E58C"/>
    <w:rsid w:val="1D67E12F"/>
    <w:rsid w:val="1D6C8CAA"/>
    <w:rsid w:val="1D73290F"/>
    <w:rsid w:val="1D764352"/>
    <w:rsid w:val="1D778174"/>
    <w:rsid w:val="1D7EDA78"/>
    <w:rsid w:val="1D8DBEC6"/>
    <w:rsid w:val="1D984B5F"/>
    <w:rsid w:val="1D9AEB61"/>
    <w:rsid w:val="1DB115E1"/>
    <w:rsid w:val="1DBC7662"/>
    <w:rsid w:val="1DD2B0F9"/>
    <w:rsid w:val="1DD5C40C"/>
    <w:rsid w:val="1DDBDEE7"/>
    <w:rsid w:val="1DF22C8D"/>
    <w:rsid w:val="1DF9F9A7"/>
    <w:rsid w:val="1E0560CA"/>
    <w:rsid w:val="1E0F84B8"/>
    <w:rsid w:val="1E10B44A"/>
    <w:rsid w:val="1E11297B"/>
    <w:rsid w:val="1E31F75C"/>
    <w:rsid w:val="1E347DC7"/>
    <w:rsid w:val="1E4353A0"/>
    <w:rsid w:val="1E439530"/>
    <w:rsid w:val="1E496601"/>
    <w:rsid w:val="1E4CCAB3"/>
    <w:rsid w:val="1E55B59D"/>
    <w:rsid w:val="1E625126"/>
    <w:rsid w:val="1E675E05"/>
    <w:rsid w:val="1E7C7A24"/>
    <w:rsid w:val="1E815C2B"/>
    <w:rsid w:val="1E8185C1"/>
    <w:rsid w:val="1E8F6190"/>
    <w:rsid w:val="1E98AFE4"/>
    <w:rsid w:val="1EB03562"/>
    <w:rsid w:val="1EB4F877"/>
    <w:rsid w:val="1EB8E651"/>
    <w:rsid w:val="1EBB1514"/>
    <w:rsid w:val="1EC09D5A"/>
    <w:rsid w:val="1EC31215"/>
    <w:rsid w:val="1EC91B3B"/>
    <w:rsid w:val="1EDDD792"/>
    <w:rsid w:val="1EE33FA9"/>
    <w:rsid w:val="1EF26862"/>
    <w:rsid w:val="1EF69CD8"/>
    <w:rsid w:val="1EF96383"/>
    <w:rsid w:val="1EFA5526"/>
    <w:rsid w:val="1F0EF970"/>
    <w:rsid w:val="1F14DD6A"/>
    <w:rsid w:val="1F1BDD12"/>
    <w:rsid w:val="1F23407D"/>
    <w:rsid w:val="1F24424E"/>
    <w:rsid w:val="1F33D6E9"/>
    <w:rsid w:val="1F345507"/>
    <w:rsid w:val="1F3FEC02"/>
    <w:rsid w:val="1F4128F3"/>
    <w:rsid w:val="1F433B65"/>
    <w:rsid w:val="1F4779A5"/>
    <w:rsid w:val="1F4BCA86"/>
    <w:rsid w:val="1F5C8089"/>
    <w:rsid w:val="1F5D8D7E"/>
    <w:rsid w:val="1F66F1C3"/>
    <w:rsid w:val="1F72E9C4"/>
    <w:rsid w:val="1F7B3AB0"/>
    <w:rsid w:val="1F82C66A"/>
    <w:rsid w:val="1F8534F4"/>
    <w:rsid w:val="1F98562C"/>
    <w:rsid w:val="1FAAD4D4"/>
    <w:rsid w:val="1FAF62BB"/>
    <w:rsid w:val="1FB2258E"/>
    <w:rsid w:val="1FB51600"/>
    <w:rsid w:val="1FB671C4"/>
    <w:rsid w:val="1FBAA3EA"/>
    <w:rsid w:val="1FBDB72F"/>
    <w:rsid w:val="1FD27991"/>
    <w:rsid w:val="1FD92E10"/>
    <w:rsid w:val="1FDC2398"/>
    <w:rsid w:val="1FDCEACB"/>
    <w:rsid w:val="1FE97A1D"/>
    <w:rsid w:val="1FEEE3E6"/>
    <w:rsid w:val="1FF0C351"/>
    <w:rsid w:val="1FF5271C"/>
    <w:rsid w:val="1FF77054"/>
    <w:rsid w:val="20010A7B"/>
    <w:rsid w:val="200F022C"/>
    <w:rsid w:val="2011631A"/>
    <w:rsid w:val="20122967"/>
    <w:rsid w:val="201D4939"/>
    <w:rsid w:val="2020C0A2"/>
    <w:rsid w:val="2023CD18"/>
    <w:rsid w:val="2025865B"/>
    <w:rsid w:val="202CB648"/>
    <w:rsid w:val="2030D995"/>
    <w:rsid w:val="2039FDD5"/>
    <w:rsid w:val="203DFA9A"/>
    <w:rsid w:val="20414476"/>
    <w:rsid w:val="204775EC"/>
    <w:rsid w:val="204A4DA0"/>
    <w:rsid w:val="20521EDA"/>
    <w:rsid w:val="2053AE10"/>
    <w:rsid w:val="2053EE77"/>
    <w:rsid w:val="2057014F"/>
    <w:rsid w:val="205E6DB2"/>
    <w:rsid w:val="2062470D"/>
    <w:rsid w:val="2065EED8"/>
    <w:rsid w:val="206B1654"/>
    <w:rsid w:val="207180EF"/>
    <w:rsid w:val="2072C9EF"/>
    <w:rsid w:val="2074D5B4"/>
    <w:rsid w:val="207686E3"/>
    <w:rsid w:val="207A80DB"/>
    <w:rsid w:val="207EA605"/>
    <w:rsid w:val="2088E141"/>
    <w:rsid w:val="209197ED"/>
    <w:rsid w:val="2095F03D"/>
    <w:rsid w:val="20A22CD7"/>
    <w:rsid w:val="20A94C71"/>
    <w:rsid w:val="20AEE445"/>
    <w:rsid w:val="20B83644"/>
    <w:rsid w:val="20BCD989"/>
    <w:rsid w:val="20BD92AA"/>
    <w:rsid w:val="20BECFF2"/>
    <w:rsid w:val="20CBD6FA"/>
    <w:rsid w:val="20E3D479"/>
    <w:rsid w:val="20E55929"/>
    <w:rsid w:val="20E81F63"/>
    <w:rsid w:val="20EF9FF9"/>
    <w:rsid w:val="2102F028"/>
    <w:rsid w:val="210634D6"/>
    <w:rsid w:val="2120C2FF"/>
    <w:rsid w:val="2120C8DA"/>
    <w:rsid w:val="21294554"/>
    <w:rsid w:val="2130B4E2"/>
    <w:rsid w:val="2131A706"/>
    <w:rsid w:val="213FFE7F"/>
    <w:rsid w:val="21413032"/>
    <w:rsid w:val="214165BD"/>
    <w:rsid w:val="214CFC01"/>
    <w:rsid w:val="21669C63"/>
    <w:rsid w:val="216D4FA9"/>
    <w:rsid w:val="217952A5"/>
    <w:rsid w:val="217CE881"/>
    <w:rsid w:val="218DFE0F"/>
    <w:rsid w:val="21916266"/>
    <w:rsid w:val="21A22D5D"/>
    <w:rsid w:val="21B0A459"/>
    <w:rsid w:val="21B1D91C"/>
    <w:rsid w:val="21BC9103"/>
    <w:rsid w:val="21C252AB"/>
    <w:rsid w:val="21C65ADC"/>
    <w:rsid w:val="21CB4D0D"/>
    <w:rsid w:val="21E18A7A"/>
    <w:rsid w:val="21E1CCC8"/>
    <w:rsid w:val="21F7CA53"/>
    <w:rsid w:val="21FAB2D7"/>
    <w:rsid w:val="21FC2B5C"/>
    <w:rsid w:val="22037126"/>
    <w:rsid w:val="2206CF52"/>
    <w:rsid w:val="22086E24"/>
    <w:rsid w:val="221AC7D1"/>
    <w:rsid w:val="2222CA94"/>
    <w:rsid w:val="222A4C70"/>
    <w:rsid w:val="222BB8F7"/>
    <w:rsid w:val="222F2DA8"/>
    <w:rsid w:val="2231C09E"/>
    <w:rsid w:val="22358F5A"/>
    <w:rsid w:val="2242123E"/>
    <w:rsid w:val="2242B921"/>
    <w:rsid w:val="224914A2"/>
    <w:rsid w:val="2249F1E8"/>
    <w:rsid w:val="224DC04C"/>
    <w:rsid w:val="224E8BC9"/>
    <w:rsid w:val="22621ABB"/>
    <w:rsid w:val="226E5C84"/>
    <w:rsid w:val="22707DAB"/>
    <w:rsid w:val="2279C3EB"/>
    <w:rsid w:val="22806CEE"/>
    <w:rsid w:val="228103E1"/>
    <w:rsid w:val="228ECD71"/>
    <w:rsid w:val="2291856E"/>
    <w:rsid w:val="229B2B6E"/>
    <w:rsid w:val="22A47D0B"/>
    <w:rsid w:val="22AD6076"/>
    <w:rsid w:val="22B1178C"/>
    <w:rsid w:val="22B9E3B6"/>
    <w:rsid w:val="22C68AB1"/>
    <w:rsid w:val="22CA77D0"/>
    <w:rsid w:val="22CBBE94"/>
    <w:rsid w:val="22D4B16B"/>
    <w:rsid w:val="22DE307E"/>
    <w:rsid w:val="22EBB21E"/>
    <w:rsid w:val="22EBF350"/>
    <w:rsid w:val="22F32EF3"/>
    <w:rsid w:val="22F39348"/>
    <w:rsid w:val="22F8A74C"/>
    <w:rsid w:val="22F96D23"/>
    <w:rsid w:val="22F9D537"/>
    <w:rsid w:val="23031535"/>
    <w:rsid w:val="2305CB7F"/>
    <w:rsid w:val="2310ECA6"/>
    <w:rsid w:val="2318076D"/>
    <w:rsid w:val="232A553D"/>
    <w:rsid w:val="2330E661"/>
    <w:rsid w:val="23360707"/>
    <w:rsid w:val="2342F8A8"/>
    <w:rsid w:val="234A9946"/>
    <w:rsid w:val="23623FB7"/>
    <w:rsid w:val="237579B4"/>
    <w:rsid w:val="237D5ADB"/>
    <w:rsid w:val="2381E3CD"/>
    <w:rsid w:val="23858696"/>
    <w:rsid w:val="2388CC07"/>
    <w:rsid w:val="238E0CCC"/>
    <w:rsid w:val="2392F0CF"/>
    <w:rsid w:val="23A0ADDF"/>
    <w:rsid w:val="23A33765"/>
    <w:rsid w:val="23A69FE8"/>
    <w:rsid w:val="23B15AAD"/>
    <w:rsid w:val="23B333BD"/>
    <w:rsid w:val="23C1C453"/>
    <w:rsid w:val="23C740E5"/>
    <w:rsid w:val="23CF392F"/>
    <w:rsid w:val="23D0339D"/>
    <w:rsid w:val="23D8689E"/>
    <w:rsid w:val="23D8A95B"/>
    <w:rsid w:val="23DE374E"/>
    <w:rsid w:val="23DE8982"/>
    <w:rsid w:val="23E4875D"/>
    <w:rsid w:val="23EB8AA6"/>
    <w:rsid w:val="23ECC144"/>
    <w:rsid w:val="23EF2F6E"/>
    <w:rsid w:val="23EF7B89"/>
    <w:rsid w:val="23F0FED9"/>
    <w:rsid w:val="23FED6FE"/>
    <w:rsid w:val="23FFDAAF"/>
    <w:rsid w:val="2418612C"/>
    <w:rsid w:val="242D55CF"/>
    <w:rsid w:val="242E22A3"/>
    <w:rsid w:val="24404D6C"/>
    <w:rsid w:val="2443FCD1"/>
    <w:rsid w:val="244B51DC"/>
    <w:rsid w:val="24505B71"/>
    <w:rsid w:val="2451302D"/>
    <w:rsid w:val="246333F7"/>
    <w:rsid w:val="246473F8"/>
    <w:rsid w:val="246CAE79"/>
    <w:rsid w:val="24759E3E"/>
    <w:rsid w:val="24793D2A"/>
    <w:rsid w:val="247A1E98"/>
    <w:rsid w:val="247ED514"/>
    <w:rsid w:val="2481E3E1"/>
    <w:rsid w:val="2487827F"/>
    <w:rsid w:val="2489A59A"/>
    <w:rsid w:val="2499AA4C"/>
    <w:rsid w:val="249CC1F5"/>
    <w:rsid w:val="24A0F2E2"/>
    <w:rsid w:val="24A480C4"/>
    <w:rsid w:val="24AC20B4"/>
    <w:rsid w:val="24B4880E"/>
    <w:rsid w:val="24B54769"/>
    <w:rsid w:val="24C6A77C"/>
    <w:rsid w:val="24CE4FB3"/>
    <w:rsid w:val="24CF6F53"/>
    <w:rsid w:val="24D46A05"/>
    <w:rsid w:val="24DB9DED"/>
    <w:rsid w:val="24DD8BDD"/>
    <w:rsid w:val="24E59A8A"/>
    <w:rsid w:val="24F438F5"/>
    <w:rsid w:val="24F81741"/>
    <w:rsid w:val="250034BD"/>
    <w:rsid w:val="250D3739"/>
    <w:rsid w:val="250FE1A7"/>
    <w:rsid w:val="252397D8"/>
    <w:rsid w:val="2530E8E7"/>
    <w:rsid w:val="2539D760"/>
    <w:rsid w:val="254148AC"/>
    <w:rsid w:val="254F64E3"/>
    <w:rsid w:val="2552A2DE"/>
    <w:rsid w:val="2552CD5C"/>
    <w:rsid w:val="2558B382"/>
    <w:rsid w:val="255F1855"/>
    <w:rsid w:val="255FA647"/>
    <w:rsid w:val="2560A29C"/>
    <w:rsid w:val="256550CC"/>
    <w:rsid w:val="2566CF5D"/>
    <w:rsid w:val="25696591"/>
    <w:rsid w:val="256D8950"/>
    <w:rsid w:val="257438FF"/>
    <w:rsid w:val="257BF5CD"/>
    <w:rsid w:val="259E0176"/>
    <w:rsid w:val="25A1DBE5"/>
    <w:rsid w:val="25A316C6"/>
    <w:rsid w:val="25A3E604"/>
    <w:rsid w:val="25A88B54"/>
    <w:rsid w:val="25A8C9E2"/>
    <w:rsid w:val="25AF9A81"/>
    <w:rsid w:val="25B91FC3"/>
    <w:rsid w:val="25BC6BF8"/>
    <w:rsid w:val="25C21A73"/>
    <w:rsid w:val="25C6C3C6"/>
    <w:rsid w:val="25CD628C"/>
    <w:rsid w:val="25D86DEE"/>
    <w:rsid w:val="25E231CE"/>
    <w:rsid w:val="25E78B62"/>
    <w:rsid w:val="25E8ED4C"/>
    <w:rsid w:val="25EDCA0A"/>
    <w:rsid w:val="25F63606"/>
    <w:rsid w:val="25F8067C"/>
    <w:rsid w:val="2603DF73"/>
    <w:rsid w:val="26131DC8"/>
    <w:rsid w:val="2615DE7B"/>
    <w:rsid w:val="2621CBE8"/>
    <w:rsid w:val="2622EE39"/>
    <w:rsid w:val="262401F2"/>
    <w:rsid w:val="26295BC6"/>
    <w:rsid w:val="262B5810"/>
    <w:rsid w:val="2632D59C"/>
    <w:rsid w:val="2635B001"/>
    <w:rsid w:val="264C583B"/>
    <w:rsid w:val="26531EA9"/>
    <w:rsid w:val="2654C1E0"/>
    <w:rsid w:val="265AE023"/>
    <w:rsid w:val="265C7616"/>
    <w:rsid w:val="265CB8BC"/>
    <w:rsid w:val="265D59AC"/>
    <w:rsid w:val="2663FF8A"/>
    <w:rsid w:val="26680787"/>
    <w:rsid w:val="266A71F9"/>
    <w:rsid w:val="266C547F"/>
    <w:rsid w:val="266E30FC"/>
    <w:rsid w:val="267BA616"/>
    <w:rsid w:val="2681EE1D"/>
    <w:rsid w:val="2685C4C7"/>
    <w:rsid w:val="2685F798"/>
    <w:rsid w:val="26888BF1"/>
    <w:rsid w:val="26989D20"/>
    <w:rsid w:val="269A09F7"/>
    <w:rsid w:val="269DBDB8"/>
    <w:rsid w:val="269F9F7E"/>
    <w:rsid w:val="26A1BC8B"/>
    <w:rsid w:val="26B0F5D8"/>
    <w:rsid w:val="26B3C36A"/>
    <w:rsid w:val="26B4FB9D"/>
    <w:rsid w:val="26B7AECF"/>
    <w:rsid w:val="26BD2758"/>
    <w:rsid w:val="26BDEAF7"/>
    <w:rsid w:val="26C08B28"/>
    <w:rsid w:val="26C60183"/>
    <w:rsid w:val="26C8B5A1"/>
    <w:rsid w:val="26CD2D2B"/>
    <w:rsid w:val="26DD3F55"/>
    <w:rsid w:val="26E0C683"/>
    <w:rsid w:val="26E4F8F2"/>
    <w:rsid w:val="26E511C5"/>
    <w:rsid w:val="26EA6FD8"/>
    <w:rsid w:val="26F68889"/>
    <w:rsid w:val="26F70494"/>
    <w:rsid w:val="26FC5B04"/>
    <w:rsid w:val="270BBC1B"/>
    <w:rsid w:val="270DD241"/>
    <w:rsid w:val="271F08D9"/>
    <w:rsid w:val="271FCC24"/>
    <w:rsid w:val="272E9C7F"/>
    <w:rsid w:val="273002C9"/>
    <w:rsid w:val="2736ABDA"/>
    <w:rsid w:val="2743ED0D"/>
    <w:rsid w:val="27446DA7"/>
    <w:rsid w:val="2748F445"/>
    <w:rsid w:val="2753BBBA"/>
    <w:rsid w:val="275CCCF7"/>
    <w:rsid w:val="27617BB8"/>
    <w:rsid w:val="276410A0"/>
    <w:rsid w:val="276572B8"/>
    <w:rsid w:val="276CF488"/>
    <w:rsid w:val="277AE9E1"/>
    <w:rsid w:val="2780A883"/>
    <w:rsid w:val="27837790"/>
    <w:rsid w:val="278823B4"/>
    <w:rsid w:val="278BA683"/>
    <w:rsid w:val="279ADCF2"/>
    <w:rsid w:val="279D5104"/>
    <w:rsid w:val="279E51C2"/>
    <w:rsid w:val="27A70C7B"/>
    <w:rsid w:val="27AC452A"/>
    <w:rsid w:val="27B1DA0B"/>
    <w:rsid w:val="27BB9AFF"/>
    <w:rsid w:val="27C545A6"/>
    <w:rsid w:val="27C914C2"/>
    <w:rsid w:val="27D38E22"/>
    <w:rsid w:val="27DD5D53"/>
    <w:rsid w:val="27E08B13"/>
    <w:rsid w:val="27E452C2"/>
    <w:rsid w:val="27E645F8"/>
    <w:rsid w:val="2801A757"/>
    <w:rsid w:val="2802AB4F"/>
    <w:rsid w:val="2804C142"/>
    <w:rsid w:val="281409E6"/>
    <w:rsid w:val="28186ED2"/>
    <w:rsid w:val="2819EB2F"/>
    <w:rsid w:val="281AA4BC"/>
    <w:rsid w:val="281CBBE1"/>
    <w:rsid w:val="28249010"/>
    <w:rsid w:val="28301671"/>
    <w:rsid w:val="28387E50"/>
    <w:rsid w:val="283CF79F"/>
    <w:rsid w:val="283EEB80"/>
    <w:rsid w:val="2840C16C"/>
    <w:rsid w:val="2841314D"/>
    <w:rsid w:val="28439491"/>
    <w:rsid w:val="284CFB6B"/>
    <w:rsid w:val="285932DC"/>
    <w:rsid w:val="2862F55F"/>
    <w:rsid w:val="28683553"/>
    <w:rsid w:val="286D8A02"/>
    <w:rsid w:val="287620B4"/>
    <w:rsid w:val="287BA19E"/>
    <w:rsid w:val="287C47CD"/>
    <w:rsid w:val="288166F9"/>
    <w:rsid w:val="288B35AD"/>
    <w:rsid w:val="289320D0"/>
    <w:rsid w:val="2893854F"/>
    <w:rsid w:val="28997EBD"/>
    <w:rsid w:val="289B00F8"/>
    <w:rsid w:val="289E42D4"/>
    <w:rsid w:val="28A5A533"/>
    <w:rsid w:val="28A6EAD5"/>
    <w:rsid w:val="28ABFD52"/>
    <w:rsid w:val="28AEFEA1"/>
    <w:rsid w:val="28B0709C"/>
    <w:rsid w:val="28B2BE17"/>
    <w:rsid w:val="28B3EE10"/>
    <w:rsid w:val="28B6143C"/>
    <w:rsid w:val="28C01F66"/>
    <w:rsid w:val="28D0FEDC"/>
    <w:rsid w:val="28E1FE4F"/>
    <w:rsid w:val="28E25098"/>
    <w:rsid w:val="28E916DB"/>
    <w:rsid w:val="28F5B53D"/>
    <w:rsid w:val="29055A79"/>
    <w:rsid w:val="29193EDE"/>
    <w:rsid w:val="291B1997"/>
    <w:rsid w:val="292879BA"/>
    <w:rsid w:val="293C906C"/>
    <w:rsid w:val="29421F82"/>
    <w:rsid w:val="294849EA"/>
    <w:rsid w:val="295177CB"/>
    <w:rsid w:val="295771B0"/>
    <w:rsid w:val="295B7D1F"/>
    <w:rsid w:val="297B4951"/>
    <w:rsid w:val="298C28EE"/>
    <w:rsid w:val="298D278C"/>
    <w:rsid w:val="29BC62F2"/>
    <w:rsid w:val="29BD64C7"/>
    <w:rsid w:val="29BF3335"/>
    <w:rsid w:val="29CB5304"/>
    <w:rsid w:val="29DC8233"/>
    <w:rsid w:val="29E4C6A5"/>
    <w:rsid w:val="29EFB92F"/>
    <w:rsid w:val="29F6A1F3"/>
    <w:rsid w:val="29FD8C54"/>
    <w:rsid w:val="2A05D667"/>
    <w:rsid w:val="2A0C1B23"/>
    <w:rsid w:val="2A108B4E"/>
    <w:rsid w:val="2A1D20BC"/>
    <w:rsid w:val="2A21AEBE"/>
    <w:rsid w:val="2A21D456"/>
    <w:rsid w:val="2A2B0C99"/>
    <w:rsid w:val="2A2F3F3C"/>
    <w:rsid w:val="2A319CB8"/>
    <w:rsid w:val="2A31C474"/>
    <w:rsid w:val="2A333A51"/>
    <w:rsid w:val="2A371A77"/>
    <w:rsid w:val="2A38FFE1"/>
    <w:rsid w:val="2A3E492B"/>
    <w:rsid w:val="2A48042B"/>
    <w:rsid w:val="2A4DB616"/>
    <w:rsid w:val="2A53F66D"/>
    <w:rsid w:val="2A551D7B"/>
    <w:rsid w:val="2A563424"/>
    <w:rsid w:val="2A659390"/>
    <w:rsid w:val="2A66BE43"/>
    <w:rsid w:val="2A6A72AA"/>
    <w:rsid w:val="2A70B833"/>
    <w:rsid w:val="2A713F69"/>
    <w:rsid w:val="2A7C0E8E"/>
    <w:rsid w:val="2A84E73C"/>
    <w:rsid w:val="2A87065E"/>
    <w:rsid w:val="2A8ECE8F"/>
    <w:rsid w:val="2A9D29A5"/>
    <w:rsid w:val="2A9E6759"/>
    <w:rsid w:val="2AA0D7CF"/>
    <w:rsid w:val="2AA1177A"/>
    <w:rsid w:val="2AA13992"/>
    <w:rsid w:val="2AA2E2C3"/>
    <w:rsid w:val="2AAB872E"/>
    <w:rsid w:val="2AAE5F21"/>
    <w:rsid w:val="2AB4EF72"/>
    <w:rsid w:val="2AB77DF3"/>
    <w:rsid w:val="2AD32534"/>
    <w:rsid w:val="2AD79728"/>
    <w:rsid w:val="2AD89410"/>
    <w:rsid w:val="2AE09D87"/>
    <w:rsid w:val="2AE51035"/>
    <w:rsid w:val="2AE736E8"/>
    <w:rsid w:val="2AEDAAD6"/>
    <w:rsid w:val="2AF0A068"/>
    <w:rsid w:val="2AF79292"/>
    <w:rsid w:val="2AF939CD"/>
    <w:rsid w:val="2AFD9C22"/>
    <w:rsid w:val="2B041FFB"/>
    <w:rsid w:val="2B05C47A"/>
    <w:rsid w:val="2B05E7F6"/>
    <w:rsid w:val="2B06201E"/>
    <w:rsid w:val="2B0BD041"/>
    <w:rsid w:val="2B0F7459"/>
    <w:rsid w:val="2B121C40"/>
    <w:rsid w:val="2B1A4051"/>
    <w:rsid w:val="2B1B34C0"/>
    <w:rsid w:val="2B1ED514"/>
    <w:rsid w:val="2B1F283D"/>
    <w:rsid w:val="2B397BE7"/>
    <w:rsid w:val="2B3A9128"/>
    <w:rsid w:val="2B3AED71"/>
    <w:rsid w:val="2B3B5770"/>
    <w:rsid w:val="2B3C91C4"/>
    <w:rsid w:val="2B43020B"/>
    <w:rsid w:val="2B4405D9"/>
    <w:rsid w:val="2B512049"/>
    <w:rsid w:val="2B55DB28"/>
    <w:rsid w:val="2B686D4F"/>
    <w:rsid w:val="2B69B4AF"/>
    <w:rsid w:val="2B6C2F46"/>
    <w:rsid w:val="2B6FE91A"/>
    <w:rsid w:val="2B712F57"/>
    <w:rsid w:val="2B73EF2B"/>
    <w:rsid w:val="2B74AEDD"/>
    <w:rsid w:val="2B78F289"/>
    <w:rsid w:val="2B7F83BD"/>
    <w:rsid w:val="2B95D933"/>
    <w:rsid w:val="2B9CE882"/>
    <w:rsid w:val="2B9EE24E"/>
    <w:rsid w:val="2B9EE9B1"/>
    <w:rsid w:val="2BA4D329"/>
    <w:rsid w:val="2BAB395E"/>
    <w:rsid w:val="2BBAB25A"/>
    <w:rsid w:val="2BC91709"/>
    <w:rsid w:val="2BD4607A"/>
    <w:rsid w:val="2BD5CA60"/>
    <w:rsid w:val="2BD7437E"/>
    <w:rsid w:val="2BE35699"/>
    <w:rsid w:val="2BE72E6A"/>
    <w:rsid w:val="2BF3F4CA"/>
    <w:rsid w:val="2BF8FC0B"/>
    <w:rsid w:val="2C0D671D"/>
    <w:rsid w:val="2C18BD93"/>
    <w:rsid w:val="2C2C70D5"/>
    <w:rsid w:val="2C358FFD"/>
    <w:rsid w:val="2C35D7BB"/>
    <w:rsid w:val="2C384CE6"/>
    <w:rsid w:val="2C41FD51"/>
    <w:rsid w:val="2C44DC4C"/>
    <w:rsid w:val="2C4577C4"/>
    <w:rsid w:val="2C496132"/>
    <w:rsid w:val="2C51EBC6"/>
    <w:rsid w:val="2C5211A1"/>
    <w:rsid w:val="2C525E43"/>
    <w:rsid w:val="2C568234"/>
    <w:rsid w:val="2C5D5A4D"/>
    <w:rsid w:val="2C603C01"/>
    <w:rsid w:val="2C645CED"/>
    <w:rsid w:val="2C6C3A51"/>
    <w:rsid w:val="2C6CE569"/>
    <w:rsid w:val="2C729FED"/>
    <w:rsid w:val="2C7448CD"/>
    <w:rsid w:val="2C79F4A0"/>
    <w:rsid w:val="2C7FBA52"/>
    <w:rsid w:val="2C835D88"/>
    <w:rsid w:val="2C837958"/>
    <w:rsid w:val="2C8A25FB"/>
    <w:rsid w:val="2C8C70C9"/>
    <w:rsid w:val="2C9345B7"/>
    <w:rsid w:val="2C939908"/>
    <w:rsid w:val="2C987906"/>
    <w:rsid w:val="2CAA3180"/>
    <w:rsid w:val="2CAAFC7A"/>
    <w:rsid w:val="2CB1E3C6"/>
    <w:rsid w:val="2CBAA575"/>
    <w:rsid w:val="2CBBDB22"/>
    <w:rsid w:val="2CBEB343"/>
    <w:rsid w:val="2CC85543"/>
    <w:rsid w:val="2CD0749F"/>
    <w:rsid w:val="2CDA3AEF"/>
    <w:rsid w:val="2CDC63EB"/>
    <w:rsid w:val="2CEAFCD4"/>
    <w:rsid w:val="2CF3944F"/>
    <w:rsid w:val="2CF60EB0"/>
    <w:rsid w:val="2CFB70C7"/>
    <w:rsid w:val="2D04B2E4"/>
    <w:rsid w:val="2D0693D2"/>
    <w:rsid w:val="2D11BA1D"/>
    <w:rsid w:val="2D11C356"/>
    <w:rsid w:val="2D127088"/>
    <w:rsid w:val="2D1A275B"/>
    <w:rsid w:val="2D272347"/>
    <w:rsid w:val="2D2B5887"/>
    <w:rsid w:val="2D3CBA39"/>
    <w:rsid w:val="2D40FB25"/>
    <w:rsid w:val="2D46B235"/>
    <w:rsid w:val="2D57350E"/>
    <w:rsid w:val="2D5F0125"/>
    <w:rsid w:val="2D5F27DA"/>
    <w:rsid w:val="2D6068E7"/>
    <w:rsid w:val="2D620ADE"/>
    <w:rsid w:val="2D642734"/>
    <w:rsid w:val="2D651D09"/>
    <w:rsid w:val="2D681CA0"/>
    <w:rsid w:val="2D6D11B5"/>
    <w:rsid w:val="2D7F3FD7"/>
    <w:rsid w:val="2D9FAF73"/>
    <w:rsid w:val="2DA6E150"/>
    <w:rsid w:val="2DA79223"/>
    <w:rsid w:val="2DAD7A0E"/>
    <w:rsid w:val="2DB9B4BD"/>
    <w:rsid w:val="2DC0D8F0"/>
    <w:rsid w:val="2DC34383"/>
    <w:rsid w:val="2DC56171"/>
    <w:rsid w:val="2DC64DC5"/>
    <w:rsid w:val="2DC74CE1"/>
    <w:rsid w:val="2DD2952D"/>
    <w:rsid w:val="2DE8A5AD"/>
    <w:rsid w:val="2DEA1AC6"/>
    <w:rsid w:val="2DF29BC9"/>
    <w:rsid w:val="2DF3A968"/>
    <w:rsid w:val="2DF42542"/>
    <w:rsid w:val="2DF86D76"/>
    <w:rsid w:val="2DFBAAC2"/>
    <w:rsid w:val="2E02AE79"/>
    <w:rsid w:val="2E068E73"/>
    <w:rsid w:val="2E09797F"/>
    <w:rsid w:val="2E10F12F"/>
    <w:rsid w:val="2E139E97"/>
    <w:rsid w:val="2E1A69C0"/>
    <w:rsid w:val="2E1EFFF0"/>
    <w:rsid w:val="2E201330"/>
    <w:rsid w:val="2E226600"/>
    <w:rsid w:val="2E24C804"/>
    <w:rsid w:val="2E272557"/>
    <w:rsid w:val="2E31B525"/>
    <w:rsid w:val="2E36F815"/>
    <w:rsid w:val="2E3773A9"/>
    <w:rsid w:val="2E37EEAA"/>
    <w:rsid w:val="2E4210A4"/>
    <w:rsid w:val="2E421D27"/>
    <w:rsid w:val="2E460A25"/>
    <w:rsid w:val="2E461EAD"/>
    <w:rsid w:val="2E46F938"/>
    <w:rsid w:val="2E497FA8"/>
    <w:rsid w:val="2E4E533E"/>
    <w:rsid w:val="2E4EA244"/>
    <w:rsid w:val="2E51F7F4"/>
    <w:rsid w:val="2E53F20D"/>
    <w:rsid w:val="2E6485A4"/>
    <w:rsid w:val="2E6832F5"/>
    <w:rsid w:val="2E6E1340"/>
    <w:rsid w:val="2E720C1D"/>
    <w:rsid w:val="2E73E3E2"/>
    <w:rsid w:val="2E8F5453"/>
    <w:rsid w:val="2E982502"/>
    <w:rsid w:val="2E9DD190"/>
    <w:rsid w:val="2E9FB826"/>
    <w:rsid w:val="2EADD925"/>
    <w:rsid w:val="2EAF6657"/>
    <w:rsid w:val="2EB9517F"/>
    <w:rsid w:val="2EBD7252"/>
    <w:rsid w:val="2EBE8F1C"/>
    <w:rsid w:val="2EC3633F"/>
    <w:rsid w:val="2EC797C4"/>
    <w:rsid w:val="2ECDE1F4"/>
    <w:rsid w:val="2EDD957F"/>
    <w:rsid w:val="2EEC82D2"/>
    <w:rsid w:val="2EF7A63B"/>
    <w:rsid w:val="2EFAF83B"/>
    <w:rsid w:val="2EFB1F65"/>
    <w:rsid w:val="2F00121F"/>
    <w:rsid w:val="2F034E42"/>
    <w:rsid w:val="2F071B04"/>
    <w:rsid w:val="2F103EA8"/>
    <w:rsid w:val="2F147039"/>
    <w:rsid w:val="2F1A91D8"/>
    <w:rsid w:val="2F2563B4"/>
    <w:rsid w:val="2F2DE18D"/>
    <w:rsid w:val="2F3288DE"/>
    <w:rsid w:val="2F3A928E"/>
    <w:rsid w:val="2F406123"/>
    <w:rsid w:val="2F42EA9D"/>
    <w:rsid w:val="2F44680D"/>
    <w:rsid w:val="2F461715"/>
    <w:rsid w:val="2F4DE6B6"/>
    <w:rsid w:val="2F5B2EE2"/>
    <w:rsid w:val="2F5F2D79"/>
    <w:rsid w:val="2F6354C7"/>
    <w:rsid w:val="2F670E73"/>
    <w:rsid w:val="2F69911A"/>
    <w:rsid w:val="2F6BBA7B"/>
    <w:rsid w:val="2F6C2576"/>
    <w:rsid w:val="2F74AAB5"/>
    <w:rsid w:val="2F7BE596"/>
    <w:rsid w:val="2F84760E"/>
    <w:rsid w:val="2F84D11C"/>
    <w:rsid w:val="2F872950"/>
    <w:rsid w:val="2F894528"/>
    <w:rsid w:val="2F89B4EC"/>
    <w:rsid w:val="2F8CB573"/>
    <w:rsid w:val="2F8E5AAD"/>
    <w:rsid w:val="2F9CEF07"/>
    <w:rsid w:val="2FA513FB"/>
    <w:rsid w:val="2FB475FE"/>
    <w:rsid w:val="2FB4EB55"/>
    <w:rsid w:val="2FBE931F"/>
    <w:rsid w:val="2FC618B8"/>
    <w:rsid w:val="2FC824FC"/>
    <w:rsid w:val="2FC86B83"/>
    <w:rsid w:val="3003CA37"/>
    <w:rsid w:val="30107818"/>
    <w:rsid w:val="3017E40E"/>
    <w:rsid w:val="301D0988"/>
    <w:rsid w:val="3020A6C9"/>
    <w:rsid w:val="30323B9C"/>
    <w:rsid w:val="30351FDC"/>
    <w:rsid w:val="303AC99D"/>
    <w:rsid w:val="304240DB"/>
    <w:rsid w:val="304D54A5"/>
    <w:rsid w:val="305672C9"/>
    <w:rsid w:val="305BE34E"/>
    <w:rsid w:val="305F10FD"/>
    <w:rsid w:val="306AE6FC"/>
    <w:rsid w:val="307B7B2A"/>
    <w:rsid w:val="30925488"/>
    <w:rsid w:val="3098C741"/>
    <w:rsid w:val="30A48FCB"/>
    <w:rsid w:val="30A850E4"/>
    <w:rsid w:val="30AC17AF"/>
    <w:rsid w:val="30AFF0F9"/>
    <w:rsid w:val="30B48A19"/>
    <w:rsid w:val="30B6E407"/>
    <w:rsid w:val="30BC65A7"/>
    <w:rsid w:val="30CFBC0A"/>
    <w:rsid w:val="30D3A05E"/>
    <w:rsid w:val="30DE9859"/>
    <w:rsid w:val="30E5AE86"/>
    <w:rsid w:val="30EF3AF6"/>
    <w:rsid w:val="30F1DC6D"/>
    <w:rsid w:val="30FAD736"/>
    <w:rsid w:val="31069287"/>
    <w:rsid w:val="310ADDAD"/>
    <w:rsid w:val="310FC599"/>
    <w:rsid w:val="3112C098"/>
    <w:rsid w:val="31134E1B"/>
    <w:rsid w:val="31144D5F"/>
    <w:rsid w:val="31198E05"/>
    <w:rsid w:val="311BFA39"/>
    <w:rsid w:val="3120466F"/>
    <w:rsid w:val="3120CFF6"/>
    <w:rsid w:val="31210178"/>
    <w:rsid w:val="3122DBEE"/>
    <w:rsid w:val="312CDF7A"/>
    <w:rsid w:val="312EAD37"/>
    <w:rsid w:val="312F2224"/>
    <w:rsid w:val="31494A5F"/>
    <w:rsid w:val="314C01EA"/>
    <w:rsid w:val="3150B5E2"/>
    <w:rsid w:val="315C884D"/>
    <w:rsid w:val="316DAFB2"/>
    <w:rsid w:val="316E91DA"/>
    <w:rsid w:val="3173782C"/>
    <w:rsid w:val="31828460"/>
    <w:rsid w:val="319C53F6"/>
    <w:rsid w:val="319D150A"/>
    <w:rsid w:val="31A4C96E"/>
    <w:rsid w:val="31ACFB86"/>
    <w:rsid w:val="31B11CBD"/>
    <w:rsid w:val="31B26B67"/>
    <w:rsid w:val="31CD2263"/>
    <w:rsid w:val="31D7A65C"/>
    <w:rsid w:val="31DFAA58"/>
    <w:rsid w:val="31E59782"/>
    <w:rsid w:val="31EF3FE6"/>
    <w:rsid w:val="31F0E37F"/>
    <w:rsid w:val="31F0FAC8"/>
    <w:rsid w:val="31F330CE"/>
    <w:rsid w:val="3204B32A"/>
    <w:rsid w:val="3208E839"/>
    <w:rsid w:val="320C069A"/>
    <w:rsid w:val="3217D2A0"/>
    <w:rsid w:val="3217D67D"/>
    <w:rsid w:val="321C0AF6"/>
    <w:rsid w:val="321D2C51"/>
    <w:rsid w:val="321E1CC9"/>
    <w:rsid w:val="322A5D63"/>
    <w:rsid w:val="322D3668"/>
    <w:rsid w:val="32314644"/>
    <w:rsid w:val="32334DFD"/>
    <w:rsid w:val="323782EB"/>
    <w:rsid w:val="323AA72D"/>
    <w:rsid w:val="323FB6E2"/>
    <w:rsid w:val="3256E2BE"/>
    <w:rsid w:val="3259B392"/>
    <w:rsid w:val="325B2364"/>
    <w:rsid w:val="325CCDAF"/>
    <w:rsid w:val="3262665B"/>
    <w:rsid w:val="3263D98F"/>
    <w:rsid w:val="32682DDF"/>
    <w:rsid w:val="326E671F"/>
    <w:rsid w:val="327AAA6F"/>
    <w:rsid w:val="327D4CB1"/>
    <w:rsid w:val="3282FB7B"/>
    <w:rsid w:val="328554C0"/>
    <w:rsid w:val="3287D9C5"/>
    <w:rsid w:val="3289F8E7"/>
    <w:rsid w:val="328A0B91"/>
    <w:rsid w:val="328C9E42"/>
    <w:rsid w:val="3291C118"/>
    <w:rsid w:val="32921D51"/>
    <w:rsid w:val="3295DA25"/>
    <w:rsid w:val="3295EDB9"/>
    <w:rsid w:val="329BC4CF"/>
    <w:rsid w:val="329E1140"/>
    <w:rsid w:val="329E9D75"/>
    <w:rsid w:val="32AD09A7"/>
    <w:rsid w:val="32B0A691"/>
    <w:rsid w:val="32BCA057"/>
    <w:rsid w:val="32BD9EED"/>
    <w:rsid w:val="32C3A5B8"/>
    <w:rsid w:val="32C87CC7"/>
    <w:rsid w:val="32CB20FA"/>
    <w:rsid w:val="32D6DC61"/>
    <w:rsid w:val="32DCEAFD"/>
    <w:rsid w:val="32DE4B68"/>
    <w:rsid w:val="32E00D32"/>
    <w:rsid w:val="32E53139"/>
    <w:rsid w:val="32EAA221"/>
    <w:rsid w:val="32EABBC9"/>
    <w:rsid w:val="32F27113"/>
    <w:rsid w:val="32F2D359"/>
    <w:rsid w:val="32F815D5"/>
    <w:rsid w:val="32F8EB71"/>
    <w:rsid w:val="32FC4602"/>
    <w:rsid w:val="32FED130"/>
    <w:rsid w:val="3305FB0D"/>
    <w:rsid w:val="332C94E5"/>
    <w:rsid w:val="332DF5CC"/>
    <w:rsid w:val="33308036"/>
    <w:rsid w:val="33340FFE"/>
    <w:rsid w:val="333414DA"/>
    <w:rsid w:val="333C69FF"/>
    <w:rsid w:val="333DA1C8"/>
    <w:rsid w:val="33421867"/>
    <w:rsid w:val="33469BCD"/>
    <w:rsid w:val="3346EB58"/>
    <w:rsid w:val="3347D26A"/>
    <w:rsid w:val="334BE5E4"/>
    <w:rsid w:val="334DBA35"/>
    <w:rsid w:val="334FED03"/>
    <w:rsid w:val="335CFB39"/>
    <w:rsid w:val="335CFCA1"/>
    <w:rsid w:val="3362CC81"/>
    <w:rsid w:val="33630067"/>
    <w:rsid w:val="337672B4"/>
    <w:rsid w:val="338D2454"/>
    <w:rsid w:val="338DE077"/>
    <w:rsid w:val="3393EB4B"/>
    <w:rsid w:val="3398C65C"/>
    <w:rsid w:val="339F46C2"/>
    <w:rsid w:val="33ADC3D9"/>
    <w:rsid w:val="33B0F3A8"/>
    <w:rsid w:val="33C22BC2"/>
    <w:rsid w:val="33C25A0F"/>
    <w:rsid w:val="33C64A02"/>
    <w:rsid w:val="33CD971D"/>
    <w:rsid w:val="33CE189A"/>
    <w:rsid w:val="33D64A85"/>
    <w:rsid w:val="33DB380F"/>
    <w:rsid w:val="33DE8148"/>
    <w:rsid w:val="33DF725F"/>
    <w:rsid w:val="33E64922"/>
    <w:rsid w:val="33EE815B"/>
    <w:rsid w:val="33F74FEE"/>
    <w:rsid w:val="33F813CE"/>
    <w:rsid w:val="33FB8008"/>
    <w:rsid w:val="34021824"/>
    <w:rsid w:val="34046DB4"/>
    <w:rsid w:val="34049657"/>
    <w:rsid w:val="34175875"/>
    <w:rsid w:val="341BDBD3"/>
    <w:rsid w:val="34212D44"/>
    <w:rsid w:val="34245270"/>
    <w:rsid w:val="342BB152"/>
    <w:rsid w:val="342C0AD0"/>
    <w:rsid w:val="3434710B"/>
    <w:rsid w:val="3439E1A1"/>
    <w:rsid w:val="345456CC"/>
    <w:rsid w:val="34577BF6"/>
    <w:rsid w:val="3461FF1A"/>
    <w:rsid w:val="3466226E"/>
    <w:rsid w:val="346E70C8"/>
    <w:rsid w:val="34728A1D"/>
    <w:rsid w:val="3472A729"/>
    <w:rsid w:val="3477CD59"/>
    <w:rsid w:val="3481D823"/>
    <w:rsid w:val="34848D41"/>
    <w:rsid w:val="3485F93D"/>
    <w:rsid w:val="3487B89B"/>
    <w:rsid w:val="348B5E68"/>
    <w:rsid w:val="348BB64C"/>
    <w:rsid w:val="348D9915"/>
    <w:rsid w:val="3491B532"/>
    <w:rsid w:val="349B6B8F"/>
    <w:rsid w:val="349C9B7A"/>
    <w:rsid w:val="34A17192"/>
    <w:rsid w:val="34A3CDAB"/>
    <w:rsid w:val="34A50C34"/>
    <w:rsid w:val="34A8A9D4"/>
    <w:rsid w:val="34A91910"/>
    <w:rsid w:val="34B34235"/>
    <w:rsid w:val="34BFB928"/>
    <w:rsid w:val="34CB7168"/>
    <w:rsid w:val="34DF33A5"/>
    <w:rsid w:val="34E4EE4F"/>
    <w:rsid w:val="34E8A92F"/>
    <w:rsid w:val="34E9DC95"/>
    <w:rsid w:val="34EA4774"/>
    <w:rsid w:val="34EB9416"/>
    <w:rsid w:val="350D470F"/>
    <w:rsid w:val="35112D9E"/>
    <w:rsid w:val="3513AA90"/>
    <w:rsid w:val="3514D45A"/>
    <w:rsid w:val="3515E5A1"/>
    <w:rsid w:val="35273C09"/>
    <w:rsid w:val="3532F7C7"/>
    <w:rsid w:val="3535C3F0"/>
    <w:rsid w:val="353F395E"/>
    <w:rsid w:val="35409EFF"/>
    <w:rsid w:val="35480F0C"/>
    <w:rsid w:val="354C5997"/>
    <w:rsid w:val="354C940B"/>
    <w:rsid w:val="354DF8C4"/>
    <w:rsid w:val="3554B65F"/>
    <w:rsid w:val="35676B3F"/>
    <w:rsid w:val="356974C0"/>
    <w:rsid w:val="3570954F"/>
    <w:rsid w:val="35712ADB"/>
    <w:rsid w:val="357800EE"/>
    <w:rsid w:val="35794010"/>
    <w:rsid w:val="35857A11"/>
    <w:rsid w:val="35876043"/>
    <w:rsid w:val="358F88A8"/>
    <w:rsid w:val="358FCDD6"/>
    <w:rsid w:val="3592C3CD"/>
    <w:rsid w:val="359392FD"/>
    <w:rsid w:val="3596DF93"/>
    <w:rsid w:val="359A470D"/>
    <w:rsid w:val="359BBE85"/>
    <w:rsid w:val="359FCA28"/>
    <w:rsid w:val="35A1EDAA"/>
    <w:rsid w:val="35A37A19"/>
    <w:rsid w:val="35A756B1"/>
    <w:rsid w:val="35ACCA97"/>
    <w:rsid w:val="35D20E68"/>
    <w:rsid w:val="35D27A3A"/>
    <w:rsid w:val="35D3775C"/>
    <w:rsid w:val="35D76983"/>
    <w:rsid w:val="35E174F5"/>
    <w:rsid w:val="35EDA795"/>
    <w:rsid w:val="35EF9B51"/>
    <w:rsid w:val="35F08B0F"/>
    <w:rsid w:val="35F18EA1"/>
    <w:rsid w:val="35FDD44D"/>
    <w:rsid w:val="35FE8F37"/>
    <w:rsid w:val="36087AB7"/>
    <w:rsid w:val="361BBD10"/>
    <w:rsid w:val="361F3E23"/>
    <w:rsid w:val="3628627C"/>
    <w:rsid w:val="362A3FCE"/>
    <w:rsid w:val="363F4ED3"/>
    <w:rsid w:val="365A85D4"/>
    <w:rsid w:val="365CA43C"/>
    <w:rsid w:val="365E07D3"/>
    <w:rsid w:val="36667269"/>
    <w:rsid w:val="366EC805"/>
    <w:rsid w:val="36711E4C"/>
    <w:rsid w:val="36878E1F"/>
    <w:rsid w:val="3687D945"/>
    <w:rsid w:val="368E5D4F"/>
    <w:rsid w:val="36981120"/>
    <w:rsid w:val="36B08640"/>
    <w:rsid w:val="36C0A201"/>
    <w:rsid w:val="36C1A1EE"/>
    <w:rsid w:val="36C277B2"/>
    <w:rsid w:val="36C70FD2"/>
    <w:rsid w:val="36C89711"/>
    <w:rsid w:val="36CBF48B"/>
    <w:rsid w:val="36DA25EC"/>
    <w:rsid w:val="36E018FD"/>
    <w:rsid w:val="36EC90FF"/>
    <w:rsid w:val="36ED90B8"/>
    <w:rsid w:val="36F1EB33"/>
    <w:rsid w:val="36F3B5C4"/>
    <w:rsid w:val="36F5F4D4"/>
    <w:rsid w:val="36F73EA3"/>
    <w:rsid w:val="36FA8AF6"/>
    <w:rsid w:val="36FEB39B"/>
    <w:rsid w:val="37006719"/>
    <w:rsid w:val="37042E02"/>
    <w:rsid w:val="370541F3"/>
    <w:rsid w:val="3707005D"/>
    <w:rsid w:val="370E1EF1"/>
    <w:rsid w:val="370F46D8"/>
    <w:rsid w:val="370FAF08"/>
    <w:rsid w:val="3719985C"/>
    <w:rsid w:val="3720B10E"/>
    <w:rsid w:val="3726D922"/>
    <w:rsid w:val="37300BE0"/>
    <w:rsid w:val="3732F7B0"/>
    <w:rsid w:val="37338F56"/>
    <w:rsid w:val="3735D77E"/>
    <w:rsid w:val="373B19C4"/>
    <w:rsid w:val="374C59F7"/>
    <w:rsid w:val="37607BEB"/>
    <w:rsid w:val="37670EB8"/>
    <w:rsid w:val="376C0583"/>
    <w:rsid w:val="376CD5C5"/>
    <w:rsid w:val="3775DE09"/>
    <w:rsid w:val="377DC397"/>
    <w:rsid w:val="377F5175"/>
    <w:rsid w:val="37818F45"/>
    <w:rsid w:val="378243B7"/>
    <w:rsid w:val="37829113"/>
    <w:rsid w:val="378429C3"/>
    <w:rsid w:val="3786D998"/>
    <w:rsid w:val="3786E278"/>
    <w:rsid w:val="378A3022"/>
    <w:rsid w:val="37914179"/>
    <w:rsid w:val="37955E1D"/>
    <w:rsid w:val="379638B1"/>
    <w:rsid w:val="379F2578"/>
    <w:rsid w:val="37AFCA9C"/>
    <w:rsid w:val="37BA9CDA"/>
    <w:rsid w:val="37C40874"/>
    <w:rsid w:val="37C4743A"/>
    <w:rsid w:val="37CEEF3C"/>
    <w:rsid w:val="37D0ED0A"/>
    <w:rsid w:val="37D5482C"/>
    <w:rsid w:val="37E2D616"/>
    <w:rsid w:val="37E3E073"/>
    <w:rsid w:val="37EB957D"/>
    <w:rsid w:val="37EC90AC"/>
    <w:rsid w:val="37ECB3BC"/>
    <w:rsid w:val="37F6569D"/>
    <w:rsid w:val="37F7B4DA"/>
    <w:rsid w:val="37FCCB58"/>
    <w:rsid w:val="37FDBE8A"/>
    <w:rsid w:val="37FE6E25"/>
    <w:rsid w:val="380156B9"/>
    <w:rsid w:val="380675D9"/>
    <w:rsid w:val="3806C541"/>
    <w:rsid w:val="38110553"/>
    <w:rsid w:val="3816AD29"/>
    <w:rsid w:val="381737AB"/>
    <w:rsid w:val="381B14CC"/>
    <w:rsid w:val="3826F6D2"/>
    <w:rsid w:val="382B7104"/>
    <w:rsid w:val="383003A6"/>
    <w:rsid w:val="383EE750"/>
    <w:rsid w:val="384DD3CA"/>
    <w:rsid w:val="384F8953"/>
    <w:rsid w:val="38541708"/>
    <w:rsid w:val="3855B4F1"/>
    <w:rsid w:val="3857AC7F"/>
    <w:rsid w:val="38586B35"/>
    <w:rsid w:val="3864FC6A"/>
    <w:rsid w:val="386BD382"/>
    <w:rsid w:val="386DEBC7"/>
    <w:rsid w:val="386F94FA"/>
    <w:rsid w:val="3873DEE6"/>
    <w:rsid w:val="387712C5"/>
    <w:rsid w:val="38818882"/>
    <w:rsid w:val="3883C0E6"/>
    <w:rsid w:val="38884405"/>
    <w:rsid w:val="38888C24"/>
    <w:rsid w:val="388DBB94"/>
    <w:rsid w:val="3894DD42"/>
    <w:rsid w:val="38960FDC"/>
    <w:rsid w:val="389B57D8"/>
    <w:rsid w:val="38B334A4"/>
    <w:rsid w:val="38B7FE12"/>
    <w:rsid w:val="38CA64E8"/>
    <w:rsid w:val="38CCB034"/>
    <w:rsid w:val="38CFA841"/>
    <w:rsid w:val="38D21800"/>
    <w:rsid w:val="38D44BB4"/>
    <w:rsid w:val="38DDCBD5"/>
    <w:rsid w:val="38E16A2D"/>
    <w:rsid w:val="38E30948"/>
    <w:rsid w:val="38ED4875"/>
    <w:rsid w:val="38EFE5FE"/>
    <w:rsid w:val="38F842C9"/>
    <w:rsid w:val="38FA3074"/>
    <w:rsid w:val="38FEC449"/>
    <w:rsid w:val="3909EC48"/>
    <w:rsid w:val="390DBC90"/>
    <w:rsid w:val="391057DA"/>
    <w:rsid w:val="391B3956"/>
    <w:rsid w:val="392116F2"/>
    <w:rsid w:val="392FB646"/>
    <w:rsid w:val="393F98CD"/>
    <w:rsid w:val="39618A07"/>
    <w:rsid w:val="39626EF5"/>
    <w:rsid w:val="397400DA"/>
    <w:rsid w:val="3980CB4E"/>
    <w:rsid w:val="399023C1"/>
    <w:rsid w:val="39988078"/>
    <w:rsid w:val="399ADFDC"/>
    <w:rsid w:val="399EFEC1"/>
    <w:rsid w:val="39A8D41D"/>
    <w:rsid w:val="39AF368A"/>
    <w:rsid w:val="39C11F62"/>
    <w:rsid w:val="39DDA49A"/>
    <w:rsid w:val="39DEB763"/>
    <w:rsid w:val="39E0A2E2"/>
    <w:rsid w:val="39E10C74"/>
    <w:rsid w:val="39F137D9"/>
    <w:rsid w:val="39F15F48"/>
    <w:rsid w:val="39F345F2"/>
    <w:rsid w:val="39F7CEE1"/>
    <w:rsid w:val="39FB0C21"/>
    <w:rsid w:val="3A03168B"/>
    <w:rsid w:val="3A050DB3"/>
    <w:rsid w:val="3A10BD56"/>
    <w:rsid w:val="3A197094"/>
    <w:rsid w:val="3A1B0FF8"/>
    <w:rsid w:val="3A1F787B"/>
    <w:rsid w:val="3A2A399D"/>
    <w:rsid w:val="3A2C185D"/>
    <w:rsid w:val="3A36A398"/>
    <w:rsid w:val="3A420034"/>
    <w:rsid w:val="3A4EB737"/>
    <w:rsid w:val="3A50120C"/>
    <w:rsid w:val="3A592113"/>
    <w:rsid w:val="3A5DC2DF"/>
    <w:rsid w:val="3A5E12D7"/>
    <w:rsid w:val="3A637352"/>
    <w:rsid w:val="3A66B061"/>
    <w:rsid w:val="3A6F002D"/>
    <w:rsid w:val="3A6F3639"/>
    <w:rsid w:val="3A6FC982"/>
    <w:rsid w:val="3A761C0E"/>
    <w:rsid w:val="3A770637"/>
    <w:rsid w:val="3A839AD3"/>
    <w:rsid w:val="3A83B3C2"/>
    <w:rsid w:val="3A9164A8"/>
    <w:rsid w:val="3A9ECF07"/>
    <w:rsid w:val="3AA38084"/>
    <w:rsid w:val="3AAC426D"/>
    <w:rsid w:val="3AB707C3"/>
    <w:rsid w:val="3AB93007"/>
    <w:rsid w:val="3ABE234D"/>
    <w:rsid w:val="3AC3E897"/>
    <w:rsid w:val="3AC878BD"/>
    <w:rsid w:val="3AD1916C"/>
    <w:rsid w:val="3AD40EE6"/>
    <w:rsid w:val="3AD9CA6A"/>
    <w:rsid w:val="3ADBF941"/>
    <w:rsid w:val="3ADF100C"/>
    <w:rsid w:val="3AE06EFE"/>
    <w:rsid w:val="3AF2F0B3"/>
    <w:rsid w:val="3AF9AC0C"/>
    <w:rsid w:val="3AFF857A"/>
    <w:rsid w:val="3B072427"/>
    <w:rsid w:val="3B08849D"/>
    <w:rsid w:val="3B0A43C7"/>
    <w:rsid w:val="3B161909"/>
    <w:rsid w:val="3B1883AA"/>
    <w:rsid w:val="3B2B14E4"/>
    <w:rsid w:val="3B300205"/>
    <w:rsid w:val="3B426A77"/>
    <w:rsid w:val="3B4429DE"/>
    <w:rsid w:val="3B46494D"/>
    <w:rsid w:val="3B4684EB"/>
    <w:rsid w:val="3B48A615"/>
    <w:rsid w:val="3B4BB8C3"/>
    <w:rsid w:val="3B580CFE"/>
    <w:rsid w:val="3B586239"/>
    <w:rsid w:val="3B634F76"/>
    <w:rsid w:val="3B6B190A"/>
    <w:rsid w:val="3B6CBAD7"/>
    <w:rsid w:val="3B768FA8"/>
    <w:rsid w:val="3B7A8012"/>
    <w:rsid w:val="3B7B8330"/>
    <w:rsid w:val="3B8355A8"/>
    <w:rsid w:val="3B89F112"/>
    <w:rsid w:val="3B8F518D"/>
    <w:rsid w:val="3B9B0D90"/>
    <w:rsid w:val="3BA8AEAC"/>
    <w:rsid w:val="3BAB99CF"/>
    <w:rsid w:val="3BAD79CC"/>
    <w:rsid w:val="3BB2D704"/>
    <w:rsid w:val="3BB3D3CF"/>
    <w:rsid w:val="3BBB0B65"/>
    <w:rsid w:val="3BC9D35B"/>
    <w:rsid w:val="3BD21BE5"/>
    <w:rsid w:val="3BDACDB0"/>
    <w:rsid w:val="3BDD2040"/>
    <w:rsid w:val="3BDFF5B2"/>
    <w:rsid w:val="3BE49CA7"/>
    <w:rsid w:val="3BEBC906"/>
    <w:rsid w:val="3BF2C492"/>
    <w:rsid w:val="3C04EBBC"/>
    <w:rsid w:val="3C100FC7"/>
    <w:rsid w:val="3C12D698"/>
    <w:rsid w:val="3C1D26CE"/>
    <w:rsid w:val="3C25CCD3"/>
    <w:rsid w:val="3C25E81E"/>
    <w:rsid w:val="3C29B7F0"/>
    <w:rsid w:val="3C2A9562"/>
    <w:rsid w:val="3C2AE71F"/>
    <w:rsid w:val="3C331887"/>
    <w:rsid w:val="3C3792A0"/>
    <w:rsid w:val="3C39220D"/>
    <w:rsid w:val="3C3D50A7"/>
    <w:rsid w:val="3C457A9B"/>
    <w:rsid w:val="3C484440"/>
    <w:rsid w:val="3C48CBEE"/>
    <w:rsid w:val="3C4ABE93"/>
    <w:rsid w:val="3C5EA8DB"/>
    <w:rsid w:val="3C6AD211"/>
    <w:rsid w:val="3C6B4982"/>
    <w:rsid w:val="3C6CF5D1"/>
    <w:rsid w:val="3C6F2733"/>
    <w:rsid w:val="3C70B2B0"/>
    <w:rsid w:val="3C885DFB"/>
    <w:rsid w:val="3C8FB582"/>
    <w:rsid w:val="3CA82766"/>
    <w:rsid w:val="3CABA19C"/>
    <w:rsid w:val="3CADAB7D"/>
    <w:rsid w:val="3CB1F1AE"/>
    <w:rsid w:val="3CB57E20"/>
    <w:rsid w:val="3CB8E11A"/>
    <w:rsid w:val="3CC6E545"/>
    <w:rsid w:val="3CC9209B"/>
    <w:rsid w:val="3CD48E1D"/>
    <w:rsid w:val="3CDE3AD8"/>
    <w:rsid w:val="3CDE990A"/>
    <w:rsid w:val="3CDFA3E7"/>
    <w:rsid w:val="3CF1E995"/>
    <w:rsid w:val="3CF2E010"/>
    <w:rsid w:val="3CFCDE9D"/>
    <w:rsid w:val="3D07BCAA"/>
    <w:rsid w:val="3D088166"/>
    <w:rsid w:val="3D09841E"/>
    <w:rsid w:val="3D0A7573"/>
    <w:rsid w:val="3D2144ED"/>
    <w:rsid w:val="3D258B9A"/>
    <w:rsid w:val="3D2B8089"/>
    <w:rsid w:val="3D3C3399"/>
    <w:rsid w:val="3D3D177E"/>
    <w:rsid w:val="3D40626E"/>
    <w:rsid w:val="3D4A0B42"/>
    <w:rsid w:val="3D50023B"/>
    <w:rsid w:val="3D5FE6EC"/>
    <w:rsid w:val="3D63B91F"/>
    <w:rsid w:val="3D6561A5"/>
    <w:rsid w:val="3D658228"/>
    <w:rsid w:val="3D686D95"/>
    <w:rsid w:val="3D69F3D9"/>
    <w:rsid w:val="3D6DA27A"/>
    <w:rsid w:val="3D774F01"/>
    <w:rsid w:val="3D78A4D7"/>
    <w:rsid w:val="3D799724"/>
    <w:rsid w:val="3D815C8C"/>
    <w:rsid w:val="3D8528C6"/>
    <w:rsid w:val="3D85A64F"/>
    <w:rsid w:val="3D88AC5E"/>
    <w:rsid w:val="3D8EB1F3"/>
    <w:rsid w:val="3D956624"/>
    <w:rsid w:val="3D9D6C25"/>
    <w:rsid w:val="3DAD97D9"/>
    <w:rsid w:val="3DB28B59"/>
    <w:rsid w:val="3DC132FF"/>
    <w:rsid w:val="3DC315C9"/>
    <w:rsid w:val="3DC3D942"/>
    <w:rsid w:val="3DC6EFBF"/>
    <w:rsid w:val="3DC95CB6"/>
    <w:rsid w:val="3DCC5463"/>
    <w:rsid w:val="3DEBCE3B"/>
    <w:rsid w:val="3DEE64DE"/>
    <w:rsid w:val="3DF1684B"/>
    <w:rsid w:val="3DF4A29D"/>
    <w:rsid w:val="3DF4FC10"/>
    <w:rsid w:val="3DF8ED80"/>
    <w:rsid w:val="3DFA03F4"/>
    <w:rsid w:val="3E03BA10"/>
    <w:rsid w:val="3E072CFD"/>
    <w:rsid w:val="3E126D80"/>
    <w:rsid w:val="3E156981"/>
    <w:rsid w:val="3E198473"/>
    <w:rsid w:val="3E1C0C5B"/>
    <w:rsid w:val="3E23C17E"/>
    <w:rsid w:val="3E261C02"/>
    <w:rsid w:val="3E38A62D"/>
    <w:rsid w:val="3E47B182"/>
    <w:rsid w:val="3E53CEBE"/>
    <w:rsid w:val="3E589B95"/>
    <w:rsid w:val="3E64E341"/>
    <w:rsid w:val="3E677CB0"/>
    <w:rsid w:val="3E6928D9"/>
    <w:rsid w:val="3E6C4275"/>
    <w:rsid w:val="3E7C8D98"/>
    <w:rsid w:val="3E8046D7"/>
    <w:rsid w:val="3E841DC8"/>
    <w:rsid w:val="3E8436E9"/>
    <w:rsid w:val="3E95C5D6"/>
    <w:rsid w:val="3E96A1E6"/>
    <w:rsid w:val="3EAC60AD"/>
    <w:rsid w:val="3EACD696"/>
    <w:rsid w:val="3EBC040F"/>
    <w:rsid w:val="3EC43B39"/>
    <w:rsid w:val="3EC836B2"/>
    <w:rsid w:val="3EC98119"/>
    <w:rsid w:val="3ED096AD"/>
    <w:rsid w:val="3ED434DB"/>
    <w:rsid w:val="3ED4CD38"/>
    <w:rsid w:val="3EECB318"/>
    <w:rsid w:val="3EF52FBF"/>
    <w:rsid w:val="3EF655A8"/>
    <w:rsid w:val="3EFC3952"/>
    <w:rsid w:val="3F056A90"/>
    <w:rsid w:val="3F0FF3A9"/>
    <w:rsid w:val="3F121774"/>
    <w:rsid w:val="3F152C99"/>
    <w:rsid w:val="3F157157"/>
    <w:rsid w:val="3F2CA1B0"/>
    <w:rsid w:val="3F2D466A"/>
    <w:rsid w:val="3F2FFAAB"/>
    <w:rsid w:val="3F30428A"/>
    <w:rsid w:val="3F31BC70"/>
    <w:rsid w:val="3F32D8C4"/>
    <w:rsid w:val="3F389A73"/>
    <w:rsid w:val="3F3967B4"/>
    <w:rsid w:val="3F3CD0EE"/>
    <w:rsid w:val="3F3F4BE8"/>
    <w:rsid w:val="3F3FAD1E"/>
    <w:rsid w:val="3F400151"/>
    <w:rsid w:val="3F42A75C"/>
    <w:rsid w:val="3F460D02"/>
    <w:rsid w:val="3F4610AF"/>
    <w:rsid w:val="3F4783C6"/>
    <w:rsid w:val="3F486FBF"/>
    <w:rsid w:val="3F50FC63"/>
    <w:rsid w:val="3F5D0360"/>
    <w:rsid w:val="3F61BAE5"/>
    <w:rsid w:val="3F67C791"/>
    <w:rsid w:val="3F704420"/>
    <w:rsid w:val="3F716594"/>
    <w:rsid w:val="3F94D7DF"/>
    <w:rsid w:val="3F9C69F9"/>
    <w:rsid w:val="3F9ECDB3"/>
    <w:rsid w:val="3FAB9399"/>
    <w:rsid w:val="3FAC43EE"/>
    <w:rsid w:val="3FB06403"/>
    <w:rsid w:val="3FBE7113"/>
    <w:rsid w:val="3FC2510A"/>
    <w:rsid w:val="3FC341EF"/>
    <w:rsid w:val="3FCE46B0"/>
    <w:rsid w:val="3FD034D5"/>
    <w:rsid w:val="3FD269FD"/>
    <w:rsid w:val="3FD5F698"/>
    <w:rsid w:val="3FE12EF6"/>
    <w:rsid w:val="3FE18479"/>
    <w:rsid w:val="3FE55F7D"/>
    <w:rsid w:val="3FE76942"/>
    <w:rsid w:val="3FE9B8FF"/>
    <w:rsid w:val="3FEC4254"/>
    <w:rsid w:val="3FF59967"/>
    <w:rsid w:val="40044954"/>
    <w:rsid w:val="4005005D"/>
    <w:rsid w:val="40057ED9"/>
    <w:rsid w:val="400D9080"/>
    <w:rsid w:val="4018DC2C"/>
    <w:rsid w:val="401A327B"/>
    <w:rsid w:val="401A7D1B"/>
    <w:rsid w:val="401B295C"/>
    <w:rsid w:val="401FB971"/>
    <w:rsid w:val="40253A4A"/>
    <w:rsid w:val="4027714F"/>
    <w:rsid w:val="402E46BD"/>
    <w:rsid w:val="4033EB4F"/>
    <w:rsid w:val="403C75B9"/>
    <w:rsid w:val="403F969D"/>
    <w:rsid w:val="4044FB6B"/>
    <w:rsid w:val="40450CA7"/>
    <w:rsid w:val="404C1CD5"/>
    <w:rsid w:val="40506AF2"/>
    <w:rsid w:val="405D3B01"/>
    <w:rsid w:val="406226EC"/>
    <w:rsid w:val="40677FE7"/>
    <w:rsid w:val="4070E8E8"/>
    <w:rsid w:val="4072BD6E"/>
    <w:rsid w:val="4079EF33"/>
    <w:rsid w:val="408006F8"/>
    <w:rsid w:val="408461B0"/>
    <w:rsid w:val="408A7832"/>
    <w:rsid w:val="408E1CDD"/>
    <w:rsid w:val="408F7701"/>
    <w:rsid w:val="40976436"/>
    <w:rsid w:val="409BB8E3"/>
    <w:rsid w:val="409BC6AB"/>
    <w:rsid w:val="40A5184E"/>
    <w:rsid w:val="40A996AF"/>
    <w:rsid w:val="40AD79F6"/>
    <w:rsid w:val="40B141B8"/>
    <w:rsid w:val="40B1A934"/>
    <w:rsid w:val="40B67328"/>
    <w:rsid w:val="40B6AD08"/>
    <w:rsid w:val="40BB4C4A"/>
    <w:rsid w:val="40CE5210"/>
    <w:rsid w:val="40D12892"/>
    <w:rsid w:val="40D1F375"/>
    <w:rsid w:val="40E00290"/>
    <w:rsid w:val="40F19764"/>
    <w:rsid w:val="40F6CD4D"/>
    <w:rsid w:val="40F8A040"/>
    <w:rsid w:val="40FC536F"/>
    <w:rsid w:val="4100403D"/>
    <w:rsid w:val="4105D7A3"/>
    <w:rsid w:val="41087556"/>
    <w:rsid w:val="4113A923"/>
    <w:rsid w:val="4115E744"/>
    <w:rsid w:val="4118EBBE"/>
    <w:rsid w:val="411B0FAE"/>
    <w:rsid w:val="4123B967"/>
    <w:rsid w:val="412BDEB8"/>
    <w:rsid w:val="412C0459"/>
    <w:rsid w:val="412D8978"/>
    <w:rsid w:val="4134F040"/>
    <w:rsid w:val="413B4CF2"/>
    <w:rsid w:val="413C2259"/>
    <w:rsid w:val="413E2E50"/>
    <w:rsid w:val="41456DFE"/>
    <w:rsid w:val="41494B49"/>
    <w:rsid w:val="414A0864"/>
    <w:rsid w:val="414D3D60"/>
    <w:rsid w:val="4158A969"/>
    <w:rsid w:val="415913D8"/>
    <w:rsid w:val="415B9C66"/>
    <w:rsid w:val="415E2AE5"/>
    <w:rsid w:val="416EC6FE"/>
    <w:rsid w:val="417201BE"/>
    <w:rsid w:val="4176333B"/>
    <w:rsid w:val="417A4A95"/>
    <w:rsid w:val="417A4E28"/>
    <w:rsid w:val="417E2B3A"/>
    <w:rsid w:val="41918393"/>
    <w:rsid w:val="41924FBF"/>
    <w:rsid w:val="4194728F"/>
    <w:rsid w:val="41A51006"/>
    <w:rsid w:val="41A6B8E3"/>
    <w:rsid w:val="41ACAD95"/>
    <w:rsid w:val="41B0658E"/>
    <w:rsid w:val="41CC638E"/>
    <w:rsid w:val="41D714A3"/>
    <w:rsid w:val="41D84FC3"/>
    <w:rsid w:val="41E70642"/>
    <w:rsid w:val="41E80AB9"/>
    <w:rsid w:val="41EED795"/>
    <w:rsid w:val="41F27C92"/>
    <w:rsid w:val="41F4E7FF"/>
    <w:rsid w:val="41FC22B7"/>
    <w:rsid w:val="420CCFF4"/>
    <w:rsid w:val="420DDE6D"/>
    <w:rsid w:val="4219ADAA"/>
    <w:rsid w:val="421A0C3A"/>
    <w:rsid w:val="421A1205"/>
    <w:rsid w:val="421ADCA2"/>
    <w:rsid w:val="422493CB"/>
    <w:rsid w:val="4224BCED"/>
    <w:rsid w:val="422D4D4A"/>
    <w:rsid w:val="4237C917"/>
    <w:rsid w:val="42402506"/>
    <w:rsid w:val="4251F221"/>
    <w:rsid w:val="425C139C"/>
    <w:rsid w:val="425CA889"/>
    <w:rsid w:val="425CAB62"/>
    <w:rsid w:val="425D0149"/>
    <w:rsid w:val="426B598C"/>
    <w:rsid w:val="426F07CF"/>
    <w:rsid w:val="4272D949"/>
    <w:rsid w:val="42733CA4"/>
    <w:rsid w:val="427DC176"/>
    <w:rsid w:val="4282C403"/>
    <w:rsid w:val="42854B27"/>
    <w:rsid w:val="4288D2B4"/>
    <w:rsid w:val="42916DE8"/>
    <w:rsid w:val="4296BB4F"/>
    <w:rsid w:val="4297F6B0"/>
    <w:rsid w:val="42A90011"/>
    <w:rsid w:val="42AB225D"/>
    <w:rsid w:val="42AC11D4"/>
    <w:rsid w:val="42AD8E4A"/>
    <w:rsid w:val="42B58589"/>
    <w:rsid w:val="42B730D3"/>
    <w:rsid w:val="42BE101D"/>
    <w:rsid w:val="42BE5098"/>
    <w:rsid w:val="42BE6A2F"/>
    <w:rsid w:val="42BF2D2F"/>
    <w:rsid w:val="42C3EE95"/>
    <w:rsid w:val="42CB82BC"/>
    <w:rsid w:val="42CFBF4E"/>
    <w:rsid w:val="42F662CA"/>
    <w:rsid w:val="42F78F5F"/>
    <w:rsid w:val="42FC38E5"/>
    <w:rsid w:val="430894DD"/>
    <w:rsid w:val="4310B05C"/>
    <w:rsid w:val="43144F11"/>
    <w:rsid w:val="432E10A8"/>
    <w:rsid w:val="433011FA"/>
    <w:rsid w:val="433C7FBA"/>
    <w:rsid w:val="43470708"/>
    <w:rsid w:val="4348EBC1"/>
    <w:rsid w:val="434BA838"/>
    <w:rsid w:val="434E3AD6"/>
    <w:rsid w:val="4353C17B"/>
    <w:rsid w:val="43540281"/>
    <w:rsid w:val="4361E168"/>
    <w:rsid w:val="43676683"/>
    <w:rsid w:val="436ADAF8"/>
    <w:rsid w:val="436DAB50"/>
    <w:rsid w:val="436F7C7D"/>
    <w:rsid w:val="43701A82"/>
    <w:rsid w:val="4374D83F"/>
    <w:rsid w:val="437955A2"/>
    <w:rsid w:val="437E946D"/>
    <w:rsid w:val="4381862A"/>
    <w:rsid w:val="4381C1A7"/>
    <w:rsid w:val="438405AF"/>
    <w:rsid w:val="43866806"/>
    <w:rsid w:val="438A4ED7"/>
    <w:rsid w:val="438E3F45"/>
    <w:rsid w:val="43924562"/>
    <w:rsid w:val="43936C26"/>
    <w:rsid w:val="4394DBC3"/>
    <w:rsid w:val="439E86C5"/>
    <w:rsid w:val="439EB0CE"/>
    <w:rsid w:val="439EE559"/>
    <w:rsid w:val="43A13929"/>
    <w:rsid w:val="43A6866F"/>
    <w:rsid w:val="43A959BE"/>
    <w:rsid w:val="43B21185"/>
    <w:rsid w:val="43B4B5BA"/>
    <w:rsid w:val="43B9B183"/>
    <w:rsid w:val="43BDE60F"/>
    <w:rsid w:val="43C21653"/>
    <w:rsid w:val="43CC5D9C"/>
    <w:rsid w:val="43D23DAB"/>
    <w:rsid w:val="43D477A8"/>
    <w:rsid w:val="43D69F44"/>
    <w:rsid w:val="43D94F45"/>
    <w:rsid w:val="43E0BF04"/>
    <w:rsid w:val="43E22592"/>
    <w:rsid w:val="43EFDEF8"/>
    <w:rsid w:val="43F6009E"/>
    <w:rsid w:val="43FE6B25"/>
    <w:rsid w:val="44007E01"/>
    <w:rsid w:val="4403381F"/>
    <w:rsid w:val="44050256"/>
    <w:rsid w:val="441014E0"/>
    <w:rsid w:val="44110E65"/>
    <w:rsid w:val="44115EC9"/>
    <w:rsid w:val="4415F8AB"/>
    <w:rsid w:val="44161B38"/>
    <w:rsid w:val="441DC695"/>
    <w:rsid w:val="44230068"/>
    <w:rsid w:val="44235BD9"/>
    <w:rsid w:val="44304102"/>
    <w:rsid w:val="443547BB"/>
    <w:rsid w:val="44381921"/>
    <w:rsid w:val="4439ED4D"/>
    <w:rsid w:val="444F5C6F"/>
    <w:rsid w:val="4450C4CC"/>
    <w:rsid w:val="445144C1"/>
    <w:rsid w:val="4454522A"/>
    <w:rsid w:val="445570AE"/>
    <w:rsid w:val="4456CB1E"/>
    <w:rsid w:val="44705F20"/>
    <w:rsid w:val="447A7BCD"/>
    <w:rsid w:val="447FB511"/>
    <w:rsid w:val="44821AA3"/>
    <w:rsid w:val="44835797"/>
    <w:rsid w:val="448F3199"/>
    <w:rsid w:val="44932A67"/>
    <w:rsid w:val="449A9CFF"/>
    <w:rsid w:val="44A44F53"/>
    <w:rsid w:val="44A92D7F"/>
    <w:rsid w:val="44AB849E"/>
    <w:rsid w:val="44B2295C"/>
    <w:rsid w:val="44BC3BB1"/>
    <w:rsid w:val="44BE98D6"/>
    <w:rsid w:val="44C54B6C"/>
    <w:rsid w:val="44C66CE3"/>
    <w:rsid w:val="44D165F4"/>
    <w:rsid w:val="44D86600"/>
    <w:rsid w:val="44E05C78"/>
    <w:rsid w:val="44F17878"/>
    <w:rsid w:val="44F755E7"/>
    <w:rsid w:val="44F86818"/>
    <w:rsid w:val="44F9C3FB"/>
    <w:rsid w:val="44FC78E5"/>
    <w:rsid w:val="45060369"/>
    <w:rsid w:val="450A3052"/>
    <w:rsid w:val="450F42CB"/>
    <w:rsid w:val="45161AB1"/>
    <w:rsid w:val="451AD551"/>
    <w:rsid w:val="451FD610"/>
    <w:rsid w:val="452FC526"/>
    <w:rsid w:val="452FD878"/>
    <w:rsid w:val="453A0039"/>
    <w:rsid w:val="4543144B"/>
    <w:rsid w:val="454540FA"/>
    <w:rsid w:val="454E25F7"/>
    <w:rsid w:val="45502AEE"/>
    <w:rsid w:val="455449A4"/>
    <w:rsid w:val="455CC680"/>
    <w:rsid w:val="455D201D"/>
    <w:rsid w:val="455E943D"/>
    <w:rsid w:val="45630BD0"/>
    <w:rsid w:val="456AD559"/>
    <w:rsid w:val="45783AFA"/>
    <w:rsid w:val="457D44D9"/>
    <w:rsid w:val="457FAAA9"/>
    <w:rsid w:val="458267F1"/>
    <w:rsid w:val="45856DE4"/>
    <w:rsid w:val="458CDF10"/>
    <w:rsid w:val="458EE144"/>
    <w:rsid w:val="45A94BC7"/>
    <w:rsid w:val="45BCE729"/>
    <w:rsid w:val="45BDDFF1"/>
    <w:rsid w:val="45D026C4"/>
    <w:rsid w:val="45E030A6"/>
    <w:rsid w:val="45E2D5F6"/>
    <w:rsid w:val="45EC8402"/>
    <w:rsid w:val="45F1CB03"/>
    <w:rsid w:val="45F3C352"/>
    <w:rsid w:val="46000DF5"/>
    <w:rsid w:val="46008598"/>
    <w:rsid w:val="4603E147"/>
    <w:rsid w:val="46175921"/>
    <w:rsid w:val="461D01DD"/>
    <w:rsid w:val="4620FBA7"/>
    <w:rsid w:val="4623D628"/>
    <w:rsid w:val="4626C772"/>
    <w:rsid w:val="46284A4A"/>
    <w:rsid w:val="464BCC3A"/>
    <w:rsid w:val="46509089"/>
    <w:rsid w:val="46552319"/>
    <w:rsid w:val="4657C38F"/>
    <w:rsid w:val="465B5CF5"/>
    <w:rsid w:val="465C1031"/>
    <w:rsid w:val="465EFBC0"/>
    <w:rsid w:val="466F476B"/>
    <w:rsid w:val="4671F51D"/>
    <w:rsid w:val="467B3B0B"/>
    <w:rsid w:val="467C88FE"/>
    <w:rsid w:val="46860020"/>
    <w:rsid w:val="468CED88"/>
    <w:rsid w:val="4697B395"/>
    <w:rsid w:val="46AE8A98"/>
    <w:rsid w:val="46B3CAE0"/>
    <w:rsid w:val="46B75B04"/>
    <w:rsid w:val="46C180B9"/>
    <w:rsid w:val="46C61F67"/>
    <w:rsid w:val="46C8C712"/>
    <w:rsid w:val="46E1115B"/>
    <w:rsid w:val="46ECA61C"/>
    <w:rsid w:val="46F5187F"/>
    <w:rsid w:val="46F7CADF"/>
    <w:rsid w:val="46FEBBB7"/>
    <w:rsid w:val="4700747F"/>
    <w:rsid w:val="470E90AA"/>
    <w:rsid w:val="470F375E"/>
    <w:rsid w:val="4715FC93"/>
    <w:rsid w:val="47186577"/>
    <w:rsid w:val="4718CFE7"/>
    <w:rsid w:val="472D91AA"/>
    <w:rsid w:val="473036C2"/>
    <w:rsid w:val="47462A87"/>
    <w:rsid w:val="474C22EA"/>
    <w:rsid w:val="47506D6A"/>
    <w:rsid w:val="4754EFF7"/>
    <w:rsid w:val="475DD107"/>
    <w:rsid w:val="475E08F9"/>
    <w:rsid w:val="47613AAB"/>
    <w:rsid w:val="47688AB6"/>
    <w:rsid w:val="476E15FC"/>
    <w:rsid w:val="477243AC"/>
    <w:rsid w:val="477C5487"/>
    <w:rsid w:val="478A25B2"/>
    <w:rsid w:val="478C424A"/>
    <w:rsid w:val="47924C9A"/>
    <w:rsid w:val="47983113"/>
    <w:rsid w:val="47A18209"/>
    <w:rsid w:val="47A39733"/>
    <w:rsid w:val="47A76761"/>
    <w:rsid w:val="47AF2FD2"/>
    <w:rsid w:val="47B04F4E"/>
    <w:rsid w:val="47B43A92"/>
    <w:rsid w:val="47B6A175"/>
    <w:rsid w:val="47B6F9B6"/>
    <w:rsid w:val="47CCC5F2"/>
    <w:rsid w:val="47D0D6FD"/>
    <w:rsid w:val="47D47461"/>
    <w:rsid w:val="47D622DF"/>
    <w:rsid w:val="47DB7B0E"/>
    <w:rsid w:val="47DCB95D"/>
    <w:rsid w:val="47DEEC9E"/>
    <w:rsid w:val="47F3EBD7"/>
    <w:rsid w:val="47FBEDE2"/>
    <w:rsid w:val="480CBEBF"/>
    <w:rsid w:val="48138CFA"/>
    <w:rsid w:val="481BE721"/>
    <w:rsid w:val="4832499E"/>
    <w:rsid w:val="48372C17"/>
    <w:rsid w:val="483B1C45"/>
    <w:rsid w:val="483B2CB6"/>
    <w:rsid w:val="48400F71"/>
    <w:rsid w:val="4842F26B"/>
    <w:rsid w:val="484C2E9A"/>
    <w:rsid w:val="48507DEA"/>
    <w:rsid w:val="48617C34"/>
    <w:rsid w:val="486BE51A"/>
    <w:rsid w:val="486DDD00"/>
    <w:rsid w:val="4876FE41"/>
    <w:rsid w:val="4879399B"/>
    <w:rsid w:val="4887BB6C"/>
    <w:rsid w:val="48881ED2"/>
    <w:rsid w:val="4898A4F7"/>
    <w:rsid w:val="48A40F81"/>
    <w:rsid w:val="48A4E363"/>
    <w:rsid w:val="48B00C71"/>
    <w:rsid w:val="48B27045"/>
    <w:rsid w:val="48B74B6B"/>
    <w:rsid w:val="48B7576F"/>
    <w:rsid w:val="48BFEF5D"/>
    <w:rsid w:val="48CD6B56"/>
    <w:rsid w:val="48D2CF5E"/>
    <w:rsid w:val="48D4E9B7"/>
    <w:rsid w:val="48E4C081"/>
    <w:rsid w:val="48E9D70D"/>
    <w:rsid w:val="48EB0648"/>
    <w:rsid w:val="48EE0FD7"/>
    <w:rsid w:val="48F3F1EC"/>
    <w:rsid w:val="48FF1F7D"/>
    <w:rsid w:val="49118A99"/>
    <w:rsid w:val="491284C3"/>
    <w:rsid w:val="49168007"/>
    <w:rsid w:val="491A2468"/>
    <w:rsid w:val="491B32E9"/>
    <w:rsid w:val="491F13EC"/>
    <w:rsid w:val="49250D59"/>
    <w:rsid w:val="492D0369"/>
    <w:rsid w:val="492E818D"/>
    <w:rsid w:val="49357D9C"/>
    <w:rsid w:val="49478F62"/>
    <w:rsid w:val="494AC3FD"/>
    <w:rsid w:val="49500AF3"/>
    <w:rsid w:val="49568033"/>
    <w:rsid w:val="4956A51A"/>
    <w:rsid w:val="49573964"/>
    <w:rsid w:val="495FD9E3"/>
    <w:rsid w:val="4963154E"/>
    <w:rsid w:val="496323D6"/>
    <w:rsid w:val="4964E364"/>
    <w:rsid w:val="49650B2F"/>
    <w:rsid w:val="4966192E"/>
    <w:rsid w:val="496628C8"/>
    <w:rsid w:val="4966C983"/>
    <w:rsid w:val="496A019A"/>
    <w:rsid w:val="496F1B8B"/>
    <w:rsid w:val="49791E01"/>
    <w:rsid w:val="498660BE"/>
    <w:rsid w:val="498FE3B4"/>
    <w:rsid w:val="4998C900"/>
    <w:rsid w:val="499C439D"/>
    <w:rsid w:val="499F0D8F"/>
    <w:rsid w:val="49A7213E"/>
    <w:rsid w:val="49AB4B4F"/>
    <w:rsid w:val="49ADAD9F"/>
    <w:rsid w:val="49BE399C"/>
    <w:rsid w:val="49C04703"/>
    <w:rsid w:val="49CA42B2"/>
    <w:rsid w:val="49CE8BF0"/>
    <w:rsid w:val="49D0D6A3"/>
    <w:rsid w:val="49E8BC25"/>
    <w:rsid w:val="49EC2F53"/>
    <w:rsid w:val="49EDCE59"/>
    <w:rsid w:val="49F34733"/>
    <w:rsid w:val="49F39583"/>
    <w:rsid w:val="49FAE1BF"/>
    <w:rsid w:val="4A00A85D"/>
    <w:rsid w:val="4A049B2D"/>
    <w:rsid w:val="4A04B2E1"/>
    <w:rsid w:val="4A05A861"/>
    <w:rsid w:val="4A05EC75"/>
    <w:rsid w:val="4A062DC7"/>
    <w:rsid w:val="4A18B21D"/>
    <w:rsid w:val="4A193896"/>
    <w:rsid w:val="4A20A13E"/>
    <w:rsid w:val="4A264A8D"/>
    <w:rsid w:val="4A2A44CA"/>
    <w:rsid w:val="4A2B5697"/>
    <w:rsid w:val="4A2BC6FA"/>
    <w:rsid w:val="4A43B19C"/>
    <w:rsid w:val="4A51DE99"/>
    <w:rsid w:val="4A58DB30"/>
    <w:rsid w:val="4A6424B4"/>
    <w:rsid w:val="4A65ACB9"/>
    <w:rsid w:val="4A6777F0"/>
    <w:rsid w:val="4A6A9BAB"/>
    <w:rsid w:val="4A6BA5DA"/>
    <w:rsid w:val="4A712F72"/>
    <w:rsid w:val="4A75136B"/>
    <w:rsid w:val="4A7ACAA3"/>
    <w:rsid w:val="4A7B52C9"/>
    <w:rsid w:val="4A7CF006"/>
    <w:rsid w:val="4A9BA3FC"/>
    <w:rsid w:val="4A9C8D88"/>
    <w:rsid w:val="4A9D3849"/>
    <w:rsid w:val="4A9D3A28"/>
    <w:rsid w:val="4AC275BD"/>
    <w:rsid w:val="4AC30A7E"/>
    <w:rsid w:val="4ACAF454"/>
    <w:rsid w:val="4AD8ECE9"/>
    <w:rsid w:val="4ADAD133"/>
    <w:rsid w:val="4AE204EC"/>
    <w:rsid w:val="4AE744F1"/>
    <w:rsid w:val="4AF04916"/>
    <w:rsid w:val="4AFCEF06"/>
    <w:rsid w:val="4AFEDE65"/>
    <w:rsid w:val="4B00B3B4"/>
    <w:rsid w:val="4B01B8E5"/>
    <w:rsid w:val="4B05D1FB"/>
    <w:rsid w:val="4B0D9C04"/>
    <w:rsid w:val="4B128213"/>
    <w:rsid w:val="4B2DAC95"/>
    <w:rsid w:val="4B3CC7E9"/>
    <w:rsid w:val="4B3F8828"/>
    <w:rsid w:val="4B44085E"/>
    <w:rsid w:val="4B55B9F3"/>
    <w:rsid w:val="4B5D834D"/>
    <w:rsid w:val="4B5F157C"/>
    <w:rsid w:val="4B5FE277"/>
    <w:rsid w:val="4B6E3341"/>
    <w:rsid w:val="4B6F5464"/>
    <w:rsid w:val="4B81F1A9"/>
    <w:rsid w:val="4B834563"/>
    <w:rsid w:val="4B83CF5C"/>
    <w:rsid w:val="4BA09166"/>
    <w:rsid w:val="4BAB6EB4"/>
    <w:rsid w:val="4BAEBC5A"/>
    <w:rsid w:val="4BB3CF13"/>
    <w:rsid w:val="4BC025D1"/>
    <w:rsid w:val="4BC6FB42"/>
    <w:rsid w:val="4BCE9B59"/>
    <w:rsid w:val="4BCF7D84"/>
    <w:rsid w:val="4BDCF866"/>
    <w:rsid w:val="4BE324F0"/>
    <w:rsid w:val="4BE60447"/>
    <w:rsid w:val="4BE6A3DF"/>
    <w:rsid w:val="4BE77FB1"/>
    <w:rsid w:val="4BE8FB39"/>
    <w:rsid w:val="4BF2C56F"/>
    <w:rsid w:val="4BF63824"/>
    <w:rsid w:val="4BF758E5"/>
    <w:rsid w:val="4BF78C93"/>
    <w:rsid w:val="4BFBE1E5"/>
    <w:rsid w:val="4C07BEFF"/>
    <w:rsid w:val="4C080F98"/>
    <w:rsid w:val="4C10EF26"/>
    <w:rsid w:val="4C13349A"/>
    <w:rsid w:val="4C16ACB1"/>
    <w:rsid w:val="4C2614D3"/>
    <w:rsid w:val="4C35F5EC"/>
    <w:rsid w:val="4C402EB2"/>
    <w:rsid w:val="4C49DC79"/>
    <w:rsid w:val="4C4A638E"/>
    <w:rsid w:val="4C4F9171"/>
    <w:rsid w:val="4C5788BE"/>
    <w:rsid w:val="4C61C4A4"/>
    <w:rsid w:val="4C64AE82"/>
    <w:rsid w:val="4C67D1BD"/>
    <w:rsid w:val="4C6CDCDC"/>
    <w:rsid w:val="4C6D1033"/>
    <w:rsid w:val="4C705A92"/>
    <w:rsid w:val="4C748B8B"/>
    <w:rsid w:val="4C7EAD69"/>
    <w:rsid w:val="4C85BD6C"/>
    <w:rsid w:val="4C860E1B"/>
    <w:rsid w:val="4C8CCC1C"/>
    <w:rsid w:val="4C8E7446"/>
    <w:rsid w:val="4C8EDA26"/>
    <w:rsid w:val="4C907DDA"/>
    <w:rsid w:val="4C949667"/>
    <w:rsid w:val="4C973C70"/>
    <w:rsid w:val="4C98354C"/>
    <w:rsid w:val="4CA0D849"/>
    <w:rsid w:val="4CA3A425"/>
    <w:rsid w:val="4CB2268D"/>
    <w:rsid w:val="4CB4B173"/>
    <w:rsid w:val="4CBDC5AD"/>
    <w:rsid w:val="4CC06AC7"/>
    <w:rsid w:val="4CC3A6C5"/>
    <w:rsid w:val="4CD2DF8E"/>
    <w:rsid w:val="4CD32E69"/>
    <w:rsid w:val="4CE2A374"/>
    <w:rsid w:val="4CE5C3D7"/>
    <w:rsid w:val="4CE800D4"/>
    <w:rsid w:val="4CECD6C6"/>
    <w:rsid w:val="4CF3ED08"/>
    <w:rsid w:val="4CFA39CF"/>
    <w:rsid w:val="4CFE6DA6"/>
    <w:rsid w:val="4D0ECED2"/>
    <w:rsid w:val="4D0FB31F"/>
    <w:rsid w:val="4D16DAD6"/>
    <w:rsid w:val="4D191520"/>
    <w:rsid w:val="4D1AC21A"/>
    <w:rsid w:val="4D2B12C0"/>
    <w:rsid w:val="4D2BD5B3"/>
    <w:rsid w:val="4D36DB80"/>
    <w:rsid w:val="4D3D207C"/>
    <w:rsid w:val="4D3D687F"/>
    <w:rsid w:val="4D450448"/>
    <w:rsid w:val="4D4990EA"/>
    <w:rsid w:val="4D535026"/>
    <w:rsid w:val="4D70B6A1"/>
    <w:rsid w:val="4D752E12"/>
    <w:rsid w:val="4D77261F"/>
    <w:rsid w:val="4D78B76E"/>
    <w:rsid w:val="4D7C530D"/>
    <w:rsid w:val="4D9D2B6C"/>
    <w:rsid w:val="4DA63425"/>
    <w:rsid w:val="4DB7F885"/>
    <w:rsid w:val="4DB89341"/>
    <w:rsid w:val="4DBCD262"/>
    <w:rsid w:val="4DC5260B"/>
    <w:rsid w:val="4DC5A977"/>
    <w:rsid w:val="4DCE6907"/>
    <w:rsid w:val="4DEA65B3"/>
    <w:rsid w:val="4DEB2655"/>
    <w:rsid w:val="4DF5AA7F"/>
    <w:rsid w:val="4E02D768"/>
    <w:rsid w:val="4E0B84DA"/>
    <w:rsid w:val="4E0D507B"/>
    <w:rsid w:val="4E149650"/>
    <w:rsid w:val="4E19DDDB"/>
    <w:rsid w:val="4E1A1A72"/>
    <w:rsid w:val="4E29C34B"/>
    <w:rsid w:val="4E2AAA87"/>
    <w:rsid w:val="4E37A152"/>
    <w:rsid w:val="4E3B9687"/>
    <w:rsid w:val="4E3C0D03"/>
    <w:rsid w:val="4E3E2AB1"/>
    <w:rsid w:val="4E46D3B1"/>
    <w:rsid w:val="4E4C6A31"/>
    <w:rsid w:val="4E7167B7"/>
    <w:rsid w:val="4E7239F4"/>
    <w:rsid w:val="4E828B94"/>
    <w:rsid w:val="4E86D906"/>
    <w:rsid w:val="4E8B89D8"/>
    <w:rsid w:val="4E914A6D"/>
    <w:rsid w:val="4E943B78"/>
    <w:rsid w:val="4E950E9A"/>
    <w:rsid w:val="4E981C89"/>
    <w:rsid w:val="4EA9448C"/>
    <w:rsid w:val="4EB1530F"/>
    <w:rsid w:val="4EB8A947"/>
    <w:rsid w:val="4ED119A2"/>
    <w:rsid w:val="4ED6674D"/>
    <w:rsid w:val="4EE192AE"/>
    <w:rsid w:val="4EE37D6A"/>
    <w:rsid w:val="4EEB611E"/>
    <w:rsid w:val="4EED5587"/>
    <w:rsid w:val="4EEFB253"/>
    <w:rsid w:val="4EF164C4"/>
    <w:rsid w:val="4EF64CD2"/>
    <w:rsid w:val="4EF96968"/>
    <w:rsid w:val="4EFFE8E9"/>
    <w:rsid w:val="4F008198"/>
    <w:rsid w:val="4F0AC78B"/>
    <w:rsid w:val="4F19187E"/>
    <w:rsid w:val="4F1AB7E7"/>
    <w:rsid w:val="4F1B98C3"/>
    <w:rsid w:val="4F1BFA27"/>
    <w:rsid w:val="4F1F2073"/>
    <w:rsid w:val="4F225C16"/>
    <w:rsid w:val="4F261F83"/>
    <w:rsid w:val="4F2955D8"/>
    <w:rsid w:val="4F2E347D"/>
    <w:rsid w:val="4F330C35"/>
    <w:rsid w:val="4F335A82"/>
    <w:rsid w:val="4F356CA0"/>
    <w:rsid w:val="4F35A12E"/>
    <w:rsid w:val="4F3BD81B"/>
    <w:rsid w:val="4F3F3952"/>
    <w:rsid w:val="4F3F7768"/>
    <w:rsid w:val="4F424C2D"/>
    <w:rsid w:val="4F4279D8"/>
    <w:rsid w:val="4F42FE1A"/>
    <w:rsid w:val="4F438D16"/>
    <w:rsid w:val="4F44366C"/>
    <w:rsid w:val="4F4BC03B"/>
    <w:rsid w:val="4F53AFD5"/>
    <w:rsid w:val="4F62A28C"/>
    <w:rsid w:val="4F67C4B9"/>
    <w:rsid w:val="4F6866C2"/>
    <w:rsid w:val="4F6F96A7"/>
    <w:rsid w:val="4F7B819A"/>
    <w:rsid w:val="4F7F6A02"/>
    <w:rsid w:val="4F8487DF"/>
    <w:rsid w:val="4F8F0A01"/>
    <w:rsid w:val="4F919B30"/>
    <w:rsid w:val="4F99E7AB"/>
    <w:rsid w:val="4F9A8B93"/>
    <w:rsid w:val="4F9B9075"/>
    <w:rsid w:val="4F9D4D65"/>
    <w:rsid w:val="4FAE5AE7"/>
    <w:rsid w:val="4FB255C0"/>
    <w:rsid w:val="4FB311C7"/>
    <w:rsid w:val="4FB92128"/>
    <w:rsid w:val="4FCAD2A6"/>
    <w:rsid w:val="4FCC2535"/>
    <w:rsid w:val="4FD9D078"/>
    <w:rsid w:val="4FE80186"/>
    <w:rsid w:val="4FECE5BA"/>
    <w:rsid w:val="4FF6D0A4"/>
    <w:rsid w:val="500F83F2"/>
    <w:rsid w:val="50180667"/>
    <w:rsid w:val="501A4782"/>
    <w:rsid w:val="501B9052"/>
    <w:rsid w:val="5020AA95"/>
    <w:rsid w:val="5021002B"/>
    <w:rsid w:val="5026A274"/>
    <w:rsid w:val="502E9E9A"/>
    <w:rsid w:val="502FA825"/>
    <w:rsid w:val="50314CE8"/>
    <w:rsid w:val="50332FB0"/>
    <w:rsid w:val="5038A402"/>
    <w:rsid w:val="5038D369"/>
    <w:rsid w:val="50487B8C"/>
    <w:rsid w:val="504C8E19"/>
    <w:rsid w:val="504EA2BD"/>
    <w:rsid w:val="504FB616"/>
    <w:rsid w:val="50680139"/>
    <w:rsid w:val="506BED6C"/>
    <w:rsid w:val="5085BED7"/>
    <w:rsid w:val="508A0576"/>
    <w:rsid w:val="5091ECFB"/>
    <w:rsid w:val="50A74E37"/>
    <w:rsid w:val="50B6BACC"/>
    <w:rsid w:val="50C001BA"/>
    <w:rsid w:val="50C291E0"/>
    <w:rsid w:val="50C40D82"/>
    <w:rsid w:val="50CE3AD4"/>
    <w:rsid w:val="50D2DEDD"/>
    <w:rsid w:val="50DE79AA"/>
    <w:rsid w:val="50DEA315"/>
    <w:rsid w:val="50E006CD"/>
    <w:rsid w:val="50F25CDB"/>
    <w:rsid w:val="50F71746"/>
    <w:rsid w:val="5100278D"/>
    <w:rsid w:val="51025250"/>
    <w:rsid w:val="5107F5F5"/>
    <w:rsid w:val="510936CF"/>
    <w:rsid w:val="510F1D4D"/>
    <w:rsid w:val="51134DAD"/>
    <w:rsid w:val="51172128"/>
    <w:rsid w:val="513067A3"/>
    <w:rsid w:val="5137F9D6"/>
    <w:rsid w:val="5140DD2F"/>
    <w:rsid w:val="514A5F8D"/>
    <w:rsid w:val="514BE4F0"/>
    <w:rsid w:val="51527A9E"/>
    <w:rsid w:val="515B1046"/>
    <w:rsid w:val="515B8F86"/>
    <w:rsid w:val="5164B351"/>
    <w:rsid w:val="516576D2"/>
    <w:rsid w:val="5167E6D9"/>
    <w:rsid w:val="51702BB1"/>
    <w:rsid w:val="517D06EB"/>
    <w:rsid w:val="517EAD0C"/>
    <w:rsid w:val="517EE711"/>
    <w:rsid w:val="51810524"/>
    <w:rsid w:val="5182E469"/>
    <w:rsid w:val="51840AF3"/>
    <w:rsid w:val="518D19CD"/>
    <w:rsid w:val="519136D0"/>
    <w:rsid w:val="519146ED"/>
    <w:rsid w:val="5193A07E"/>
    <w:rsid w:val="519D9E6F"/>
    <w:rsid w:val="51A20018"/>
    <w:rsid w:val="51B1A450"/>
    <w:rsid w:val="51B6D323"/>
    <w:rsid w:val="51BBA65B"/>
    <w:rsid w:val="51C418EB"/>
    <w:rsid w:val="51C7D2F2"/>
    <w:rsid w:val="51CDE927"/>
    <w:rsid w:val="51D096DC"/>
    <w:rsid w:val="51D0CF4B"/>
    <w:rsid w:val="51DAB903"/>
    <w:rsid w:val="51E05E62"/>
    <w:rsid w:val="51E65EC2"/>
    <w:rsid w:val="52277EFB"/>
    <w:rsid w:val="5228B1D4"/>
    <w:rsid w:val="522BF06D"/>
    <w:rsid w:val="52339D5E"/>
    <w:rsid w:val="523DD425"/>
    <w:rsid w:val="523EF262"/>
    <w:rsid w:val="524E14A2"/>
    <w:rsid w:val="525125A2"/>
    <w:rsid w:val="5253BBEF"/>
    <w:rsid w:val="525956E4"/>
    <w:rsid w:val="5266B661"/>
    <w:rsid w:val="5268A6B1"/>
    <w:rsid w:val="526ED0AE"/>
    <w:rsid w:val="527EC6B8"/>
    <w:rsid w:val="528194BC"/>
    <w:rsid w:val="528405DE"/>
    <w:rsid w:val="5290ECAF"/>
    <w:rsid w:val="52967E14"/>
    <w:rsid w:val="529E1149"/>
    <w:rsid w:val="529E99C8"/>
    <w:rsid w:val="52A6B70F"/>
    <w:rsid w:val="52A7C33C"/>
    <w:rsid w:val="52A8E4CD"/>
    <w:rsid w:val="52BD79A3"/>
    <w:rsid w:val="52C15387"/>
    <w:rsid w:val="52C35BF5"/>
    <w:rsid w:val="52CA2CAD"/>
    <w:rsid w:val="52CC361A"/>
    <w:rsid w:val="52E57470"/>
    <w:rsid w:val="52F0C1EA"/>
    <w:rsid w:val="52FE9CCD"/>
    <w:rsid w:val="53058C6D"/>
    <w:rsid w:val="531176F8"/>
    <w:rsid w:val="53277E0B"/>
    <w:rsid w:val="5327FE35"/>
    <w:rsid w:val="53298A93"/>
    <w:rsid w:val="532D84D2"/>
    <w:rsid w:val="532EE4B7"/>
    <w:rsid w:val="532FC56B"/>
    <w:rsid w:val="5330CEF1"/>
    <w:rsid w:val="53591A2A"/>
    <w:rsid w:val="53601230"/>
    <w:rsid w:val="5367AC9B"/>
    <w:rsid w:val="5371E9D1"/>
    <w:rsid w:val="5376812B"/>
    <w:rsid w:val="5398A342"/>
    <w:rsid w:val="539905D3"/>
    <w:rsid w:val="539BE9D3"/>
    <w:rsid w:val="53A18EFA"/>
    <w:rsid w:val="53A29B73"/>
    <w:rsid w:val="53A3B9BC"/>
    <w:rsid w:val="53B79FB0"/>
    <w:rsid w:val="53B8B45B"/>
    <w:rsid w:val="53BE2AF1"/>
    <w:rsid w:val="53C3DCDA"/>
    <w:rsid w:val="53D086C9"/>
    <w:rsid w:val="53D0923F"/>
    <w:rsid w:val="53D615E7"/>
    <w:rsid w:val="53E24C09"/>
    <w:rsid w:val="53EA5660"/>
    <w:rsid w:val="53ED54FB"/>
    <w:rsid w:val="53EE0241"/>
    <w:rsid w:val="53F1DC85"/>
    <w:rsid w:val="53F55FD1"/>
    <w:rsid w:val="54035C62"/>
    <w:rsid w:val="54078949"/>
    <w:rsid w:val="541796D0"/>
    <w:rsid w:val="541C99EF"/>
    <w:rsid w:val="541CA9EF"/>
    <w:rsid w:val="542532CF"/>
    <w:rsid w:val="54294CAF"/>
    <w:rsid w:val="5429B9A5"/>
    <w:rsid w:val="542D92D3"/>
    <w:rsid w:val="543EC65F"/>
    <w:rsid w:val="5440BBEA"/>
    <w:rsid w:val="5447FE11"/>
    <w:rsid w:val="5448E547"/>
    <w:rsid w:val="544A7C89"/>
    <w:rsid w:val="544B7BBB"/>
    <w:rsid w:val="544BDF6F"/>
    <w:rsid w:val="544DA1E1"/>
    <w:rsid w:val="54516EB8"/>
    <w:rsid w:val="5451DF06"/>
    <w:rsid w:val="54547056"/>
    <w:rsid w:val="545D23E8"/>
    <w:rsid w:val="545E9B11"/>
    <w:rsid w:val="5465914A"/>
    <w:rsid w:val="546FADA3"/>
    <w:rsid w:val="5477A0BF"/>
    <w:rsid w:val="547AB40C"/>
    <w:rsid w:val="548A3997"/>
    <w:rsid w:val="54979E90"/>
    <w:rsid w:val="549E31C9"/>
    <w:rsid w:val="54A15CCE"/>
    <w:rsid w:val="54A4EFF0"/>
    <w:rsid w:val="54A80F08"/>
    <w:rsid w:val="54A8D452"/>
    <w:rsid w:val="54B45424"/>
    <w:rsid w:val="54B76801"/>
    <w:rsid w:val="54BAA674"/>
    <w:rsid w:val="54BB76B2"/>
    <w:rsid w:val="54BBF6F0"/>
    <w:rsid w:val="54BC672A"/>
    <w:rsid w:val="54C068D5"/>
    <w:rsid w:val="54C7818C"/>
    <w:rsid w:val="54CE362F"/>
    <w:rsid w:val="54D49A67"/>
    <w:rsid w:val="54D946CF"/>
    <w:rsid w:val="54EA61DA"/>
    <w:rsid w:val="54EA8138"/>
    <w:rsid w:val="54F2E203"/>
    <w:rsid w:val="550242DC"/>
    <w:rsid w:val="55024EC4"/>
    <w:rsid w:val="550BFACA"/>
    <w:rsid w:val="551D29F4"/>
    <w:rsid w:val="5520B97C"/>
    <w:rsid w:val="5524B264"/>
    <w:rsid w:val="55290664"/>
    <w:rsid w:val="5530CB87"/>
    <w:rsid w:val="553943B3"/>
    <w:rsid w:val="553BE5C2"/>
    <w:rsid w:val="553E3D20"/>
    <w:rsid w:val="553F0088"/>
    <w:rsid w:val="555157C2"/>
    <w:rsid w:val="55518987"/>
    <w:rsid w:val="5553B032"/>
    <w:rsid w:val="55552FE6"/>
    <w:rsid w:val="555B600E"/>
    <w:rsid w:val="555B70E2"/>
    <w:rsid w:val="555F9F08"/>
    <w:rsid w:val="556BCD5B"/>
    <w:rsid w:val="5571278F"/>
    <w:rsid w:val="5571E648"/>
    <w:rsid w:val="5573AD3E"/>
    <w:rsid w:val="55773F23"/>
    <w:rsid w:val="558271AF"/>
    <w:rsid w:val="5583DCB3"/>
    <w:rsid w:val="558EA432"/>
    <w:rsid w:val="55973A70"/>
    <w:rsid w:val="559D467D"/>
    <w:rsid w:val="55A942EE"/>
    <w:rsid w:val="55AC4185"/>
    <w:rsid w:val="55AE97ED"/>
    <w:rsid w:val="55B3D7C0"/>
    <w:rsid w:val="55C2B17B"/>
    <w:rsid w:val="55C37EEE"/>
    <w:rsid w:val="55C4E096"/>
    <w:rsid w:val="55C63CFA"/>
    <w:rsid w:val="55D07CB6"/>
    <w:rsid w:val="55D5D66B"/>
    <w:rsid w:val="55D8D8A5"/>
    <w:rsid w:val="55E3BA16"/>
    <w:rsid w:val="55EA25A4"/>
    <w:rsid w:val="56017A8B"/>
    <w:rsid w:val="5608FDA5"/>
    <w:rsid w:val="561082AF"/>
    <w:rsid w:val="5615EB10"/>
    <w:rsid w:val="5618F46C"/>
    <w:rsid w:val="561C3AFB"/>
    <w:rsid w:val="5626B6F9"/>
    <w:rsid w:val="562B23BA"/>
    <w:rsid w:val="5633804A"/>
    <w:rsid w:val="5638D726"/>
    <w:rsid w:val="563B85CC"/>
    <w:rsid w:val="563CA61A"/>
    <w:rsid w:val="563CB276"/>
    <w:rsid w:val="56469F25"/>
    <w:rsid w:val="5649D1FA"/>
    <w:rsid w:val="5654ABE3"/>
    <w:rsid w:val="565A6E75"/>
    <w:rsid w:val="565A7694"/>
    <w:rsid w:val="565D63A1"/>
    <w:rsid w:val="565DC960"/>
    <w:rsid w:val="56616898"/>
    <w:rsid w:val="566A41CA"/>
    <w:rsid w:val="566A427C"/>
    <w:rsid w:val="566E9CC5"/>
    <w:rsid w:val="567260AB"/>
    <w:rsid w:val="56762559"/>
    <w:rsid w:val="56778665"/>
    <w:rsid w:val="56815DE4"/>
    <w:rsid w:val="56932B1D"/>
    <w:rsid w:val="56967AA9"/>
    <w:rsid w:val="56A2D3FD"/>
    <w:rsid w:val="56A6332E"/>
    <w:rsid w:val="56A7D48A"/>
    <w:rsid w:val="56AE714B"/>
    <w:rsid w:val="56B1D6AF"/>
    <w:rsid w:val="56B3ECD4"/>
    <w:rsid w:val="56C56776"/>
    <w:rsid w:val="56C8B593"/>
    <w:rsid w:val="56DBF2BE"/>
    <w:rsid w:val="56E2E7D2"/>
    <w:rsid w:val="56ED3602"/>
    <w:rsid w:val="56ED97C2"/>
    <w:rsid w:val="56F1DE05"/>
    <w:rsid w:val="56FADDE6"/>
    <w:rsid w:val="56FEAC8E"/>
    <w:rsid w:val="5700B02D"/>
    <w:rsid w:val="570A4A02"/>
    <w:rsid w:val="570B8219"/>
    <w:rsid w:val="5710DFE2"/>
    <w:rsid w:val="571EC3DC"/>
    <w:rsid w:val="572032EB"/>
    <w:rsid w:val="57249B95"/>
    <w:rsid w:val="5729BCC8"/>
    <w:rsid w:val="572D3460"/>
    <w:rsid w:val="5738E185"/>
    <w:rsid w:val="573A37E7"/>
    <w:rsid w:val="5742713B"/>
    <w:rsid w:val="574AED47"/>
    <w:rsid w:val="574C5A82"/>
    <w:rsid w:val="57504A1C"/>
    <w:rsid w:val="5758B5E6"/>
    <w:rsid w:val="5758F19D"/>
    <w:rsid w:val="575F597E"/>
    <w:rsid w:val="5760B0F7"/>
    <w:rsid w:val="5764F586"/>
    <w:rsid w:val="576CFE38"/>
    <w:rsid w:val="57847EF7"/>
    <w:rsid w:val="5785F314"/>
    <w:rsid w:val="578D3608"/>
    <w:rsid w:val="578F0A8F"/>
    <w:rsid w:val="579F4263"/>
    <w:rsid w:val="57A01584"/>
    <w:rsid w:val="57A30E48"/>
    <w:rsid w:val="57AC18EA"/>
    <w:rsid w:val="57BD3AE5"/>
    <w:rsid w:val="57C10874"/>
    <w:rsid w:val="57C1ADB3"/>
    <w:rsid w:val="57C46846"/>
    <w:rsid w:val="57C4E319"/>
    <w:rsid w:val="57CAD6D7"/>
    <w:rsid w:val="57D0C410"/>
    <w:rsid w:val="57E2582E"/>
    <w:rsid w:val="57E83259"/>
    <w:rsid w:val="57E972F6"/>
    <w:rsid w:val="57FB59C5"/>
    <w:rsid w:val="580EB24E"/>
    <w:rsid w:val="581B8EAD"/>
    <w:rsid w:val="582EA19C"/>
    <w:rsid w:val="58360B13"/>
    <w:rsid w:val="583E0D48"/>
    <w:rsid w:val="583E4195"/>
    <w:rsid w:val="585310F1"/>
    <w:rsid w:val="5855C91E"/>
    <w:rsid w:val="585CA3D3"/>
    <w:rsid w:val="585FEA8B"/>
    <w:rsid w:val="586D14C2"/>
    <w:rsid w:val="586D759B"/>
    <w:rsid w:val="5871834B"/>
    <w:rsid w:val="5874F292"/>
    <w:rsid w:val="58764D81"/>
    <w:rsid w:val="58777F1F"/>
    <w:rsid w:val="58823AD3"/>
    <w:rsid w:val="5893B4A8"/>
    <w:rsid w:val="5893E1DE"/>
    <w:rsid w:val="58954978"/>
    <w:rsid w:val="589D1973"/>
    <w:rsid w:val="58A14379"/>
    <w:rsid w:val="58A3845D"/>
    <w:rsid w:val="58A473E1"/>
    <w:rsid w:val="58B1D86E"/>
    <w:rsid w:val="58B512E0"/>
    <w:rsid w:val="58C58D29"/>
    <w:rsid w:val="58C8CB29"/>
    <w:rsid w:val="58CD1B45"/>
    <w:rsid w:val="58CFF140"/>
    <w:rsid w:val="58D110D1"/>
    <w:rsid w:val="58D3FA88"/>
    <w:rsid w:val="58D660F5"/>
    <w:rsid w:val="58DA64ED"/>
    <w:rsid w:val="58E6940C"/>
    <w:rsid w:val="58E7735B"/>
    <w:rsid w:val="58EFA848"/>
    <w:rsid w:val="58F20B9A"/>
    <w:rsid w:val="58F5A2C3"/>
    <w:rsid w:val="58FA09CF"/>
    <w:rsid w:val="5914001D"/>
    <w:rsid w:val="591BA440"/>
    <w:rsid w:val="591EEE89"/>
    <w:rsid w:val="59204025"/>
    <w:rsid w:val="592BC66B"/>
    <w:rsid w:val="592ED4F3"/>
    <w:rsid w:val="59327CDB"/>
    <w:rsid w:val="5936B393"/>
    <w:rsid w:val="593A7A6D"/>
    <w:rsid w:val="593B62AE"/>
    <w:rsid w:val="593DBF96"/>
    <w:rsid w:val="593EDEA9"/>
    <w:rsid w:val="5948481D"/>
    <w:rsid w:val="594C75EE"/>
    <w:rsid w:val="5950CDC8"/>
    <w:rsid w:val="595702A8"/>
    <w:rsid w:val="5960D444"/>
    <w:rsid w:val="5967F6B4"/>
    <w:rsid w:val="59693BB9"/>
    <w:rsid w:val="596CD98C"/>
    <w:rsid w:val="5970BF50"/>
    <w:rsid w:val="59731A67"/>
    <w:rsid w:val="5974CDF1"/>
    <w:rsid w:val="598384FF"/>
    <w:rsid w:val="598453BE"/>
    <w:rsid w:val="5986C879"/>
    <w:rsid w:val="598B90F8"/>
    <w:rsid w:val="598FFB15"/>
    <w:rsid w:val="599E92FA"/>
    <w:rsid w:val="59A00B1D"/>
    <w:rsid w:val="59A4A989"/>
    <w:rsid w:val="59A50F93"/>
    <w:rsid w:val="59C33EA0"/>
    <w:rsid w:val="59C4E710"/>
    <w:rsid w:val="59CA386C"/>
    <w:rsid w:val="59CC8A2E"/>
    <w:rsid w:val="59D77953"/>
    <w:rsid w:val="59DA4802"/>
    <w:rsid w:val="59DEB369"/>
    <w:rsid w:val="59DFC0CA"/>
    <w:rsid w:val="59E63F13"/>
    <w:rsid w:val="59E957D4"/>
    <w:rsid w:val="59F0C6A4"/>
    <w:rsid w:val="59FA4A4A"/>
    <w:rsid w:val="59FA4F0E"/>
    <w:rsid w:val="5A043CAA"/>
    <w:rsid w:val="5A083724"/>
    <w:rsid w:val="5A1373F3"/>
    <w:rsid w:val="5A1845AF"/>
    <w:rsid w:val="5A299DBC"/>
    <w:rsid w:val="5A35A3DC"/>
    <w:rsid w:val="5A3CF1B8"/>
    <w:rsid w:val="5A3E2B38"/>
    <w:rsid w:val="5A40307A"/>
    <w:rsid w:val="5A41EC7E"/>
    <w:rsid w:val="5A43343F"/>
    <w:rsid w:val="5A47F7DD"/>
    <w:rsid w:val="5A4A57AC"/>
    <w:rsid w:val="5A6229DB"/>
    <w:rsid w:val="5A69C0A0"/>
    <w:rsid w:val="5A819BBC"/>
    <w:rsid w:val="5A921A6A"/>
    <w:rsid w:val="5AA51077"/>
    <w:rsid w:val="5AAEB984"/>
    <w:rsid w:val="5AB2A595"/>
    <w:rsid w:val="5AB34991"/>
    <w:rsid w:val="5AB3E1D2"/>
    <w:rsid w:val="5AC0FE2A"/>
    <w:rsid w:val="5AC4D6CA"/>
    <w:rsid w:val="5AC615FF"/>
    <w:rsid w:val="5AC78A67"/>
    <w:rsid w:val="5ACC4429"/>
    <w:rsid w:val="5ACCA47D"/>
    <w:rsid w:val="5AE2A6D1"/>
    <w:rsid w:val="5B04613C"/>
    <w:rsid w:val="5B189C3B"/>
    <w:rsid w:val="5B1AC5A5"/>
    <w:rsid w:val="5B1B35D9"/>
    <w:rsid w:val="5B1B667D"/>
    <w:rsid w:val="5B1E1EA0"/>
    <w:rsid w:val="5B1EF0B9"/>
    <w:rsid w:val="5B1FCB8F"/>
    <w:rsid w:val="5B20AB34"/>
    <w:rsid w:val="5B20F160"/>
    <w:rsid w:val="5B29B29F"/>
    <w:rsid w:val="5B36CF21"/>
    <w:rsid w:val="5B3D93E0"/>
    <w:rsid w:val="5B432A71"/>
    <w:rsid w:val="5B5C85AD"/>
    <w:rsid w:val="5B652E3F"/>
    <w:rsid w:val="5B6A816D"/>
    <w:rsid w:val="5B71ABD7"/>
    <w:rsid w:val="5B760624"/>
    <w:rsid w:val="5B76F481"/>
    <w:rsid w:val="5B7A6A24"/>
    <w:rsid w:val="5B7BEDBB"/>
    <w:rsid w:val="5B8100DA"/>
    <w:rsid w:val="5B83062A"/>
    <w:rsid w:val="5B852EBF"/>
    <w:rsid w:val="5B8986A8"/>
    <w:rsid w:val="5B8DBE8D"/>
    <w:rsid w:val="5B8FB51A"/>
    <w:rsid w:val="5B919ED7"/>
    <w:rsid w:val="5BA169C8"/>
    <w:rsid w:val="5BABDFBD"/>
    <w:rsid w:val="5BAEDAC9"/>
    <w:rsid w:val="5BB7D7F7"/>
    <w:rsid w:val="5BBA35E4"/>
    <w:rsid w:val="5BBB3CE7"/>
    <w:rsid w:val="5BC39395"/>
    <w:rsid w:val="5BC88B26"/>
    <w:rsid w:val="5BD6C3E5"/>
    <w:rsid w:val="5BDAAC80"/>
    <w:rsid w:val="5BDB0EDF"/>
    <w:rsid w:val="5BDFD038"/>
    <w:rsid w:val="5BE3C83E"/>
    <w:rsid w:val="5BE8A2FC"/>
    <w:rsid w:val="5BE97930"/>
    <w:rsid w:val="5BECABB1"/>
    <w:rsid w:val="5BF8FFBF"/>
    <w:rsid w:val="5C040FA2"/>
    <w:rsid w:val="5C11C522"/>
    <w:rsid w:val="5C194C7D"/>
    <w:rsid w:val="5C1DD701"/>
    <w:rsid w:val="5C2159A1"/>
    <w:rsid w:val="5C35E91A"/>
    <w:rsid w:val="5C41B41D"/>
    <w:rsid w:val="5C485581"/>
    <w:rsid w:val="5C4868C9"/>
    <w:rsid w:val="5C4B338C"/>
    <w:rsid w:val="5C5091CF"/>
    <w:rsid w:val="5C5251CA"/>
    <w:rsid w:val="5C566ED9"/>
    <w:rsid w:val="5C57472A"/>
    <w:rsid w:val="5C595983"/>
    <w:rsid w:val="5C5AD2EF"/>
    <w:rsid w:val="5C5AE256"/>
    <w:rsid w:val="5C5E9C04"/>
    <w:rsid w:val="5C5F1AD5"/>
    <w:rsid w:val="5C63D021"/>
    <w:rsid w:val="5C6AC26B"/>
    <w:rsid w:val="5C6D3712"/>
    <w:rsid w:val="5C7A7BAD"/>
    <w:rsid w:val="5C810623"/>
    <w:rsid w:val="5C8DF9B0"/>
    <w:rsid w:val="5C8FAFE9"/>
    <w:rsid w:val="5C91A7E4"/>
    <w:rsid w:val="5C97781A"/>
    <w:rsid w:val="5C99B3C1"/>
    <w:rsid w:val="5C9DC8F5"/>
    <w:rsid w:val="5CA444BF"/>
    <w:rsid w:val="5CA79F64"/>
    <w:rsid w:val="5CC345B9"/>
    <w:rsid w:val="5CC88D59"/>
    <w:rsid w:val="5CCFC9B7"/>
    <w:rsid w:val="5CD2450F"/>
    <w:rsid w:val="5CD6A332"/>
    <w:rsid w:val="5CDE3DE5"/>
    <w:rsid w:val="5D03C9E4"/>
    <w:rsid w:val="5D078B75"/>
    <w:rsid w:val="5D0B2459"/>
    <w:rsid w:val="5D0EF2D5"/>
    <w:rsid w:val="5D19C158"/>
    <w:rsid w:val="5D1B3488"/>
    <w:rsid w:val="5D1DDFD5"/>
    <w:rsid w:val="5D1EACBD"/>
    <w:rsid w:val="5D1F5B3D"/>
    <w:rsid w:val="5D2109E7"/>
    <w:rsid w:val="5D2B773B"/>
    <w:rsid w:val="5D40E597"/>
    <w:rsid w:val="5D4351AD"/>
    <w:rsid w:val="5D452EF0"/>
    <w:rsid w:val="5D4A6F7E"/>
    <w:rsid w:val="5D572D0F"/>
    <w:rsid w:val="5D5C2B3B"/>
    <w:rsid w:val="5D60136B"/>
    <w:rsid w:val="5D6902B2"/>
    <w:rsid w:val="5D6BBB59"/>
    <w:rsid w:val="5D6CC685"/>
    <w:rsid w:val="5D6D25FF"/>
    <w:rsid w:val="5D76F829"/>
    <w:rsid w:val="5D79EE03"/>
    <w:rsid w:val="5D7D140A"/>
    <w:rsid w:val="5D7F155A"/>
    <w:rsid w:val="5D883905"/>
    <w:rsid w:val="5D90216F"/>
    <w:rsid w:val="5D9111C1"/>
    <w:rsid w:val="5D994206"/>
    <w:rsid w:val="5DA2A09C"/>
    <w:rsid w:val="5DA45C6F"/>
    <w:rsid w:val="5DAC4220"/>
    <w:rsid w:val="5DADBB9C"/>
    <w:rsid w:val="5DB0F0DB"/>
    <w:rsid w:val="5DB28624"/>
    <w:rsid w:val="5DB3CCFA"/>
    <w:rsid w:val="5DC5F30E"/>
    <w:rsid w:val="5DCF8FC5"/>
    <w:rsid w:val="5DDA9DDE"/>
    <w:rsid w:val="5DDC32BF"/>
    <w:rsid w:val="5DF6B2B7"/>
    <w:rsid w:val="5DFA8168"/>
    <w:rsid w:val="5DFD2672"/>
    <w:rsid w:val="5DFE328B"/>
    <w:rsid w:val="5E0F0C45"/>
    <w:rsid w:val="5E13CAC4"/>
    <w:rsid w:val="5E19546A"/>
    <w:rsid w:val="5E1E4439"/>
    <w:rsid w:val="5E26A42A"/>
    <w:rsid w:val="5E301FBE"/>
    <w:rsid w:val="5E382306"/>
    <w:rsid w:val="5E533A8F"/>
    <w:rsid w:val="5E55C695"/>
    <w:rsid w:val="5E567412"/>
    <w:rsid w:val="5E5D683E"/>
    <w:rsid w:val="5E5E128D"/>
    <w:rsid w:val="5E64632E"/>
    <w:rsid w:val="5E6CA5A4"/>
    <w:rsid w:val="5E74021B"/>
    <w:rsid w:val="5E758504"/>
    <w:rsid w:val="5E7767A5"/>
    <w:rsid w:val="5E7F2FD6"/>
    <w:rsid w:val="5E82E100"/>
    <w:rsid w:val="5E85105F"/>
    <w:rsid w:val="5E865C35"/>
    <w:rsid w:val="5E8D2D9D"/>
    <w:rsid w:val="5E8D918E"/>
    <w:rsid w:val="5E908D40"/>
    <w:rsid w:val="5E93F876"/>
    <w:rsid w:val="5E9F6EA7"/>
    <w:rsid w:val="5EA0F948"/>
    <w:rsid w:val="5EA43351"/>
    <w:rsid w:val="5EB22135"/>
    <w:rsid w:val="5EB4A913"/>
    <w:rsid w:val="5EC40A7E"/>
    <w:rsid w:val="5EC4B9DB"/>
    <w:rsid w:val="5EC7EE74"/>
    <w:rsid w:val="5EC83EF1"/>
    <w:rsid w:val="5ECA7122"/>
    <w:rsid w:val="5EE000A4"/>
    <w:rsid w:val="5EE0A143"/>
    <w:rsid w:val="5EE24A21"/>
    <w:rsid w:val="5EEAE1F9"/>
    <w:rsid w:val="5EEECA5F"/>
    <w:rsid w:val="5F098125"/>
    <w:rsid w:val="5F0ABA54"/>
    <w:rsid w:val="5F1B75CC"/>
    <w:rsid w:val="5F1DFB0C"/>
    <w:rsid w:val="5F1E6EC5"/>
    <w:rsid w:val="5F2B6B5B"/>
    <w:rsid w:val="5F38F505"/>
    <w:rsid w:val="5F4A2402"/>
    <w:rsid w:val="5F4D83E9"/>
    <w:rsid w:val="5F50EAF3"/>
    <w:rsid w:val="5F557404"/>
    <w:rsid w:val="5F58317D"/>
    <w:rsid w:val="5F5C6BEC"/>
    <w:rsid w:val="5F5F3FCD"/>
    <w:rsid w:val="5F6015D6"/>
    <w:rsid w:val="5F6774B8"/>
    <w:rsid w:val="5F75A0E6"/>
    <w:rsid w:val="5F76EB6E"/>
    <w:rsid w:val="5F7796D0"/>
    <w:rsid w:val="5F7B1225"/>
    <w:rsid w:val="5F7C20B1"/>
    <w:rsid w:val="5F801837"/>
    <w:rsid w:val="5F880621"/>
    <w:rsid w:val="5F8A97AF"/>
    <w:rsid w:val="5F8F0C9F"/>
    <w:rsid w:val="5F924CDC"/>
    <w:rsid w:val="5F93EA75"/>
    <w:rsid w:val="5F9961F9"/>
    <w:rsid w:val="5FA6BCAE"/>
    <w:rsid w:val="5FA6C470"/>
    <w:rsid w:val="5FAC9CAE"/>
    <w:rsid w:val="5FB20B80"/>
    <w:rsid w:val="5FB5B32F"/>
    <w:rsid w:val="5FB5C1A4"/>
    <w:rsid w:val="5FB6AA18"/>
    <w:rsid w:val="5FBCB919"/>
    <w:rsid w:val="5FBDDEB1"/>
    <w:rsid w:val="5FC3476B"/>
    <w:rsid w:val="5FDC52D6"/>
    <w:rsid w:val="5FDED631"/>
    <w:rsid w:val="5FE40F75"/>
    <w:rsid w:val="5FEBEB41"/>
    <w:rsid w:val="5FF3CE78"/>
    <w:rsid w:val="5FF58737"/>
    <w:rsid w:val="5FF98F14"/>
    <w:rsid w:val="5FFC2B0D"/>
    <w:rsid w:val="6001BF00"/>
    <w:rsid w:val="6005D97A"/>
    <w:rsid w:val="6013EF67"/>
    <w:rsid w:val="6016F5B9"/>
    <w:rsid w:val="60222C96"/>
    <w:rsid w:val="60240422"/>
    <w:rsid w:val="6030347E"/>
    <w:rsid w:val="603E2E3D"/>
    <w:rsid w:val="60418BB9"/>
    <w:rsid w:val="60450ACD"/>
    <w:rsid w:val="6049FC60"/>
    <w:rsid w:val="604C68E0"/>
    <w:rsid w:val="606058C0"/>
    <w:rsid w:val="606AFA3F"/>
    <w:rsid w:val="6076B40E"/>
    <w:rsid w:val="607A6CDB"/>
    <w:rsid w:val="607B2A82"/>
    <w:rsid w:val="608075D2"/>
    <w:rsid w:val="6081EFA4"/>
    <w:rsid w:val="608859E0"/>
    <w:rsid w:val="608AA7CA"/>
    <w:rsid w:val="6090B72B"/>
    <w:rsid w:val="609278B0"/>
    <w:rsid w:val="609DFBEB"/>
    <w:rsid w:val="609E4DC0"/>
    <w:rsid w:val="60A6233D"/>
    <w:rsid w:val="60B14B9C"/>
    <w:rsid w:val="60B777AC"/>
    <w:rsid w:val="60B9FB4C"/>
    <w:rsid w:val="60BA2AFC"/>
    <w:rsid w:val="60C03D0B"/>
    <w:rsid w:val="60D8F8F2"/>
    <w:rsid w:val="60DAED85"/>
    <w:rsid w:val="60DE18C2"/>
    <w:rsid w:val="60F0E0ED"/>
    <w:rsid w:val="60FF73E1"/>
    <w:rsid w:val="60FF892B"/>
    <w:rsid w:val="61113FDF"/>
    <w:rsid w:val="611367C7"/>
    <w:rsid w:val="6113A249"/>
    <w:rsid w:val="6116ACED"/>
    <w:rsid w:val="611DA6CE"/>
    <w:rsid w:val="6121A219"/>
    <w:rsid w:val="612A03BF"/>
    <w:rsid w:val="612CCAA6"/>
    <w:rsid w:val="61312CB4"/>
    <w:rsid w:val="6134E927"/>
    <w:rsid w:val="61355692"/>
    <w:rsid w:val="6140D867"/>
    <w:rsid w:val="614255A6"/>
    <w:rsid w:val="614A8EA4"/>
    <w:rsid w:val="614B6B86"/>
    <w:rsid w:val="61505D52"/>
    <w:rsid w:val="61516987"/>
    <w:rsid w:val="61588727"/>
    <w:rsid w:val="61595840"/>
    <w:rsid w:val="615E7F40"/>
    <w:rsid w:val="6167A28E"/>
    <w:rsid w:val="6169DD3C"/>
    <w:rsid w:val="61705823"/>
    <w:rsid w:val="6176AB7E"/>
    <w:rsid w:val="617D922C"/>
    <w:rsid w:val="61851FF7"/>
    <w:rsid w:val="6185EC9D"/>
    <w:rsid w:val="618BAF93"/>
    <w:rsid w:val="6191DB7E"/>
    <w:rsid w:val="619401E0"/>
    <w:rsid w:val="61997E06"/>
    <w:rsid w:val="61AC305A"/>
    <w:rsid w:val="61C952BB"/>
    <w:rsid w:val="61CC4A99"/>
    <w:rsid w:val="61D2FE81"/>
    <w:rsid w:val="61D3F951"/>
    <w:rsid w:val="61DABB3E"/>
    <w:rsid w:val="61DB6107"/>
    <w:rsid w:val="61E05265"/>
    <w:rsid w:val="61E11FF4"/>
    <w:rsid w:val="61EB2E99"/>
    <w:rsid w:val="62034D3C"/>
    <w:rsid w:val="6203E5AD"/>
    <w:rsid w:val="6204A071"/>
    <w:rsid w:val="6206691D"/>
    <w:rsid w:val="6207FE6F"/>
    <w:rsid w:val="6209128A"/>
    <w:rsid w:val="62112230"/>
    <w:rsid w:val="6213C8A6"/>
    <w:rsid w:val="6226782B"/>
    <w:rsid w:val="6226F853"/>
    <w:rsid w:val="622C7AD6"/>
    <w:rsid w:val="6239420F"/>
    <w:rsid w:val="62398BCF"/>
    <w:rsid w:val="623AFFD3"/>
    <w:rsid w:val="623B07EF"/>
    <w:rsid w:val="623D624B"/>
    <w:rsid w:val="6241745A"/>
    <w:rsid w:val="62440951"/>
    <w:rsid w:val="62489C8B"/>
    <w:rsid w:val="6250CE73"/>
    <w:rsid w:val="6257F3A1"/>
    <w:rsid w:val="6258B774"/>
    <w:rsid w:val="62601CFC"/>
    <w:rsid w:val="6264F2C2"/>
    <w:rsid w:val="6274C953"/>
    <w:rsid w:val="6277369F"/>
    <w:rsid w:val="627A2B9C"/>
    <w:rsid w:val="627DC1F6"/>
    <w:rsid w:val="6280FE86"/>
    <w:rsid w:val="628484DE"/>
    <w:rsid w:val="62998D87"/>
    <w:rsid w:val="62A7E124"/>
    <w:rsid w:val="62ACC243"/>
    <w:rsid w:val="62B0948B"/>
    <w:rsid w:val="62B2A2B4"/>
    <w:rsid w:val="62B4812F"/>
    <w:rsid w:val="62BB396C"/>
    <w:rsid w:val="62BE8E05"/>
    <w:rsid w:val="62C5376D"/>
    <w:rsid w:val="62D3DCED"/>
    <w:rsid w:val="62D7B662"/>
    <w:rsid w:val="62DA59D2"/>
    <w:rsid w:val="62DF8915"/>
    <w:rsid w:val="62E3CF40"/>
    <w:rsid w:val="62E6ECBC"/>
    <w:rsid w:val="62F72D93"/>
    <w:rsid w:val="62FD7264"/>
    <w:rsid w:val="630D88DE"/>
    <w:rsid w:val="6318808C"/>
    <w:rsid w:val="632A85F4"/>
    <w:rsid w:val="633C8A83"/>
    <w:rsid w:val="6341DDFE"/>
    <w:rsid w:val="63474AB5"/>
    <w:rsid w:val="634ABAA6"/>
    <w:rsid w:val="6352501F"/>
    <w:rsid w:val="6352673C"/>
    <w:rsid w:val="635570AD"/>
    <w:rsid w:val="63566C2C"/>
    <w:rsid w:val="635763A7"/>
    <w:rsid w:val="6360F671"/>
    <w:rsid w:val="63612965"/>
    <w:rsid w:val="63658677"/>
    <w:rsid w:val="6376A855"/>
    <w:rsid w:val="63796FC3"/>
    <w:rsid w:val="637EA09A"/>
    <w:rsid w:val="6385F6DB"/>
    <w:rsid w:val="63915B77"/>
    <w:rsid w:val="639181B3"/>
    <w:rsid w:val="6392EE68"/>
    <w:rsid w:val="6395F10D"/>
    <w:rsid w:val="639C8496"/>
    <w:rsid w:val="63A389B7"/>
    <w:rsid w:val="63A75DE3"/>
    <w:rsid w:val="63B20815"/>
    <w:rsid w:val="63BB3125"/>
    <w:rsid w:val="63D13EF1"/>
    <w:rsid w:val="63E2F348"/>
    <w:rsid w:val="63E8D85A"/>
    <w:rsid w:val="63EFE246"/>
    <w:rsid w:val="63F38DE4"/>
    <w:rsid w:val="63FBCFDB"/>
    <w:rsid w:val="6401C73E"/>
    <w:rsid w:val="64046534"/>
    <w:rsid w:val="6405D991"/>
    <w:rsid w:val="6407B408"/>
    <w:rsid w:val="6408838A"/>
    <w:rsid w:val="6409C84C"/>
    <w:rsid w:val="6410E0D8"/>
    <w:rsid w:val="64171F2B"/>
    <w:rsid w:val="6418A490"/>
    <w:rsid w:val="641B3477"/>
    <w:rsid w:val="641F09D3"/>
    <w:rsid w:val="64215063"/>
    <w:rsid w:val="642292C1"/>
    <w:rsid w:val="6422D02A"/>
    <w:rsid w:val="64311F71"/>
    <w:rsid w:val="643A96CE"/>
    <w:rsid w:val="643F1905"/>
    <w:rsid w:val="64539B22"/>
    <w:rsid w:val="6459C304"/>
    <w:rsid w:val="645B2C8C"/>
    <w:rsid w:val="645EAAF0"/>
    <w:rsid w:val="645EAB0C"/>
    <w:rsid w:val="645F0932"/>
    <w:rsid w:val="647DF4BF"/>
    <w:rsid w:val="64825AB6"/>
    <w:rsid w:val="6482D305"/>
    <w:rsid w:val="6484B5CC"/>
    <w:rsid w:val="648AE7D9"/>
    <w:rsid w:val="6490BE55"/>
    <w:rsid w:val="64915B6B"/>
    <w:rsid w:val="6491D0BE"/>
    <w:rsid w:val="64928265"/>
    <w:rsid w:val="6495BB5B"/>
    <w:rsid w:val="64A5042C"/>
    <w:rsid w:val="64A6B990"/>
    <w:rsid w:val="64AE651D"/>
    <w:rsid w:val="64B003C1"/>
    <w:rsid w:val="64B3B6FF"/>
    <w:rsid w:val="64BB56A8"/>
    <w:rsid w:val="64C1DF3E"/>
    <w:rsid w:val="64CC93FA"/>
    <w:rsid w:val="64D37C65"/>
    <w:rsid w:val="64E95AF7"/>
    <w:rsid w:val="64E9C4DD"/>
    <w:rsid w:val="64ED6DB7"/>
    <w:rsid w:val="64EF50C7"/>
    <w:rsid w:val="64F41870"/>
    <w:rsid w:val="64F75BB8"/>
    <w:rsid w:val="64F7F5F8"/>
    <w:rsid w:val="64FBC898"/>
    <w:rsid w:val="64FF02F1"/>
    <w:rsid w:val="65001B34"/>
    <w:rsid w:val="650349B2"/>
    <w:rsid w:val="650F946E"/>
    <w:rsid w:val="65195557"/>
    <w:rsid w:val="6526938F"/>
    <w:rsid w:val="65274C82"/>
    <w:rsid w:val="65329084"/>
    <w:rsid w:val="6533645C"/>
    <w:rsid w:val="653CFE00"/>
    <w:rsid w:val="653F5A18"/>
    <w:rsid w:val="654018AC"/>
    <w:rsid w:val="65430050"/>
    <w:rsid w:val="654360D1"/>
    <w:rsid w:val="65471B4D"/>
    <w:rsid w:val="6548166E"/>
    <w:rsid w:val="654C3730"/>
    <w:rsid w:val="654D7092"/>
    <w:rsid w:val="65508A01"/>
    <w:rsid w:val="655B9D04"/>
    <w:rsid w:val="655F5C30"/>
    <w:rsid w:val="65638892"/>
    <w:rsid w:val="656405D6"/>
    <w:rsid w:val="65690607"/>
    <w:rsid w:val="657146C8"/>
    <w:rsid w:val="657636E3"/>
    <w:rsid w:val="658F0CC9"/>
    <w:rsid w:val="65937805"/>
    <w:rsid w:val="65957199"/>
    <w:rsid w:val="65963036"/>
    <w:rsid w:val="6597A03C"/>
    <w:rsid w:val="659BF7D6"/>
    <w:rsid w:val="65ACDD2A"/>
    <w:rsid w:val="65AE29A3"/>
    <w:rsid w:val="65B1DE4C"/>
    <w:rsid w:val="65B36FFD"/>
    <w:rsid w:val="65BCCA9A"/>
    <w:rsid w:val="65BFB257"/>
    <w:rsid w:val="65C1B2BC"/>
    <w:rsid w:val="65C6BEE8"/>
    <w:rsid w:val="65C6E9AB"/>
    <w:rsid w:val="65CEBE23"/>
    <w:rsid w:val="65CFA226"/>
    <w:rsid w:val="65D472D8"/>
    <w:rsid w:val="65EF3F27"/>
    <w:rsid w:val="65EF87CF"/>
    <w:rsid w:val="65F507C1"/>
    <w:rsid w:val="65FA6C60"/>
    <w:rsid w:val="65FC38E5"/>
    <w:rsid w:val="65FF4A42"/>
    <w:rsid w:val="66091670"/>
    <w:rsid w:val="6613377A"/>
    <w:rsid w:val="66151F61"/>
    <w:rsid w:val="66173EAB"/>
    <w:rsid w:val="6619B5FD"/>
    <w:rsid w:val="662409DD"/>
    <w:rsid w:val="662429F0"/>
    <w:rsid w:val="662E9762"/>
    <w:rsid w:val="662F92A4"/>
    <w:rsid w:val="663126ED"/>
    <w:rsid w:val="66378B1E"/>
    <w:rsid w:val="663ABD97"/>
    <w:rsid w:val="664261EC"/>
    <w:rsid w:val="664654BE"/>
    <w:rsid w:val="6646B80A"/>
    <w:rsid w:val="6649B493"/>
    <w:rsid w:val="664BD6AC"/>
    <w:rsid w:val="664D096F"/>
    <w:rsid w:val="664DDC42"/>
    <w:rsid w:val="66531CAB"/>
    <w:rsid w:val="665AB76A"/>
    <w:rsid w:val="666277ED"/>
    <w:rsid w:val="66659BB2"/>
    <w:rsid w:val="666D04D1"/>
    <w:rsid w:val="666D9483"/>
    <w:rsid w:val="666F923F"/>
    <w:rsid w:val="6670491E"/>
    <w:rsid w:val="667D9243"/>
    <w:rsid w:val="66846383"/>
    <w:rsid w:val="668BC67F"/>
    <w:rsid w:val="6690A77E"/>
    <w:rsid w:val="66934F23"/>
    <w:rsid w:val="669595C4"/>
    <w:rsid w:val="66964B77"/>
    <w:rsid w:val="66A0CC1A"/>
    <w:rsid w:val="66A69EC5"/>
    <w:rsid w:val="66C1A112"/>
    <w:rsid w:val="66CC0321"/>
    <w:rsid w:val="66D485F2"/>
    <w:rsid w:val="66E8A8F2"/>
    <w:rsid w:val="66E9115F"/>
    <w:rsid w:val="66E9C684"/>
    <w:rsid w:val="66EFE7C7"/>
    <w:rsid w:val="66F3B603"/>
    <w:rsid w:val="66F626F3"/>
    <w:rsid w:val="66F875F7"/>
    <w:rsid w:val="66F8A24B"/>
    <w:rsid w:val="66FA5F7D"/>
    <w:rsid w:val="6700580D"/>
    <w:rsid w:val="67112ABB"/>
    <w:rsid w:val="6713F7A3"/>
    <w:rsid w:val="67160305"/>
    <w:rsid w:val="671A6E7F"/>
    <w:rsid w:val="671FF657"/>
    <w:rsid w:val="67259DC6"/>
    <w:rsid w:val="672DF5EE"/>
    <w:rsid w:val="673424BB"/>
    <w:rsid w:val="674164FF"/>
    <w:rsid w:val="67421BC7"/>
    <w:rsid w:val="6745CC1F"/>
    <w:rsid w:val="674EC166"/>
    <w:rsid w:val="67556653"/>
    <w:rsid w:val="67572095"/>
    <w:rsid w:val="675A0FA6"/>
    <w:rsid w:val="675A9D63"/>
    <w:rsid w:val="67657738"/>
    <w:rsid w:val="67664AE1"/>
    <w:rsid w:val="676AE6C3"/>
    <w:rsid w:val="6773C998"/>
    <w:rsid w:val="67796672"/>
    <w:rsid w:val="677A1EB4"/>
    <w:rsid w:val="677C6DEE"/>
    <w:rsid w:val="6785F1A9"/>
    <w:rsid w:val="6787CDB6"/>
    <w:rsid w:val="67893285"/>
    <w:rsid w:val="678A64B0"/>
    <w:rsid w:val="678D6AC5"/>
    <w:rsid w:val="6792F0AF"/>
    <w:rsid w:val="6795BDED"/>
    <w:rsid w:val="67A93E96"/>
    <w:rsid w:val="67ABF9B7"/>
    <w:rsid w:val="67B32475"/>
    <w:rsid w:val="67B6D84E"/>
    <w:rsid w:val="67BC5091"/>
    <w:rsid w:val="67C3CBAF"/>
    <w:rsid w:val="67C82EC3"/>
    <w:rsid w:val="67D31428"/>
    <w:rsid w:val="67DD5EE4"/>
    <w:rsid w:val="67DDDE09"/>
    <w:rsid w:val="67E6CBF4"/>
    <w:rsid w:val="67EA37A3"/>
    <w:rsid w:val="67EEBDCC"/>
    <w:rsid w:val="67F030EB"/>
    <w:rsid w:val="67F3BBA2"/>
    <w:rsid w:val="67F3E43F"/>
    <w:rsid w:val="67FB0AAA"/>
    <w:rsid w:val="6802A958"/>
    <w:rsid w:val="6807FA70"/>
    <w:rsid w:val="680FEA51"/>
    <w:rsid w:val="6817D80B"/>
    <w:rsid w:val="681882EA"/>
    <w:rsid w:val="681A4687"/>
    <w:rsid w:val="6820324C"/>
    <w:rsid w:val="68251F1F"/>
    <w:rsid w:val="6828FFF6"/>
    <w:rsid w:val="682A91AD"/>
    <w:rsid w:val="682DF8F3"/>
    <w:rsid w:val="682E56CD"/>
    <w:rsid w:val="6831366D"/>
    <w:rsid w:val="6833F305"/>
    <w:rsid w:val="683E289B"/>
    <w:rsid w:val="6841D00F"/>
    <w:rsid w:val="684C717A"/>
    <w:rsid w:val="684E4278"/>
    <w:rsid w:val="6853FE5D"/>
    <w:rsid w:val="685401E9"/>
    <w:rsid w:val="685505F3"/>
    <w:rsid w:val="685AC2B3"/>
    <w:rsid w:val="6860927C"/>
    <w:rsid w:val="68640677"/>
    <w:rsid w:val="68657B57"/>
    <w:rsid w:val="6866B15E"/>
    <w:rsid w:val="6878F251"/>
    <w:rsid w:val="6885830A"/>
    <w:rsid w:val="6886DF53"/>
    <w:rsid w:val="6886EA5F"/>
    <w:rsid w:val="688D4F4B"/>
    <w:rsid w:val="68954D3B"/>
    <w:rsid w:val="6896FCF2"/>
    <w:rsid w:val="689AE799"/>
    <w:rsid w:val="68A1B248"/>
    <w:rsid w:val="68A54F59"/>
    <w:rsid w:val="68B189D2"/>
    <w:rsid w:val="68C0278C"/>
    <w:rsid w:val="68C91593"/>
    <w:rsid w:val="68D88E73"/>
    <w:rsid w:val="68DAECD1"/>
    <w:rsid w:val="68E1E3CA"/>
    <w:rsid w:val="68E39BCC"/>
    <w:rsid w:val="68E4BB03"/>
    <w:rsid w:val="68E73A6B"/>
    <w:rsid w:val="68E8BC53"/>
    <w:rsid w:val="68E92E76"/>
    <w:rsid w:val="68EAF686"/>
    <w:rsid w:val="68F7BD4D"/>
    <w:rsid w:val="68F8BE98"/>
    <w:rsid w:val="691B2859"/>
    <w:rsid w:val="6921F46B"/>
    <w:rsid w:val="692294EC"/>
    <w:rsid w:val="692BDE2E"/>
    <w:rsid w:val="6932FD6C"/>
    <w:rsid w:val="69354315"/>
    <w:rsid w:val="6936EB04"/>
    <w:rsid w:val="6940045B"/>
    <w:rsid w:val="6956EDA8"/>
    <w:rsid w:val="69576594"/>
    <w:rsid w:val="6958F27C"/>
    <w:rsid w:val="695AC8AA"/>
    <w:rsid w:val="695B7E05"/>
    <w:rsid w:val="696586D1"/>
    <w:rsid w:val="69661395"/>
    <w:rsid w:val="69722537"/>
    <w:rsid w:val="69808B09"/>
    <w:rsid w:val="6987C615"/>
    <w:rsid w:val="698CA0BB"/>
    <w:rsid w:val="698CF6DB"/>
    <w:rsid w:val="698EC98A"/>
    <w:rsid w:val="698FF3E7"/>
    <w:rsid w:val="69906B0F"/>
    <w:rsid w:val="69B5B8A3"/>
    <w:rsid w:val="69B8BD27"/>
    <w:rsid w:val="69B93944"/>
    <w:rsid w:val="69C0F67E"/>
    <w:rsid w:val="69C30DA2"/>
    <w:rsid w:val="69C5A349"/>
    <w:rsid w:val="69C7A365"/>
    <w:rsid w:val="69DC413B"/>
    <w:rsid w:val="69E09C1C"/>
    <w:rsid w:val="69E392BA"/>
    <w:rsid w:val="69E8E8CE"/>
    <w:rsid w:val="69F265B8"/>
    <w:rsid w:val="69F614FE"/>
    <w:rsid w:val="69F7A20D"/>
    <w:rsid w:val="6A103CFB"/>
    <w:rsid w:val="6A148690"/>
    <w:rsid w:val="6A1DD6BA"/>
    <w:rsid w:val="6A27FCEB"/>
    <w:rsid w:val="6A2ACFBB"/>
    <w:rsid w:val="6A391E3A"/>
    <w:rsid w:val="6A392D2A"/>
    <w:rsid w:val="6A404068"/>
    <w:rsid w:val="6A4E45A3"/>
    <w:rsid w:val="6A6A1B54"/>
    <w:rsid w:val="6A6F536D"/>
    <w:rsid w:val="6A701375"/>
    <w:rsid w:val="6A7359A7"/>
    <w:rsid w:val="6A803F29"/>
    <w:rsid w:val="6A88F2AC"/>
    <w:rsid w:val="6A8F3C2E"/>
    <w:rsid w:val="6A953135"/>
    <w:rsid w:val="6AB70B98"/>
    <w:rsid w:val="6AB8A0D1"/>
    <w:rsid w:val="6ABC996B"/>
    <w:rsid w:val="6ABCA3DB"/>
    <w:rsid w:val="6ABDC4CC"/>
    <w:rsid w:val="6AC2330C"/>
    <w:rsid w:val="6AC2570E"/>
    <w:rsid w:val="6AC3D13D"/>
    <w:rsid w:val="6AC7CACE"/>
    <w:rsid w:val="6ACAD056"/>
    <w:rsid w:val="6AD0194A"/>
    <w:rsid w:val="6AD1462F"/>
    <w:rsid w:val="6AD8D686"/>
    <w:rsid w:val="6AD8FADA"/>
    <w:rsid w:val="6AE18504"/>
    <w:rsid w:val="6AE5BB10"/>
    <w:rsid w:val="6AF3E32F"/>
    <w:rsid w:val="6AFD9C1F"/>
    <w:rsid w:val="6AFE6B25"/>
    <w:rsid w:val="6AFE8AC3"/>
    <w:rsid w:val="6AFF4BCD"/>
    <w:rsid w:val="6B029B57"/>
    <w:rsid w:val="6B056B97"/>
    <w:rsid w:val="6B098050"/>
    <w:rsid w:val="6B150030"/>
    <w:rsid w:val="6B156292"/>
    <w:rsid w:val="6B1D6A82"/>
    <w:rsid w:val="6B2AF851"/>
    <w:rsid w:val="6B319111"/>
    <w:rsid w:val="6B38BCE0"/>
    <w:rsid w:val="6B42461D"/>
    <w:rsid w:val="6B4D3234"/>
    <w:rsid w:val="6B4EED49"/>
    <w:rsid w:val="6B57EFD3"/>
    <w:rsid w:val="6B60C23E"/>
    <w:rsid w:val="6B64DCF5"/>
    <w:rsid w:val="6B66223A"/>
    <w:rsid w:val="6B7D7D15"/>
    <w:rsid w:val="6B7FCDE9"/>
    <w:rsid w:val="6B800B52"/>
    <w:rsid w:val="6B8FAA08"/>
    <w:rsid w:val="6BA35C4F"/>
    <w:rsid w:val="6BA7495A"/>
    <w:rsid w:val="6BAD6108"/>
    <w:rsid w:val="6BB10A88"/>
    <w:rsid w:val="6BB1DEEA"/>
    <w:rsid w:val="6BBEEA1B"/>
    <w:rsid w:val="6BBF6D90"/>
    <w:rsid w:val="6BC1B9AE"/>
    <w:rsid w:val="6BC1CCF5"/>
    <w:rsid w:val="6BC2DE73"/>
    <w:rsid w:val="6BC58239"/>
    <w:rsid w:val="6BCCEBFE"/>
    <w:rsid w:val="6BCD8846"/>
    <w:rsid w:val="6BCE9DB4"/>
    <w:rsid w:val="6BD95C42"/>
    <w:rsid w:val="6BE4507E"/>
    <w:rsid w:val="6BE6005F"/>
    <w:rsid w:val="6BEB395D"/>
    <w:rsid w:val="6BFA6656"/>
    <w:rsid w:val="6C000F00"/>
    <w:rsid w:val="6C019052"/>
    <w:rsid w:val="6C07DAB5"/>
    <w:rsid w:val="6C0B0AC2"/>
    <w:rsid w:val="6C0CC1D3"/>
    <w:rsid w:val="6C0E5B2D"/>
    <w:rsid w:val="6C0F97E7"/>
    <w:rsid w:val="6C1A850F"/>
    <w:rsid w:val="6C1EB4A2"/>
    <w:rsid w:val="6C20CF38"/>
    <w:rsid w:val="6C22905B"/>
    <w:rsid w:val="6C257081"/>
    <w:rsid w:val="6C26C623"/>
    <w:rsid w:val="6C305F5A"/>
    <w:rsid w:val="6C377D6B"/>
    <w:rsid w:val="6C45199E"/>
    <w:rsid w:val="6C4A2485"/>
    <w:rsid w:val="6C54F57F"/>
    <w:rsid w:val="6C5D6BED"/>
    <w:rsid w:val="6C5F64D3"/>
    <w:rsid w:val="6C626A1F"/>
    <w:rsid w:val="6C67874A"/>
    <w:rsid w:val="6C6F122D"/>
    <w:rsid w:val="6C6FD71B"/>
    <w:rsid w:val="6C701E54"/>
    <w:rsid w:val="6C73AD43"/>
    <w:rsid w:val="6C7710A8"/>
    <w:rsid w:val="6C7DCB8D"/>
    <w:rsid w:val="6C7EA2E5"/>
    <w:rsid w:val="6C8072E6"/>
    <w:rsid w:val="6C824C6E"/>
    <w:rsid w:val="6C8E9891"/>
    <w:rsid w:val="6C924491"/>
    <w:rsid w:val="6C9686E4"/>
    <w:rsid w:val="6CA29CF9"/>
    <w:rsid w:val="6CA722CA"/>
    <w:rsid w:val="6CAA6806"/>
    <w:rsid w:val="6CB82F35"/>
    <w:rsid w:val="6CBC7318"/>
    <w:rsid w:val="6CC31DF8"/>
    <w:rsid w:val="6CC5566D"/>
    <w:rsid w:val="6CC8680A"/>
    <w:rsid w:val="6CCF3C2F"/>
    <w:rsid w:val="6CCFC300"/>
    <w:rsid w:val="6CD013C9"/>
    <w:rsid w:val="6CE52F82"/>
    <w:rsid w:val="6CEF34D1"/>
    <w:rsid w:val="6CF771F2"/>
    <w:rsid w:val="6CFA30CC"/>
    <w:rsid w:val="6D0099B3"/>
    <w:rsid w:val="6D0AC51A"/>
    <w:rsid w:val="6D0F68D7"/>
    <w:rsid w:val="6D122A39"/>
    <w:rsid w:val="6D14E42A"/>
    <w:rsid w:val="6D169E55"/>
    <w:rsid w:val="6D17B433"/>
    <w:rsid w:val="6D1D65EB"/>
    <w:rsid w:val="6D1F413D"/>
    <w:rsid w:val="6D224A6B"/>
    <w:rsid w:val="6D242561"/>
    <w:rsid w:val="6D25D61B"/>
    <w:rsid w:val="6D2880E8"/>
    <w:rsid w:val="6D288D55"/>
    <w:rsid w:val="6D2AA4C1"/>
    <w:rsid w:val="6D3330C6"/>
    <w:rsid w:val="6D4236BC"/>
    <w:rsid w:val="6D424CA1"/>
    <w:rsid w:val="6D4A940A"/>
    <w:rsid w:val="6D54C733"/>
    <w:rsid w:val="6D62A6BD"/>
    <w:rsid w:val="6D66EE71"/>
    <w:rsid w:val="6D695194"/>
    <w:rsid w:val="6D6C221C"/>
    <w:rsid w:val="6D705839"/>
    <w:rsid w:val="6D70BEFC"/>
    <w:rsid w:val="6D721866"/>
    <w:rsid w:val="6D76FD4F"/>
    <w:rsid w:val="6D7AC5C6"/>
    <w:rsid w:val="6D7D60E0"/>
    <w:rsid w:val="6D7E1F29"/>
    <w:rsid w:val="6D8106C4"/>
    <w:rsid w:val="6D888DA5"/>
    <w:rsid w:val="6D89826F"/>
    <w:rsid w:val="6D9055D6"/>
    <w:rsid w:val="6D9240F0"/>
    <w:rsid w:val="6D978235"/>
    <w:rsid w:val="6DA51E76"/>
    <w:rsid w:val="6DA52AFC"/>
    <w:rsid w:val="6DB27438"/>
    <w:rsid w:val="6DB2AD2D"/>
    <w:rsid w:val="6DBB85B2"/>
    <w:rsid w:val="6DC29D40"/>
    <w:rsid w:val="6DC8F01A"/>
    <w:rsid w:val="6DCADEFA"/>
    <w:rsid w:val="6DDF5C41"/>
    <w:rsid w:val="6DE27DC5"/>
    <w:rsid w:val="6DE37722"/>
    <w:rsid w:val="6DFE2FEC"/>
    <w:rsid w:val="6E0004A5"/>
    <w:rsid w:val="6E00B633"/>
    <w:rsid w:val="6E0BA374"/>
    <w:rsid w:val="6E105D35"/>
    <w:rsid w:val="6E167312"/>
    <w:rsid w:val="6E1DDCDB"/>
    <w:rsid w:val="6E2FBD48"/>
    <w:rsid w:val="6E35068B"/>
    <w:rsid w:val="6E3D3AF8"/>
    <w:rsid w:val="6E419E8F"/>
    <w:rsid w:val="6E4A9BBB"/>
    <w:rsid w:val="6E5C6667"/>
    <w:rsid w:val="6E6399CA"/>
    <w:rsid w:val="6E6845D4"/>
    <w:rsid w:val="6E68A4B4"/>
    <w:rsid w:val="6E6F8F70"/>
    <w:rsid w:val="6E715283"/>
    <w:rsid w:val="6E75A466"/>
    <w:rsid w:val="6E76BB14"/>
    <w:rsid w:val="6E86551D"/>
    <w:rsid w:val="6E8D3444"/>
    <w:rsid w:val="6E92F665"/>
    <w:rsid w:val="6E97C5D6"/>
    <w:rsid w:val="6E97DDD8"/>
    <w:rsid w:val="6E98884D"/>
    <w:rsid w:val="6EB04A00"/>
    <w:rsid w:val="6EC0241D"/>
    <w:rsid w:val="6EC5DB2E"/>
    <w:rsid w:val="6EC82C83"/>
    <w:rsid w:val="6ECBF8C8"/>
    <w:rsid w:val="6ED67CDB"/>
    <w:rsid w:val="6ED750B2"/>
    <w:rsid w:val="6ED91B9F"/>
    <w:rsid w:val="6ED9D3AB"/>
    <w:rsid w:val="6EDB830D"/>
    <w:rsid w:val="6EDF7938"/>
    <w:rsid w:val="6EE501CA"/>
    <w:rsid w:val="6EE62679"/>
    <w:rsid w:val="6EE79458"/>
    <w:rsid w:val="6EEE7AAD"/>
    <w:rsid w:val="6EEF42BB"/>
    <w:rsid w:val="6EF1C678"/>
    <w:rsid w:val="6EF2FC4C"/>
    <w:rsid w:val="6EF4C48E"/>
    <w:rsid w:val="6EF4FC2C"/>
    <w:rsid w:val="6EF5C804"/>
    <w:rsid w:val="6F0A2550"/>
    <w:rsid w:val="6F23490A"/>
    <w:rsid w:val="6F25C640"/>
    <w:rsid w:val="6F28E69C"/>
    <w:rsid w:val="6F2D528C"/>
    <w:rsid w:val="6F372F71"/>
    <w:rsid w:val="6F381A4E"/>
    <w:rsid w:val="6F38F2DC"/>
    <w:rsid w:val="6F3E3460"/>
    <w:rsid w:val="6F48D69A"/>
    <w:rsid w:val="6F494ABB"/>
    <w:rsid w:val="6F4F54E9"/>
    <w:rsid w:val="6F5225D1"/>
    <w:rsid w:val="6F549CAA"/>
    <w:rsid w:val="6F58097B"/>
    <w:rsid w:val="6F5AC45B"/>
    <w:rsid w:val="6F5E38C6"/>
    <w:rsid w:val="6F63996C"/>
    <w:rsid w:val="6F6BE35B"/>
    <w:rsid w:val="6F70F97F"/>
    <w:rsid w:val="6F73A4F7"/>
    <w:rsid w:val="6F740314"/>
    <w:rsid w:val="6F74B790"/>
    <w:rsid w:val="6F84DA37"/>
    <w:rsid w:val="6F8B5B08"/>
    <w:rsid w:val="6F8BE35C"/>
    <w:rsid w:val="6F8C11F4"/>
    <w:rsid w:val="6F8C5082"/>
    <w:rsid w:val="6F96A6ED"/>
    <w:rsid w:val="6F96E873"/>
    <w:rsid w:val="6FBF91C4"/>
    <w:rsid w:val="6FC05D8D"/>
    <w:rsid w:val="6FCBB39D"/>
    <w:rsid w:val="6FCC66A7"/>
    <w:rsid w:val="6FCE1053"/>
    <w:rsid w:val="6FD2B920"/>
    <w:rsid w:val="6FD4DEA7"/>
    <w:rsid w:val="6FDCFD7A"/>
    <w:rsid w:val="6FE46823"/>
    <w:rsid w:val="6FE65E1A"/>
    <w:rsid w:val="6FE8F868"/>
    <w:rsid w:val="6FEC75F8"/>
    <w:rsid w:val="6FF73FAE"/>
    <w:rsid w:val="6FFDFC5E"/>
    <w:rsid w:val="70014484"/>
    <w:rsid w:val="700220C5"/>
    <w:rsid w:val="7003B893"/>
    <w:rsid w:val="700763C2"/>
    <w:rsid w:val="7009462A"/>
    <w:rsid w:val="700E6762"/>
    <w:rsid w:val="7014A111"/>
    <w:rsid w:val="70224C6C"/>
    <w:rsid w:val="702FCBF0"/>
    <w:rsid w:val="7035F603"/>
    <w:rsid w:val="7038B04D"/>
    <w:rsid w:val="703BD153"/>
    <w:rsid w:val="7043FD77"/>
    <w:rsid w:val="704A46D3"/>
    <w:rsid w:val="70565AFC"/>
    <w:rsid w:val="7067F8A0"/>
    <w:rsid w:val="7068FD2A"/>
    <w:rsid w:val="706ED63E"/>
    <w:rsid w:val="70772C18"/>
    <w:rsid w:val="7080B797"/>
    <w:rsid w:val="7081F6DA"/>
    <w:rsid w:val="708B865E"/>
    <w:rsid w:val="708F5DC2"/>
    <w:rsid w:val="708FED8D"/>
    <w:rsid w:val="7090948D"/>
    <w:rsid w:val="7091C587"/>
    <w:rsid w:val="7098A7AE"/>
    <w:rsid w:val="70AEC82D"/>
    <w:rsid w:val="70AF01EB"/>
    <w:rsid w:val="70BD71AE"/>
    <w:rsid w:val="70C32EC5"/>
    <w:rsid w:val="70C39DC4"/>
    <w:rsid w:val="70CB1615"/>
    <w:rsid w:val="70CB3D29"/>
    <w:rsid w:val="70CBF47D"/>
    <w:rsid w:val="70DAAC10"/>
    <w:rsid w:val="70DC0A94"/>
    <w:rsid w:val="70DDFF3B"/>
    <w:rsid w:val="70DEF6F7"/>
    <w:rsid w:val="70E23B0E"/>
    <w:rsid w:val="70F3345F"/>
    <w:rsid w:val="70F5DF17"/>
    <w:rsid w:val="70F9093E"/>
    <w:rsid w:val="7115BCA9"/>
    <w:rsid w:val="7130DD10"/>
    <w:rsid w:val="7131B399"/>
    <w:rsid w:val="7134E658"/>
    <w:rsid w:val="71406A21"/>
    <w:rsid w:val="7141F0FB"/>
    <w:rsid w:val="71420FAD"/>
    <w:rsid w:val="71482036"/>
    <w:rsid w:val="714827CC"/>
    <w:rsid w:val="714AC4F4"/>
    <w:rsid w:val="714BE59B"/>
    <w:rsid w:val="714CA70E"/>
    <w:rsid w:val="71504284"/>
    <w:rsid w:val="71517776"/>
    <w:rsid w:val="715F164A"/>
    <w:rsid w:val="716082E7"/>
    <w:rsid w:val="716DA592"/>
    <w:rsid w:val="71722638"/>
    <w:rsid w:val="717CEEFF"/>
    <w:rsid w:val="717DDD39"/>
    <w:rsid w:val="717F67A0"/>
    <w:rsid w:val="7187B344"/>
    <w:rsid w:val="71929D34"/>
    <w:rsid w:val="71988E30"/>
    <w:rsid w:val="71A2341F"/>
    <w:rsid w:val="71A3AB54"/>
    <w:rsid w:val="71A3EEC2"/>
    <w:rsid w:val="71B4B648"/>
    <w:rsid w:val="71B65A53"/>
    <w:rsid w:val="71C3F19E"/>
    <w:rsid w:val="71C95578"/>
    <w:rsid w:val="71C9C3D8"/>
    <w:rsid w:val="71D0822B"/>
    <w:rsid w:val="71DDBE92"/>
    <w:rsid w:val="71DE1378"/>
    <w:rsid w:val="71E8C02C"/>
    <w:rsid w:val="71EA93B2"/>
    <w:rsid w:val="71EE2E9F"/>
    <w:rsid w:val="71F4A7D0"/>
    <w:rsid w:val="71F50F01"/>
    <w:rsid w:val="71F6EFF5"/>
    <w:rsid w:val="71F7A70F"/>
    <w:rsid w:val="72049287"/>
    <w:rsid w:val="72064A91"/>
    <w:rsid w:val="72077469"/>
    <w:rsid w:val="7210BF10"/>
    <w:rsid w:val="72159D26"/>
    <w:rsid w:val="7217BFD4"/>
    <w:rsid w:val="72198D62"/>
    <w:rsid w:val="721E340C"/>
    <w:rsid w:val="72383A36"/>
    <w:rsid w:val="723C53D5"/>
    <w:rsid w:val="724029FF"/>
    <w:rsid w:val="7243C259"/>
    <w:rsid w:val="7247DDFB"/>
    <w:rsid w:val="724FE1A7"/>
    <w:rsid w:val="725079E2"/>
    <w:rsid w:val="725DB63B"/>
    <w:rsid w:val="7263E83B"/>
    <w:rsid w:val="726E81CE"/>
    <w:rsid w:val="7281246E"/>
    <w:rsid w:val="7283E8CB"/>
    <w:rsid w:val="728516EC"/>
    <w:rsid w:val="72889F3E"/>
    <w:rsid w:val="7289A482"/>
    <w:rsid w:val="729D8019"/>
    <w:rsid w:val="72B398B4"/>
    <w:rsid w:val="72B8EF24"/>
    <w:rsid w:val="72C3F69D"/>
    <w:rsid w:val="72C50229"/>
    <w:rsid w:val="72D21781"/>
    <w:rsid w:val="72D4A5A0"/>
    <w:rsid w:val="72DFB267"/>
    <w:rsid w:val="72FA1E51"/>
    <w:rsid w:val="72FAC638"/>
    <w:rsid w:val="7303F1E2"/>
    <w:rsid w:val="7307034C"/>
    <w:rsid w:val="73083CFF"/>
    <w:rsid w:val="730AA943"/>
    <w:rsid w:val="730B5CEC"/>
    <w:rsid w:val="730CB11D"/>
    <w:rsid w:val="730E0194"/>
    <w:rsid w:val="731081B0"/>
    <w:rsid w:val="731CACF3"/>
    <w:rsid w:val="731ECFE2"/>
    <w:rsid w:val="7320578E"/>
    <w:rsid w:val="73208318"/>
    <w:rsid w:val="732438F0"/>
    <w:rsid w:val="732603B1"/>
    <w:rsid w:val="73262CF0"/>
    <w:rsid w:val="7326845B"/>
    <w:rsid w:val="733BE31E"/>
    <w:rsid w:val="733FF492"/>
    <w:rsid w:val="734224AE"/>
    <w:rsid w:val="7343728C"/>
    <w:rsid w:val="734B757D"/>
    <w:rsid w:val="735D2DCF"/>
    <w:rsid w:val="735E49E7"/>
    <w:rsid w:val="7360E29A"/>
    <w:rsid w:val="7362FADC"/>
    <w:rsid w:val="7366D5A7"/>
    <w:rsid w:val="736A0304"/>
    <w:rsid w:val="7376B933"/>
    <w:rsid w:val="738ABA09"/>
    <w:rsid w:val="7392FBB9"/>
    <w:rsid w:val="73930176"/>
    <w:rsid w:val="739860E9"/>
    <w:rsid w:val="73B3EC3C"/>
    <w:rsid w:val="73B4F504"/>
    <w:rsid w:val="73B62A2C"/>
    <w:rsid w:val="73B7F5B1"/>
    <w:rsid w:val="73B95D64"/>
    <w:rsid w:val="73BA1DE8"/>
    <w:rsid w:val="73BEB58F"/>
    <w:rsid w:val="73D7CA89"/>
    <w:rsid w:val="73DA33A7"/>
    <w:rsid w:val="73DE54C2"/>
    <w:rsid w:val="73EF3249"/>
    <w:rsid w:val="73F4B2C8"/>
    <w:rsid w:val="73F95A32"/>
    <w:rsid w:val="73FDE5E7"/>
    <w:rsid w:val="73FFF772"/>
    <w:rsid w:val="740565D7"/>
    <w:rsid w:val="740650C5"/>
    <w:rsid w:val="74072A12"/>
    <w:rsid w:val="740A491D"/>
    <w:rsid w:val="7410A6D9"/>
    <w:rsid w:val="741152D1"/>
    <w:rsid w:val="74145FFA"/>
    <w:rsid w:val="7420D459"/>
    <w:rsid w:val="742892B1"/>
    <w:rsid w:val="742D8857"/>
    <w:rsid w:val="742FFF59"/>
    <w:rsid w:val="7433B617"/>
    <w:rsid w:val="74377F9B"/>
    <w:rsid w:val="7437D874"/>
    <w:rsid w:val="7441CC64"/>
    <w:rsid w:val="74492D4D"/>
    <w:rsid w:val="744F007E"/>
    <w:rsid w:val="744F23B9"/>
    <w:rsid w:val="745C2DD7"/>
    <w:rsid w:val="745F77A2"/>
    <w:rsid w:val="745F9EB9"/>
    <w:rsid w:val="74673314"/>
    <w:rsid w:val="746F7A54"/>
    <w:rsid w:val="746FEBAB"/>
    <w:rsid w:val="7473D5C1"/>
    <w:rsid w:val="748950B6"/>
    <w:rsid w:val="74897EA7"/>
    <w:rsid w:val="74930501"/>
    <w:rsid w:val="749448E6"/>
    <w:rsid w:val="749C9A7A"/>
    <w:rsid w:val="74A8C63C"/>
    <w:rsid w:val="74A9A1B2"/>
    <w:rsid w:val="74B55E11"/>
    <w:rsid w:val="74B72CF3"/>
    <w:rsid w:val="74B9CF3D"/>
    <w:rsid w:val="74BAD7E4"/>
    <w:rsid w:val="74C1FD51"/>
    <w:rsid w:val="74C6796E"/>
    <w:rsid w:val="74C8C180"/>
    <w:rsid w:val="74CE27C1"/>
    <w:rsid w:val="74CF7562"/>
    <w:rsid w:val="74D07F4B"/>
    <w:rsid w:val="74D12924"/>
    <w:rsid w:val="74DAD4E5"/>
    <w:rsid w:val="74E1350C"/>
    <w:rsid w:val="74E7B67B"/>
    <w:rsid w:val="74F4AD97"/>
    <w:rsid w:val="74F7683E"/>
    <w:rsid w:val="75042A3B"/>
    <w:rsid w:val="7513BFB3"/>
    <w:rsid w:val="751AFB84"/>
    <w:rsid w:val="7523D5B4"/>
    <w:rsid w:val="754E258F"/>
    <w:rsid w:val="754F7397"/>
    <w:rsid w:val="75524324"/>
    <w:rsid w:val="755A19BB"/>
    <w:rsid w:val="755DCAB4"/>
    <w:rsid w:val="75619F34"/>
    <w:rsid w:val="7561A229"/>
    <w:rsid w:val="75642070"/>
    <w:rsid w:val="75784050"/>
    <w:rsid w:val="757A1A42"/>
    <w:rsid w:val="758A7C79"/>
    <w:rsid w:val="758D200B"/>
    <w:rsid w:val="758EE882"/>
    <w:rsid w:val="75922720"/>
    <w:rsid w:val="75974BF4"/>
    <w:rsid w:val="759C2945"/>
    <w:rsid w:val="75A5D1F6"/>
    <w:rsid w:val="75AC9516"/>
    <w:rsid w:val="75B0305B"/>
    <w:rsid w:val="75CDC356"/>
    <w:rsid w:val="75D3770D"/>
    <w:rsid w:val="75D6DED1"/>
    <w:rsid w:val="75D6F65D"/>
    <w:rsid w:val="75D7AB90"/>
    <w:rsid w:val="75D81BA7"/>
    <w:rsid w:val="75DFCDDF"/>
    <w:rsid w:val="75E2AF68"/>
    <w:rsid w:val="75F44E30"/>
    <w:rsid w:val="75F486AF"/>
    <w:rsid w:val="75FF5B8A"/>
    <w:rsid w:val="76095EE7"/>
    <w:rsid w:val="761FD5EC"/>
    <w:rsid w:val="76213AA5"/>
    <w:rsid w:val="762462F2"/>
    <w:rsid w:val="762755C0"/>
    <w:rsid w:val="762B679B"/>
    <w:rsid w:val="762C12A0"/>
    <w:rsid w:val="763013AD"/>
    <w:rsid w:val="76373644"/>
    <w:rsid w:val="76408859"/>
    <w:rsid w:val="764D3DCC"/>
    <w:rsid w:val="7654A37F"/>
    <w:rsid w:val="76628EB4"/>
    <w:rsid w:val="766D559A"/>
    <w:rsid w:val="766DA54B"/>
    <w:rsid w:val="766DC5FE"/>
    <w:rsid w:val="7677AC72"/>
    <w:rsid w:val="7684DEB4"/>
    <w:rsid w:val="769A05D2"/>
    <w:rsid w:val="769C3F7B"/>
    <w:rsid w:val="769F46B1"/>
    <w:rsid w:val="76A39A32"/>
    <w:rsid w:val="76A9E4BB"/>
    <w:rsid w:val="76B40976"/>
    <w:rsid w:val="76B48AF0"/>
    <w:rsid w:val="76B650D2"/>
    <w:rsid w:val="76B6A883"/>
    <w:rsid w:val="76BC1350"/>
    <w:rsid w:val="76BF301B"/>
    <w:rsid w:val="76C5ED68"/>
    <w:rsid w:val="76D4E8D7"/>
    <w:rsid w:val="76DAEAB5"/>
    <w:rsid w:val="76DC2095"/>
    <w:rsid w:val="76DF7807"/>
    <w:rsid w:val="76E254B7"/>
    <w:rsid w:val="76E3C49E"/>
    <w:rsid w:val="76E63A5E"/>
    <w:rsid w:val="76E8BBAA"/>
    <w:rsid w:val="76F315E2"/>
    <w:rsid w:val="76FA64A8"/>
    <w:rsid w:val="77049BCF"/>
    <w:rsid w:val="770EFF04"/>
    <w:rsid w:val="77139573"/>
    <w:rsid w:val="77149945"/>
    <w:rsid w:val="772FB810"/>
    <w:rsid w:val="77321952"/>
    <w:rsid w:val="7736A212"/>
    <w:rsid w:val="773BE565"/>
    <w:rsid w:val="774341D8"/>
    <w:rsid w:val="7749BCFA"/>
    <w:rsid w:val="774D7EE8"/>
    <w:rsid w:val="7768871B"/>
    <w:rsid w:val="776DEBEA"/>
    <w:rsid w:val="7773EC08"/>
    <w:rsid w:val="7776F59D"/>
    <w:rsid w:val="777FA8DA"/>
    <w:rsid w:val="777FDFB2"/>
    <w:rsid w:val="778C67E4"/>
    <w:rsid w:val="7796A90A"/>
    <w:rsid w:val="77A27DF0"/>
    <w:rsid w:val="77A76E0B"/>
    <w:rsid w:val="77B4C319"/>
    <w:rsid w:val="77BA55B5"/>
    <w:rsid w:val="77C57AAD"/>
    <w:rsid w:val="77D76F2D"/>
    <w:rsid w:val="77E18A89"/>
    <w:rsid w:val="77E61DE2"/>
    <w:rsid w:val="77F9C1B7"/>
    <w:rsid w:val="78042714"/>
    <w:rsid w:val="780824B6"/>
    <w:rsid w:val="781A16D7"/>
    <w:rsid w:val="7823402F"/>
    <w:rsid w:val="7826C46C"/>
    <w:rsid w:val="782848A8"/>
    <w:rsid w:val="782BF72E"/>
    <w:rsid w:val="7838F8D6"/>
    <w:rsid w:val="783FF0EF"/>
    <w:rsid w:val="7855CF67"/>
    <w:rsid w:val="78566E2F"/>
    <w:rsid w:val="78574F96"/>
    <w:rsid w:val="785C6950"/>
    <w:rsid w:val="785C6E4B"/>
    <w:rsid w:val="787437E4"/>
    <w:rsid w:val="78754F75"/>
    <w:rsid w:val="787B4868"/>
    <w:rsid w:val="7880AB72"/>
    <w:rsid w:val="78811398"/>
    <w:rsid w:val="7891240D"/>
    <w:rsid w:val="7896CC1E"/>
    <w:rsid w:val="78A50160"/>
    <w:rsid w:val="78AB7CC5"/>
    <w:rsid w:val="78AEDBF2"/>
    <w:rsid w:val="78B61CA4"/>
    <w:rsid w:val="78BE7ADA"/>
    <w:rsid w:val="78CAE921"/>
    <w:rsid w:val="78D429F1"/>
    <w:rsid w:val="78D8C965"/>
    <w:rsid w:val="78DB7D1E"/>
    <w:rsid w:val="78DF32C7"/>
    <w:rsid w:val="78E33198"/>
    <w:rsid w:val="78E8E45A"/>
    <w:rsid w:val="78EE47DD"/>
    <w:rsid w:val="78F792FE"/>
    <w:rsid w:val="78FF959C"/>
    <w:rsid w:val="7907CEB6"/>
    <w:rsid w:val="790ACC21"/>
    <w:rsid w:val="791A1ED5"/>
    <w:rsid w:val="79297996"/>
    <w:rsid w:val="792E3DEE"/>
    <w:rsid w:val="792E605C"/>
    <w:rsid w:val="7933BBFB"/>
    <w:rsid w:val="79415905"/>
    <w:rsid w:val="795325EA"/>
    <w:rsid w:val="7957F9B7"/>
    <w:rsid w:val="79631A56"/>
    <w:rsid w:val="79662DB6"/>
    <w:rsid w:val="79681766"/>
    <w:rsid w:val="796AD69F"/>
    <w:rsid w:val="7980E7E9"/>
    <w:rsid w:val="79856646"/>
    <w:rsid w:val="798B2650"/>
    <w:rsid w:val="7992C4BB"/>
    <w:rsid w:val="79992033"/>
    <w:rsid w:val="799FF906"/>
    <w:rsid w:val="79A0ED97"/>
    <w:rsid w:val="79AC5F5F"/>
    <w:rsid w:val="79AE56C4"/>
    <w:rsid w:val="79B8A615"/>
    <w:rsid w:val="79BBAA0C"/>
    <w:rsid w:val="79C547F9"/>
    <w:rsid w:val="79CEEACC"/>
    <w:rsid w:val="79D88B18"/>
    <w:rsid w:val="79DDD57B"/>
    <w:rsid w:val="79DFFAC6"/>
    <w:rsid w:val="79E5CF8C"/>
    <w:rsid w:val="79E83778"/>
    <w:rsid w:val="79F3EE47"/>
    <w:rsid w:val="79FAC9AD"/>
    <w:rsid w:val="79FB1D71"/>
    <w:rsid w:val="7A1AD227"/>
    <w:rsid w:val="7A21B533"/>
    <w:rsid w:val="7A2816E6"/>
    <w:rsid w:val="7A2B9EFB"/>
    <w:rsid w:val="7A33B3A3"/>
    <w:rsid w:val="7A34EDC7"/>
    <w:rsid w:val="7A50E995"/>
    <w:rsid w:val="7A524171"/>
    <w:rsid w:val="7A55F095"/>
    <w:rsid w:val="7A5D852D"/>
    <w:rsid w:val="7A6AD5BF"/>
    <w:rsid w:val="7A72DB1A"/>
    <w:rsid w:val="7A73A326"/>
    <w:rsid w:val="7A740025"/>
    <w:rsid w:val="7A76E71F"/>
    <w:rsid w:val="7A77C283"/>
    <w:rsid w:val="7A8C1934"/>
    <w:rsid w:val="7A995FA6"/>
    <w:rsid w:val="7A9B7608"/>
    <w:rsid w:val="7AA686C2"/>
    <w:rsid w:val="7AAFA61F"/>
    <w:rsid w:val="7ABBB50B"/>
    <w:rsid w:val="7AC6B4D9"/>
    <w:rsid w:val="7AC9DE63"/>
    <w:rsid w:val="7ACE6805"/>
    <w:rsid w:val="7AED1CC4"/>
    <w:rsid w:val="7AED32BF"/>
    <w:rsid w:val="7AEDEC7F"/>
    <w:rsid w:val="7AEE17F3"/>
    <w:rsid w:val="7AF6339C"/>
    <w:rsid w:val="7AF6403B"/>
    <w:rsid w:val="7AF968A8"/>
    <w:rsid w:val="7B0B86BB"/>
    <w:rsid w:val="7B0C1892"/>
    <w:rsid w:val="7B0F71F2"/>
    <w:rsid w:val="7B12CB6E"/>
    <w:rsid w:val="7B1397F5"/>
    <w:rsid w:val="7B23A535"/>
    <w:rsid w:val="7B247D3A"/>
    <w:rsid w:val="7B28821B"/>
    <w:rsid w:val="7B2FC8C4"/>
    <w:rsid w:val="7B321E94"/>
    <w:rsid w:val="7B32D807"/>
    <w:rsid w:val="7B3CBDF8"/>
    <w:rsid w:val="7B43FAAC"/>
    <w:rsid w:val="7B45CDA5"/>
    <w:rsid w:val="7B464194"/>
    <w:rsid w:val="7B499F8A"/>
    <w:rsid w:val="7B4FB797"/>
    <w:rsid w:val="7B556341"/>
    <w:rsid w:val="7B5D625D"/>
    <w:rsid w:val="7B5E716D"/>
    <w:rsid w:val="7B6ECE10"/>
    <w:rsid w:val="7B6F76EB"/>
    <w:rsid w:val="7B6F957F"/>
    <w:rsid w:val="7B790868"/>
    <w:rsid w:val="7B8A25E6"/>
    <w:rsid w:val="7B8C0B20"/>
    <w:rsid w:val="7B9C73D7"/>
    <w:rsid w:val="7BA90A5D"/>
    <w:rsid w:val="7BA9B6B8"/>
    <w:rsid w:val="7BB54774"/>
    <w:rsid w:val="7BB80509"/>
    <w:rsid w:val="7BBDACD0"/>
    <w:rsid w:val="7BC379C5"/>
    <w:rsid w:val="7BC4524D"/>
    <w:rsid w:val="7BC4CDDA"/>
    <w:rsid w:val="7BC7CFE3"/>
    <w:rsid w:val="7BD6B272"/>
    <w:rsid w:val="7BE674CF"/>
    <w:rsid w:val="7BE78A4E"/>
    <w:rsid w:val="7BF8A62D"/>
    <w:rsid w:val="7BFA2219"/>
    <w:rsid w:val="7BFED4E2"/>
    <w:rsid w:val="7C000082"/>
    <w:rsid w:val="7C00BBA0"/>
    <w:rsid w:val="7C09DB91"/>
    <w:rsid w:val="7C205F89"/>
    <w:rsid w:val="7C2C0A5E"/>
    <w:rsid w:val="7C4ABC56"/>
    <w:rsid w:val="7C58A508"/>
    <w:rsid w:val="7C5CA355"/>
    <w:rsid w:val="7C618578"/>
    <w:rsid w:val="7C713705"/>
    <w:rsid w:val="7C7374B9"/>
    <w:rsid w:val="7C9086BA"/>
    <w:rsid w:val="7C967495"/>
    <w:rsid w:val="7C99E7F0"/>
    <w:rsid w:val="7CA55A4C"/>
    <w:rsid w:val="7CA701DD"/>
    <w:rsid w:val="7CA87D81"/>
    <w:rsid w:val="7CA9EBB8"/>
    <w:rsid w:val="7CB4DB44"/>
    <w:rsid w:val="7CB945E2"/>
    <w:rsid w:val="7CBF5C14"/>
    <w:rsid w:val="7CC3DFA8"/>
    <w:rsid w:val="7CCA2AE0"/>
    <w:rsid w:val="7CD5CCF9"/>
    <w:rsid w:val="7CDA00C0"/>
    <w:rsid w:val="7CF45EFA"/>
    <w:rsid w:val="7CF55388"/>
    <w:rsid w:val="7CFC0DBE"/>
    <w:rsid w:val="7CFE6C32"/>
    <w:rsid w:val="7D0E65DB"/>
    <w:rsid w:val="7D130921"/>
    <w:rsid w:val="7D1A4AF0"/>
    <w:rsid w:val="7D1B2154"/>
    <w:rsid w:val="7D1F972F"/>
    <w:rsid w:val="7D1FB4B2"/>
    <w:rsid w:val="7D2A090C"/>
    <w:rsid w:val="7D2CE795"/>
    <w:rsid w:val="7D306469"/>
    <w:rsid w:val="7D3A9664"/>
    <w:rsid w:val="7D3AACC2"/>
    <w:rsid w:val="7D3C0BDD"/>
    <w:rsid w:val="7D4342BD"/>
    <w:rsid w:val="7D4A1DF4"/>
    <w:rsid w:val="7D4E4924"/>
    <w:rsid w:val="7D4E6244"/>
    <w:rsid w:val="7D55781E"/>
    <w:rsid w:val="7D585A86"/>
    <w:rsid w:val="7D70488F"/>
    <w:rsid w:val="7D71DBBE"/>
    <w:rsid w:val="7D79EF4D"/>
    <w:rsid w:val="7D7EEFEA"/>
    <w:rsid w:val="7D808D83"/>
    <w:rsid w:val="7D81E810"/>
    <w:rsid w:val="7D826CB1"/>
    <w:rsid w:val="7D872EFF"/>
    <w:rsid w:val="7D91BE71"/>
    <w:rsid w:val="7D92DD28"/>
    <w:rsid w:val="7D955107"/>
    <w:rsid w:val="7D96BC88"/>
    <w:rsid w:val="7D974974"/>
    <w:rsid w:val="7D9B950E"/>
    <w:rsid w:val="7DB5303E"/>
    <w:rsid w:val="7DB983E8"/>
    <w:rsid w:val="7DCC42E4"/>
    <w:rsid w:val="7DCD04B5"/>
    <w:rsid w:val="7DDDB316"/>
    <w:rsid w:val="7E0008A5"/>
    <w:rsid w:val="7E002344"/>
    <w:rsid w:val="7E05DA73"/>
    <w:rsid w:val="7E0BCFB4"/>
    <w:rsid w:val="7E1D9A7B"/>
    <w:rsid w:val="7E2058B3"/>
    <w:rsid w:val="7E3AFACF"/>
    <w:rsid w:val="7E53C41E"/>
    <w:rsid w:val="7E59A941"/>
    <w:rsid w:val="7E5A3056"/>
    <w:rsid w:val="7E69F77F"/>
    <w:rsid w:val="7E75EA9B"/>
    <w:rsid w:val="7E7EF837"/>
    <w:rsid w:val="7E7FF1BE"/>
    <w:rsid w:val="7E8A2876"/>
    <w:rsid w:val="7E8D059D"/>
    <w:rsid w:val="7E94249F"/>
    <w:rsid w:val="7E974C83"/>
    <w:rsid w:val="7E9A8F6C"/>
    <w:rsid w:val="7E9F1C54"/>
    <w:rsid w:val="7EA3E8CB"/>
    <w:rsid w:val="7EAB6A80"/>
    <w:rsid w:val="7EBC1B7F"/>
    <w:rsid w:val="7EBD893D"/>
    <w:rsid w:val="7EBE39BB"/>
    <w:rsid w:val="7EC0C815"/>
    <w:rsid w:val="7EC35C5A"/>
    <w:rsid w:val="7EC40C2C"/>
    <w:rsid w:val="7EC66F38"/>
    <w:rsid w:val="7ECD4C17"/>
    <w:rsid w:val="7EE141D5"/>
    <w:rsid w:val="7EE623EE"/>
    <w:rsid w:val="7EEAA10A"/>
    <w:rsid w:val="7EED504D"/>
    <w:rsid w:val="7EF2CD32"/>
    <w:rsid w:val="7EF8D98C"/>
    <w:rsid w:val="7EFB7293"/>
    <w:rsid w:val="7F06FF8D"/>
    <w:rsid w:val="7F12078F"/>
    <w:rsid w:val="7F2E86F7"/>
    <w:rsid w:val="7F2EE28C"/>
    <w:rsid w:val="7F3615F7"/>
    <w:rsid w:val="7F3ABFC3"/>
    <w:rsid w:val="7F3BE25D"/>
    <w:rsid w:val="7F3D837A"/>
    <w:rsid w:val="7F444A8A"/>
    <w:rsid w:val="7F45D7CA"/>
    <w:rsid w:val="7F497FAC"/>
    <w:rsid w:val="7F5141B5"/>
    <w:rsid w:val="7F528D7B"/>
    <w:rsid w:val="7F53BF43"/>
    <w:rsid w:val="7F5A0586"/>
    <w:rsid w:val="7F5A4ACE"/>
    <w:rsid w:val="7F5DB382"/>
    <w:rsid w:val="7F5F194A"/>
    <w:rsid w:val="7F60BCD4"/>
    <w:rsid w:val="7F7800C9"/>
    <w:rsid w:val="7F78CFCE"/>
    <w:rsid w:val="7F796AF9"/>
    <w:rsid w:val="7F7C3832"/>
    <w:rsid w:val="7F8818B9"/>
    <w:rsid w:val="7F8955C5"/>
    <w:rsid w:val="7F8E56B1"/>
    <w:rsid w:val="7F92DEA5"/>
    <w:rsid w:val="7FA2D598"/>
    <w:rsid w:val="7FAC0702"/>
    <w:rsid w:val="7FB1C4F5"/>
    <w:rsid w:val="7FB57510"/>
    <w:rsid w:val="7FB65D5A"/>
    <w:rsid w:val="7FB692B3"/>
    <w:rsid w:val="7FB8DDAD"/>
    <w:rsid w:val="7FBA9B48"/>
    <w:rsid w:val="7FBCADFD"/>
    <w:rsid w:val="7FC1F02E"/>
    <w:rsid w:val="7FCAB35E"/>
    <w:rsid w:val="7FD6E4D9"/>
    <w:rsid w:val="7FDA2051"/>
    <w:rsid w:val="7FDEC600"/>
    <w:rsid w:val="7FE87B6A"/>
    <w:rsid w:val="7FEA18D0"/>
    <w:rsid w:val="7FF51D91"/>
    <w:rsid w:val="7FFA714E"/>
    <w:rsid w:val="7FFCDB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18EB2"/>
  <w15:chartTrackingRefBased/>
  <w15:docId w15:val="{14E2C6F5-A6CC-4950-A33D-306812365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3AAA"/>
    <w:rPr>
      <w:sz w:val="16"/>
      <w:szCs w:val="16"/>
    </w:rPr>
  </w:style>
  <w:style w:type="paragraph" w:styleId="CommentText">
    <w:name w:val="annotation text"/>
    <w:basedOn w:val="Normal"/>
    <w:link w:val="CommentTextChar"/>
    <w:uiPriority w:val="99"/>
    <w:unhideWhenUsed/>
    <w:rsid w:val="00153AAA"/>
    <w:pPr>
      <w:spacing w:line="240" w:lineRule="auto"/>
    </w:pPr>
    <w:rPr>
      <w:sz w:val="20"/>
      <w:szCs w:val="20"/>
    </w:rPr>
  </w:style>
  <w:style w:type="character" w:customStyle="1" w:styleId="CommentTextChar">
    <w:name w:val="Comment Text Char"/>
    <w:basedOn w:val="DefaultParagraphFont"/>
    <w:link w:val="CommentText"/>
    <w:uiPriority w:val="99"/>
    <w:rsid w:val="00153AAA"/>
    <w:rPr>
      <w:sz w:val="20"/>
      <w:szCs w:val="20"/>
    </w:rPr>
  </w:style>
  <w:style w:type="paragraph" w:styleId="CommentSubject">
    <w:name w:val="annotation subject"/>
    <w:basedOn w:val="CommentText"/>
    <w:next w:val="CommentText"/>
    <w:link w:val="CommentSubjectChar"/>
    <w:uiPriority w:val="99"/>
    <w:semiHidden/>
    <w:unhideWhenUsed/>
    <w:rsid w:val="00153AAA"/>
    <w:rPr>
      <w:b/>
      <w:bCs/>
    </w:rPr>
  </w:style>
  <w:style w:type="character" w:customStyle="1" w:styleId="CommentSubjectChar">
    <w:name w:val="Comment Subject Char"/>
    <w:basedOn w:val="CommentTextChar"/>
    <w:link w:val="CommentSubject"/>
    <w:uiPriority w:val="99"/>
    <w:semiHidden/>
    <w:rsid w:val="00153AAA"/>
    <w:rPr>
      <w:b/>
      <w:bCs/>
      <w:sz w:val="20"/>
      <w:szCs w:val="20"/>
    </w:rPr>
  </w:style>
  <w:style w:type="paragraph" w:styleId="BalloonText">
    <w:name w:val="Balloon Text"/>
    <w:basedOn w:val="Normal"/>
    <w:link w:val="BalloonTextChar"/>
    <w:uiPriority w:val="99"/>
    <w:semiHidden/>
    <w:unhideWhenUsed/>
    <w:rsid w:val="00153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AAA"/>
    <w:rPr>
      <w:rFonts w:ascii="Segoe UI" w:hAnsi="Segoe UI" w:cs="Segoe UI"/>
      <w:sz w:val="18"/>
      <w:szCs w:val="18"/>
    </w:rPr>
  </w:style>
  <w:style w:type="paragraph" w:customStyle="1" w:styleId="1">
    <w:name w:val="1"/>
    <w:basedOn w:val="Normal"/>
    <w:rsid w:val="00D94962"/>
    <w:pPr>
      <w:widowControl w:val="0"/>
      <w:spacing w:before="20" w:line="240" w:lineRule="exact"/>
    </w:pPr>
    <w:rPr>
      <w:rFonts w:ascii="Arial" w:eastAsia="Times New Roman" w:hAnsi="Arial" w:cs="Times New Roman"/>
      <w:sz w:val="20"/>
      <w:szCs w:val="20"/>
      <w:lang w:val="en-US"/>
    </w:rPr>
  </w:style>
  <w:style w:type="character" w:styleId="Mention">
    <w:name w:val="Mention"/>
    <w:basedOn w:val="DefaultParagraphFont"/>
    <w:uiPriority w:val="99"/>
    <w:unhideWhenUsed/>
    <w:rsid w:val="00D94962"/>
    <w:rPr>
      <w:color w:val="2B579A"/>
      <w:shd w:val="clear" w:color="auto" w:fill="E6E6E6"/>
    </w:rPr>
  </w:style>
  <w:style w:type="character" w:styleId="UnresolvedMention">
    <w:name w:val="Unresolved Mention"/>
    <w:basedOn w:val="DefaultParagraphFont"/>
    <w:uiPriority w:val="99"/>
    <w:unhideWhenUsed/>
    <w:rsid w:val="00D94962"/>
    <w:rPr>
      <w:color w:val="605E5C"/>
      <w:shd w:val="clear" w:color="auto" w:fill="E1DFDD"/>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8F5EFD"/>
    <w:pPr>
      <w:spacing w:after="0" w:line="240" w:lineRule="auto"/>
    </w:pPr>
  </w:style>
  <w:style w:type="paragraph" w:styleId="Header">
    <w:name w:val="header"/>
    <w:basedOn w:val="Normal"/>
    <w:link w:val="HeaderChar"/>
    <w:uiPriority w:val="99"/>
    <w:unhideWhenUsed/>
    <w:rsid w:val="00A77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7B5"/>
  </w:style>
  <w:style w:type="paragraph" w:styleId="Footer">
    <w:name w:val="footer"/>
    <w:basedOn w:val="Normal"/>
    <w:link w:val="FooterChar"/>
    <w:uiPriority w:val="99"/>
    <w:unhideWhenUsed/>
    <w:rsid w:val="00A77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7B5"/>
  </w:style>
  <w:style w:type="paragraph" w:styleId="ListParagraph">
    <w:name w:val="List Paragraph"/>
    <w:aliases w:val="LGA List 1,Bullet 1,Numbered Para 1,Dot pt,No Spacing1,List Paragraph Char Char Char,Indicator Text,List Paragraph1,F5 List Paragraph,Bullet Points,MAIN CONTENT,List Paragraph12,Bullet Style,List Paragraph2,Normal numbered"/>
    <w:basedOn w:val="Normal"/>
    <w:link w:val="ListParagraphChar"/>
    <w:uiPriority w:val="34"/>
    <w:qFormat/>
    <w:rsid w:val="00A924E2"/>
    <w:pPr>
      <w:ind w:left="720"/>
      <w:contextualSpacing/>
    </w:pPr>
  </w:style>
  <w:style w:type="paragraph" w:customStyle="1" w:styleId="xxmsonospacing">
    <w:name w:val="x_xmsonospacing"/>
    <w:basedOn w:val="Normal"/>
    <w:rsid w:val="00075B4A"/>
    <w:pPr>
      <w:spacing w:after="0" w:line="240" w:lineRule="auto"/>
    </w:pPr>
    <w:rPr>
      <w:rFonts w:ascii="Calibri" w:hAnsi="Calibri" w:cs="Calibri"/>
      <w:lang w:eastAsia="en-GB"/>
    </w:rPr>
  </w:style>
  <w:style w:type="character" w:customStyle="1" w:styleId="normaltextrun">
    <w:name w:val="normaltextrun"/>
    <w:basedOn w:val="DefaultParagraphFont"/>
    <w:rsid w:val="00B27D4F"/>
  </w:style>
  <w:style w:type="character" w:customStyle="1" w:styleId="ReportTemplate">
    <w:name w:val="Report Template"/>
    <w:basedOn w:val="DefaultParagraphFont"/>
    <w:uiPriority w:val="1"/>
    <w:rsid w:val="00B27D4F"/>
  </w:style>
  <w:style w:type="paragraph" w:customStyle="1" w:styleId="xmsonormal">
    <w:name w:val="x_msonormal"/>
    <w:basedOn w:val="Normal"/>
    <w:rsid w:val="00EF720C"/>
    <w:pPr>
      <w:spacing w:after="0" w:line="240" w:lineRule="auto"/>
    </w:pPr>
    <w:rPr>
      <w:rFonts w:ascii="Calibri" w:hAnsi="Calibri" w:cs="Calibri"/>
      <w:lang w:eastAsia="en-GB"/>
    </w:rPr>
  </w:style>
  <w:style w:type="paragraph" w:styleId="NoSpacing">
    <w:name w:val="No Spacing"/>
    <w:uiPriority w:val="1"/>
    <w:qFormat/>
    <w:rsid w:val="00075EA6"/>
    <w:pPr>
      <w:spacing w:after="0" w:line="240" w:lineRule="auto"/>
    </w:pPr>
  </w:style>
  <w:style w:type="character" w:customStyle="1" w:styleId="ListParagraphChar">
    <w:name w:val="List Paragraph Char"/>
    <w:aliases w:val="LGA List 1 Char,Bullet 1 Char,Numbered Para 1 Char,Dot pt Char,No Spacing1 Char,List Paragraph Char Char Char Char,Indicator Text Char,List Paragraph1 Char,F5 List Paragraph Char,Bullet Points Char,MAIN CONTENT Char,Bullet Style Char"/>
    <w:basedOn w:val="DefaultParagraphFont"/>
    <w:link w:val="ListParagraph"/>
    <w:uiPriority w:val="34"/>
    <w:qFormat/>
    <w:rsid w:val="00D85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39495">
      <w:bodyDiv w:val="1"/>
      <w:marLeft w:val="0"/>
      <w:marRight w:val="0"/>
      <w:marTop w:val="0"/>
      <w:marBottom w:val="0"/>
      <w:divBdr>
        <w:top w:val="none" w:sz="0" w:space="0" w:color="auto"/>
        <w:left w:val="none" w:sz="0" w:space="0" w:color="auto"/>
        <w:bottom w:val="none" w:sz="0" w:space="0" w:color="auto"/>
        <w:right w:val="none" w:sz="0" w:space="0" w:color="auto"/>
      </w:divBdr>
    </w:div>
    <w:div w:id="108859293">
      <w:bodyDiv w:val="1"/>
      <w:marLeft w:val="0"/>
      <w:marRight w:val="0"/>
      <w:marTop w:val="0"/>
      <w:marBottom w:val="0"/>
      <w:divBdr>
        <w:top w:val="none" w:sz="0" w:space="0" w:color="auto"/>
        <w:left w:val="none" w:sz="0" w:space="0" w:color="auto"/>
        <w:bottom w:val="none" w:sz="0" w:space="0" w:color="auto"/>
        <w:right w:val="none" w:sz="0" w:space="0" w:color="auto"/>
      </w:divBdr>
    </w:div>
    <w:div w:id="155729998">
      <w:bodyDiv w:val="1"/>
      <w:marLeft w:val="0"/>
      <w:marRight w:val="0"/>
      <w:marTop w:val="0"/>
      <w:marBottom w:val="0"/>
      <w:divBdr>
        <w:top w:val="none" w:sz="0" w:space="0" w:color="auto"/>
        <w:left w:val="none" w:sz="0" w:space="0" w:color="auto"/>
        <w:bottom w:val="none" w:sz="0" w:space="0" w:color="auto"/>
        <w:right w:val="none" w:sz="0" w:space="0" w:color="auto"/>
      </w:divBdr>
    </w:div>
    <w:div w:id="278494169">
      <w:bodyDiv w:val="1"/>
      <w:marLeft w:val="0"/>
      <w:marRight w:val="0"/>
      <w:marTop w:val="0"/>
      <w:marBottom w:val="0"/>
      <w:divBdr>
        <w:top w:val="none" w:sz="0" w:space="0" w:color="auto"/>
        <w:left w:val="none" w:sz="0" w:space="0" w:color="auto"/>
        <w:bottom w:val="none" w:sz="0" w:space="0" w:color="auto"/>
        <w:right w:val="none" w:sz="0" w:space="0" w:color="auto"/>
      </w:divBdr>
    </w:div>
    <w:div w:id="422919920">
      <w:bodyDiv w:val="1"/>
      <w:marLeft w:val="0"/>
      <w:marRight w:val="0"/>
      <w:marTop w:val="0"/>
      <w:marBottom w:val="0"/>
      <w:divBdr>
        <w:top w:val="none" w:sz="0" w:space="0" w:color="auto"/>
        <w:left w:val="none" w:sz="0" w:space="0" w:color="auto"/>
        <w:bottom w:val="none" w:sz="0" w:space="0" w:color="auto"/>
        <w:right w:val="none" w:sz="0" w:space="0" w:color="auto"/>
      </w:divBdr>
    </w:div>
    <w:div w:id="582687122">
      <w:bodyDiv w:val="1"/>
      <w:marLeft w:val="0"/>
      <w:marRight w:val="0"/>
      <w:marTop w:val="0"/>
      <w:marBottom w:val="0"/>
      <w:divBdr>
        <w:top w:val="none" w:sz="0" w:space="0" w:color="auto"/>
        <w:left w:val="none" w:sz="0" w:space="0" w:color="auto"/>
        <w:bottom w:val="none" w:sz="0" w:space="0" w:color="auto"/>
        <w:right w:val="none" w:sz="0" w:space="0" w:color="auto"/>
      </w:divBdr>
    </w:div>
    <w:div w:id="627707417">
      <w:bodyDiv w:val="1"/>
      <w:marLeft w:val="0"/>
      <w:marRight w:val="0"/>
      <w:marTop w:val="0"/>
      <w:marBottom w:val="0"/>
      <w:divBdr>
        <w:top w:val="none" w:sz="0" w:space="0" w:color="auto"/>
        <w:left w:val="none" w:sz="0" w:space="0" w:color="auto"/>
        <w:bottom w:val="none" w:sz="0" w:space="0" w:color="auto"/>
        <w:right w:val="none" w:sz="0" w:space="0" w:color="auto"/>
      </w:divBdr>
    </w:div>
    <w:div w:id="700592228">
      <w:bodyDiv w:val="1"/>
      <w:marLeft w:val="0"/>
      <w:marRight w:val="0"/>
      <w:marTop w:val="0"/>
      <w:marBottom w:val="0"/>
      <w:divBdr>
        <w:top w:val="none" w:sz="0" w:space="0" w:color="auto"/>
        <w:left w:val="none" w:sz="0" w:space="0" w:color="auto"/>
        <w:bottom w:val="none" w:sz="0" w:space="0" w:color="auto"/>
        <w:right w:val="none" w:sz="0" w:space="0" w:color="auto"/>
      </w:divBdr>
    </w:div>
    <w:div w:id="846361791">
      <w:bodyDiv w:val="1"/>
      <w:marLeft w:val="0"/>
      <w:marRight w:val="0"/>
      <w:marTop w:val="0"/>
      <w:marBottom w:val="0"/>
      <w:divBdr>
        <w:top w:val="none" w:sz="0" w:space="0" w:color="auto"/>
        <w:left w:val="none" w:sz="0" w:space="0" w:color="auto"/>
        <w:bottom w:val="none" w:sz="0" w:space="0" w:color="auto"/>
        <w:right w:val="none" w:sz="0" w:space="0" w:color="auto"/>
      </w:divBdr>
      <w:divsChild>
        <w:div w:id="19203057">
          <w:marLeft w:val="360"/>
          <w:marRight w:val="0"/>
          <w:marTop w:val="200"/>
          <w:marBottom w:val="0"/>
          <w:divBdr>
            <w:top w:val="none" w:sz="0" w:space="0" w:color="auto"/>
            <w:left w:val="none" w:sz="0" w:space="0" w:color="auto"/>
            <w:bottom w:val="none" w:sz="0" w:space="0" w:color="auto"/>
            <w:right w:val="none" w:sz="0" w:space="0" w:color="auto"/>
          </w:divBdr>
        </w:div>
      </w:divsChild>
    </w:div>
    <w:div w:id="889998524">
      <w:bodyDiv w:val="1"/>
      <w:marLeft w:val="0"/>
      <w:marRight w:val="0"/>
      <w:marTop w:val="0"/>
      <w:marBottom w:val="0"/>
      <w:divBdr>
        <w:top w:val="none" w:sz="0" w:space="0" w:color="auto"/>
        <w:left w:val="none" w:sz="0" w:space="0" w:color="auto"/>
        <w:bottom w:val="none" w:sz="0" w:space="0" w:color="auto"/>
        <w:right w:val="none" w:sz="0" w:space="0" w:color="auto"/>
      </w:divBdr>
      <w:divsChild>
        <w:div w:id="1266187070">
          <w:marLeft w:val="0"/>
          <w:marRight w:val="0"/>
          <w:marTop w:val="0"/>
          <w:marBottom w:val="0"/>
          <w:divBdr>
            <w:top w:val="none" w:sz="0" w:space="0" w:color="auto"/>
            <w:left w:val="none" w:sz="0" w:space="0" w:color="auto"/>
            <w:bottom w:val="none" w:sz="0" w:space="0" w:color="auto"/>
            <w:right w:val="none" w:sz="0" w:space="0" w:color="auto"/>
          </w:divBdr>
        </w:div>
      </w:divsChild>
    </w:div>
    <w:div w:id="1017074382">
      <w:bodyDiv w:val="1"/>
      <w:marLeft w:val="0"/>
      <w:marRight w:val="0"/>
      <w:marTop w:val="0"/>
      <w:marBottom w:val="0"/>
      <w:divBdr>
        <w:top w:val="none" w:sz="0" w:space="0" w:color="auto"/>
        <w:left w:val="none" w:sz="0" w:space="0" w:color="auto"/>
        <w:bottom w:val="none" w:sz="0" w:space="0" w:color="auto"/>
        <w:right w:val="none" w:sz="0" w:space="0" w:color="auto"/>
      </w:divBdr>
    </w:div>
    <w:div w:id="1033968877">
      <w:bodyDiv w:val="1"/>
      <w:marLeft w:val="0"/>
      <w:marRight w:val="0"/>
      <w:marTop w:val="0"/>
      <w:marBottom w:val="0"/>
      <w:divBdr>
        <w:top w:val="none" w:sz="0" w:space="0" w:color="auto"/>
        <w:left w:val="none" w:sz="0" w:space="0" w:color="auto"/>
        <w:bottom w:val="none" w:sz="0" w:space="0" w:color="auto"/>
        <w:right w:val="none" w:sz="0" w:space="0" w:color="auto"/>
      </w:divBdr>
    </w:div>
    <w:div w:id="1324772949">
      <w:bodyDiv w:val="1"/>
      <w:marLeft w:val="0"/>
      <w:marRight w:val="0"/>
      <w:marTop w:val="0"/>
      <w:marBottom w:val="0"/>
      <w:divBdr>
        <w:top w:val="none" w:sz="0" w:space="0" w:color="auto"/>
        <w:left w:val="none" w:sz="0" w:space="0" w:color="auto"/>
        <w:bottom w:val="none" w:sz="0" w:space="0" w:color="auto"/>
        <w:right w:val="none" w:sz="0" w:space="0" w:color="auto"/>
      </w:divBdr>
      <w:divsChild>
        <w:div w:id="547566848">
          <w:marLeft w:val="360"/>
          <w:marRight w:val="0"/>
          <w:marTop w:val="200"/>
          <w:marBottom w:val="0"/>
          <w:divBdr>
            <w:top w:val="none" w:sz="0" w:space="0" w:color="auto"/>
            <w:left w:val="none" w:sz="0" w:space="0" w:color="auto"/>
            <w:bottom w:val="none" w:sz="0" w:space="0" w:color="auto"/>
            <w:right w:val="none" w:sz="0" w:space="0" w:color="auto"/>
          </w:divBdr>
        </w:div>
      </w:divsChild>
    </w:div>
    <w:div w:id="1525559266">
      <w:bodyDiv w:val="1"/>
      <w:marLeft w:val="0"/>
      <w:marRight w:val="0"/>
      <w:marTop w:val="0"/>
      <w:marBottom w:val="0"/>
      <w:divBdr>
        <w:top w:val="none" w:sz="0" w:space="0" w:color="auto"/>
        <w:left w:val="none" w:sz="0" w:space="0" w:color="auto"/>
        <w:bottom w:val="none" w:sz="0" w:space="0" w:color="auto"/>
        <w:right w:val="none" w:sz="0" w:space="0" w:color="auto"/>
      </w:divBdr>
    </w:div>
    <w:div w:id="1948810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ocal.gov.uk/covid-19-workforce-survey-research-reports" TargetMode="External"/><Relationship Id="rId17"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cal.gov.uk/local-green-jobs-accelerating-sustainable-economic-recover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BF9881B5-FA37-49F3-83CF-2F59332183B6}">
    <t:Anchor>
      <t:Comment id="1599265937"/>
    </t:Anchor>
    <t:History>
      <t:Event id="{E68200F4-F6EE-41AA-B908-6A60498F1020}" time="2021-03-01T16:48:39Z">
        <t:Attribution userId="S::flora.wilkie@local.gov.uk::f6c350ce-f547-47d3-86e5-8ddfba1e9a3c" userProvider="AD" userName="Flora Wilkie"/>
        <t:Anchor>
          <t:Comment id="2062615403"/>
        </t:Anchor>
        <t:Create/>
      </t:Event>
      <t:Event id="{E351E3D0-B9DE-4AB2-9AE4-85A1133B2D97}" time="2021-03-01T16:48:39Z">
        <t:Attribution userId="S::flora.wilkie@local.gov.uk::f6c350ce-f547-47d3-86e5-8ddfba1e9a3c" userProvider="AD" userName="Flora Wilkie"/>
        <t:Anchor>
          <t:Comment id="2062615403"/>
        </t:Anchor>
        <t:Assign userId="S::paul.ogden@local.gov.uk::92705d39-4564-4e42-a71c-aac952d538b8" userProvider="AD" userName="Paul Ogden"/>
      </t:Event>
      <t:Event id="{8A351DDD-1322-45EE-866C-F4B8655AF821}" time="2021-03-01T16:48:39Z">
        <t:Attribution userId="S::flora.wilkie@local.gov.uk::f6c350ce-f547-47d3-86e5-8ddfba1e9a3c" userProvider="AD" userName="Flora Wilkie"/>
        <t:Anchor>
          <t:Comment id="2062615403"/>
        </t:Anchor>
        <t:SetTitle title="@Paul Ogden are you able to update please?"/>
      </t:Event>
      <t:Event id="{8424084E-1388-4D8B-8185-0A5A9B8DFC11}" time="2021-03-02T10:22:37Z">
        <t:Attribution userId="S::flora.wilkie@local.gov.uk::f6c350ce-f547-47d3-86e5-8ddfba1e9a3c" userProvider="AD" userName="Flora Wilkie"/>
        <t:Progress percentComplete="100"/>
      </t:Event>
    </t:History>
  </t:Task>
  <t:Task id="{A4B10756-0C9D-48F9-BCA6-925A210D68C7}">
    <t:Anchor>
      <t:Comment id="1467481031"/>
    </t:Anchor>
    <t:History>
      <t:Event id="{D9F2CDF1-0420-4390-A7CC-CECF59C507C0}" time="2020-11-09T14:21:48Z">
        <t:Attribution userId="S::andrew.jones@local.gov.uk::f9e3af63-60a9-4792-87cf-3fa499cdd9fc" userProvider="AD" userName="Andrew Jones"/>
        <t:Anchor>
          <t:Comment id="1467481031"/>
        </t:Anchor>
        <t:Create/>
      </t:Event>
      <t:Event id="{1F3CD237-890C-4058-B0F5-8D2A2246D8E4}" time="2020-11-09T14:21:48Z">
        <t:Attribution userId="S::andrew.jones@local.gov.uk::f9e3af63-60a9-4792-87cf-3fa499cdd9fc" userProvider="AD" userName="Andrew Jones"/>
        <t:Anchor>
          <t:Comment id="1467481031"/>
        </t:Anchor>
        <t:Assign userId="S::Naomi.Cooke@local.gov.uk::57fef795-d77e-4093-985b-d4a21621fdb4" userProvider="AD" userName="Naomi Cooke"/>
      </t:Event>
      <t:Event id="{5DA9D3DE-477E-4439-A068-CA65D9C3263F}" time="2020-11-09T14:21:48Z">
        <t:Attribution userId="S::andrew.jones@local.gov.uk::f9e3af63-60a9-4792-87cf-3fa499cdd9fc" userProvider="AD" userName="Andrew Jones"/>
        <t:Anchor>
          <t:Comment id="1467481031"/>
        </t:Anchor>
        <t:SetTitle title="@Naomi Cooke this is our current acknowledgement of workforce pressures please let me know if there is anything more specific needed"/>
      </t:Event>
    </t:History>
  </t:Task>
  <t:Task id="{D3002052-0D96-4B24-A9FE-2CC3485D2DB6}">
    <t:Anchor>
      <t:Comment id="1549863076"/>
    </t:Anchor>
    <t:History>
      <t:Event id="{5D156F9A-5B5D-427C-9EDC-B6F48686E526}" time="2020-12-22T00:07:53Z">
        <t:Attribution userId="S::sonika.sidhu@local.gov.uk::dbb8c54a-30f8-4743-b758-f401010c5666" userProvider="AD" userName="Sonika Sidhu"/>
        <t:Anchor>
          <t:Comment id="1549863076"/>
        </t:Anchor>
        <t:Create/>
      </t:Event>
      <t:Event id="{9E545A85-704C-41C8-A22F-98EE47BC3E40}" time="2020-12-22T00:07:53Z">
        <t:Attribution userId="S::sonika.sidhu@local.gov.uk::dbb8c54a-30f8-4743-b758-f401010c5666" userProvider="AD" userName="Sonika Sidhu"/>
        <t:Anchor>
          <t:Comment id="1549863076"/>
        </t:Anchor>
        <t:Assign userId="S::Aivaras.Statkevicius@local.gov.uk::9f4712d4-4992-4395-8eda-99cdfb964ad8" userProvider="AD" userName="Aivaras Statkevicius"/>
      </t:Event>
      <t:Event id="{7B7FA68A-4209-401A-8C7D-2C7DCC8B4094}" time="2020-12-22T00:07:53Z">
        <t:Attribution userId="S::sonika.sidhu@local.gov.uk::dbb8c54a-30f8-4743-b758-f401010c5666" userProvider="AD" userName="Sonika Sidhu"/>
        <t:Anchor>
          <t:Comment id="1549863076"/>
        </t:Anchor>
        <t:SetTitle title="@Aivaras Statkevicius are you still happy with this finance content?"/>
      </t:Event>
    </t:History>
  </t:Task>
  <t:Task id="{E392A4E6-2D05-4E22-820B-A30632165219}">
    <t:Anchor>
      <t:Comment id="1200849420"/>
    </t:Anchor>
    <t:History>
      <t:Event id="{1D86CC50-2619-4061-BE28-D8CAB70D39FF}" time="2021-02-16T14:20:33Z">
        <t:Attribution userId="S::flora.wilkie@local.gov.uk::f6c350ce-f547-47d3-86e5-8ddfba1e9a3c" userProvider="AD" userName="Flora Wilkie"/>
        <t:Anchor>
          <t:Comment id="457109297"/>
        </t:Anchor>
        <t:Create/>
      </t:Event>
      <t:Event id="{7F90DA03-6EF8-45BA-B324-ABF4416DA6E1}" time="2021-02-16T14:20:33Z">
        <t:Attribution userId="S::flora.wilkie@local.gov.uk::f6c350ce-f547-47d3-86e5-8ddfba1e9a3c" userProvider="AD" userName="Flora Wilkie"/>
        <t:Anchor>
          <t:Comment id="457109297"/>
        </t:Anchor>
        <t:Assign userId="S::Liz.Greer@local.gov.uk::968838a1-5833-450b-a07b-3e715987fd5d" userProvider="AD" userName="Liz Greer"/>
      </t:Event>
      <t:Event id="{7DA7364C-2831-4EF3-9107-685145052FF9}" time="2021-02-16T14:20:33Z">
        <t:Attribution userId="S::flora.wilkie@local.gov.uk::f6c350ce-f547-47d3-86e5-8ddfba1e9a3c" userProvider="AD" userName="Flora Wilkie"/>
        <t:Anchor>
          <t:Comment id="457109297"/>
        </t:Anchor>
        <t:SetTitle title="@Liz Greer does this sit with you?"/>
      </t:Event>
      <t:Event id="{93570D0E-99E5-4FE0-B054-1F625F72826F}" time="2021-02-16T14:32:39Z">
        <t:Attribution userId="S::flora.wilkie@local.gov.uk::f6c350ce-f547-47d3-86e5-8ddfba1e9a3c" userProvider="AD" userName="Flora Wilkie"/>
        <t:Progress percentComplete="100"/>
      </t:Event>
    </t:History>
  </t:Task>
  <t:Task id="{90513614-A094-4B1A-A2D0-CC8A7B88E8E0}">
    <t:Anchor>
      <t:Comment id="897231556"/>
    </t:Anchor>
    <t:History>
      <t:Event id="{210180A3-EB82-4C99-9F14-6AF9B3A53AA2}" time="2021-02-23T11:20:49Z">
        <t:Attribution userId="S::flora.wilkie@local.gov.uk::f6c350ce-f547-47d3-86e5-8ddfba1e9a3c" userProvider="AD" userName="Flora Wilkie"/>
        <t:Anchor>
          <t:Comment id="897231556"/>
        </t:Anchor>
        <t:Create/>
      </t:Event>
      <t:Event id="{468C0B77-C37E-4D8E-B70E-B33AC4FAC59A}" time="2021-02-23T11:20:49Z">
        <t:Attribution userId="S::flora.wilkie@local.gov.uk::f6c350ce-f547-47d3-86e5-8ddfba1e9a3c" userProvider="AD" userName="Flora Wilkie"/>
        <t:Anchor>
          <t:Comment id="897231556"/>
        </t:Anchor>
        <t:Assign userId="S::Rose.Doran@local.gov.uk::9b38897b-fdd1-4ce4-9c0b-607bb0f88aeb" userProvider="AD" userName="Rose Doran"/>
      </t:Event>
      <t:Event id="{1BE0EE0B-A79C-4063-9EAC-E90F135B587E}" time="2021-02-23T11:20:49Z">
        <t:Attribution userId="S::flora.wilkie@local.gov.uk::f6c350ce-f547-47d3-86e5-8ddfba1e9a3c" userProvider="AD" userName="Flora Wilkie"/>
        <t:Anchor>
          <t:Comment id="897231556"/>
        </t:Anchor>
        <t:SetTitle title="@Rose Doran are there any updates you'd be able to provide after yesterday?"/>
      </t:Event>
      <t:Event id="{ED139E33-19F7-457A-880D-4DBDD3D78B93}" time="2021-02-23T13:17:34Z">
        <t:Attribution userId="S::flora.wilkie@local.gov.uk::f6c350ce-f547-47d3-86e5-8ddfba1e9a3c" userProvider="AD" userName="Flora Wilkie"/>
        <t:Progress percentComplete="100"/>
      </t:Event>
    </t:History>
  </t:Task>
  <t:Task id="{2C8D0C68-C736-42A4-B1E8-128498E81DC0}">
    <t:Anchor>
      <t:Comment id="1389333257"/>
    </t:Anchor>
    <t:History>
      <t:Event id="{B6036181-56BF-4B14-9C6F-09FA6B5EBD57}" time="2021-03-01T08:59:07Z">
        <t:Attribution userId="S::flora.wilkie@local.gov.uk::f6c350ce-f547-47d3-86e5-8ddfba1e9a3c" userProvider="AD" userName="Flora Wilkie"/>
        <t:Anchor>
          <t:Comment id="1389333257"/>
        </t:Anchor>
        <t:Create/>
      </t:Event>
      <t:Event id="{9A9054D8-5523-4A17-A661-B5F86CC7158F}" time="2021-03-01T08:59:07Z">
        <t:Attribution userId="S::flora.wilkie@local.gov.uk::f6c350ce-f547-47d3-86e5-8ddfba1e9a3c" userProvider="AD" userName="Flora Wilkie"/>
        <t:Anchor>
          <t:Comment id="1389333257"/>
        </t:Anchor>
        <t:Assign userId="S::Jessica.Norman@local.gov.uk::aa794365-99fe-4461-a743-3d7ca64deb86" userProvider="AD" userName="Jessica Norman"/>
      </t:Event>
      <t:Event id="{F95D1B1A-E313-4219-9416-EF73AD912834}" time="2021-03-01T08:59:07Z">
        <t:Attribution userId="S::flora.wilkie@local.gov.uk::f6c350ce-f547-47d3-86e5-8ddfba1e9a3c" userProvider="AD" userName="Flora Wilkie"/>
        <t:Anchor>
          <t:Comment id="1389333257"/>
        </t:Anchor>
        <t:SetTitle title="@Jessica Norman are there any changes to our asks on this now that guidance has come out?"/>
      </t:Event>
      <t:Event id="{8346C79D-47E7-4D4B-BCA1-0C73D114AD20}" time="2021-03-01T16:49:10Z">
        <t:Attribution userId="S::flora.wilkie@local.gov.uk::f6c350ce-f547-47d3-86e5-8ddfba1e9a3c" userProvider="AD" userName="Flora Wilkie"/>
        <t:Progress percentComplete="100"/>
      </t:Event>
    </t:History>
  </t:Task>
  <t:Task id="{40E2B56E-BBF0-4439-840F-5EBE6E5C71C0}">
    <t:Anchor>
      <t:Comment id="307169709"/>
    </t:Anchor>
    <t:History>
      <t:Event id="{FE29DFB1-834D-4139-87CD-9463E6CE5600}" time="2021-03-01T08:59:59Z">
        <t:Attribution userId="S::flora.wilkie@local.gov.uk::f6c350ce-f547-47d3-86e5-8ddfba1e9a3c" userProvider="AD" userName="Flora Wilkie"/>
        <t:Anchor>
          <t:Comment id="307169709"/>
        </t:Anchor>
        <t:Create/>
      </t:Event>
      <t:Event id="{60AD8257-674E-428E-82C4-2B51AB0ED6AC}" time="2021-03-01T08:59:59Z">
        <t:Attribution userId="S::flora.wilkie@local.gov.uk::f6c350ce-f547-47d3-86e5-8ddfba1e9a3c" userProvider="AD" userName="Flora Wilkie"/>
        <t:Anchor>
          <t:Comment id="307169709"/>
        </t:Anchor>
        <t:Assign userId="S::Liz.Greer@local.gov.uk::968838a1-5833-450b-a07b-3e715987fd5d" userProvider="AD" userName="Liz Greer"/>
      </t:Event>
      <t:Event id="{36ED265E-1A3D-47DD-AA5B-A178496007AE}" time="2021-03-01T08:59:59Z">
        <t:Attribution userId="S::flora.wilkie@local.gov.uk::f6c350ce-f547-47d3-86e5-8ddfba1e9a3c" userProvider="AD" userName="Flora Wilkie"/>
        <t:Anchor>
          <t:Comment id="307169709"/>
        </t:Anchor>
        <t:SetTitle title="@Liz Greer has this now changed?"/>
      </t:Event>
      <t:Event id="{99CD2A70-37DA-47E5-AC04-9A44CDA4FB1D}" time="2021-03-01T16:48:58Z">
        <t:Attribution userId="S::flora.wilkie@local.gov.uk::f6c350ce-f547-47d3-86e5-8ddfba1e9a3c" userProvider="AD" userName="Flora Wilkie"/>
        <t:Anchor>
          <t:Comment id="1536126041"/>
        </t:Anchor>
        <t:UnassignAll/>
      </t:Event>
      <t:Event id="{CC608631-21F9-4E34-A067-647506203130}" time="2021-03-01T16:48:58Z">
        <t:Attribution userId="S::flora.wilkie@local.gov.uk::f6c350ce-f547-47d3-86e5-8ddfba1e9a3c" userProvider="AD" userName="Flora Wilkie"/>
        <t:Anchor>
          <t:Comment id="1536126041"/>
        </t:Anchor>
        <t:Assign userId="S::paul.ogden@local.gov.uk::92705d39-4564-4e42-a71c-aac952d538b8" userProvider="AD" userName="Paul Ogden"/>
      </t:Event>
      <t:Event id="{84AEA42B-904D-45A3-99B8-42C0A439CC67}" time="2021-03-02T10:23:03Z">
        <t:Attribution userId="S::flora.wilkie@local.gov.uk::f6c350ce-f547-47d3-86e5-8ddfba1e9a3c" userProvider="AD" userName="Flora Wilkie"/>
        <t:Progress percentComplete="100"/>
      </t:Event>
    </t:History>
  </t:Task>
  <t:Task id="{4B31A487-4936-4269-AF72-4A511F20797F}">
    <t:Anchor>
      <t:Comment id="553098115"/>
    </t:Anchor>
    <t:History>
      <t:Event id="{8840D663-2AF1-4348-B449-EF88DFBFF471}" time="2021-03-29T08:24:44Z">
        <t:Attribution userId="S::flora.wilkie@local.gov.uk::f6c350ce-f547-47d3-86e5-8ddfba1e9a3c" userProvider="AD" userName="Flora Wilkie"/>
        <t:Anchor>
          <t:Comment id="553098115"/>
        </t:Anchor>
        <t:Create/>
      </t:Event>
      <t:Event id="{E7FF2E77-E27B-4479-AE74-A77B89D42762}" time="2021-03-29T08:24:44Z">
        <t:Attribution userId="S::flora.wilkie@local.gov.uk::f6c350ce-f547-47d3-86e5-8ddfba1e9a3c" userProvider="AD" userName="Flora Wilkie"/>
        <t:Anchor>
          <t:Comment id="553098115"/>
        </t:Anchor>
        <t:Assign userId="S::paul.ogden@local.gov.uk::92705d39-4564-4e42-a71c-aac952d538b8" userProvider="AD" userName="Paul Ogden"/>
      </t:Event>
      <t:Event id="{79EB84FB-4355-4134-9C2C-E3F55E21F2E9}" time="2021-03-29T08:24:44Z">
        <t:Attribution userId="S::flora.wilkie@local.gov.uk::f6c350ce-f547-47d3-86e5-8ddfba1e9a3c" userProvider="AD" userName="Flora Wilkie"/>
        <t:Anchor>
          <t:Comment id="553098115"/>
        </t:Anchor>
        <t:SetTitle title="@Paul Ogden can you double check this plea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f906ef0-aa90-4727-a853-ddba60df7b19">
      <UserInfo>
        <DisplayName>SharingLinks.20f410d3-2244-4108-893a-c6647fc0467e.OrganizationEdit.53b8073b-a12d-4610-8669-a95c1d2684f1</DisplayName>
        <AccountId>238</AccountId>
        <AccountType/>
      </UserInfo>
      <UserInfo>
        <DisplayName>SharingLinks.e9227291-1093-494b-8464-eb1c195ed0ae.Flexible.f1773a61-9d5e-411d-8df5-9a6aa3aaff69</DisplayName>
        <AccountId>24</AccountId>
        <AccountType/>
      </UserInfo>
      <UserInfo>
        <DisplayName>Andrew Hughes</DisplayName>
        <AccountId>13</AccountId>
        <AccountType/>
      </UserInfo>
      <UserInfo>
        <DisplayName>SharingLinks.d1aedbea-d640-4052-8535-dbd394bb5a1d.Flexible.d3a8d7e8-60b7-4da9-98a7-1a5a2a91f440</DisplayName>
        <AccountId>239</AccountId>
        <AccountType/>
      </UserInfo>
      <UserInfo>
        <DisplayName>SharingLinks.da4ae116-16af-4aa3-81b0-28408c2101fb.Flexible.06f9e721-9825-4195-937f-128e98c2cc2c</DisplayName>
        <AccountId>313</AccountId>
        <AccountType/>
      </UserInfo>
      <UserInfo>
        <DisplayName>Priya Thethi</DisplayName>
        <AccountId>36</AccountId>
        <AccountType/>
      </UserInfo>
      <UserInfo>
        <DisplayName>Naomi Cooke</DisplayName>
        <AccountId>173</AccountId>
        <AccountType/>
      </UserInfo>
      <UserInfo>
        <DisplayName>Everyone</DisplayName>
        <AccountId>12</AccountId>
        <AccountType/>
      </UserInfo>
      <UserInfo>
        <DisplayName>Heather Wills</DisplayName>
        <AccountId>15</AccountId>
        <AccountType/>
      </UserInfo>
      <UserInfo>
        <DisplayName>Matthew Hibberd</DisplayName>
        <AccountId>34</AccountId>
        <AccountType/>
      </UserInfo>
      <UserInfo>
        <DisplayName>SharingLinks.d49618e6-7c4d-4359-b39a-605d1aa5123e.Flexible.2908aa18-95ec-4f9e-9e7b-c3196443128c</DisplayName>
        <AccountId>98</AccountId>
        <AccountType/>
      </UserInfo>
      <UserInfo>
        <DisplayName>Rachel Holynska</DisplayName>
        <AccountId>236</AccountId>
        <AccountType/>
      </UserInfo>
      <UserInfo>
        <DisplayName>SharingLinks.3b2ea6a8-9506-43d9-a0ad-b3600907f81d.Flexible.c4ad881f-2a62-43ec-a890-d730edf310dc</DisplayName>
        <AccountId>325</AccountId>
        <AccountType/>
      </UserInfo>
      <UserInfo>
        <DisplayName>Paul Goodchild</DisplayName>
        <AccountId>17</AccountId>
        <AccountType/>
      </UserInfo>
      <UserInfo>
        <DisplayName>Ian Keating</DisplayName>
        <AccountId>39</AccountId>
        <AccountType/>
      </UserInfo>
      <UserInfo>
        <DisplayName>Eamon Lally</DisplayName>
        <AccountId>37</AccountId>
        <AccountType/>
      </UserInfo>
      <UserInfo>
        <DisplayName>Mark Norris,  LGA Policy</DisplayName>
        <AccountId>35</AccountId>
        <AccountType/>
      </UserInfo>
      <UserInfo>
        <DisplayName>Nicola Morton</DisplayName>
        <AccountId>114</AccountId>
        <AccountType/>
      </UserInfo>
      <UserInfo>
        <DisplayName>Aivaras Statkevicius</DisplayName>
        <AccountId>38</AccountId>
        <AccountType/>
      </UserInfo>
      <UserInfo>
        <DisplayName>Paul Ogden</DisplayName>
        <AccountId>82</AccountId>
        <AccountType/>
      </UserInfo>
      <UserInfo>
        <DisplayName>Ellie Greenwood</DisplayName>
        <AccountId>117</AccountId>
        <AccountType/>
      </UserInfo>
      <UserInfo>
        <DisplayName>Rose Doran</DisplayName>
        <AccountId>311</AccountId>
        <AccountType/>
      </UserInfo>
      <UserInfo>
        <DisplayName>Louise Smith</DisplayName>
        <AccountId>150</AccountId>
        <AccountType/>
      </UserInfo>
      <UserInfo>
        <DisplayName>Matthew Hamilton</DisplayName>
        <AccountId>19</AccountId>
        <AccountType/>
      </UserInfo>
      <UserInfo>
        <DisplayName>Ian Hughes</DisplayName>
        <AccountId>31</AccountId>
        <AccountType/>
      </UserInfo>
      <UserInfo>
        <DisplayName>Sally Burlington</DisplayName>
        <AccountId>68</AccountId>
        <AccountType/>
      </UserInfo>
      <UserInfo>
        <DisplayName>Sarah Pickup</DisplayName>
        <AccountId>130</AccountId>
        <AccountType/>
      </UserInfo>
      <UserInfo>
        <DisplayName>Andrew Jones</DisplayName>
        <AccountId>42</AccountId>
        <AccountType/>
      </UserInfo>
      <UserInfo>
        <DisplayName>Sonika Sidhu</DisplayName>
        <AccountId>30</AccountId>
        <AccountType/>
      </UserInfo>
      <UserInfo>
        <DisplayName>Flora Wilkie</DisplayName>
        <AccountId>336</AccountId>
        <AccountType/>
      </UserInfo>
      <UserInfo>
        <DisplayName>Lizzie Nugent</DisplayName>
        <AccountId>139</AccountId>
        <AccountType/>
      </UserInfo>
      <UserInfo>
        <DisplayName>Rajpreet Khera</DisplayName>
        <AccountId>77</AccountId>
        <AccountType/>
      </UserInfo>
      <UserInfo>
        <DisplayName>James Millington</DisplayName>
        <AccountId>196</AccountId>
        <AccountType/>
      </UserInfo>
      <UserInfo>
        <DisplayName>Caroline Bosdet</DisplayName>
        <AccountId>56</AccountId>
        <AccountType/>
      </UserInfo>
      <UserInfo>
        <DisplayName>Clive Harris</DisplayName>
        <AccountId>149</AccountId>
        <AccountType/>
      </UserInfo>
      <UserInfo>
        <DisplayName>Paul Green</DisplayName>
        <AccountId>295</AccountId>
        <AccountType/>
      </UserInfo>
      <UserInfo>
        <DisplayName>Alyson Morley</DisplayName>
        <AccountId>333</AccountId>
        <AccountType/>
      </UserInfo>
      <UserInfo>
        <DisplayName>Jo Allchurch</DisplayName>
        <AccountId>40</AccountId>
        <AccountType/>
      </UserInfo>
      <UserInfo>
        <DisplayName>Liz Greer</DisplayName>
        <AccountId>340</AccountId>
        <AccountType/>
      </UserInfo>
      <UserInfo>
        <DisplayName>Juliet Whitworth</DisplayName>
        <AccountId>147</AccountId>
        <AccountType/>
      </UserInfo>
      <UserInfo>
        <DisplayName>Jessica Norman</DisplayName>
        <AccountId>73</AccountId>
        <AccountType/>
      </UserInfo>
      <UserInfo>
        <DisplayName>Tom Denman</DisplayName>
        <AccountId>358</AccountId>
        <AccountType/>
      </UserInfo>
      <UserInfo>
        <DisplayName>Rebecca Cox</DisplayName>
        <AccountId>412</AccountId>
        <AccountType/>
      </UserInfo>
      <UserInfo>
        <DisplayName>Ian Leete</DisplayName>
        <AccountId>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F184554B15C149B16AA929DE143641" ma:contentTypeVersion="6" ma:contentTypeDescription="Create a new document." ma:contentTypeScope="" ma:versionID="46687dc1637eea83bc622991c3c387ff">
  <xsd:schema xmlns:xsd="http://www.w3.org/2001/XMLSchema" xmlns:xs="http://www.w3.org/2001/XMLSchema" xmlns:p="http://schemas.microsoft.com/office/2006/metadata/properties" xmlns:ns2="732f0e0a-0a07-4f4e-9b89-05dee756bcb7" xmlns:ns3="af906ef0-aa90-4727-a853-ddba60df7b19" targetNamespace="http://schemas.microsoft.com/office/2006/metadata/properties" ma:root="true" ma:fieldsID="f959e959f74b4bfec83368933b73886d" ns2:_="" ns3:_="">
    <xsd:import namespace="732f0e0a-0a07-4f4e-9b89-05dee756bcb7"/>
    <xsd:import namespace="af906ef0-aa90-4727-a853-ddba60df7b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f0e0a-0a07-4f4e-9b89-05dee756bc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906ef0-aa90-4727-a853-ddba60df7b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623F54-553D-488B-BAF2-6CB7AD16E99B}">
  <ds:schemaRefs>
    <ds:schemaRef ds:uri="http://schemas.openxmlformats.org/officeDocument/2006/bibliography"/>
  </ds:schemaRefs>
</ds:datastoreItem>
</file>

<file path=customXml/itemProps2.xml><?xml version="1.0" encoding="utf-8"?>
<ds:datastoreItem xmlns:ds="http://schemas.openxmlformats.org/officeDocument/2006/customXml" ds:itemID="{3D2A7482-8F77-44EE-A875-31A7C952D8B2}">
  <ds:schemaRefs>
    <ds:schemaRef ds:uri="http://schemas.microsoft.com/office/2006/metadata/properties"/>
    <ds:schemaRef ds:uri="http://schemas.microsoft.com/office/infopath/2007/PartnerControls"/>
    <ds:schemaRef ds:uri="af906ef0-aa90-4727-a853-ddba60df7b19"/>
  </ds:schemaRefs>
</ds:datastoreItem>
</file>

<file path=customXml/itemProps3.xml><?xml version="1.0" encoding="utf-8"?>
<ds:datastoreItem xmlns:ds="http://schemas.openxmlformats.org/officeDocument/2006/customXml" ds:itemID="{AB46189F-F189-46D1-8B57-97DB98E30907}">
  <ds:schemaRefs>
    <ds:schemaRef ds:uri="http://schemas.microsoft.com/sharepoint/v3/contenttype/forms"/>
  </ds:schemaRefs>
</ds:datastoreItem>
</file>

<file path=customXml/itemProps4.xml><?xml version="1.0" encoding="utf-8"?>
<ds:datastoreItem xmlns:ds="http://schemas.openxmlformats.org/officeDocument/2006/customXml" ds:itemID="{66A11DF6-FD64-47AC-AE20-BCFF74DD0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f0e0a-0a07-4f4e-9b89-05dee756bcb7"/>
    <ds:schemaRef ds:uri="af906ef0-aa90-4727-a853-ddba60df7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48</Words>
  <Characters>10539</Characters>
  <Application>Microsoft Office Word</Application>
  <DocSecurity>0</DocSecurity>
  <Lines>87</Lines>
  <Paragraphs>24</Paragraphs>
  <ScaleCrop>false</ScaleCrop>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Jones</dc:creator>
  <cp:keywords/>
  <dc:description/>
  <cp:lastModifiedBy>Paul Goodchild</cp:lastModifiedBy>
  <cp:revision>4</cp:revision>
  <dcterms:created xsi:type="dcterms:W3CDTF">2021-06-08T15:20:00Z</dcterms:created>
  <dcterms:modified xsi:type="dcterms:W3CDTF">2021-06-0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F184554B15C149B16AA929DE143641</vt:lpwstr>
  </property>
</Properties>
</file>